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D23534F"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73777">
        <w:rPr>
          <w:rFonts w:ascii="Arial" w:eastAsia="Arial" w:hAnsi="Arial" w:cs="Arial"/>
          <w:sz w:val="28"/>
          <w:szCs w:val="28"/>
        </w:rPr>
        <w:t>5</w:t>
      </w:r>
      <w:r w:rsidR="00261BD3">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F29E001"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4212BC">
        <w:rPr>
          <w:rFonts w:ascii="Arial" w:eastAsia="Arial" w:hAnsi="Arial" w:cs="Arial"/>
          <w:sz w:val="24"/>
          <w:szCs w:val="24"/>
        </w:rPr>
        <w:t>6</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261BD3">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3A94E218" w:rsidR="002638C6" w:rsidRPr="004212BC" w:rsidRDefault="00EB19CC" w:rsidP="00D70D81">
      <w:pPr>
        <w:widowControl/>
        <w:spacing w:after="0" w:line="240" w:lineRule="auto"/>
        <w:contextualSpacing/>
        <w:jc w:val="both"/>
        <w:rPr>
          <w:rFonts w:ascii="Arial" w:eastAsia="Arial" w:hAnsi="Arial" w:cs="Arial"/>
          <w:b/>
          <w:sz w:val="24"/>
          <w:szCs w:val="24"/>
        </w:rPr>
      </w:pPr>
      <w:r w:rsidRPr="004212BC">
        <w:rPr>
          <w:rFonts w:ascii="Arial" w:eastAsia="Arial" w:hAnsi="Arial" w:cs="Arial"/>
          <w:sz w:val="24"/>
          <w:szCs w:val="24"/>
        </w:rPr>
        <w:t>As</w:t>
      </w:r>
      <w:r w:rsidR="00D16141" w:rsidRPr="004212BC">
        <w:rPr>
          <w:rFonts w:ascii="Arial" w:eastAsia="Arial" w:hAnsi="Arial" w:cs="Arial"/>
          <w:sz w:val="24"/>
          <w:szCs w:val="24"/>
        </w:rPr>
        <w:t xml:space="preserve"> </w:t>
      </w:r>
      <w:r w:rsidRPr="004212BC">
        <w:rPr>
          <w:rFonts w:ascii="Arial" w:eastAsia="Arial" w:hAnsi="Arial" w:cs="Arial"/>
          <w:sz w:val="24"/>
          <w:szCs w:val="24"/>
        </w:rPr>
        <w:t>of</w:t>
      </w:r>
      <w:r w:rsidR="00D16141" w:rsidRPr="004212BC">
        <w:rPr>
          <w:rFonts w:ascii="Arial" w:eastAsia="Arial" w:hAnsi="Arial" w:cs="Arial"/>
          <w:sz w:val="24"/>
          <w:szCs w:val="24"/>
        </w:rPr>
        <w:t xml:space="preserve"> </w:t>
      </w:r>
      <w:r w:rsidR="00615BB8" w:rsidRPr="009D1898">
        <w:rPr>
          <w:rFonts w:ascii="Arial" w:eastAsia="Arial" w:hAnsi="Arial" w:cs="Arial"/>
          <w:b/>
          <w:color w:val="0070C0"/>
          <w:sz w:val="24"/>
          <w:szCs w:val="24"/>
        </w:rPr>
        <w:t>2</w:t>
      </w:r>
      <w:r w:rsidR="009D1898">
        <w:rPr>
          <w:rFonts w:ascii="Arial" w:eastAsia="Arial" w:hAnsi="Arial" w:cs="Arial"/>
          <w:b/>
          <w:color w:val="0070C0"/>
          <w:sz w:val="24"/>
          <w:szCs w:val="24"/>
        </w:rPr>
        <w:t>6</w:t>
      </w:r>
      <w:r w:rsidR="00193A2D" w:rsidRPr="009D1898">
        <w:rPr>
          <w:rFonts w:ascii="Arial" w:eastAsia="Arial" w:hAnsi="Arial" w:cs="Arial"/>
          <w:b/>
          <w:color w:val="0070C0"/>
          <w:sz w:val="24"/>
          <w:szCs w:val="24"/>
        </w:rPr>
        <w:t xml:space="preserve"> January 2021</w:t>
      </w:r>
      <w:r w:rsidR="00C55046" w:rsidRPr="009D1898">
        <w:rPr>
          <w:rFonts w:ascii="Arial" w:eastAsia="Arial" w:hAnsi="Arial" w:cs="Arial"/>
          <w:b/>
          <w:color w:val="0070C0"/>
          <w:sz w:val="24"/>
          <w:szCs w:val="24"/>
        </w:rPr>
        <w:t>,</w:t>
      </w:r>
      <w:r w:rsidR="00D16141" w:rsidRPr="009D1898">
        <w:rPr>
          <w:rFonts w:ascii="Arial" w:eastAsia="Arial" w:hAnsi="Arial" w:cs="Arial"/>
          <w:b/>
          <w:color w:val="0070C0"/>
          <w:sz w:val="24"/>
          <w:szCs w:val="24"/>
        </w:rPr>
        <w:t xml:space="preserve"> </w:t>
      </w:r>
      <w:r w:rsidR="00C55046" w:rsidRPr="009D1898">
        <w:rPr>
          <w:rFonts w:ascii="Arial" w:eastAsia="Arial" w:hAnsi="Arial" w:cs="Arial"/>
          <w:b/>
          <w:color w:val="0070C0"/>
          <w:sz w:val="24"/>
          <w:szCs w:val="24"/>
        </w:rPr>
        <w:t>4PM</w:t>
      </w:r>
      <w:r w:rsidRPr="009D1898">
        <w:rPr>
          <w:rFonts w:ascii="Arial" w:eastAsia="Arial" w:hAnsi="Arial" w:cs="Arial"/>
          <w:color w:val="0070C0"/>
          <w:sz w:val="24"/>
          <w:szCs w:val="24"/>
        </w:rPr>
        <w:t>,</w:t>
      </w:r>
      <w:r w:rsidR="00D16141" w:rsidRPr="009D1898">
        <w:rPr>
          <w:rFonts w:ascii="Arial" w:eastAsia="Arial" w:hAnsi="Arial" w:cs="Arial"/>
          <w:color w:val="0070C0"/>
          <w:sz w:val="24"/>
          <w:szCs w:val="24"/>
        </w:rPr>
        <w:t xml:space="preserve"> </w:t>
      </w:r>
      <w:r w:rsidRPr="004212BC">
        <w:rPr>
          <w:rFonts w:ascii="Arial" w:eastAsia="Arial" w:hAnsi="Arial" w:cs="Arial"/>
          <w:sz w:val="24"/>
          <w:szCs w:val="24"/>
        </w:rPr>
        <w:t>the</w:t>
      </w:r>
      <w:r w:rsidR="00D16141" w:rsidRPr="004212BC">
        <w:rPr>
          <w:rFonts w:ascii="Arial" w:eastAsia="Arial" w:hAnsi="Arial" w:cs="Arial"/>
          <w:sz w:val="24"/>
          <w:szCs w:val="24"/>
        </w:rPr>
        <w:t xml:space="preserve"> </w:t>
      </w:r>
      <w:r w:rsidRPr="004212BC">
        <w:rPr>
          <w:rFonts w:ascii="Arial" w:eastAsia="Arial" w:hAnsi="Arial" w:cs="Arial"/>
          <w:sz w:val="24"/>
          <w:szCs w:val="24"/>
        </w:rPr>
        <w:t>Department</w:t>
      </w:r>
      <w:r w:rsidR="00D16141" w:rsidRPr="004212BC">
        <w:rPr>
          <w:rFonts w:ascii="Arial" w:eastAsia="Arial" w:hAnsi="Arial" w:cs="Arial"/>
          <w:sz w:val="24"/>
          <w:szCs w:val="24"/>
        </w:rPr>
        <w:t xml:space="preserve"> </w:t>
      </w:r>
      <w:r w:rsidRPr="004212BC">
        <w:rPr>
          <w:rFonts w:ascii="Arial" w:eastAsia="Arial" w:hAnsi="Arial" w:cs="Arial"/>
          <w:sz w:val="24"/>
          <w:szCs w:val="24"/>
        </w:rPr>
        <w:t>of</w:t>
      </w:r>
      <w:r w:rsidR="00D16141" w:rsidRPr="004212BC">
        <w:rPr>
          <w:rFonts w:ascii="Arial" w:eastAsia="Arial" w:hAnsi="Arial" w:cs="Arial"/>
          <w:sz w:val="24"/>
          <w:szCs w:val="24"/>
        </w:rPr>
        <w:t xml:space="preserve"> </w:t>
      </w:r>
      <w:r w:rsidRPr="004212BC">
        <w:rPr>
          <w:rFonts w:ascii="Arial" w:eastAsia="Arial" w:hAnsi="Arial" w:cs="Arial"/>
          <w:sz w:val="24"/>
          <w:szCs w:val="24"/>
        </w:rPr>
        <w:t>Health</w:t>
      </w:r>
      <w:r w:rsidR="00D16141" w:rsidRPr="004212BC">
        <w:rPr>
          <w:rFonts w:ascii="Arial" w:eastAsia="Arial" w:hAnsi="Arial" w:cs="Arial"/>
          <w:sz w:val="24"/>
          <w:szCs w:val="24"/>
        </w:rPr>
        <w:t xml:space="preserve"> </w:t>
      </w:r>
      <w:r w:rsidRPr="004212BC">
        <w:rPr>
          <w:rFonts w:ascii="Arial" w:eastAsia="Arial" w:hAnsi="Arial" w:cs="Arial"/>
          <w:sz w:val="24"/>
          <w:szCs w:val="24"/>
        </w:rPr>
        <w:t>(DOH)</w:t>
      </w:r>
      <w:r w:rsidR="00D16141" w:rsidRPr="004212BC">
        <w:rPr>
          <w:rFonts w:ascii="Arial" w:eastAsia="Arial" w:hAnsi="Arial" w:cs="Arial"/>
          <w:sz w:val="24"/>
          <w:szCs w:val="24"/>
        </w:rPr>
        <w:t xml:space="preserve"> </w:t>
      </w:r>
      <w:r w:rsidRPr="004212BC">
        <w:rPr>
          <w:rFonts w:ascii="Arial" w:eastAsia="Arial" w:hAnsi="Arial" w:cs="Arial"/>
          <w:sz w:val="24"/>
          <w:szCs w:val="24"/>
        </w:rPr>
        <w:t>has</w:t>
      </w:r>
      <w:r w:rsidR="00D16141" w:rsidRPr="004212BC">
        <w:rPr>
          <w:rFonts w:ascii="Arial" w:eastAsia="Arial" w:hAnsi="Arial" w:cs="Arial"/>
          <w:sz w:val="24"/>
          <w:szCs w:val="24"/>
        </w:rPr>
        <w:t xml:space="preserve"> </w:t>
      </w:r>
      <w:r w:rsidRPr="004212BC">
        <w:rPr>
          <w:rFonts w:ascii="Arial" w:eastAsia="Arial" w:hAnsi="Arial" w:cs="Arial"/>
          <w:sz w:val="24"/>
          <w:szCs w:val="24"/>
        </w:rPr>
        <w:t>recorded</w:t>
      </w:r>
      <w:r w:rsidR="00D16141" w:rsidRPr="004212BC">
        <w:rPr>
          <w:rFonts w:ascii="Arial" w:eastAsia="Arial" w:hAnsi="Arial" w:cs="Arial"/>
          <w:sz w:val="24"/>
          <w:szCs w:val="24"/>
        </w:rPr>
        <w:t xml:space="preserve"> </w:t>
      </w:r>
      <w:r w:rsidRPr="004212BC">
        <w:rPr>
          <w:rFonts w:ascii="Arial" w:eastAsia="Arial" w:hAnsi="Arial" w:cs="Arial"/>
          <w:sz w:val="24"/>
          <w:szCs w:val="24"/>
        </w:rPr>
        <w:t>a</w:t>
      </w:r>
      <w:r w:rsidR="00D16141" w:rsidRPr="004212BC">
        <w:rPr>
          <w:rFonts w:ascii="Arial" w:eastAsia="Arial" w:hAnsi="Arial" w:cs="Arial"/>
          <w:sz w:val="24"/>
          <w:szCs w:val="24"/>
        </w:rPr>
        <w:t xml:space="preserve"> </w:t>
      </w:r>
      <w:r w:rsidRPr="004212BC">
        <w:rPr>
          <w:rFonts w:ascii="Arial" w:eastAsia="Arial" w:hAnsi="Arial" w:cs="Arial"/>
          <w:sz w:val="24"/>
          <w:szCs w:val="24"/>
        </w:rPr>
        <w:t>total</w:t>
      </w:r>
      <w:r w:rsidR="00D16141" w:rsidRPr="004212BC">
        <w:rPr>
          <w:rFonts w:ascii="Arial" w:eastAsia="Arial" w:hAnsi="Arial" w:cs="Arial"/>
          <w:sz w:val="24"/>
          <w:szCs w:val="24"/>
        </w:rPr>
        <w:t xml:space="preserve"> </w:t>
      </w:r>
      <w:r w:rsidRPr="004212BC">
        <w:rPr>
          <w:rFonts w:ascii="Arial" w:eastAsia="Arial" w:hAnsi="Arial" w:cs="Arial"/>
          <w:sz w:val="24"/>
          <w:szCs w:val="24"/>
        </w:rPr>
        <w:t>of</w:t>
      </w:r>
      <w:r w:rsidR="00D16141" w:rsidRPr="004212BC">
        <w:rPr>
          <w:rFonts w:ascii="Arial" w:eastAsia="Arial" w:hAnsi="Arial" w:cs="Arial"/>
          <w:sz w:val="24"/>
          <w:szCs w:val="24"/>
        </w:rPr>
        <w:t xml:space="preserve"> </w:t>
      </w:r>
      <w:r w:rsidR="009D1898" w:rsidRPr="009D1898">
        <w:rPr>
          <w:rFonts w:ascii="Arial" w:eastAsia="Arial" w:hAnsi="Arial" w:cs="Arial"/>
          <w:b/>
          <w:color w:val="0070C0"/>
          <w:sz w:val="24"/>
          <w:szCs w:val="24"/>
        </w:rPr>
        <w:t xml:space="preserve">516,166 </w:t>
      </w:r>
      <w:r w:rsidR="00FD6C15" w:rsidRPr="009D1898">
        <w:rPr>
          <w:rFonts w:ascii="Arial" w:eastAsia="Arial" w:hAnsi="Arial" w:cs="Arial"/>
          <w:b/>
          <w:color w:val="0070C0"/>
          <w:sz w:val="24"/>
          <w:szCs w:val="24"/>
        </w:rPr>
        <w:t>co</w:t>
      </w:r>
      <w:r w:rsidRPr="009D1898">
        <w:rPr>
          <w:rFonts w:ascii="Arial" w:eastAsia="Arial" w:hAnsi="Arial" w:cs="Arial"/>
          <w:b/>
          <w:color w:val="0070C0"/>
          <w:sz w:val="24"/>
          <w:szCs w:val="24"/>
        </w:rPr>
        <w:t>nfirmed</w:t>
      </w:r>
      <w:r w:rsidR="00D16141" w:rsidRPr="009D1898">
        <w:rPr>
          <w:rFonts w:ascii="Arial" w:eastAsia="Arial" w:hAnsi="Arial" w:cs="Arial"/>
          <w:b/>
          <w:color w:val="0070C0"/>
          <w:sz w:val="24"/>
          <w:szCs w:val="24"/>
        </w:rPr>
        <w:t xml:space="preserve"> </w:t>
      </w:r>
      <w:r w:rsidRPr="009D1898">
        <w:rPr>
          <w:rFonts w:ascii="Arial" w:eastAsia="Arial" w:hAnsi="Arial" w:cs="Arial"/>
          <w:b/>
          <w:color w:val="0070C0"/>
          <w:sz w:val="24"/>
          <w:szCs w:val="24"/>
        </w:rPr>
        <w:t>cases</w:t>
      </w:r>
      <w:r w:rsidRPr="009D1898">
        <w:rPr>
          <w:rFonts w:ascii="Arial" w:eastAsia="Arial" w:hAnsi="Arial" w:cs="Arial"/>
          <w:color w:val="0070C0"/>
          <w:sz w:val="24"/>
          <w:szCs w:val="24"/>
        </w:rPr>
        <w:t>;</w:t>
      </w:r>
      <w:r w:rsidR="00D16141" w:rsidRPr="009D1898">
        <w:rPr>
          <w:rFonts w:ascii="Arial" w:eastAsia="Arial" w:hAnsi="Arial" w:cs="Arial"/>
          <w:color w:val="0070C0"/>
          <w:sz w:val="24"/>
          <w:szCs w:val="24"/>
        </w:rPr>
        <w:t xml:space="preserve"> </w:t>
      </w:r>
      <w:r w:rsidRPr="004212BC">
        <w:rPr>
          <w:rFonts w:ascii="Arial" w:eastAsia="Arial" w:hAnsi="Arial" w:cs="Arial"/>
          <w:sz w:val="24"/>
          <w:szCs w:val="24"/>
        </w:rPr>
        <w:t>of</w:t>
      </w:r>
      <w:r w:rsidR="00D16141" w:rsidRPr="004212BC">
        <w:rPr>
          <w:rFonts w:ascii="Arial" w:eastAsia="Arial" w:hAnsi="Arial" w:cs="Arial"/>
          <w:sz w:val="24"/>
          <w:szCs w:val="24"/>
        </w:rPr>
        <w:t xml:space="preserve"> </w:t>
      </w:r>
      <w:r w:rsidRPr="004212BC">
        <w:rPr>
          <w:rFonts w:ascii="Arial" w:eastAsia="Arial" w:hAnsi="Arial" w:cs="Arial"/>
          <w:sz w:val="24"/>
          <w:szCs w:val="24"/>
        </w:rPr>
        <w:t>which,</w:t>
      </w:r>
      <w:r w:rsidR="00D16141" w:rsidRPr="004212BC">
        <w:rPr>
          <w:rFonts w:ascii="Arial" w:eastAsia="Arial" w:hAnsi="Arial" w:cs="Arial"/>
          <w:sz w:val="24"/>
          <w:szCs w:val="24"/>
        </w:rPr>
        <w:t xml:space="preserve"> </w:t>
      </w:r>
      <w:r w:rsidR="009D1898" w:rsidRPr="009D1898">
        <w:rPr>
          <w:rFonts w:ascii="Arial" w:eastAsia="Arial" w:hAnsi="Arial" w:cs="Arial"/>
          <w:b/>
          <w:color w:val="0070C0"/>
          <w:sz w:val="24"/>
          <w:szCs w:val="24"/>
        </w:rPr>
        <w:t xml:space="preserve">30,357 </w:t>
      </w:r>
      <w:r w:rsidRPr="004212BC">
        <w:rPr>
          <w:rFonts w:ascii="Arial" w:eastAsia="Arial" w:hAnsi="Arial" w:cs="Arial"/>
          <w:sz w:val="24"/>
          <w:szCs w:val="24"/>
        </w:rPr>
        <w:t>are</w:t>
      </w:r>
      <w:r w:rsidR="00D16141" w:rsidRPr="004212BC">
        <w:rPr>
          <w:rFonts w:ascii="Arial" w:eastAsia="Arial" w:hAnsi="Arial" w:cs="Arial"/>
          <w:sz w:val="24"/>
          <w:szCs w:val="24"/>
        </w:rPr>
        <w:t xml:space="preserve"> </w:t>
      </w:r>
      <w:r w:rsidRPr="009D1898">
        <w:rPr>
          <w:rFonts w:ascii="Arial" w:eastAsia="Arial" w:hAnsi="Arial" w:cs="Arial"/>
          <w:b/>
          <w:color w:val="0070C0"/>
          <w:sz w:val="24"/>
          <w:szCs w:val="24"/>
        </w:rPr>
        <w:t>active</w:t>
      </w:r>
      <w:r w:rsidRPr="009D1898">
        <w:rPr>
          <w:rFonts w:ascii="Arial" w:eastAsia="Arial" w:hAnsi="Arial" w:cs="Arial"/>
          <w:color w:val="0070C0"/>
          <w:sz w:val="24"/>
          <w:szCs w:val="24"/>
        </w:rPr>
        <w:t>,</w:t>
      </w:r>
      <w:r w:rsidR="00D16141" w:rsidRPr="009D1898">
        <w:rPr>
          <w:rFonts w:ascii="Arial" w:eastAsia="Arial" w:hAnsi="Arial" w:cs="Arial"/>
          <w:color w:val="0070C0"/>
          <w:sz w:val="24"/>
          <w:szCs w:val="24"/>
        </w:rPr>
        <w:t xml:space="preserve"> </w:t>
      </w:r>
      <w:r w:rsidR="009D1898" w:rsidRPr="009D1898">
        <w:rPr>
          <w:rFonts w:ascii="Arial" w:eastAsia="Arial" w:hAnsi="Arial" w:cs="Arial"/>
          <w:b/>
          <w:color w:val="0070C0"/>
          <w:sz w:val="24"/>
          <w:szCs w:val="24"/>
        </w:rPr>
        <w:t xml:space="preserve">475,423 </w:t>
      </w:r>
      <w:r w:rsidRPr="004212BC">
        <w:rPr>
          <w:rFonts w:ascii="Arial" w:eastAsia="Arial" w:hAnsi="Arial" w:cs="Arial"/>
          <w:sz w:val="24"/>
          <w:szCs w:val="24"/>
        </w:rPr>
        <w:t>have</w:t>
      </w:r>
      <w:r w:rsidR="00D16141" w:rsidRPr="004212BC">
        <w:rPr>
          <w:rFonts w:ascii="Arial" w:eastAsia="Arial" w:hAnsi="Arial" w:cs="Arial"/>
          <w:sz w:val="24"/>
          <w:szCs w:val="24"/>
        </w:rPr>
        <w:t xml:space="preserve"> </w:t>
      </w:r>
      <w:r w:rsidRPr="009D1898">
        <w:rPr>
          <w:rFonts w:ascii="Arial" w:eastAsia="Arial" w:hAnsi="Arial" w:cs="Arial"/>
          <w:b/>
          <w:color w:val="0070C0"/>
          <w:sz w:val="24"/>
          <w:szCs w:val="24"/>
        </w:rPr>
        <w:t>recovered</w:t>
      </w:r>
      <w:r w:rsidR="00D16141" w:rsidRPr="009D1898">
        <w:rPr>
          <w:rFonts w:ascii="Arial" w:eastAsia="Arial" w:hAnsi="Arial" w:cs="Arial"/>
          <w:color w:val="0070C0"/>
          <w:sz w:val="24"/>
          <w:szCs w:val="24"/>
        </w:rPr>
        <w:t xml:space="preserve"> </w:t>
      </w:r>
      <w:r w:rsidRPr="004212BC">
        <w:rPr>
          <w:rFonts w:ascii="Arial" w:eastAsia="Arial" w:hAnsi="Arial" w:cs="Arial"/>
          <w:sz w:val="24"/>
          <w:szCs w:val="24"/>
        </w:rPr>
        <w:t>and</w:t>
      </w:r>
      <w:r w:rsidR="00D16141" w:rsidRPr="004212BC">
        <w:rPr>
          <w:rFonts w:ascii="Arial" w:eastAsia="Arial" w:hAnsi="Arial" w:cs="Arial"/>
          <w:sz w:val="24"/>
          <w:szCs w:val="24"/>
        </w:rPr>
        <w:t xml:space="preserve"> </w:t>
      </w:r>
      <w:r w:rsidR="009D1898" w:rsidRPr="009D1898">
        <w:rPr>
          <w:rFonts w:ascii="Arial" w:eastAsia="Arial" w:hAnsi="Arial" w:cs="Arial"/>
          <w:b/>
          <w:color w:val="0070C0"/>
          <w:sz w:val="24"/>
          <w:szCs w:val="24"/>
        </w:rPr>
        <w:t xml:space="preserve">10,386 </w:t>
      </w:r>
      <w:r w:rsidR="007767C5" w:rsidRPr="009D1898">
        <w:rPr>
          <w:rFonts w:ascii="Arial" w:eastAsia="Arial" w:hAnsi="Arial" w:cs="Arial"/>
          <w:b/>
          <w:color w:val="0070C0"/>
          <w:sz w:val="24"/>
          <w:szCs w:val="24"/>
        </w:rPr>
        <w:t>deaths</w:t>
      </w:r>
      <w:r w:rsidR="007767C5" w:rsidRPr="009D1898">
        <w:rPr>
          <w:rFonts w:ascii="Arial" w:eastAsia="Arial" w:hAnsi="Arial" w:cs="Arial"/>
          <w:b/>
          <w:bCs/>
          <w:color w:val="0070C0"/>
          <w:sz w:val="24"/>
          <w:szCs w:val="24"/>
        </w:rPr>
        <w:t>.</w:t>
      </w:r>
    </w:p>
    <w:p w14:paraId="22E235F4" w14:textId="5B5508B3"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9D1898">
        <w:rPr>
          <w:rFonts w:ascii="Arial" w:eastAsia="Arial" w:hAnsi="Arial" w:cs="Arial"/>
          <w:i/>
          <w:color w:val="0070C0"/>
          <w:sz w:val="16"/>
          <w:szCs w:val="16"/>
        </w:rPr>
        <w:t>8</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3DE18813" w:rsidR="009702AE" w:rsidRPr="00F6529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F6529A">
        <w:rPr>
          <w:rFonts w:ascii="Arial" w:eastAsia="Arial" w:hAnsi="Arial" w:cs="Arial"/>
          <w:sz w:val="24"/>
          <w:szCs w:val="24"/>
        </w:rPr>
        <w:t>A</w:t>
      </w:r>
      <w:r w:rsidR="00D16141" w:rsidRPr="00F6529A">
        <w:rPr>
          <w:rFonts w:ascii="Arial" w:eastAsia="Arial" w:hAnsi="Arial" w:cs="Arial"/>
          <w:sz w:val="24"/>
          <w:szCs w:val="24"/>
        </w:rPr>
        <w:t xml:space="preserve"> </w:t>
      </w:r>
      <w:r w:rsidRPr="00F6529A">
        <w:rPr>
          <w:rFonts w:ascii="Arial" w:eastAsia="Arial" w:hAnsi="Arial" w:cs="Arial"/>
          <w:sz w:val="24"/>
          <w:szCs w:val="24"/>
        </w:rPr>
        <w:t>total</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b/>
          <w:bCs/>
          <w:sz w:val="24"/>
          <w:szCs w:val="24"/>
        </w:rPr>
        <w:t xml:space="preserve"> </w:t>
      </w:r>
      <w:r w:rsidR="004652C8" w:rsidRPr="00513C2E">
        <w:rPr>
          <w:rFonts w:ascii="Arial" w:eastAsia="Arial" w:hAnsi="Arial" w:cs="Arial"/>
          <w:b/>
          <w:color w:val="0070C0"/>
          <w:sz w:val="24"/>
          <w:szCs w:val="24"/>
        </w:rPr>
        <w:t>₱</w:t>
      </w:r>
      <w:r w:rsidR="00513C2E" w:rsidRPr="00513C2E">
        <w:rPr>
          <w:rFonts w:ascii="Arial" w:eastAsia="Arial" w:hAnsi="Arial" w:cs="Arial"/>
          <w:b/>
          <w:bCs/>
          <w:color w:val="0070C0"/>
          <w:sz w:val="24"/>
          <w:szCs w:val="24"/>
        </w:rPr>
        <w:t xml:space="preserve">1,925,398,392.80 </w:t>
      </w:r>
      <w:r w:rsidRPr="00F6529A">
        <w:rPr>
          <w:rFonts w:ascii="Arial" w:eastAsia="Arial" w:hAnsi="Arial" w:cs="Arial"/>
          <w:sz w:val="24"/>
          <w:szCs w:val="24"/>
        </w:rPr>
        <w:t>worth</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assistance</w:t>
      </w:r>
      <w:r w:rsidR="00D16141" w:rsidRPr="00F6529A">
        <w:rPr>
          <w:rFonts w:ascii="Arial" w:eastAsia="Arial" w:hAnsi="Arial" w:cs="Arial"/>
          <w:sz w:val="24"/>
          <w:szCs w:val="24"/>
        </w:rPr>
        <w:t xml:space="preserve"> </w:t>
      </w:r>
      <w:r w:rsidRPr="00F6529A">
        <w:rPr>
          <w:rFonts w:ascii="Arial" w:eastAsia="Arial" w:hAnsi="Arial" w:cs="Arial"/>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the</w:t>
      </w:r>
      <w:r w:rsidR="00D16141" w:rsidRPr="00F6529A">
        <w:rPr>
          <w:rFonts w:ascii="Arial" w:eastAsia="Arial" w:hAnsi="Arial" w:cs="Arial"/>
          <w:sz w:val="24"/>
          <w:szCs w:val="24"/>
        </w:rPr>
        <w:t xml:space="preserve"> </w:t>
      </w:r>
      <w:r w:rsidRPr="00F6529A">
        <w:rPr>
          <w:rFonts w:ascii="Arial" w:eastAsia="Arial" w:hAnsi="Arial" w:cs="Arial"/>
          <w:sz w:val="24"/>
          <w:szCs w:val="24"/>
        </w:rPr>
        <w:t>families</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sz w:val="24"/>
          <w:szCs w:val="24"/>
        </w:rPr>
        <w:t>individuals</w:t>
      </w:r>
      <w:r w:rsidR="00D16141" w:rsidRPr="00F6529A">
        <w:rPr>
          <w:rFonts w:ascii="Arial" w:eastAsia="Arial" w:hAnsi="Arial" w:cs="Arial"/>
          <w:sz w:val="24"/>
          <w:szCs w:val="24"/>
        </w:rPr>
        <w:t xml:space="preserve"> </w:t>
      </w:r>
      <w:r w:rsidRPr="00F6529A">
        <w:rPr>
          <w:rFonts w:ascii="Arial" w:eastAsia="Arial" w:hAnsi="Arial" w:cs="Arial"/>
          <w:sz w:val="24"/>
          <w:szCs w:val="24"/>
        </w:rPr>
        <w:t>including</w:t>
      </w:r>
      <w:r w:rsidR="00D16141" w:rsidRPr="00F6529A">
        <w:rPr>
          <w:rFonts w:ascii="Arial" w:eastAsia="Arial" w:hAnsi="Arial" w:cs="Arial"/>
          <w:sz w:val="24"/>
          <w:szCs w:val="24"/>
        </w:rPr>
        <w:t xml:space="preserve"> </w:t>
      </w:r>
      <w:r w:rsidRPr="00F6529A">
        <w:rPr>
          <w:rFonts w:ascii="Arial" w:eastAsia="Arial" w:hAnsi="Arial" w:cs="Arial"/>
          <w:sz w:val="24"/>
          <w:szCs w:val="24"/>
        </w:rPr>
        <w:t>strandees</w:t>
      </w:r>
      <w:r w:rsidR="00D16141" w:rsidRPr="00F6529A">
        <w:rPr>
          <w:rFonts w:ascii="Arial" w:eastAsia="Arial" w:hAnsi="Arial" w:cs="Arial"/>
          <w:sz w:val="24"/>
          <w:szCs w:val="24"/>
        </w:rPr>
        <w:t xml:space="preserve"> </w:t>
      </w:r>
      <w:r w:rsidRPr="00F6529A">
        <w:rPr>
          <w:rFonts w:ascii="Arial" w:eastAsia="Arial" w:hAnsi="Arial" w:cs="Arial"/>
          <w:sz w:val="24"/>
          <w:szCs w:val="24"/>
        </w:rPr>
        <w:t>affect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F6529A">
        <w:rPr>
          <w:rFonts w:ascii="Arial" w:eastAsia="Arial" w:hAnsi="Arial" w:cs="Arial"/>
          <w:sz w:val="24"/>
          <w:szCs w:val="24"/>
        </w:rPr>
        <w:t>community</w:t>
      </w:r>
      <w:r w:rsidR="00D16141" w:rsidRPr="00F6529A">
        <w:rPr>
          <w:rFonts w:ascii="Arial" w:eastAsia="Arial" w:hAnsi="Arial" w:cs="Arial"/>
          <w:sz w:val="24"/>
          <w:szCs w:val="24"/>
        </w:rPr>
        <w:t xml:space="preserve"> </w:t>
      </w:r>
      <w:r w:rsidRPr="00F6529A">
        <w:rPr>
          <w:rFonts w:ascii="Arial" w:eastAsia="Arial" w:hAnsi="Arial" w:cs="Arial"/>
          <w:sz w:val="24"/>
          <w:szCs w:val="24"/>
        </w:rPr>
        <w:t>quarantine</w:t>
      </w:r>
      <w:r w:rsidR="00D16141" w:rsidRPr="00F6529A">
        <w:rPr>
          <w:rFonts w:ascii="Arial" w:eastAsia="Arial" w:hAnsi="Arial" w:cs="Arial"/>
          <w:sz w:val="24"/>
          <w:szCs w:val="24"/>
        </w:rPr>
        <w:t xml:space="preserve"> </w:t>
      </w:r>
      <w:r w:rsidRPr="00F6529A">
        <w:rPr>
          <w:rFonts w:ascii="Arial" w:eastAsia="Arial" w:hAnsi="Arial" w:cs="Arial"/>
          <w:sz w:val="24"/>
          <w:szCs w:val="24"/>
        </w:rPr>
        <w:t>being</w:t>
      </w:r>
      <w:r w:rsidR="00D16141" w:rsidRPr="00F6529A">
        <w:rPr>
          <w:rFonts w:ascii="Arial" w:eastAsia="Arial" w:hAnsi="Arial" w:cs="Arial"/>
          <w:sz w:val="24"/>
          <w:szCs w:val="24"/>
        </w:rPr>
        <w:t xml:space="preserve"> </w:t>
      </w:r>
      <w:r w:rsidRPr="00F6529A">
        <w:rPr>
          <w:rFonts w:ascii="Arial" w:eastAsia="Arial" w:hAnsi="Arial" w:cs="Arial"/>
          <w:sz w:val="24"/>
          <w:szCs w:val="24"/>
        </w:rPr>
        <w:t>implemented</w:t>
      </w:r>
      <w:r w:rsidR="00D16141" w:rsidRPr="00F6529A">
        <w:rPr>
          <w:rFonts w:ascii="Arial" w:eastAsia="Arial" w:hAnsi="Arial" w:cs="Arial"/>
          <w:sz w:val="24"/>
          <w:szCs w:val="24"/>
        </w:rPr>
        <w:t xml:space="preserve"> </w:t>
      </w:r>
      <w:r w:rsidRPr="00F6529A">
        <w:rPr>
          <w:rFonts w:ascii="Arial" w:eastAsia="Arial" w:hAnsi="Arial" w:cs="Arial"/>
          <w:sz w:val="24"/>
          <w:szCs w:val="24"/>
        </w:rPr>
        <w:t>due</w:t>
      </w:r>
      <w:r w:rsidR="00D16141" w:rsidRPr="00F6529A">
        <w:rPr>
          <w:rFonts w:ascii="Arial" w:eastAsia="Arial" w:hAnsi="Arial" w:cs="Arial"/>
          <w:sz w:val="24"/>
          <w:szCs w:val="24"/>
        </w:rPr>
        <w:t xml:space="preserve"> </w:t>
      </w:r>
      <w:r w:rsidRPr="00F6529A">
        <w:rPr>
          <w:rFonts w:ascii="Arial" w:eastAsia="Arial" w:hAnsi="Arial" w:cs="Arial"/>
          <w:sz w:val="24"/>
          <w:szCs w:val="24"/>
        </w:rPr>
        <w:t>to</w:t>
      </w:r>
      <w:r w:rsidR="00D16141" w:rsidRPr="00F6529A">
        <w:rPr>
          <w:rFonts w:ascii="Arial" w:eastAsia="Arial" w:hAnsi="Arial" w:cs="Arial"/>
          <w:sz w:val="24"/>
          <w:szCs w:val="24"/>
        </w:rPr>
        <w:t xml:space="preserve"> </w:t>
      </w:r>
      <w:r w:rsidRPr="00F6529A">
        <w:rPr>
          <w:rFonts w:ascii="Arial" w:eastAsia="Arial" w:hAnsi="Arial" w:cs="Arial"/>
          <w:sz w:val="24"/>
          <w:szCs w:val="24"/>
        </w:rPr>
        <w:t>COVID-19</w:t>
      </w:r>
      <w:r w:rsidR="00D16141" w:rsidRPr="00F6529A">
        <w:rPr>
          <w:rFonts w:ascii="Arial" w:eastAsia="Arial" w:hAnsi="Arial" w:cs="Arial"/>
          <w:sz w:val="24"/>
          <w:szCs w:val="24"/>
        </w:rPr>
        <w:t xml:space="preserve"> </w:t>
      </w:r>
      <w:r w:rsidRPr="00F6529A">
        <w:rPr>
          <w:rFonts w:ascii="Arial" w:eastAsia="Arial" w:hAnsi="Arial" w:cs="Arial"/>
          <w:sz w:val="24"/>
          <w:szCs w:val="24"/>
        </w:rPr>
        <w:t>pandemic;</w:t>
      </w:r>
      <w:r w:rsidR="00D16141" w:rsidRPr="00F6529A">
        <w:rPr>
          <w:rFonts w:ascii="Arial" w:eastAsia="Arial" w:hAnsi="Arial" w:cs="Arial"/>
          <w:sz w:val="24"/>
          <w:szCs w:val="24"/>
        </w:rPr>
        <w:t xml:space="preserve"> </w:t>
      </w:r>
      <w:r w:rsidRPr="00F6529A">
        <w:rPr>
          <w:rFonts w:ascii="Arial" w:eastAsia="Arial" w:hAnsi="Arial" w:cs="Arial"/>
          <w:sz w:val="24"/>
          <w:szCs w:val="24"/>
        </w:rPr>
        <w:t>of</w:t>
      </w:r>
      <w:r w:rsidR="00D16141" w:rsidRPr="00F6529A">
        <w:rPr>
          <w:rFonts w:ascii="Arial" w:eastAsia="Arial" w:hAnsi="Arial" w:cs="Arial"/>
          <w:sz w:val="24"/>
          <w:szCs w:val="24"/>
        </w:rPr>
        <w:t xml:space="preserve"> </w:t>
      </w:r>
      <w:r w:rsidRPr="00F6529A">
        <w:rPr>
          <w:rFonts w:ascii="Arial" w:eastAsia="Arial" w:hAnsi="Arial" w:cs="Arial"/>
          <w:sz w:val="24"/>
          <w:szCs w:val="24"/>
        </w:rPr>
        <w:t>which,</w:t>
      </w:r>
      <w:r w:rsidR="00201C7A" w:rsidRPr="00F6529A">
        <w:rPr>
          <w:rFonts w:ascii="Arial" w:eastAsia="Arial" w:hAnsi="Arial" w:cs="Arial"/>
          <w:sz w:val="24"/>
          <w:szCs w:val="24"/>
        </w:rPr>
        <w:t xml:space="preserve"> </w:t>
      </w:r>
      <w:r w:rsidR="00CD47B7" w:rsidRPr="00513C2E">
        <w:rPr>
          <w:rFonts w:ascii="Arial" w:eastAsia="Arial" w:hAnsi="Arial" w:cs="Arial"/>
          <w:b/>
          <w:color w:val="0070C0"/>
          <w:sz w:val="24"/>
          <w:szCs w:val="24"/>
        </w:rPr>
        <w:t>₱</w:t>
      </w:r>
      <w:r w:rsidR="00513C2E" w:rsidRPr="00513C2E">
        <w:rPr>
          <w:rFonts w:ascii="Arial" w:eastAsia="Arial" w:hAnsi="Arial" w:cs="Arial"/>
          <w:b/>
          <w:color w:val="0070C0"/>
          <w:sz w:val="24"/>
          <w:szCs w:val="24"/>
        </w:rPr>
        <w:t>1,413,413,024.31</w:t>
      </w:r>
      <w:r w:rsidR="00513C2E" w:rsidRPr="00513C2E">
        <w:rPr>
          <w:rFonts w:ascii="Arial" w:eastAsia="Arial" w:hAnsi="Arial" w:cs="Arial"/>
          <w:b/>
          <w:sz w:val="24"/>
          <w:szCs w:val="24"/>
        </w:rPr>
        <w:t xml:space="preserve"> </w:t>
      </w:r>
      <w:r w:rsidRPr="00F6529A">
        <w:rPr>
          <w:rFonts w:ascii="Arial" w:eastAsia="Arial" w:hAnsi="Arial" w:cs="Arial"/>
          <w:bCs/>
          <w:sz w:val="24"/>
          <w:szCs w:val="24"/>
        </w:rPr>
        <w:t>was</w:t>
      </w:r>
      <w:r w:rsidR="00D16141" w:rsidRPr="00F6529A">
        <w:rPr>
          <w:rFonts w:ascii="Arial" w:eastAsia="Arial" w:hAnsi="Arial" w:cs="Arial"/>
          <w:sz w:val="24"/>
          <w:szCs w:val="24"/>
        </w:rPr>
        <w:t xml:space="preserve"> </w:t>
      </w:r>
      <w:r w:rsidRPr="00F6529A">
        <w:rPr>
          <w:rFonts w:ascii="Arial" w:eastAsia="Arial" w:hAnsi="Arial" w:cs="Arial"/>
          <w:sz w:val="24"/>
          <w:szCs w:val="24"/>
        </w:rPr>
        <w:t>provided</w:t>
      </w:r>
      <w:r w:rsidR="00D16141" w:rsidRPr="00F6529A">
        <w:rPr>
          <w:rFonts w:ascii="Arial" w:eastAsia="Arial" w:hAnsi="Arial" w:cs="Arial"/>
          <w:sz w:val="24"/>
          <w:szCs w:val="24"/>
        </w:rPr>
        <w:t xml:space="preserve"> </w:t>
      </w:r>
      <w:r w:rsidRPr="00F6529A">
        <w:rPr>
          <w:rFonts w:ascii="Arial" w:eastAsia="Arial" w:hAnsi="Arial" w:cs="Arial"/>
          <w:sz w:val="24"/>
          <w:szCs w:val="24"/>
        </w:rPr>
        <w:t>by</w:t>
      </w:r>
      <w:r w:rsidR="00D16141" w:rsidRPr="00F6529A">
        <w:rPr>
          <w:rFonts w:ascii="Arial" w:eastAsia="Arial" w:hAnsi="Arial" w:cs="Arial"/>
          <w:sz w:val="24"/>
          <w:szCs w:val="24"/>
        </w:rPr>
        <w:t xml:space="preserve"> </w:t>
      </w:r>
      <w:r w:rsidRPr="00513C2E">
        <w:rPr>
          <w:rFonts w:ascii="Arial" w:eastAsia="Arial" w:hAnsi="Arial" w:cs="Arial"/>
          <w:b/>
          <w:color w:val="0070C0"/>
          <w:sz w:val="24"/>
          <w:szCs w:val="24"/>
        </w:rPr>
        <w:t>DSWD</w:t>
      </w:r>
      <w:r w:rsidRPr="00F6529A">
        <w:rPr>
          <w:rFonts w:ascii="Arial" w:eastAsia="Arial" w:hAnsi="Arial" w:cs="Arial"/>
          <w:sz w:val="24"/>
          <w:szCs w:val="24"/>
        </w:rPr>
        <w:t>,</w:t>
      </w:r>
      <w:r w:rsidR="00D16141" w:rsidRPr="00F6529A">
        <w:rPr>
          <w:rFonts w:ascii="Arial" w:eastAsia="Arial" w:hAnsi="Arial" w:cs="Arial"/>
          <w:b/>
          <w:sz w:val="24"/>
          <w:szCs w:val="24"/>
        </w:rPr>
        <w:t xml:space="preserve"> </w:t>
      </w:r>
      <w:r w:rsidRPr="00F6529A">
        <w:rPr>
          <w:rFonts w:ascii="Arial" w:eastAsia="Arial" w:hAnsi="Arial" w:cs="Arial"/>
          <w:b/>
          <w:sz w:val="24"/>
          <w:szCs w:val="24"/>
        </w:rPr>
        <w:t>₱</w:t>
      </w:r>
      <w:r w:rsidR="00A82D9C" w:rsidRPr="00F6529A">
        <w:rPr>
          <w:rFonts w:ascii="Arial" w:eastAsia="Arial" w:hAnsi="Arial" w:cs="Arial"/>
          <w:b/>
          <w:bCs/>
          <w:sz w:val="24"/>
          <w:szCs w:val="24"/>
        </w:rPr>
        <w:t xml:space="preserve">480,134,958.53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NGOs</w:t>
      </w:r>
      <w:r w:rsidRPr="00F6529A">
        <w:rPr>
          <w:rFonts w:ascii="Arial" w:eastAsia="Arial" w:hAnsi="Arial" w:cs="Arial"/>
          <w:sz w:val="24"/>
          <w:szCs w:val="24"/>
        </w:rPr>
        <w:t>,</w:t>
      </w:r>
      <w:r w:rsidR="00D16141" w:rsidRPr="00F6529A">
        <w:rPr>
          <w:rFonts w:ascii="Arial" w:eastAsia="Arial" w:hAnsi="Arial" w:cs="Arial"/>
          <w:sz w:val="24"/>
          <w:szCs w:val="24"/>
        </w:rPr>
        <w:t xml:space="preserve"> </w:t>
      </w:r>
      <w:r w:rsidRPr="00F6529A">
        <w:rPr>
          <w:rFonts w:ascii="Arial" w:eastAsia="Arial" w:hAnsi="Arial" w:cs="Arial"/>
          <w:sz w:val="24"/>
          <w:szCs w:val="24"/>
        </w:rPr>
        <w:t>and</w:t>
      </w:r>
      <w:r w:rsidR="00D16141" w:rsidRPr="00F6529A">
        <w:rPr>
          <w:rFonts w:ascii="Arial" w:eastAsia="Arial" w:hAnsi="Arial" w:cs="Arial"/>
          <w:sz w:val="24"/>
          <w:szCs w:val="24"/>
        </w:rPr>
        <w:t xml:space="preserve"> </w:t>
      </w:r>
      <w:r w:rsidRPr="00F6529A">
        <w:rPr>
          <w:rFonts w:ascii="Arial" w:eastAsia="Arial" w:hAnsi="Arial" w:cs="Arial"/>
          <w:b/>
          <w:sz w:val="24"/>
          <w:szCs w:val="24"/>
        </w:rPr>
        <w:t>₱</w:t>
      </w:r>
      <w:r w:rsidR="00D67BA9" w:rsidRPr="00F6529A">
        <w:rPr>
          <w:rFonts w:ascii="Arial" w:eastAsia="Arial" w:hAnsi="Arial" w:cs="Arial"/>
          <w:b/>
          <w:bCs/>
          <w:sz w:val="24"/>
          <w:szCs w:val="24"/>
        </w:rPr>
        <w:t>31,850,409.96</w:t>
      </w:r>
      <w:r w:rsidR="00D16141" w:rsidRPr="00F6529A">
        <w:rPr>
          <w:rFonts w:ascii="Arial" w:eastAsia="Arial" w:hAnsi="Arial" w:cs="Arial"/>
          <w:b/>
          <w:bCs/>
          <w:sz w:val="24"/>
          <w:szCs w:val="24"/>
        </w:rPr>
        <w:t xml:space="preserve"> </w:t>
      </w:r>
      <w:r w:rsidRPr="00F6529A">
        <w:rPr>
          <w:rFonts w:ascii="Arial" w:eastAsia="Arial" w:hAnsi="Arial" w:cs="Arial"/>
          <w:sz w:val="24"/>
          <w:szCs w:val="24"/>
        </w:rPr>
        <w:t>from</w:t>
      </w:r>
      <w:r w:rsidR="00D16141" w:rsidRPr="00F6529A">
        <w:rPr>
          <w:rFonts w:ascii="Arial" w:eastAsia="Arial" w:hAnsi="Arial" w:cs="Arial"/>
          <w:sz w:val="24"/>
          <w:szCs w:val="24"/>
        </w:rPr>
        <w:t xml:space="preserve"> </w:t>
      </w:r>
      <w:r w:rsidRPr="00F6529A">
        <w:rPr>
          <w:rFonts w:ascii="Arial" w:eastAsia="Arial" w:hAnsi="Arial" w:cs="Arial"/>
          <w:b/>
          <w:sz w:val="24"/>
          <w:szCs w:val="24"/>
        </w:rPr>
        <w:t>Private</w:t>
      </w:r>
      <w:r w:rsidR="00D16141" w:rsidRPr="00F6529A">
        <w:rPr>
          <w:rFonts w:ascii="Arial" w:eastAsia="Arial" w:hAnsi="Arial" w:cs="Arial"/>
          <w:b/>
          <w:sz w:val="24"/>
          <w:szCs w:val="24"/>
        </w:rPr>
        <w:t xml:space="preserve"> </w:t>
      </w:r>
      <w:r w:rsidRPr="00F6529A">
        <w:rPr>
          <w:rFonts w:ascii="Arial" w:eastAsia="Arial" w:hAnsi="Arial" w:cs="Arial"/>
          <w:b/>
          <w:sz w:val="24"/>
          <w:szCs w:val="24"/>
        </w:rPr>
        <w:t>Partners</w:t>
      </w:r>
      <w:r w:rsidR="00D16141" w:rsidRPr="00F6529A">
        <w:rPr>
          <w:rFonts w:ascii="Arial" w:eastAsia="Arial" w:hAnsi="Arial" w:cs="Arial"/>
          <w:b/>
          <w:sz w:val="20"/>
          <w:szCs w:val="20"/>
        </w:rPr>
        <w:t xml:space="preserve"> </w:t>
      </w:r>
      <w:r w:rsidRPr="00F6529A">
        <w:rPr>
          <w:rFonts w:ascii="Arial" w:eastAsia="Arial" w:hAnsi="Arial" w:cs="Arial"/>
          <w:sz w:val="24"/>
          <w:szCs w:val="24"/>
        </w:rPr>
        <w:t>(see</w:t>
      </w:r>
      <w:r w:rsidR="00D16141" w:rsidRPr="00F6529A">
        <w:rPr>
          <w:rFonts w:ascii="Arial" w:eastAsia="Arial" w:hAnsi="Arial" w:cs="Arial"/>
          <w:sz w:val="24"/>
          <w:szCs w:val="24"/>
        </w:rPr>
        <w:t xml:space="preserve"> </w:t>
      </w:r>
      <w:r w:rsidRPr="00F6529A">
        <w:rPr>
          <w:rFonts w:ascii="Arial" w:eastAsia="Arial" w:hAnsi="Arial" w:cs="Arial"/>
          <w:sz w:val="24"/>
          <w:szCs w:val="24"/>
        </w:rPr>
        <w:t>Table</w:t>
      </w:r>
      <w:r w:rsidR="00D16141" w:rsidRPr="00F6529A">
        <w:rPr>
          <w:rFonts w:ascii="Arial" w:eastAsia="Arial" w:hAnsi="Arial" w:cs="Arial"/>
          <w:sz w:val="24"/>
          <w:szCs w:val="24"/>
        </w:rPr>
        <w:t xml:space="preserve"> </w:t>
      </w:r>
      <w:r w:rsidRPr="00F6529A">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513C2E" w14:paraId="5AC3C480" w14:textId="77777777" w:rsidTr="00513C2E">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51187F59" w14:textId="77777777" w:rsidR="00513C2E" w:rsidRDefault="00513C2E" w:rsidP="00513C2E">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3DA5A37"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13C2E" w14:paraId="58544168" w14:textId="77777777" w:rsidTr="00513C2E">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70F173F6" w14:textId="77777777" w:rsidR="00513C2E" w:rsidRDefault="00513C2E" w:rsidP="00513C2E">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79FA8FBC"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C692ABE"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09996FDA"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5E64B3D8"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13C2E" w14:paraId="12849DB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99A9BC" w14:textId="77777777" w:rsidR="00513C2E" w:rsidRDefault="00513C2E" w:rsidP="00513C2E">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4E115F72" w14:textId="36CF6B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13,413,02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0B878391" w14:textId="051E74C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68CEFB69" w14:textId="019CCA7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78FCBA6" w14:textId="41751E8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5,398,392.80 </w:t>
            </w:r>
          </w:p>
        </w:tc>
      </w:tr>
      <w:tr w:rsidR="00513C2E" w14:paraId="28F8383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A3130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F1CD691" w14:textId="5C0EA08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629,575.85 </w:t>
            </w:r>
          </w:p>
        </w:tc>
        <w:tc>
          <w:tcPr>
            <w:tcW w:w="675" w:type="pct"/>
            <w:tcBorders>
              <w:top w:val="nil"/>
              <w:left w:val="nil"/>
              <w:bottom w:val="single" w:sz="4" w:space="0" w:color="000000"/>
              <w:right w:val="single" w:sz="4" w:space="0" w:color="000000"/>
            </w:tcBorders>
            <w:shd w:val="clear" w:color="A5A5A5" w:fill="A5A5A5"/>
            <w:noWrap/>
            <w:vAlign w:val="bottom"/>
            <w:hideMark/>
          </w:tcPr>
          <w:p w14:paraId="10606447" w14:textId="4584DF2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CF3A4F9" w14:textId="42FC6F1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0CD29B" w14:textId="44AF1D7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1,039,575.85 </w:t>
            </w:r>
          </w:p>
        </w:tc>
      </w:tr>
      <w:tr w:rsidR="00513C2E" w14:paraId="634D4BC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922AEA"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3853A08" w14:textId="2C378E1B"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087,874.69 </w:t>
            </w:r>
          </w:p>
        </w:tc>
        <w:tc>
          <w:tcPr>
            <w:tcW w:w="675" w:type="pct"/>
            <w:tcBorders>
              <w:top w:val="nil"/>
              <w:left w:val="nil"/>
              <w:bottom w:val="single" w:sz="4" w:space="0" w:color="000000"/>
              <w:right w:val="single" w:sz="4" w:space="0" w:color="000000"/>
            </w:tcBorders>
            <w:shd w:val="clear" w:color="auto" w:fill="auto"/>
            <w:noWrap/>
            <w:vAlign w:val="bottom"/>
            <w:hideMark/>
          </w:tcPr>
          <w:p w14:paraId="09103BBF" w14:textId="7CC3438A"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ED0C502" w14:textId="51A5B9D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22C787" w14:textId="212C0B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87,874.69 </w:t>
            </w:r>
          </w:p>
        </w:tc>
      </w:tr>
      <w:tr w:rsidR="00513C2E" w14:paraId="4AF9DBE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61D56F"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45D49E" w14:textId="285FACD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357,399.36 </w:t>
            </w:r>
          </w:p>
        </w:tc>
        <w:tc>
          <w:tcPr>
            <w:tcW w:w="675" w:type="pct"/>
            <w:tcBorders>
              <w:top w:val="nil"/>
              <w:left w:val="nil"/>
              <w:bottom w:val="single" w:sz="4" w:space="0" w:color="000000"/>
              <w:right w:val="single" w:sz="4" w:space="0" w:color="000000"/>
            </w:tcBorders>
            <w:shd w:val="clear" w:color="auto" w:fill="auto"/>
            <w:noWrap/>
            <w:vAlign w:val="bottom"/>
            <w:hideMark/>
          </w:tcPr>
          <w:p w14:paraId="64FAB4AC" w14:textId="0834811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F20D52" w14:textId="5C7926E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F5A64E" w14:textId="71CC14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457,399.36 </w:t>
            </w:r>
          </w:p>
        </w:tc>
      </w:tr>
      <w:tr w:rsidR="00513C2E" w14:paraId="786A391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76CD04"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EA3FBF3" w14:textId="3926CBF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54058FE3" w14:textId="20EE2BA1"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6DE5E8" w14:textId="1F59649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719EB72" w14:textId="7BD84D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513C2E" w14:paraId="2CB2D10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1E49C2"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B0055BF" w14:textId="76215E3E"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26E631B1" w14:textId="4EF5AFA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0D1AB5" w14:textId="41140822"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C66F90" w14:textId="357987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513C2E" w14:paraId="20A9B5C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0A2B6C"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0B051" w14:textId="2813E7E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1EE8E45A" w14:textId="00EB8772"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678D0AC3" w14:textId="6CF018E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8E2D247" w14:textId="5A6EA2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513C2E" w14:paraId="307A824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B0424E"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9EC7317" w14:textId="6693F386"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48,120.00 </w:t>
            </w:r>
          </w:p>
        </w:tc>
        <w:tc>
          <w:tcPr>
            <w:tcW w:w="675" w:type="pct"/>
            <w:tcBorders>
              <w:top w:val="nil"/>
              <w:left w:val="nil"/>
              <w:bottom w:val="single" w:sz="4" w:space="0" w:color="000000"/>
              <w:right w:val="single" w:sz="4" w:space="0" w:color="000000"/>
            </w:tcBorders>
            <w:shd w:val="clear" w:color="auto" w:fill="auto"/>
            <w:noWrap/>
            <w:vAlign w:val="bottom"/>
            <w:hideMark/>
          </w:tcPr>
          <w:p w14:paraId="2F082182" w14:textId="6191EC3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5FA3E22" w14:textId="41D6DF71"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C2E8A3F" w14:textId="0C63B2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40,620.00 </w:t>
            </w:r>
          </w:p>
        </w:tc>
      </w:tr>
      <w:tr w:rsidR="00513C2E" w14:paraId="0C1BD2C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5C7FF"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65D6D" w14:textId="7A03FE8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588,798.00 </w:t>
            </w:r>
          </w:p>
        </w:tc>
        <w:tc>
          <w:tcPr>
            <w:tcW w:w="675" w:type="pct"/>
            <w:tcBorders>
              <w:top w:val="nil"/>
              <w:left w:val="nil"/>
              <w:bottom w:val="single" w:sz="4" w:space="0" w:color="000000"/>
              <w:right w:val="single" w:sz="4" w:space="0" w:color="000000"/>
            </w:tcBorders>
            <w:shd w:val="clear" w:color="auto" w:fill="auto"/>
            <w:noWrap/>
            <w:vAlign w:val="bottom"/>
            <w:hideMark/>
          </w:tcPr>
          <w:p w14:paraId="78AAE5A0" w14:textId="5197E0C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F3832D2" w14:textId="3060067B"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027A55" w14:textId="4A1C4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031,298.00 </w:t>
            </w:r>
          </w:p>
        </w:tc>
      </w:tr>
      <w:tr w:rsidR="00513C2E" w14:paraId="1EC0BED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717269"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53EEB60" w14:textId="2539352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9D8BBC9" w14:textId="7EEFA4DF"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AA8D5E0" w14:textId="2B2D7FE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A21D3A2" w14:textId="08E35C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513C2E" w14:paraId="3AD79A1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6723B"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C3934BF" w14:textId="2AB73DC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97221" w14:textId="516C4B1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48C47D0" w14:textId="1682F60A"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ABB8A6" w14:textId="3B959C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513C2E" w14:paraId="74C0FE3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3F1967"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1BBE7556" w14:textId="6D6EEF05"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4A833E3" w14:textId="1956496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DB8EE3" w14:textId="7AC4D528"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058B62" w14:textId="1F80B1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513C2E" w14:paraId="5F08F8A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E6BA50"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086599D" w14:textId="6BADDD3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6D28D1F8" w14:textId="25E3EDDC"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20C13B3" w14:textId="4F2C14A5"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45C9691" w14:textId="180EAA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513C2E" w14:paraId="30A48BB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38703D"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E36D63C" w14:textId="71D0427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48C5A239" w14:textId="22BAF4D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0ED4A3C" w14:textId="2A799456"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A45BE5C" w14:textId="1AA277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513C2E" w14:paraId="77DA251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91B3F8"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7B1F08E" w14:textId="44811538"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00667206" w14:textId="46BA6AF6"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530FC29" w14:textId="2262C1EE"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46A2A2" w14:textId="305409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513C2E" w14:paraId="34A9453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CE20DA"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2CCF0CE9" w14:textId="61253F1A"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1E2F0596" w14:textId="151F02B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F61526" w14:textId="3E2C4C8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7961B7C" w14:textId="0FA1CD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513C2E" w14:paraId="5812C63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D1B276"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3B84463" w14:textId="392A8EC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7F247CE7" w14:textId="369DC910"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D89C56" w14:textId="1CBDF0E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1F250CE" w14:textId="36BBCF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513C2E" w14:paraId="48E96C0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4A8AC9"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BB2F50" w14:textId="79CA9BA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5112F849" w14:textId="1E51A3BF"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CBFBC2" w14:textId="00EECA48"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862941" w14:textId="2ACB9F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513C2E" w14:paraId="4D420DB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E2BC23"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E5851E6" w14:textId="23F9FD8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5D4AAD75" w14:textId="14B6DCA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ED5798" w14:textId="1EE62FC8"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461FE2" w14:textId="33F352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513C2E" w14:paraId="031AE6C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1640E9" w14:textId="77777777" w:rsidR="00513C2E" w:rsidRDefault="00513C2E" w:rsidP="00513C2E">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2C51365" w14:textId="300F604B"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D85E123" w14:textId="383E1179"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1AAE38" w14:textId="30C2987D"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9A5E26" w14:textId="3C941E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13C2E" w14:paraId="4579CD1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13DCE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70F1CE9" w14:textId="1D0B781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818,61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09D4D297" w14:textId="67ABA7D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49FAA52" w14:textId="3C21ED1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C55DFDC" w14:textId="7F7AC83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74,729.27 </w:t>
            </w:r>
          </w:p>
        </w:tc>
      </w:tr>
      <w:tr w:rsidR="00513C2E" w14:paraId="463469C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EDBB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FF6021" w14:textId="2397503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017C6CE" w14:textId="6677787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B328734" w14:textId="784F301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79C2D6" w14:textId="3BBF222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513C2E" w14:paraId="5A8911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ACF8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979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13102ADE" w14:textId="3CEEA9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E494D01" w14:textId="283618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1C0EB6" w14:textId="54EF1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D0C99" w14:textId="25F3D1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13C2E" w14:paraId="451DEB1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0779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8C1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58828B08" w14:textId="7C6417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31C9078" w14:textId="328CB4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9DF07EA" w14:textId="1BEE0B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F57F4" w14:textId="429B0B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040F904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13EE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60F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37E27A0" w14:textId="6433AE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79C3233A" w14:textId="4F3E29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E2B5CCF" w14:textId="021C2A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44B09" w14:textId="41FEB0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13C2E" w14:paraId="1D41E6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FD9E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642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66636BA4" w14:textId="1C1A4A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0F2565AC" w14:textId="141B50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8BA2AF6" w14:textId="6EF5BD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EF10B" w14:textId="32D568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13C2E" w14:paraId="5FDFC8A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2426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A5B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27662BE" w14:textId="0B76AF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2B71A45" w14:textId="696AE4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5779DAA" w14:textId="20E39C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83901" w14:textId="4DB1C4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6A20B6A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2BB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0C24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E79DA56" w14:textId="590C5D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3B9E617" w14:textId="3D9295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BCD9D2" w14:textId="21BA87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D227B" w14:textId="75EA72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58761A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CFD9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85A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B6B5EC4" w14:textId="646D94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11F365D" w14:textId="59F330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25752C65" w14:textId="283BC3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4ED08" w14:textId="13FE79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13C2E" w14:paraId="418B17A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0D5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EBD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C62E1B6" w14:textId="089FE3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879EFE9" w14:textId="20503A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78F5B3F4" w14:textId="27F803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90A7" w14:textId="101D35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13C2E" w14:paraId="68FF039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667D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A49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7F8BAD3" w14:textId="6A7D35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C23E854" w14:textId="00E92E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94906B" w14:textId="3CBB37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531A9" w14:textId="326D28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06BAA7D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9F1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B06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25E281E" w14:textId="498BAA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135E6CF" w14:textId="65031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BE459DA" w14:textId="6B2153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80B6B" w14:textId="7FDBA6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13C2E" w14:paraId="430BD6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6B8A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A5E62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1A7C13E8" w14:textId="247FA5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251470BE" w14:textId="1B70E2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35EB1D" w14:textId="1EDCE7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972F4" w14:textId="6D7629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13C2E" w14:paraId="19469FC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FA1A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8E0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0E0C0E44" w14:textId="4D1EC2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F8BEEDC" w14:textId="438108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577BE9" w14:textId="5CBD24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97B93" w14:textId="477899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13C2E" w14:paraId="4E79AB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B716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B32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6B0D56C8" w14:textId="19056B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9C728B2" w14:textId="64405A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871202F" w14:textId="766C74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C9E17" w14:textId="35E6D1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13C2E" w14:paraId="0AC43B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AA5D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9E8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641A3B7" w14:textId="5DD71C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4F32AA33" w14:textId="21AD51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5B85725" w14:textId="790BB4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40081" w14:textId="276833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13C2E" w14:paraId="47EF23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92B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94D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5DCE717A" w14:textId="6F90EE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53E43095" w14:textId="0D7DBF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28A71B" w14:textId="7D0B52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FB4FD" w14:textId="754573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13C2E" w14:paraId="162628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84A2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2B1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12443630" w14:textId="1E399E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DDF884E" w14:textId="16B8F6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37D135E" w14:textId="006769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CE0BA" w14:textId="379E86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0DF523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6E8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AD0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0A6CFC39" w14:textId="409A8A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214C311" w14:textId="5DAEB6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8C2B08" w14:textId="4B5822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BB32A" w14:textId="11C055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1BEECD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65C0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4D2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5D8A82A" w14:textId="659F32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3B81892" w14:textId="1AE2B6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934D30" w14:textId="143025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51476" w14:textId="2F316F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66DF416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FAC0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674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4B3B155E" w14:textId="059A32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4AF8287" w14:textId="21B75B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2F448B" w14:textId="154C2F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5579F" w14:textId="15AD9E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02C7CF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D1A0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C8A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1B91E325" w14:textId="4386E6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6C3C700" w14:textId="380B33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B62C8E" w14:textId="09F25F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83074" w14:textId="672CB1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13C2E" w14:paraId="740305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D30A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18A3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7E50F669" w14:textId="12C6CA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030A1974" w14:textId="2CA8E0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7F1BA2" w14:textId="0811E3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DAF0" w14:textId="05A31D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13C2E" w14:paraId="16E737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250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466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41693A1C" w14:textId="53EF6C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7CE7231A" w14:textId="5A9DDC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3AA1F8" w14:textId="215D24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474F2" w14:textId="4EC18C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513C2E" w14:paraId="0A10E3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D0D0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957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611B1FC7" w14:textId="5251AD7F"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89F053C" w14:textId="5213598C"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98B6E0" w14:textId="06D71EF4"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C6E50" w14:textId="4AD893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13C2E" w14:paraId="6E5A2B6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E4656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91248C1" w14:textId="4BB7F0C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D7DDA06" w14:textId="31DEE2E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21DDB8" w14:textId="6A4D4DB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E437E89" w14:textId="4B48C08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513C2E" w14:paraId="0FA464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1052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ED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F7C26DE" w14:textId="421773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8EBE1B3" w14:textId="3F4102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E5BB5" w14:textId="629821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0F3C3" w14:textId="7A7BE8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13C2E" w14:paraId="428430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D869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20E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8479A37" w14:textId="25FF64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3DF3E1CF" w14:textId="7F60E4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A9405" w14:textId="003021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D6B25" w14:textId="5E919E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13C2E" w14:paraId="18A1FE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921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BB4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573CB46" w14:textId="4C95DD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64A14B2" w14:textId="082A44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8C974" w14:textId="57BE05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54A59" w14:textId="331F03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48EB9F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4954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FC1D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204C81BE" w14:textId="5880EE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21A1CAF" w14:textId="6F0F62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B2411" w14:textId="2D1CFA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36662" w14:textId="48C6A5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13C2E" w14:paraId="77AEB1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FEEA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3A8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3C561D4A" w14:textId="3482A2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EAE6138" w14:textId="627977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48A2C" w14:textId="6D31AA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571E1" w14:textId="228354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513C2E" w14:paraId="63C08EA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C042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7EA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7DA81290" w14:textId="2E1350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3DD18D2" w14:textId="014DD1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E0987" w14:textId="11B6B5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066B1" w14:textId="23E0CD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13C2E" w14:paraId="07ED323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DB49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71F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2E077A61" w14:textId="3E1B9B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FEEB41A" w14:textId="5B7954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0339F" w14:textId="645CD4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91D12" w14:textId="5D85DA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513C2E" w14:paraId="460EEC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CAA1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732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73A0C8F" w14:textId="65D433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6900AEF3" w14:textId="3ED4AA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49AC9" w14:textId="3D9D2B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2EA30" w14:textId="1E6812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13C2E" w14:paraId="003204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DA69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CE0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24FCFDFD" w14:textId="3239CE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8A89885" w14:textId="36CB1F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FF658" w14:textId="021107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A4126" w14:textId="240C44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13C2E" w14:paraId="6770EB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771D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6520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0854BAA" w14:textId="11588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64B46723" w14:textId="2350BF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59443" w14:textId="73E5B5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5B36B" w14:textId="7B0A24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13C2E" w14:paraId="599A57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67A7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4DC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6579FE0" w14:textId="309851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A9D5ACD" w14:textId="2D6A13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118DB" w14:textId="3292E0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34DBF" w14:textId="20BCD4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13C2E" w14:paraId="0DF755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C5B9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151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3535D54" w14:textId="1E7060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60305A79" w14:textId="63DCA8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B0A5" w14:textId="198333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477DD" w14:textId="424411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13C2E" w14:paraId="02C8BB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6E85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1E2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47EA0333" w14:textId="1E7C59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77899750" w14:textId="3D0C23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EC574" w14:textId="6712CC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9FAD6" w14:textId="4A9505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13C2E" w14:paraId="17D2C5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8D1E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97A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26DCE9A6" w14:textId="48A6E4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03FC4FCA" w14:textId="3DBD5B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D9AA1" w14:textId="57CB1E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1C657" w14:textId="53ADEB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513C2E" w14:paraId="28E789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973C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ADE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69A016A" w14:textId="4EFA9A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D35045E" w14:textId="150874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56137" w14:textId="63BD54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F575F" w14:textId="6EA81F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13C2E" w14:paraId="1A28D1A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5400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69A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3325A6B1" w14:textId="2BF942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678963D" w14:textId="6085FE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87602" w14:textId="086E0A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3E804" w14:textId="7A31CF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13C2E" w14:paraId="14E7BAC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E977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51D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3384261" w14:textId="7EAC36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30576818" w14:textId="6CC9D4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126EE" w14:textId="6E310B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F3380" w14:textId="2691D8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13C2E" w14:paraId="2B4350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6035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B1B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46901FCB" w14:textId="680A0A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222097F3" w14:textId="692DCF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1F9A7" w14:textId="792EB7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3543C" w14:textId="480188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13C2E" w14:paraId="631662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4A1C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023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D861E8E" w14:textId="250F17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1D4F24F3" w14:textId="62DF79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93F65" w14:textId="327598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1B340" w14:textId="08FCB7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513C2E" w14:paraId="42DAC3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E0FA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AE0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5C8DA4E" w14:textId="6FEB9B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456BBD4D" w14:textId="3436F0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9FA14" w14:textId="3AB26A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BB991" w14:textId="13BD06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13C2E" w14:paraId="4B3227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BA8F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E224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1D53AF5" w14:textId="3CC7FD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7C43A1F1" w14:textId="0CD3BC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88BB1" w14:textId="3992FF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03E9ED" w14:textId="0B2168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513C2E" w14:paraId="7A889C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3E46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DD4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53E1C39" w14:textId="5046D3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ACD9BDB" w14:textId="4A8D17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12901" w14:textId="6B1149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EDC5D" w14:textId="6B60F1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309B8A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5179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75D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7F4F47A" w14:textId="29BEB2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B53E914" w14:textId="3E0D06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16860" w14:textId="0625B8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E08FB" w14:textId="410E96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13C2E" w14:paraId="78D90E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7EF6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8069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9C22706" w14:textId="10D9CB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85FEC4A" w14:textId="509F28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8CE4A" w14:textId="1E85F6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ECCF0" w14:textId="1DD5E9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707158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07E0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0A6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E1ECE5D" w14:textId="4F494D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EDF7B82" w14:textId="7C0C4E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20D21" w14:textId="4E1452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EA232" w14:textId="2AAE99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61BDBE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C606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B8D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3FF6E63" w14:textId="090812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693AA20E" w14:textId="6FCE92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7E7FA" w14:textId="5DF001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B2315" w14:textId="5FDB02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13C2E" w14:paraId="3385F4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7D9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B6B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7C9E56C" w14:textId="15EF12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5773338E" w14:textId="179A8E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DA7D3" w14:textId="7B6649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C304E" w14:textId="77A9CB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13C2E" w14:paraId="6EFA40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0EBD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4C3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7AD7711" w14:textId="0BC5C9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34BDB865" w14:textId="58EEB3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7BFC6" w14:textId="00594E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4FAE6" w14:textId="6BCDE7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513C2E" w14:paraId="0645485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6B9F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8EA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0D58208" w14:textId="0CF9C4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9EA361C" w14:textId="68B4BD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ABBC6" w14:textId="526AD7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2481C" w14:textId="09BF6D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13C2E" w14:paraId="2E0EBD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425B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7B2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66B7E9D" w14:textId="4CBC28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4E4F738" w14:textId="3B0522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D034C" w14:textId="014EB8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4604A" w14:textId="50249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13C2E" w14:paraId="17420D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61CE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F39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09C71E3" w14:textId="2A0C48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2CC9E2C3" w14:textId="4C57B8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D2FC0" w14:textId="07627B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DBB95" w14:textId="681B07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513C2E" w14:paraId="6D657B9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9E35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1C9248E2" w14:textId="6164E30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302D141" w14:textId="1C93771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E228B93" w14:textId="5BB74C2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5E513B86" w14:textId="1295C5F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513C2E" w14:paraId="069105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2352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D09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25637861" w14:textId="0700E2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740DF023" w14:textId="7E2753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252D1" w14:textId="32B359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00F8B" w14:textId="47D773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13C2E" w14:paraId="404A7F2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8822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5EE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CBF36A7" w14:textId="510A33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1EA05347" w14:textId="49A950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77D86" w14:textId="0816FA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73008" w14:textId="595A75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513C2E" w14:paraId="634761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C78E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7BE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780DE9D1" w14:textId="70ADE0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8CFEB70" w14:textId="41C5FA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812E8" w14:textId="6DEA83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A4BB6" w14:textId="69959D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13C2E" w14:paraId="4ACCE3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A2A0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AE0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3F6BC5AF" w14:textId="1DA030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248BB101" w14:textId="0535C7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23275" w14:textId="00F960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663BB" w14:textId="4CD7D5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513C2E" w14:paraId="08E911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9853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8EB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5BBC508B" w14:textId="36F36A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26ADB41" w14:textId="24C032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A48FF" w14:textId="5008D8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F2631" w14:textId="71B798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2905AA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3095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A34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02DD3A45" w14:textId="65958A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7C1110C6" w14:textId="3C779E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D867A" w14:textId="077429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CBB2E" w14:textId="5A9CF9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13C2E" w14:paraId="7A31EE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570A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09B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400F2FDA" w14:textId="24BF6E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21AB9929" w14:textId="5F813D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F8100" w14:textId="2345DB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4C54E" w14:textId="6E5E92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513C2E" w14:paraId="1E7BEE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3AB9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A3D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006332F" w14:textId="20CAA2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48E662C6" w14:textId="61C599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81175" w14:textId="43B244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87292F1" w14:textId="59BCC0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513C2E" w14:paraId="260C41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6EBB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DD2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2B01F40" w14:textId="4859D8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19ABD4FC" w14:textId="6E7C26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68F40" w14:textId="7C84A3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283EF" w14:textId="49067A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13C2E" w14:paraId="77B79E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8E97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14E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472D24D" w14:textId="6CC293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63FA9588" w14:textId="4F3298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8023" w14:textId="2EBC17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B909D" w14:textId="375C51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513C2E" w14:paraId="605AA2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A51F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6F0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356AF62" w14:textId="22BED1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F932E47" w14:textId="67801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30DF2" w14:textId="402F7B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AC094" w14:textId="50CCFB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13C2E" w14:paraId="5C5ACB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837C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5079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84C440A" w14:textId="200795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0DB2560" w14:textId="70DEA6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5A387" w14:textId="3A6D94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F28BE" w14:textId="0020F0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13C2E" w14:paraId="63D12E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AFC9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957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7AEA026" w14:textId="625D7A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41429A1C" w14:textId="53FAD3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331F08E0" w14:textId="1F7BA9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45802" w14:textId="218BA9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13C2E" w14:paraId="71F1F5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CF70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EE0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E8D3737" w14:textId="44DB36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6A8C1CEF" w14:textId="583FBC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EE281" w14:textId="6B4AB8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434FF" w14:textId="7625C1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513C2E" w14:paraId="0D84CE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3BCF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4E1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69DC9358" w14:textId="0731D2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4E0D8B08" w14:textId="0481D7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B999B" w14:textId="0A0B6B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0B823" w14:textId="58BF85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513C2E" w14:paraId="796669C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A03B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D4B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100142BA" w14:textId="39D864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1B6991D8" w14:textId="503332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CCEC1" w14:textId="68E7D0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4A04C" w14:textId="494CB2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513C2E" w14:paraId="342D0C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6211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113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82A782D" w14:textId="1EE7BA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051185C" w14:textId="0C0213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05C3C" w14:textId="77D3C8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3E7F4955" w14:textId="063968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13C2E" w14:paraId="19650E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46E8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1B5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0110BD0" w14:textId="2AA17F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8FF23CD" w14:textId="6AEEFE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D1EE7" w14:textId="718898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75CEE" w14:textId="024180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13C2E" w14:paraId="00B14B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CD77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30E0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F0E10E9" w14:textId="2CBF20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9ABA9D6" w14:textId="5DE31D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F65DD" w14:textId="1245A0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39112" w14:textId="63269A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13C2E" w14:paraId="2B89F7A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6301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FF8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50BF3FE0" w14:textId="2AACE3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4025EC6" w14:textId="46ED18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9FAA911" w14:textId="3AC2F7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4FAE5" w14:textId="567CBE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13C2E" w14:paraId="413812C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EDF6E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2255807" w14:textId="7A99B44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70,63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DAEDE27" w14:textId="521277F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88D87AA" w14:textId="2261163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289A4439" w14:textId="5A7CDB7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612,756.78 </w:t>
            </w:r>
          </w:p>
        </w:tc>
      </w:tr>
      <w:tr w:rsidR="00513C2E" w14:paraId="216661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52E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555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CE2F6B9" w14:textId="0E5676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6A1FE594" w14:textId="5FF7E8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75ED1" w14:textId="7A9F8F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BD6206" w14:textId="18430F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513C2E" w14:paraId="019F12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3360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CF0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8A07ADC" w14:textId="10F214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7F962E06" w14:textId="48D274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08FCB" w14:textId="266DA8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94313" w14:textId="26438D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13C2E" w14:paraId="4D30B7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4A15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E62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B95AE47" w14:textId="1B90B0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384BE2FD" w14:textId="1525CB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FCDDD" w14:textId="20D5F0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97BD6" w14:textId="47EC59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513C2E" w14:paraId="300246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8255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E3E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BF5D797" w14:textId="7BEC1D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15C8F40" w14:textId="32ABF3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06A75" w14:textId="09A9F3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0ED09" w14:textId="78065D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2224C05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CC94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2C8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2BFFB959" w14:textId="33EFAB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C764BA0" w14:textId="71349E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FE6C2" w14:textId="78F4F0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7B846BB4" w14:textId="2BD9F7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13C2E" w14:paraId="324C6DA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2BAD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7AF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31151EEA" w14:textId="0E4AAC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24FC72F" w14:textId="6F1624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91731" w14:textId="19B162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B605C" w14:textId="1C648C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13C2E" w14:paraId="0196150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8984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5F2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696E983" w14:textId="611FB7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56892320" w14:textId="045F9A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568FA" w14:textId="17EC1C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91D4E" w14:textId="13A73C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13C2E" w14:paraId="67F414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253C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52B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9A1A416" w14:textId="023AE6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920C5BF" w14:textId="49A6F7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EFD7C" w14:textId="3B4761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F7ABB" w14:textId="38687C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3F8BA65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67C4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9F9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08E969C" w14:textId="6F0DC4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79348DA6" w14:textId="15BEDD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B153C" w14:textId="010FD6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A94CF" w14:textId="288D65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13C2E" w14:paraId="340733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9029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624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15A303CC" w14:textId="4BF1C2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9D553F8" w14:textId="4DDF51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32709" w14:textId="359092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2BFD6B39" w14:textId="1B8262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13C2E" w14:paraId="276D6E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A3F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199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7B174189" w14:textId="08FEA0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63A104B" w14:textId="187902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FD9E6" w14:textId="17851C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75A71F6C" w14:textId="76337D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13C2E" w14:paraId="06911A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0CB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8A0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B3576BA" w14:textId="786803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D18AE69" w14:textId="76FFEA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7E144" w14:textId="519D90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78B9AF90" w14:textId="7A63FA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13C2E" w14:paraId="519BE2D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47B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5382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1A8C1E2" w14:textId="52A359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2C309" w14:textId="174C18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0F223" w14:textId="2FC969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5B75CF3B" w14:textId="6B21C9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13C2E" w14:paraId="780AA80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A298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8B8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DD37B61" w14:textId="3FBE8C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653120E9" w14:textId="55D0C0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88168" w14:textId="785193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948CD" w14:textId="51BDD8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513C2E" w14:paraId="06CA3AB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D00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0F8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3B2AAD6E" w14:textId="6A5E15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F4C27E7" w14:textId="7CBEDE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3CC0B" w14:textId="2E33ED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7970A" w14:textId="49D844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13C2E" w14:paraId="1ED9B6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A6CE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069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6E97CACA" w14:textId="171C90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04BA81C" w14:textId="7F1D58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D166A" w14:textId="06C016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184A0" w14:textId="648841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13C2E" w14:paraId="405448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4099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192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AC1560F" w14:textId="6223EC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60F6082" w14:textId="78B08C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613A5" w14:textId="235F9A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C9888" w14:textId="14D465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13C2E" w14:paraId="125241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0D2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842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EA9018C" w14:textId="077ED4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74AD21F6" w14:textId="7F10E6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CCCDC" w14:textId="0D88F0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BDC60" w14:textId="3D34C0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13C2E" w14:paraId="706DC2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83B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F491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4A48639" w14:textId="32EE84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6BE0462" w14:textId="2A9137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B0EF9" w14:textId="653475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A4B75" w14:textId="167D5C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13C2E" w14:paraId="4C7EB79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8C6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D6B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628047C" w14:textId="5C5D0C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840F6AA" w14:textId="520611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3CDFE" w14:textId="481022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27B3C" w14:textId="1A48F3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13C2E" w14:paraId="0F599C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4F87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BB4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3D6C931" w14:textId="08FD10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51F12ABA" w14:textId="2B380C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0F7D0" w14:textId="7B001E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FC306" w14:textId="79BE3E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513C2E" w14:paraId="4A8FCF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822E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06CB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A1745C7" w14:textId="07F431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DCBDF4" w14:textId="306ABA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0319A" w14:textId="005EB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BB370" w14:textId="1FD01B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178BC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3106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935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173C39A3" w14:textId="561846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7BE041" w14:textId="1C8F16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706BD" w14:textId="7050DB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A5482" w14:textId="2FAB51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F01DF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5041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BEF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38E63AD" w14:textId="4B6B7A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1892D4FE" w14:textId="58384E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1D263" w14:textId="4565CA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1100E" w14:textId="0C660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13C2E" w14:paraId="4AC248E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89F2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E18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1EEBFE79" w14:textId="67A0CC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8E1FED" w14:textId="1D6A92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BBB3D" w14:textId="1B09D2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ADB76" w14:textId="56367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5BE7C4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4D77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A8D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B85EF5A" w14:textId="4C3D92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C3C35E7" w14:textId="789C2B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C8919" w14:textId="2FBED8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48E67" w14:textId="324ED3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13C2E" w14:paraId="6F4D16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8E6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2F8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A97E084" w14:textId="5DAB7B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F8CFFB3" w14:textId="4DD089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A1E0A" w14:textId="5C7C5B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F3F52" w14:textId="561B08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13C2E" w14:paraId="25AAE9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3E41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260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7E4200B0" w14:textId="42FF00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52157F9" w14:textId="15EBF8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8C4FF" w14:textId="6A20A9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A46CD" w14:textId="76CD46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13C2E" w14:paraId="4DD098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35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B98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5DD60BD" w14:textId="2D9044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8D50C0D" w14:textId="201D6A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C1CF3" w14:textId="407696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F6207" w14:textId="619332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13C2E" w14:paraId="5124A5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5F72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6B5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B59939A" w14:textId="142FF2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68046D8" w14:textId="7E94EB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ACCBF" w14:textId="54914B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D9407" w14:textId="702D00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52CA31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EB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F72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E980325" w14:textId="7C4BDB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8BD8533" w14:textId="61A25F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BB870" w14:textId="312A8E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BCF8265" w14:textId="21F654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13C2E" w14:paraId="7AF1FC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BDA6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5FD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35BFDA8" w14:textId="1A3FEF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0B1EF92A" w14:textId="1F2BC2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97FA6" w14:textId="7ED46B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2D068" w14:textId="445940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13C2E" w14:paraId="64B1B9F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12E8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232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55A8980C" w14:textId="4839E8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FDDD80E" w14:textId="4F17E2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666CE" w14:textId="2B8CB0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2BEE2" w14:textId="146453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13C2E" w14:paraId="7D63543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83F1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8AF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54E09E8F" w14:textId="3FA0B6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2FC0E5" w14:textId="5F5093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07EF13" w14:textId="65E80D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B9C99" w14:textId="4F4C74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13C2E" w14:paraId="6D0A7F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3FDB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8D6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51524819" w14:textId="66E7D9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5CA4D826" w14:textId="35627F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50751" w14:textId="652E8B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F67C47" w14:textId="1F1ACE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513C2E" w14:paraId="400A7A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98FC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CE4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6A692F0B" w14:textId="341D03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EA4D1" w14:textId="2E6EDA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5CE60" w14:textId="30A49C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B1AA8" w14:textId="7F53E5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13C2E" w14:paraId="357017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831F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1C6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DDF645E" w14:textId="6856E2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E1A2053" w14:textId="7C3775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6D024" w14:textId="53FAF9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BD38F" w14:textId="729599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13C2E" w14:paraId="1C62168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3078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594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790FAC85" w14:textId="4C5671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95A7455" w14:textId="660FAC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DD132" w14:textId="0B86A2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4FB8" w14:textId="631B1E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13C2E" w14:paraId="156C36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79E0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4629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4BB7595B" w14:textId="1BB5D2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53EBD26C" w14:textId="1D3361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8F45553" w14:textId="1EBFE8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A0DB1" w14:textId="4658DB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13C2E" w14:paraId="45E7921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4192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4E32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8BB12D5" w14:textId="39758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5BCE29AD" w14:textId="7DB8B7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1C9D0" w14:textId="3175AD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E47DC9F" w14:textId="608A2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13C2E" w14:paraId="3336C0B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D078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77B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BD23755" w14:textId="693A6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3AA18A87" w14:textId="4938C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C1DEE" w14:textId="12125D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518D7" w14:textId="0386DD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513C2E" w14:paraId="203856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8A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9E55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58CFB463" w14:textId="50414A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334810E2" w14:textId="50CA12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C7C8D" w14:textId="33D0B5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0030DE1" w14:textId="18AE1C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13C2E" w14:paraId="5FE328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94C3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E35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7669B1BE" w14:textId="1FF8E7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D4B60A" w14:textId="751780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88CC1" w14:textId="639003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C89E7" w14:textId="1CD1C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C2BA1C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A2128D"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6CAE7446" w14:textId="5F3F305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c>
          <w:tcPr>
            <w:tcW w:w="675" w:type="pct"/>
            <w:tcBorders>
              <w:top w:val="nil"/>
              <w:left w:val="nil"/>
              <w:bottom w:val="single" w:sz="4" w:space="0" w:color="000000"/>
              <w:right w:val="single" w:sz="4" w:space="0" w:color="000000"/>
            </w:tcBorders>
            <w:shd w:val="clear" w:color="A5A5A5" w:fill="A5A5A5"/>
            <w:noWrap/>
            <w:vAlign w:val="bottom"/>
            <w:hideMark/>
          </w:tcPr>
          <w:p w14:paraId="7BAFA573" w14:textId="6A6349D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C6B2F15" w14:textId="2953EEA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6F9E74F" w14:textId="7BE3E96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r>
      <w:tr w:rsidR="00513C2E" w14:paraId="38E1A58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9641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4B0E326" w14:textId="17568D8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21071621" w14:textId="5D15C25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E8A3FE" w14:textId="51E588A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E7FD00" w14:textId="3A2B05F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13C2E" w14:paraId="6524651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8965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C876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4748284" w14:textId="30E197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4BFEFF3" w14:textId="423C35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509A1" w14:textId="3F71C2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42DA" w14:textId="4EF756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13C2E" w14:paraId="59B912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7BAB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1D1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E69589E" w14:textId="457D69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2A798E60" w14:textId="602FF6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7BEC9" w14:textId="5B22AF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EEA8F" w14:textId="6B1B8C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13C2E" w14:paraId="55DD29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CFB3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0F2E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688E750" w14:textId="4BE193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6D1EA307" w14:textId="79F9FE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141DF" w14:textId="71DF5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8EB70" w14:textId="37108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13C2E" w14:paraId="1449DF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C5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7CE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6CBEAAF" w14:textId="733922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7F73855" w14:textId="2EE08E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8D8FD" w14:textId="5ADCA3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94005" w14:textId="0DAD17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13C2E" w14:paraId="2B928ED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FECA6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79A741E8" w14:textId="3C65F91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c>
          <w:tcPr>
            <w:tcW w:w="675" w:type="pct"/>
            <w:tcBorders>
              <w:top w:val="nil"/>
              <w:left w:val="nil"/>
              <w:bottom w:val="single" w:sz="4" w:space="0" w:color="000000"/>
              <w:right w:val="single" w:sz="4" w:space="0" w:color="000000"/>
            </w:tcBorders>
            <w:shd w:val="clear" w:color="D8D8D8" w:fill="D8D8D8"/>
            <w:noWrap/>
            <w:vAlign w:val="bottom"/>
            <w:hideMark/>
          </w:tcPr>
          <w:p w14:paraId="20984A8F" w14:textId="7B93D2D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710B5F" w14:textId="2D4F005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DF090" w14:textId="0EC84F5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r>
      <w:tr w:rsidR="00513C2E" w14:paraId="2DC7634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FAA3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222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48EDE0FF" w14:textId="491B9D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68DD7E43" w14:textId="7BBDE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1B233" w14:textId="19A697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5E0A8C" w14:textId="6FDF0B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513C2E" w14:paraId="3C9234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904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2C4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73224094" w14:textId="781C1C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4145745" w14:textId="5C64D1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49BF4" w14:textId="0FD584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FA7B8" w14:textId="1B38C6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13C2E" w14:paraId="15F534D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1F56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92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2DBA408E" w14:textId="5F867F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5D4B5F40" w14:textId="28922D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20805" w14:textId="308358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A85A1" w14:textId="5CEF69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513C2E" w14:paraId="079359A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94D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19E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0F9F577D" w14:textId="60ED9D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6EEC1772" w14:textId="4AC9FE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C63BA" w14:textId="293C75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AC563" w14:textId="427A5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513C2E" w14:paraId="226FF2C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445A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0B8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DB6DCD5" w14:textId="20164B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B42B795" w14:textId="17CEC4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9D806" w14:textId="48403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132A0" w14:textId="64234F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13C2E" w14:paraId="736C69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271A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FAD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7BF07B35" w14:textId="24B75E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53B3AC5E" w14:textId="369A3E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885C4" w14:textId="27D12E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06E18" w14:textId="11C19A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513C2E" w14:paraId="3BB30AC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7C54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8AA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6635A20A" w14:textId="0E1154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c>
          <w:tcPr>
            <w:tcW w:w="675" w:type="pct"/>
            <w:tcBorders>
              <w:top w:val="nil"/>
              <w:left w:val="nil"/>
              <w:bottom w:val="single" w:sz="4" w:space="0" w:color="000000"/>
              <w:right w:val="single" w:sz="4" w:space="0" w:color="000000"/>
            </w:tcBorders>
            <w:shd w:val="clear" w:color="auto" w:fill="auto"/>
            <w:noWrap/>
            <w:vAlign w:val="bottom"/>
            <w:hideMark/>
          </w:tcPr>
          <w:p w14:paraId="32965916" w14:textId="3C8C5F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479B5" w14:textId="5D1090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DF0FD" w14:textId="385BE7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r>
      <w:tr w:rsidR="00513C2E" w14:paraId="12CC4B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056D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16A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076B0062" w14:textId="79E8FA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EFA7523" w14:textId="66BC4B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C88C5" w14:textId="307D0D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7CB3A" w14:textId="413F31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13C2E" w14:paraId="42DF1E6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6FDF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95A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7AB3DA6B" w14:textId="2FC7BF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0CF4483" w14:textId="259502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4495C" w14:textId="127095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EF3E4" w14:textId="2CB989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13C2E" w14:paraId="5E1F29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E7EE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75F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18B1378" w14:textId="3F0BE9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3F76BF6E" w14:textId="682B23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ABAD3" w14:textId="5C9DC5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DFEA7" w14:textId="7AA72B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513C2E" w14:paraId="5DF33C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6751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660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6C6EA569" w14:textId="1910C8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6BCCA82D" w14:textId="77691B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CAA14" w14:textId="63F437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5921C" w14:textId="035063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513C2E" w14:paraId="30AD31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1A15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782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247AC3E" w14:textId="05B15F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52A7A4B5" w14:textId="73068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699F6" w14:textId="452847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D1C8D" w14:textId="18FBEE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513C2E" w14:paraId="7B33C1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4712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69F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C0E9E38" w14:textId="689DCC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7D895CB" w14:textId="058B4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78994" w14:textId="097F58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5BDEC" w14:textId="6DEC70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13C2E" w14:paraId="4FDC8C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C8F0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6EA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6380B1C9" w14:textId="641597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5B3164BA" w14:textId="6C53F6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22551" w14:textId="6DE508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E3D90" w14:textId="085677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513C2E" w14:paraId="5E6C10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477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2DF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4D16DA5E" w14:textId="6990A6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418C7" w14:textId="6F870B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7287C" w14:textId="039D1F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924F9" w14:textId="5445A7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513C2E" w14:paraId="2102C4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40A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4C5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37F8D642" w14:textId="769902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60406350" w14:textId="4A3364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EEA87" w14:textId="2353E7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7F731" w14:textId="3E3B15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513C2E" w14:paraId="57E652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866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3B8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7800E20" w14:textId="1FDDA6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26AAA5D0" w14:textId="16044A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7DB46" w14:textId="5785AB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40DE7" w14:textId="163066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13C2E" w14:paraId="65ADB9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11A4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A3E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F7C841E" w14:textId="38427E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6E560AB" w14:textId="1CBA1C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A5DEE" w14:textId="5BDFDA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25D2F" w14:textId="7DF7E4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13C2E" w14:paraId="7F19A6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7C8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6511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451BFCA" w14:textId="5E6C24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F377975" w14:textId="7FEC52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B4582" w14:textId="196CD1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67B6C" w14:textId="06D23C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13C2E" w14:paraId="0230A7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8201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2CB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533FD7C" w14:textId="16770B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6903EDD" w14:textId="0EB157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85C54" w14:textId="64C9A3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AFDA0" w14:textId="38ED7C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13C2E" w14:paraId="52EFF6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F66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6BB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F3070D5" w14:textId="12B89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50654C02" w14:textId="43B25B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1BE25" w14:textId="64EA4E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86DF9" w14:textId="73C141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13C2E" w14:paraId="039CCDB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3D49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09B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6908F98B" w14:textId="39E536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185A2FB3" w14:textId="7F469C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4B693" w14:textId="7DEE4B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D095C" w14:textId="3C5519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13C2E" w14:paraId="240975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D91C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EF3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1643522" w14:textId="10F6C0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7C5711C5" w14:textId="7F6374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1AA27" w14:textId="60646E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97BA6" w14:textId="5059ED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513C2E" w14:paraId="6A83F9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24D4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C04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CFEA1F7" w14:textId="39DCF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F987B51" w14:textId="0358AC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F8C33" w14:textId="4FDE7D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235BA" w14:textId="0BE58F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13C2E" w14:paraId="0F6FF66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6A22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73C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B908401" w14:textId="28D92A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224D8C8" w14:textId="7FD88F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D2FE6" w14:textId="6FE725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349B8" w14:textId="4943A8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13C2E" w14:paraId="7A8560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CB03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251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BBF3C93" w14:textId="64024B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6283A84B" w14:textId="68C093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C3DBA" w14:textId="38CC6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90BC4" w14:textId="30388F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13C2E" w14:paraId="6434F0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409E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CE9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66E36311" w14:textId="18162C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3C5C8208" w14:textId="321692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5343D" w14:textId="530B8A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1DF01" w14:textId="12B28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513C2E" w14:paraId="0645FE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8733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A1D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218A29F1" w14:textId="2B6D8B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C77BABF" w14:textId="578ABD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41412" w14:textId="758C7F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2B27B" w14:textId="355C4D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13C2E" w14:paraId="165080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1BBA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914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727C8A9" w14:textId="2A3CA2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2C49D323" w14:textId="5BBEDB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5B417" w14:textId="3557F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4AB00B" w14:textId="397F8B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513C2E" w14:paraId="2B50B5A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EFA5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5E71C2C" w14:textId="463333D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1E3096C8" w14:textId="1C7EA61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15457B" w14:textId="538F5D7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175CD2" w14:textId="611D14E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513C2E" w14:paraId="09D380A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5F8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274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FCE5356" w14:textId="451B62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795FBDF1" w14:textId="0FEFEE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6AD20" w14:textId="488DF1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2C9817" w14:textId="33BB23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513C2E" w14:paraId="4134B4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C29E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0D1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8C9270B" w14:textId="0BD19E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57EBCF2D" w14:textId="6ED875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7C6B2" w14:textId="251804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E49DE" w14:textId="7EED03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513C2E" w14:paraId="5365BE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EE76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F06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422A20F" w14:textId="36495D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FAFD6D1" w14:textId="13A2B2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0E0B4" w14:textId="4C30D2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90585" w14:textId="798A14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00578C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D03E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B38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452AFC7" w14:textId="3D7AB7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32E552A" w14:textId="528D6E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5E714" w14:textId="12D18E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EB44D" w14:textId="624EC9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513C2E" w14:paraId="16296A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02E2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724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38FA048F" w14:textId="4420F4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A8DAB74" w14:textId="0FCEC7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7623F" w14:textId="196EC9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0F450" w14:textId="0C4053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13C2E" w14:paraId="7AC917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17E2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22D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484DD4C" w14:textId="35B90D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282AA9BE" w14:textId="230BA8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E9EB1" w14:textId="1727E9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A9669" w14:textId="10163A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513C2E" w14:paraId="242BF3D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936C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7A9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26F0A80A" w14:textId="5F0100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796B58ED" w14:textId="44CF03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F7F60" w14:textId="291BC3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64257" w14:textId="592CD3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513C2E" w14:paraId="7757FE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6A99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402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3AE1F3C" w14:textId="678474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9F12281" w14:textId="73A7F0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5834F" w14:textId="566DD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B3C61" w14:textId="6E5CDB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13C2E" w14:paraId="5D4012B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AF88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CC3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034E261" w14:textId="646B56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67DD96DA" w14:textId="1B1826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10D73" w14:textId="019BDB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DCFF7" w14:textId="6EB3CF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513C2E" w14:paraId="7E56DC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BDEF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558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155AB47C" w14:textId="70A0CF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53CAB956" w14:textId="155910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4EC3D" w14:textId="01A4D0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7AB63" w14:textId="6F0965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513C2E" w14:paraId="1CCE99C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4EE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2C6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74ADB7D" w14:textId="476583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7DD3042D" w14:textId="0EDE95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43447" w14:textId="0306DD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63A11" w14:textId="5FEAAB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513C2E" w14:paraId="46B066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F68F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A08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B42D2E7" w14:textId="3F8DCF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DA1F1C9" w14:textId="04445E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58E40" w14:textId="7C5B46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F0C1C" w14:textId="47737D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13C2E" w14:paraId="26499DB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3CF9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054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1ECBB746" w14:textId="2AF619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842CBE7" w14:textId="1D4511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51DBC" w14:textId="3875D3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26D58" w14:textId="23A22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13C2E" w14:paraId="5F7BA22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439A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513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126D3EF" w14:textId="78AC46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699D2D8C" w14:textId="5303DC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936C4" w14:textId="050B80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6CE0E" w14:textId="484C8E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13C2E" w14:paraId="137D66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9E0A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B6E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76CA5765" w14:textId="3BE5AD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B87C16A" w14:textId="3091E3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3E5F0" w14:textId="2E1EB5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8E747" w14:textId="6EC3E9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13C2E" w14:paraId="1DAD7D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DA46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8E5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23F370AF" w14:textId="4A39FF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4D36ABE3" w14:textId="08C75A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CF3CA" w14:textId="35F43F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15B6E" w14:textId="3472D1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513C2E" w14:paraId="3501B3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1548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465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81D60E2" w14:textId="34247D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3A1A71BA" w14:textId="5751EE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9CC2E" w14:textId="3F6719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AD1DB" w14:textId="57C7B4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513C2E" w14:paraId="4BBB8F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F43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A10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94AB3CB" w14:textId="479BF9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1E024CC" w14:textId="18892E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08CD5" w14:textId="4EF8D5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7C8B5" w14:textId="32BF9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13C2E" w14:paraId="6AA3A97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A35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510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0570715D" w14:textId="5A875E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5B9A027" w14:textId="6016F7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1C7D0" w14:textId="4DDE2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B79FC" w14:textId="1DB876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13C2E" w14:paraId="5D2A32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909C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9F9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925EDFC" w14:textId="32AD1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3F27C42C" w14:textId="066AEB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DADEA" w14:textId="7D4F77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5D35C" w14:textId="2820F1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513C2E" w14:paraId="3F5A6E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EE65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85B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9AEBFF2" w14:textId="3840EF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00665B5" w14:textId="1515B2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88C78" w14:textId="26963C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1CEE2" w14:textId="0F78C7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13C2E" w14:paraId="3DB4C9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5F0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88A7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25147356" w14:textId="68E8FC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1C997300" w14:textId="5EB5EA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D88C9" w14:textId="19645A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5734A" w14:textId="03C31C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13C2E" w14:paraId="55B721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DC6B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D11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E8FDB14" w14:textId="4F2ED1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FD47BAA" w14:textId="29EFA0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8E3BA" w14:textId="3B8117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52E89" w14:textId="1EFEE6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012308A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BBD0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060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2560B45" w14:textId="083C0B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69FB396B" w14:textId="071A53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6B8AD" w14:textId="2A0C4B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7B9E2" w14:textId="58DFFD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513C2E" w14:paraId="268FCB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03B7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C56E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E2D84AF" w14:textId="788266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63481965" w14:textId="5C4CA8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32037" w14:textId="62335C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7C6BA" w14:textId="32D40E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13C2E" w14:paraId="003BF1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43B1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B1A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014B377" w14:textId="34DC8F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535AD01" w14:textId="073BE0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AD1DC" w14:textId="3790AF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1BE3C" w14:textId="21341E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0801B1B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965B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11B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48BABAE" w14:textId="19CBDD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0D461E7C" w14:textId="01CBEC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C4094" w14:textId="31D0D3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65D2F" w14:textId="1B9F41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513C2E" w14:paraId="69DE1AA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C551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8F4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6266B83" w14:textId="4F7780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4AF7588E" w14:textId="05ADF8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D22DF" w14:textId="7455A6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F6BFA" w14:textId="5A39F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513C2E" w14:paraId="663A1A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25C4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AEC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5937921" w14:textId="296BED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59AA75A" w14:textId="3C8272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302A9" w14:textId="0AFFC8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9D480" w14:textId="625B57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13C2E" w14:paraId="496621C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2FE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34D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B30E86E" w14:textId="50163B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4E51C104" w14:textId="727926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69670" w14:textId="61993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61450" w14:textId="06C735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13C2E" w14:paraId="546387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B55B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345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3A020CD8" w14:textId="3DE353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BB37C1A" w14:textId="555238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CF625" w14:textId="1C2D20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BB74B" w14:textId="089A7A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398DB5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2D9E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E2B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55A1970" w14:textId="61166F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C8ECDA1" w14:textId="1629B8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38191" w14:textId="4981C1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E569D" w14:textId="6746D7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13C2E" w14:paraId="5F1657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7A2D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EFA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B337BE2" w14:textId="0A29C1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1247914" w14:textId="5B1C68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59DED" w14:textId="7DDFD8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866A2" w14:textId="50E005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13C2E" w14:paraId="6A5599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2E7E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73D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9645F18" w14:textId="31C0F2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0AA0D5B8" w14:textId="42B549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39795" w14:textId="1CFC63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B219E" w14:textId="2AEFEF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13C2E" w14:paraId="7F107AB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3C5B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41B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D2D9B9C" w14:textId="38FE26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9B76ED5" w14:textId="173EF8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3E64E" w14:textId="3600D7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6FACE" w14:textId="76950E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13C2E" w14:paraId="40F252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09C1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00D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7F23DA9" w14:textId="755738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334593B" w14:textId="3FBEB2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50084C" w14:textId="3F4B99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B199D" w14:textId="25C31C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13C2E" w14:paraId="65E7D5F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2807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64E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A6A3A49" w14:textId="443EFF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84AC954" w14:textId="2BB09B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A67F0" w14:textId="221015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26CE2" w14:textId="7D5C9A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13C2E" w14:paraId="13405E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869F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58D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EAEF633" w14:textId="0AA6CB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927E9DA" w14:textId="63F393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33C8A" w14:textId="443849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66D00" w14:textId="417CAE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13C2E" w14:paraId="3F97444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357B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29297514" w14:textId="7CA803E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67D596E" w14:textId="689E567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DCB0A6" w14:textId="6085321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718210" w14:textId="1D02076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513C2E" w14:paraId="71748E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406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7F6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083A1EBE" w14:textId="1D8DB1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8BA0EE7" w14:textId="249919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A9061" w14:textId="35CA2E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E1B89F" w14:textId="457CC4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13C2E" w14:paraId="19905DD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6877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88A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DA5AF33" w14:textId="6C8BB7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83F2F7E" w14:textId="5FD02D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DA0E7" w14:textId="332D3C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2BD98" w14:textId="327ECD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13C2E" w14:paraId="504B355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D0F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9F8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4EA1B6D" w14:textId="08808A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142AE75D" w14:textId="1EF070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A8831" w14:textId="5FC8EB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79C7D" w14:textId="315419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513C2E" w14:paraId="545163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9FA7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B43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6DF9B1C2" w14:textId="5B0674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1F255005" w14:textId="6B458A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BA30F" w14:textId="7B573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B6F16" w14:textId="2FE6A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513C2E" w14:paraId="1198B92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64F9C7"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29CF342A" w14:textId="21B6E4E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D11062E" w14:textId="424529B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26BACC" w14:textId="37F04D2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D904C5" w14:textId="70F06C6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513C2E" w14:paraId="37E0D2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4FBB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98B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FB4F5AA" w14:textId="4DA829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C414B9B" w14:textId="25DEF0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E52C5" w14:textId="0DDDB6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BA4B1F" w14:textId="4EA094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13C2E" w14:paraId="2B922C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1DA3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CAF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3FFD8DA" w14:textId="4B9E19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692F1D8D" w14:textId="7723D9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D9BD0" w14:textId="564593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F627E" w14:textId="277D4E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513C2E" w14:paraId="3C7D83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CA0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A3F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9DBD128" w14:textId="1C21DE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0F3DEC6" w14:textId="683E1C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61358" w14:textId="18875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0E066" w14:textId="7CB1CF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513C2E" w14:paraId="575F48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EDC5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80B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3ED3F2E2" w14:textId="72D15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6419AC21" w14:textId="207A65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D5AA2" w14:textId="2D0451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AE139" w14:textId="4A0712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513C2E" w14:paraId="0E8251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BE5A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568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722BDF0" w14:textId="5999AE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6ADD7275" w14:textId="56ED3D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CDD47" w14:textId="6D0BFE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1C07C" w14:textId="18604C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513C2E" w14:paraId="549C130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F310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CB8FC24" w14:textId="7DC76A0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7FADAAB2" w14:textId="066FA5D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47A62A7" w14:textId="5526AEB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6278167" w14:textId="7C616E3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513C2E" w14:paraId="750E796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1C4E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D3B02CC" w14:textId="776CA45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BE706C8" w14:textId="6A74761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FBF9C0" w14:textId="2F5700A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A92572" w14:textId="332A4C4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13C2E" w14:paraId="23A684D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43E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AF8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7EAD72C2" w14:textId="3D31AC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5F1870D7" w14:textId="79BDB6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DC564" w14:textId="23E72B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A6CA2" w14:textId="49E2EE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13C2E" w14:paraId="729735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37EB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196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8C8A9A2" w14:textId="1AC5B8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15207030" w14:textId="40F49A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CAE18" w14:textId="3FD94F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F7B3B" w14:textId="7418B8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13C2E" w14:paraId="7D097A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A38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ECA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0C6D25F" w14:textId="4F4F41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6814D78" w14:textId="234791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5CEF5" w14:textId="1094B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16917" w14:textId="363A24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13C2E" w14:paraId="6A14C5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42D2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663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5B164A0E" w14:textId="32438B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123EBEF" w14:textId="137493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ED211" w14:textId="16FC19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DB063" w14:textId="0EFC0C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13C2E" w14:paraId="0E1CAD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A91A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3A5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72F2C1D4" w14:textId="21D00F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02DEB2" w14:textId="20360D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63619" w14:textId="2727C0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611FC" w14:textId="528261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13C2E" w14:paraId="1E00BB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BFC1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23A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08315889" w14:textId="55EDF5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681E247B" w14:textId="7D6641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A8309" w14:textId="2C5CD1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1CFE0" w14:textId="1E2E84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13C2E" w14:paraId="02A45EA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4C28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70D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B72C4DC" w14:textId="5541A0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CF710ED" w14:textId="206257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1283F" w14:textId="2F7EE1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1ABB0" w14:textId="6EC6A3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13C2E" w14:paraId="604625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ED1E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66F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A03F64E" w14:textId="7BEF0C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50CF152" w14:textId="655841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2883E" w14:textId="20B8A9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187DF" w14:textId="307AF4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13C2E" w14:paraId="56B4DCA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E997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1121D541" w14:textId="1B72193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9FED77C" w14:textId="26F0B92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09D84B8" w14:textId="79EBD57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F9440F" w14:textId="7E267F9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13C2E" w14:paraId="69EE02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1A70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229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83147C4" w14:textId="62001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359AE480" w14:textId="58102D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CC21E" w14:textId="37BE57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EFB48B" w14:textId="46FBF9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13C2E" w14:paraId="50C8BC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0DA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4BF9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4FD65C5E" w14:textId="4F8214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DA2668D" w14:textId="4B3CD1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5185A" w14:textId="231FD9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3E22E" w14:textId="45D173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13C2E" w14:paraId="1DDB90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13C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E14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2EB411B" w14:textId="330A84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62D4D3A" w14:textId="69FD47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86830" w14:textId="10DB32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1DA2B" w14:textId="185ABE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13C2E" w14:paraId="646FA1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5E8B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D66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7B4D9663" w14:textId="39C485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A8F5D88" w14:textId="72FF3E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41721" w14:textId="14EE3D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815F8" w14:textId="4DE25B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13C2E" w14:paraId="78EC17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E7BE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520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FAE03C1" w14:textId="6CBA94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1D2C952" w14:textId="246C89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23032" w14:textId="40E8F9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FCD1A" w14:textId="521C63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13C2E" w14:paraId="7A9A71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4733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539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07B137A" w14:textId="75518C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6CA70975" w14:textId="503E7C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2BB0C" w14:textId="10CCD9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EAAC7" w14:textId="3E7D5C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13C2E" w14:paraId="501D6A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279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38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6778CC79" w14:textId="61C48A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9382B" w14:textId="78259D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C86EA" w14:textId="3ACFB5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088CF" w14:textId="462B29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13C2E" w14:paraId="17FAE4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F3FA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9B4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64C5DE4" w14:textId="2EEA8D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BAE3EC" w14:textId="00F6B0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6A461" w14:textId="4E0281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D20AA" w14:textId="67AB1A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13C2E" w14:paraId="3FBA53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5A0A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063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EAE9C3A" w14:textId="5DF90E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7BAC1E54" w14:textId="317112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484BD" w14:textId="43999F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502D4" w14:textId="5D4273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13C2E" w14:paraId="2EACBC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DC4A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ECD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39FA3114" w14:textId="2BB60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E398C8E" w14:textId="1909EB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1F795" w14:textId="02094A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3DA5B" w14:textId="203AA5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13C2E" w14:paraId="609C3D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AE6E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970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3CD3C37" w14:textId="487EA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38BCBD7" w14:textId="44D45D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7EA58" w14:textId="5F3483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619E6" w14:textId="4130A2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13C2E" w14:paraId="1D7E9B9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268D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D14C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05026512" w14:textId="5A36AC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7EC0A0D" w14:textId="740AEA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A7C80" w14:textId="00E8D3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703EE" w14:textId="45C39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13C2E" w14:paraId="62B5A34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242A21"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F70FCE6" w14:textId="1948E89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7CA2ACE9" w14:textId="2A461B9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D0710A" w14:textId="24DADBA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28D52FD" w14:textId="27D75DB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513C2E" w14:paraId="7E96E784" w14:textId="77777777" w:rsidTr="00513C2E">
        <w:trPr>
          <w:trHeight w:val="20"/>
        </w:trPr>
        <w:tc>
          <w:tcPr>
            <w:tcW w:w="86" w:type="pct"/>
            <w:tcBorders>
              <w:top w:val="nil"/>
              <w:left w:val="nil"/>
              <w:bottom w:val="single" w:sz="4" w:space="0" w:color="000000"/>
              <w:right w:val="nil"/>
            </w:tcBorders>
            <w:shd w:val="clear" w:color="auto" w:fill="auto"/>
            <w:noWrap/>
            <w:vAlign w:val="bottom"/>
            <w:hideMark/>
          </w:tcPr>
          <w:p w14:paraId="6D44CB4E" w14:textId="77777777" w:rsidR="00513C2E" w:rsidRDefault="00513C2E" w:rsidP="00513C2E">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03384F40" w14:textId="77777777" w:rsidR="00513C2E" w:rsidRDefault="00513C2E" w:rsidP="00513C2E">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244EA8C" w14:textId="447B1BF5"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6BB5A" w14:textId="3C4A4A4E"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E48E8" w14:textId="59624ED5"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2FC49E" w14:textId="2B605FC8"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13C2E" w14:paraId="35427CC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CB88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0CD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A6A675B" w14:textId="3D624A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F0BD3D2" w14:textId="641F95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9D6E3" w14:textId="096FAD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593C4" w14:textId="474FDD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13C2E" w14:paraId="76738CA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8B49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4820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492C6450" w14:textId="6A1487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471125E2" w14:textId="4BAE51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71A40" w14:textId="3D4ABD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71091" w14:textId="76E92F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513C2E" w14:paraId="0651DA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8A86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081D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2BD288A0" w14:textId="7C7CA4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46D0227D" w14:textId="189BCE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7F060" w14:textId="3E3B19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D59FB" w14:textId="2D9F40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13C2E" w14:paraId="2C6D22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79AE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E00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AA55EDA" w14:textId="7A1A0E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534A7D0" w14:textId="23DD1A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6AF81" w14:textId="06E495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7B2A4" w14:textId="5C4A50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13C2E" w14:paraId="2E3C30D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0632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9AB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41FC590" w14:textId="5690AE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1EAD066" w14:textId="0C58AC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99D8A" w14:textId="2988CF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D91B9" w14:textId="347C2F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13C2E" w14:paraId="29371A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A584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9BA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0BC442AD" w14:textId="42C6E2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033EA498" w14:textId="3BBD23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D021C" w14:textId="067A41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6AA10" w14:textId="782BA4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13C2E" w14:paraId="125C78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D6B4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A92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7E118DC2" w14:textId="26269E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027843F7" w14:textId="17287E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41134" w14:textId="5D63B5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4D3C2" w14:textId="73BEC4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513C2E" w14:paraId="17DFFD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8EB0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DDDE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FA0AA95" w14:textId="279E80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CD359" w14:textId="013C9D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4C02B" w14:textId="4E0A09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D0C5C" w14:textId="57DCC4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13C2E" w14:paraId="4F8B4F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FA13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867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D213C77" w14:textId="1BF09B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F195C20" w14:textId="1B4ACC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008A0" w14:textId="32749B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7A329" w14:textId="364E39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13C2E" w14:paraId="00C243B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A930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62C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12EAD37" w14:textId="7507C8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16B7DAA5" w14:textId="6F0D91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BA03E" w14:textId="057802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F3C1F" w14:textId="4F2B77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513C2E" w14:paraId="73649E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B62E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EC3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7C900A7F" w14:textId="6C8150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3CEF979C" w14:textId="21DD8B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7FDAF" w14:textId="7EFED7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BFD63" w14:textId="15273A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513C2E" w14:paraId="24BF0B9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15EA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A0C7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2FCB6DA" w14:textId="6B623B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73FF94A5" w14:textId="765D14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67AC6" w14:textId="64F061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0C915" w14:textId="32CB52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13C2E" w14:paraId="1ED09E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C54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4F2B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19FD535" w14:textId="6C52FF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7BC328B8" w14:textId="22C046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E0C37" w14:textId="3FD78D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746B7" w14:textId="6456B6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13C2E" w14:paraId="6D2169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849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FF4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228E702" w14:textId="679064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63310BE" w14:textId="0CAA6A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61AC5" w14:textId="0BE819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DD7ED" w14:textId="740D2E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513C2E" w14:paraId="77254F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DBC0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2D4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57864DB5" w14:textId="1AAB57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565FEF25" w14:textId="46DC10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648D7" w14:textId="084461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53740" w14:textId="1FE31D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13C2E" w14:paraId="53512F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D1D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726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B8D91EF" w14:textId="01656B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2124332D" w14:textId="1D3373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C056A" w14:textId="7CDCA1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87299" w14:textId="549A6C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513C2E" w14:paraId="7AA422F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8B91C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4AD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4E722CB3" w14:textId="47DE12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D29BEAD" w14:textId="18CCF1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498B0" w14:textId="1BF238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2675D" w14:textId="5D5CFB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13C2E" w14:paraId="63FEFA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D4E5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2607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A0B129D" w14:textId="6F3DBD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75D5EE05" w14:textId="7342C2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91F9E" w14:textId="23A5CA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EB627" w14:textId="00A3D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13C2E" w14:paraId="3C35AB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C853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FA0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10E15264" w14:textId="62BADC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2F229108" w14:textId="30F2E6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2BD6A" w14:textId="0CE933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97FB9" w14:textId="3792D7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513C2E" w14:paraId="77E3923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06E4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305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44EFD3F" w14:textId="4EDA11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5562378" w14:textId="24D6C2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B744E" w14:textId="76836B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9B9A4" w14:textId="15E6E6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13C2E" w14:paraId="096EFA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DD0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3B9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1E5613B6" w14:textId="24482C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73EF100" w14:textId="2ACB41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07C91" w14:textId="18A9CE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7B246" w14:textId="1244A5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13C2E" w14:paraId="6866C48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F109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CBE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12AD8EA" w14:textId="1B9A85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3D07B80" w14:textId="7431E7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EA5F5" w14:textId="2670DF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17447" w14:textId="5FF6D0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13C2E" w14:paraId="76DCD3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F19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BAF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E2B5C25" w14:textId="28E984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707ACC1C" w14:textId="4B164A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531C1" w14:textId="1C82B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27C07" w14:textId="7B9640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13C2E" w14:paraId="1E56A4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97FE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CDC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64FE4DB" w14:textId="537EC8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220BA16B" w14:textId="1C8D73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C4304" w14:textId="4C0F5E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3AC53" w14:textId="6410D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13C2E" w14:paraId="750EB95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F74C7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63E75F6" w14:textId="4A1C5F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15401F55" w14:textId="6715557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FEC5DC" w14:textId="5AFC01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F97BC9" w14:textId="544C3E9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513C2E" w14:paraId="7100BBD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E836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777E2534" w14:textId="404DF2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3D664203" w14:textId="267958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F4C54" w14:textId="60F82F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FE0D2" w14:textId="6E9CB2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13C2E" w14:paraId="4D6CC91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41C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38B9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204E389B" w14:textId="5545F6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73DE609B" w14:textId="2E5C93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D1365" w14:textId="502DE1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DD18D" w14:textId="46E593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13C2E" w14:paraId="4F323B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C54E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1BC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21ACE02C" w14:textId="2B37D9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0020C05F" w14:textId="575A31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09B76" w14:textId="65DD72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8B204" w14:textId="220A72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13C2E" w14:paraId="4FB428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ED93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FBD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B1BB815" w14:textId="5252ED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2171DF30" w14:textId="40B187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067C" w14:textId="43E912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198EB" w14:textId="2D0645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13C2E" w14:paraId="399BC4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565E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309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3382278" w14:textId="148DC2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6B8F0D43" w14:textId="719463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CC1F7" w14:textId="7617D5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A2009" w14:textId="19935F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13C2E" w14:paraId="211C30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CE4D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3D5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6C4F4263" w14:textId="654FC1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7B2D364" w14:textId="4D6393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46DE1" w14:textId="43738F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846AD" w14:textId="4D4FFB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13C2E" w14:paraId="247309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E5C1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F2C8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D0C18E7" w14:textId="493AD7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242411F0" w14:textId="111895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0EA9F" w14:textId="489130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5A5B5" w14:textId="376CDD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13C2E" w14:paraId="202BA6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7853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E9ED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7B094B8" w14:textId="5ACF9F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3C461EED" w14:textId="0A071A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D39E5" w14:textId="6DD162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2F131" w14:textId="6D4C89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13C2E" w14:paraId="6C01F92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1141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D9A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62F114BA" w14:textId="43CD59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515FC" w14:textId="395F4E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94C66" w14:textId="30D6D5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4B574" w14:textId="257B42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13C2E" w14:paraId="57F232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0617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764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1E8B2A09" w14:textId="713DC5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5BD856B0" w14:textId="08DC83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2795A" w14:textId="0D3559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63C40" w14:textId="381B7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13C2E" w14:paraId="47A817B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49EC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D3E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77C07945" w14:textId="609A27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DF93963" w14:textId="37B001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B6567" w14:textId="077C0E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E0379" w14:textId="18177F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13C2E" w14:paraId="72D7AAF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3A54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737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72F5A6F7" w14:textId="394184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55134199" w14:textId="4DB80F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86BC3" w14:textId="7D89CB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B083B" w14:textId="582E3A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13C2E" w14:paraId="6A2C49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6459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831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2B339990" w14:textId="04C200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596F9B5" w14:textId="7067E8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69123" w14:textId="2BE0E4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AB345" w14:textId="13C685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13C2E" w14:paraId="5A9D57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892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D55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59BB475F" w14:textId="5DFEB3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0ADFCB4" w14:textId="78D158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43C2A" w14:textId="13AAB1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4E8A1" w14:textId="4B4B76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13C2E" w14:paraId="37F39DD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0CD0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700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A46E7B" w14:textId="40A9A8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82F47F6" w14:textId="1EFD88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89C0E" w14:textId="29DA60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7B050" w14:textId="68A529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13C2E" w14:paraId="70429D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247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297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65DE700" w14:textId="57B255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B739C14" w14:textId="5FDE60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78422" w14:textId="5FF856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4D02A" w14:textId="143CD2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13C2E" w14:paraId="1EE83B9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0DA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EAE7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5AD7D17" w14:textId="7E6367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BA49FC3" w14:textId="5B9683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1F5D3" w14:textId="26021E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06E66" w14:textId="447668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13C2E" w14:paraId="5CF873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2BF2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B6C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87981BC" w14:textId="55F0BF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4872E8FB" w14:textId="3474C9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0BD4C" w14:textId="193620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AFDD3" w14:textId="206467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13C2E" w14:paraId="42015F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751E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EBD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06582EB" w14:textId="4266DB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C23A6" w14:textId="4267B7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6C93" w14:textId="50BE55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22064" w14:textId="563C80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13C2E" w14:paraId="08037C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A7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F66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3D575D0" w14:textId="667546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F15898D" w14:textId="6D9624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AA9A9" w14:textId="751BE5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B7E28" w14:textId="4D4664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13C2E" w14:paraId="793284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DCF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600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B0B5ECA" w14:textId="4E2AA0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05BB4" w14:textId="0DE54E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AC6A7" w14:textId="3CC087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3F2B3" w14:textId="3FC170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13C2E" w14:paraId="6A80C4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533E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3FA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64AEC34" w14:textId="07D319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35459B0" w14:textId="10ABD2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183C4" w14:textId="5BA7E6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8ACFA" w14:textId="657AA9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13C2E" w14:paraId="193DC9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36FA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044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3130DBFD" w14:textId="54186A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3A7452FA" w14:textId="309A4F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00109" w14:textId="0C1C68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4834B" w14:textId="2A7BB4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13C2E" w14:paraId="1F205D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9A38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459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53695D88" w14:textId="6A4264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0C361DCD" w14:textId="5A72A7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1EA76" w14:textId="06C23A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C720F" w14:textId="211865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13C2E" w14:paraId="6AA064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1FF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546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1BEB9712" w14:textId="77C898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380F4E5A" w14:textId="317A6D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DB11B" w14:textId="120FB4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02D8D" w14:textId="45DED1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513C2E" w14:paraId="4C20A1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6BEA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C9B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5A53D22" w14:textId="6C2064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F26FB0C" w14:textId="485A2E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9E6F6" w14:textId="51067B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9E188E" w14:textId="246D42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13C2E" w14:paraId="633D00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D7DA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A50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BC58643" w14:textId="619FFE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BC781C" w14:textId="396617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86D63" w14:textId="273E29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9570B" w14:textId="1A754F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13C2E" w14:paraId="5CC1CFD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643B7"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AD0880A" w14:textId="6042C1F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CFFC931" w14:textId="754015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D6234F" w14:textId="254BB87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15649D" w14:textId="47BABB4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513C2E" w14:paraId="73A82CA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24F98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129CB943" w14:textId="3B56DA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217BF6DD" w14:textId="7BA3D4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A469E" w14:textId="577DA8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3D612" w14:textId="67E7EE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513C2E" w14:paraId="604F0E9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5104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D59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F2FF6DE" w14:textId="1EFB1B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7E1E7B49" w14:textId="5E3FE2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9B26" w14:textId="220604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8F5EB" w14:textId="230F06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513C2E" w14:paraId="551AE9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079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1DC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6A25BCEB" w14:textId="696260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4CD8512" w14:textId="3638DA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6ED7D" w14:textId="569E06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1A81B" w14:textId="3A7F8A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13C2E" w14:paraId="6D1DBF4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DB21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5F2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7BCA54B0" w14:textId="23FB9B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C1FD7EE" w14:textId="29F9FD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B7FD5" w14:textId="7CB201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3D4F7" w14:textId="7F8E4A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13C2E" w14:paraId="6D8CFE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EEAF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800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CCB3696" w14:textId="03073D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AF9E60C" w14:textId="3C2175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B0DC3" w14:textId="4BD6CD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BBC8B" w14:textId="5FEC71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13C2E" w14:paraId="75C054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960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ADD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1C018917" w14:textId="16DAE5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01F4EC09" w14:textId="26E30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FBCFC" w14:textId="71AF29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1CD5D" w14:textId="71739C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13C2E" w14:paraId="4C6500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3A7D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BD3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C4D819B" w14:textId="5ADA78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471DAE5" w14:textId="5B1A17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76547" w14:textId="20C42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4FF5A" w14:textId="69F063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13C2E" w14:paraId="3863C7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2C30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204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13FB51E" w14:textId="3DEF89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4142F05" w14:textId="37C25A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C94AF" w14:textId="2C8479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0A416" w14:textId="27A608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13C2E" w14:paraId="515ACA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399F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7A5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654F8A79" w14:textId="09670E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3780333A" w14:textId="4980AE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A07CB" w14:textId="6C7AE7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9DAC6" w14:textId="2383C5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13C2E" w14:paraId="0CF5974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A51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01A1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3BB65D58" w14:textId="1131A4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5E27C325" w14:textId="027492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65BE7" w14:textId="645E03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07140" w14:textId="4C2CFC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13C2E" w14:paraId="249551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8DEA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263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24DF5812" w14:textId="6C0265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7427CAA" w14:textId="7B513E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5533C" w14:textId="6721C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6F798" w14:textId="4CAEE4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13C2E" w14:paraId="37ABCA0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2F02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BD319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6C8EB216" w14:textId="232709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3952D4C7" w14:textId="42BD47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9A797" w14:textId="0CAE57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F28C5" w14:textId="19A9E9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13C2E" w14:paraId="637836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2852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AE0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472F3126" w14:textId="55CBCB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87D49F4" w14:textId="000390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B1CF5" w14:textId="56311B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2E501" w14:textId="066FA1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13C2E" w14:paraId="50A298D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EDFB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A02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267AA107" w14:textId="32248F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9805632" w14:textId="56D6F5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78F09" w14:textId="1F26E6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72211" w14:textId="5A5A36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13C2E" w14:paraId="7D84E2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DCEC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1EF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5C241A2" w14:textId="2723E3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485CAFFB" w14:textId="5AA506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7F8A4" w14:textId="696236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A77DB" w14:textId="09AEC9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513C2E" w14:paraId="3BC332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36EA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9B9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34210257" w14:textId="78EE74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71639EDE" w14:textId="6388F2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28DA2" w14:textId="4B5643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03161" w14:textId="281F0E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513C2E" w14:paraId="67CE95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71CA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3B6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BDF22AE" w14:textId="7AD52C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A425E34" w14:textId="270D11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4C76F" w14:textId="507564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3BF4B" w14:textId="23D3CC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13C2E" w14:paraId="00E35C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A80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A0A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BD37852" w14:textId="60EEAE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ABB9DA8" w14:textId="399FE3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C14E5" w14:textId="171B9A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A4704" w14:textId="2CC120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13C2E" w14:paraId="25AE58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5C08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85A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76D3F8AF" w14:textId="5DB0B4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3CF84B85" w14:textId="2C7731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60BCE" w14:textId="037174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F932F" w14:textId="4E344C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13C2E" w14:paraId="6707D8D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60C0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8471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01C9320" w14:textId="4279C4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434514EE" w14:textId="3DF31A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0D44A" w14:textId="5AB0C7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CEEF3" w14:textId="7788A8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13C2E" w14:paraId="427DB6B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66D9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84B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7F42B35" w14:textId="1C70DF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D2A90C2" w14:textId="72BFF7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029AA" w14:textId="415185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B014C" w14:textId="6D96FC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13C2E" w14:paraId="4CBEAC9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6AEB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8A8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F763470" w14:textId="00232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04C69571" w14:textId="61B325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FC0FA" w14:textId="778A2D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B281C" w14:textId="371F7D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13C2E" w14:paraId="1DD4CD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FDE5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1A6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15C83A2B" w14:textId="244FF2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3D6C4B2E" w14:textId="1F40DA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CE917" w14:textId="6C5F9A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71F32" w14:textId="781CF8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13C2E" w14:paraId="7C19E62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CAFF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3856A7D6" w14:textId="1C63EC3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F719D2C" w14:textId="0F8A56B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A7986B" w14:textId="0405ABA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8F2F64" w14:textId="0CBBE4E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513C2E" w14:paraId="5C7C73F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FED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5D3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2F629912" w14:textId="3271E2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49724F9" w14:textId="2D8475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251B3" w14:textId="64D2D4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539EF" w14:textId="6CB9B2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13C2E" w14:paraId="4C6DEA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9CB8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203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ACBA4A6" w14:textId="1E9190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71786BE3" w14:textId="30AA96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FDFC6" w14:textId="693AB5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86F98" w14:textId="4550BE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13C2E" w14:paraId="31AE17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165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78B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B188E8B" w14:textId="5A633D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8216ED1" w14:textId="378BF6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53FBD" w14:textId="53B012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AFA39" w14:textId="162DB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13C2E" w14:paraId="760495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7BF6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78F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9A98968" w14:textId="084416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68091513" w14:textId="19F749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A5FE1" w14:textId="338A04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D1CBE" w14:textId="4D861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13C2E" w14:paraId="34693D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20F2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C68B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0FB1A7C" w14:textId="35AFCB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6C34029A" w14:textId="785005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4BC04" w14:textId="7E2ECB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DB8DA" w14:textId="65BFE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13C2E" w14:paraId="6FF178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78B2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29EA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470C4E32" w14:textId="76474C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E20A78F" w14:textId="7A8BE5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8F929" w14:textId="075F56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B5611" w14:textId="5D131B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13C2E" w14:paraId="01F3F8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C6A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94E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3F428EF" w14:textId="44955C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8D314FD" w14:textId="6DEB7D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928A6" w14:textId="484BED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909A7" w14:textId="489DE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13C2E" w14:paraId="773142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5EB5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335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67D5F4AC" w14:textId="6F771B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6186A21" w14:textId="569A64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C248B" w14:textId="3A7C7E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2B6F3" w14:textId="359CB5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13C2E" w14:paraId="12E91D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3C10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098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90890B2" w14:textId="5716AA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78A3B6BB" w14:textId="6D6414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61B5F" w14:textId="7B617F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4D3AA" w14:textId="308ACD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513C2E" w14:paraId="29E579E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C74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DD6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5E910BDF" w14:textId="13EB79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D8153CF" w14:textId="73D00E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91852" w14:textId="15BF2F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6DFD2" w14:textId="7F4DBA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13C2E" w14:paraId="55BF81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3054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F98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8475496" w14:textId="627942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384C839" w14:textId="7DA32C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2025B" w14:textId="5FEF4F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13A1F" w14:textId="20662B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13C2E" w14:paraId="50D0F4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E3EC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A76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54CD756" w14:textId="4289EC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FEDECE8" w14:textId="7F44A5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68B59" w14:textId="67211C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CB3F7" w14:textId="10DF74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13C2E" w14:paraId="7A87822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C0B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F147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10FDD3D" w14:textId="27D4CE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8A72AC1" w14:textId="116C36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FED6E" w14:textId="13301D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45B18" w14:textId="2FD1FF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13C2E" w14:paraId="566B7C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91B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28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F4FBCC2" w14:textId="313686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1092C54" w14:textId="6755BA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661C9" w14:textId="4460C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262F7" w14:textId="51297B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13C2E" w14:paraId="52912A5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024A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B2CD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7E48FB8" w14:textId="3ADC1E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266A6E98" w14:textId="452297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19482" w14:textId="235D49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B3085" w14:textId="727AFA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13C2E" w14:paraId="78E9D6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3400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B10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3100EF13" w14:textId="3E20C1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BE07376" w14:textId="5433CB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A3B40" w14:textId="086127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FE7BB" w14:textId="2BDE43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13C2E" w14:paraId="00F2ED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3AA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B88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55C31FB" w14:textId="764BD3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CF660A5" w14:textId="62F61F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67A73" w14:textId="26EEB0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465D1" w14:textId="231CFC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13C2E" w14:paraId="0741EE8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81A0B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1FEEC90" w14:textId="022E065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BC6271D" w14:textId="6637ED2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D76A1D" w14:textId="2B9EE1B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0EA7A4" w14:textId="203D060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513C2E" w14:paraId="4329991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8BAD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495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18B48A9" w14:textId="361621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276F32FE" w14:textId="7855FE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40B91" w14:textId="6A3038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CBCF3" w14:textId="489C5F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13C2E" w14:paraId="3C2B50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3910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07D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5B141484" w14:textId="339861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2C63FD79" w14:textId="1CAD3E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FC58E" w14:textId="7C8BFF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A8DB5" w14:textId="263911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13C2E" w14:paraId="58F26A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16F0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D5C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05D99E1" w14:textId="4FF5F5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1E51FD5" w14:textId="0B6852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31914" w14:textId="15B070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5E0EB" w14:textId="70B2BC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13C2E" w14:paraId="73114E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2A25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9D6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20247ECD" w14:textId="3A71D7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3213878" w14:textId="0A936C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01DB3" w14:textId="1E1700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02827" w14:textId="301345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13C2E" w14:paraId="2E0E5E4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0C4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343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7C3BF03F" w14:textId="7F9EA4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227CA19E" w14:textId="321606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0E046" w14:textId="2FD6A3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8A7E9" w14:textId="09328C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13C2E" w14:paraId="461211A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2977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97E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40323A76" w14:textId="3A69A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1F997EF" w14:textId="7CE588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68836" w14:textId="763E6C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45809" w14:textId="277FB5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13C2E" w14:paraId="0DE9B0D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B4ED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B6F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CEF6E34" w14:textId="63B85D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6863BB19" w14:textId="240049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D91BC" w14:textId="5E6ED3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CC978" w14:textId="112D4C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13C2E" w14:paraId="6F57C5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24DC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E6FB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570573B" w14:textId="117A84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21CF629A" w14:textId="70DCF8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68490" w14:textId="32513F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86141" w14:textId="4A3A8D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13C2E" w14:paraId="1B9EFFE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3C71CF"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AE6DC01" w14:textId="67C800C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592E8FC" w14:textId="279AAD1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4000BE20" w14:textId="685D3AC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8A9C66" w14:textId="79CB7A8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513C2E" w14:paraId="16D1748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BE45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5204740A" w14:textId="71FFAE9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FE47C93" w14:textId="363A14C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4B8BDE2E" w14:textId="34AFF0A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D76F30" w14:textId="1E9F51D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513C2E" w14:paraId="51B3E55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70550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7C7BD725" w14:textId="67BBA5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5F9975C" w14:textId="69EC2B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3307412" w14:textId="497ADF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E1B39A" w14:textId="0AC5D7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13C2E" w14:paraId="4BC0FA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26F54"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25EE37"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C3081D6" w14:textId="2DDA74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197A7" w14:textId="63BE1C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3C240" w14:textId="5D7B8B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FF043" w14:textId="64A836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13C2E" w14:paraId="7FF85FD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7A763"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8ED690A"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76E389EF" w14:textId="3CBC8F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122F85D8" w14:textId="58EDD5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E7839" w14:textId="4F8945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70ADB" w14:textId="0CFE13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513C2E" w14:paraId="29E203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133E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161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0E5808D" w14:textId="0E77DA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4F815D9D" w14:textId="216F88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13950" w14:textId="428464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06D68" w14:textId="678604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513C2E" w14:paraId="343B50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296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DEC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FEA101B" w14:textId="46C17D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3178BEF1" w14:textId="6D2D3B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41E2F2" w14:textId="47DD69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C04A6" w14:textId="6D0620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513C2E" w14:paraId="0E31C2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EC55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657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E4E239F" w14:textId="1CB4BB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66B9376B" w14:textId="2FF0AA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6A8FF541" w14:textId="7BEB29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0B022" w14:textId="6BADF5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513C2E" w14:paraId="725BE1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0996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9D5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70F14A00" w14:textId="2516F2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73B0DED4" w14:textId="3A6FCE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15C88" w14:textId="3BC7FD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7AE71" w14:textId="6C6AB6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513C2E" w14:paraId="763B8A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915D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7CB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19B1D56E" w14:textId="3CABCD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6558F3D" w14:textId="4DCC20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2B64EC6E" w14:textId="66FD27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F068F" w14:textId="2B109F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513C2E" w14:paraId="25868B9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ED43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0BE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38700095" w14:textId="30A383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BD331B7" w14:textId="7D540B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70E4D" w14:textId="0CC23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C6B20" w14:textId="03977B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13C2E" w14:paraId="162AEF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5AE9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8B4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24B18D30" w14:textId="68B6AE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4A8240E8" w14:textId="271122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0CF4A" w14:textId="4198FE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CF68A" w14:textId="30DC21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513C2E" w14:paraId="70742EC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0D91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404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2B398A9" w14:textId="36B043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6EF478F0" w14:textId="3CD17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3D07E9B" w14:textId="0DCD7C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5DE0B" w14:textId="377433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513C2E" w14:paraId="48D3F6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2650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A78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05DF50C9" w14:textId="26E3E2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2AD335" w14:textId="5C2D17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58E30" w14:textId="70D40E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CC3E4" w14:textId="2BFFE1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513C2E" w14:paraId="686711A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F92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2E1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00EF13B" w14:textId="456728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08494E16" w14:textId="20355D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4559F6" w14:textId="3512B0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92682" w14:textId="68475E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513C2E" w14:paraId="37F493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E32D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1AB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297083E4" w14:textId="6C4EA5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C8098F8" w14:textId="3187B9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95C74" w14:textId="4023A2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C995E" w14:textId="25743F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090C26B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B174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883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A6B62A9" w14:textId="04F4A5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64B4D59E" w14:textId="533EB2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87401A4" w14:textId="504212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FB1FD" w14:textId="7B37AB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513C2E" w14:paraId="5A0C97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5A18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82A5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05175AC4" w14:textId="07908A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C01BA90" w14:textId="78791D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F0A58" w14:textId="34A506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C9853" w14:textId="0E0716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62D096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CB9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1799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96EF388" w14:textId="2783A1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081B460" w14:textId="56BD5C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7AF18609" w14:textId="68DD2E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00C32" w14:textId="3E0B48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513C2E" w14:paraId="20079E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F8EB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379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2CD9B836" w14:textId="4794D2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377CC1D0" w14:textId="2FB33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48242C5E" w14:textId="5F7662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6E9E4" w14:textId="2133A1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513C2E" w14:paraId="341164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D0A9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B9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563634EA" w14:textId="1E9817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7898E8D8" w14:textId="40A1BD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99FA1" w14:textId="3390A4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DB263" w14:textId="116761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513C2E" w14:paraId="0A76A7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8D3C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1D0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594DD867" w14:textId="6B13BD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1A73C36F" w14:textId="4AE7E1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661D2EE5" w14:textId="0786E0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D0287" w14:textId="449FD0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513C2E" w14:paraId="74904A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F094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3EB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ECA4C2C" w14:textId="10B2D3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1D8FC96" w14:textId="610ED6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F0712" w14:textId="48D82F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F0BB0" w14:textId="4129B1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31558AE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6FE1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E98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33E0E32" w14:textId="3C52E0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EB37A4A" w14:textId="646D66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758D4" w14:textId="15AC37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77EBA" w14:textId="314567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2BDB2D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D7D0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264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089AFAE" w14:textId="45E9B5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3D2549E1" w14:textId="579203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A9001E6" w14:textId="03D254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5AC98" w14:textId="10B20B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513C2E" w14:paraId="35CA1E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C1DC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006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9CE214C" w14:textId="090E7F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53E04EC1" w14:textId="75F143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A1C66" w14:textId="6A3EC3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07089" w14:textId="119F8E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513C2E" w14:paraId="03B9A5A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C48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959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8EC9755" w14:textId="3F9F1B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07768401" w14:textId="6FB9BD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2D1F5" w14:textId="750E2A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D9BAA" w14:textId="0C5265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513C2E" w14:paraId="445A6C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573F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E21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2728C8E7" w14:textId="4A9F49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2B01ABC" w14:textId="6DBE04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E8FD1" w14:textId="2A24DA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FFF84" w14:textId="69342A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513C2E" w14:paraId="4A263C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CEC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730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875E1BC" w14:textId="5BCB63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1D61B4C1" w14:textId="03280D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00038" w14:textId="61DF12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52F59" w14:textId="2CFF29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513C2E" w14:paraId="313BCC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62C6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322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E8A6901" w14:textId="16A443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4EEB4B0A" w14:textId="6E7ABB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AAC41" w14:textId="3A6975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F097D" w14:textId="421F82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513C2E" w14:paraId="7B6F878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E73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191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EF6F852" w14:textId="2CB56F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63A164FD" w14:textId="739577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41AC19D9" w14:textId="7EAAA1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86ECE" w14:textId="4390E0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513C2E" w14:paraId="7AF815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0780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997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E439B4D" w14:textId="2626C5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62A9D025" w14:textId="1161BA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304A4" w14:textId="51FA0C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5E251" w14:textId="4E80B7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513C2E" w14:paraId="51D3D9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07F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AFD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4305C5A" w14:textId="6DD640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3E53C5D5" w14:textId="11F125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94DC1" w14:textId="34DBD9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8A2A1" w14:textId="21693A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513C2E" w14:paraId="1BD44C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043C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529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4CE5E6C" w14:textId="79014F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6C092242" w14:textId="429D1D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357433B1" w14:textId="358D4D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FCE90" w14:textId="2ACAB9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513C2E" w14:paraId="556F14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AF00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61C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179B8E10" w14:textId="015F94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45A5A805" w14:textId="79D3BC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BA819" w14:textId="3D81E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CB095" w14:textId="5E45AF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513C2E" w14:paraId="40BD1E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D955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63A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7E02777C" w14:textId="28EAA3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FAEDEEF" w14:textId="5F339F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B5FA6" w14:textId="4EB7AE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14190" w14:textId="09916B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513C2E" w14:paraId="769077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7478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0B1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0E92992" w14:textId="7CB98F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BEC7804" w14:textId="452AA6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51137" w14:textId="786C11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223B4" w14:textId="3F041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513C2E" w14:paraId="71DFC7D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6CC1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4402A28" w14:textId="3F5EE93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C9E02EA" w14:textId="21B5F19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E2C8A9" w14:textId="08239B4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38ECC3" w14:textId="044B263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513C2E" w14:paraId="7142208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326A7"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60EEA584" w14:textId="243B3E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3E50926B" w14:textId="7B1F31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340DE811" w14:textId="24FB63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8C9BCF" w14:textId="7C1CFA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513C2E" w14:paraId="7959F9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79E96"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0BBA0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90B4D0A" w14:textId="0F5F08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2197503A" w14:textId="118588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D8182" w14:textId="7F3301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E3A28" w14:textId="7EF1C2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513C2E" w14:paraId="6E36CE2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415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653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3F0DC14D" w14:textId="321B59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BD6E88" w14:textId="263A1B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61CCA" w14:textId="281A36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B52DE" w14:textId="1D734E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13C2E" w14:paraId="7797FD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0E2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D30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84956BD" w14:textId="3CE558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10918720" w14:textId="2758F9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39F990C5" w14:textId="12200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3AD9C" w14:textId="351C66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513C2E" w14:paraId="21AAF6A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7202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63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E08099E" w14:textId="7CD888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65DC6C" w14:textId="037E5C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C5F5F8" w14:textId="71DDE6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A2A06" w14:textId="2F07B9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513C2E" w14:paraId="20C836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5F2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2F4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8E78EE2" w14:textId="42A19D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366117B2" w14:textId="2D41DB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45D6C5DB" w14:textId="3EFBD8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13341" w14:textId="4C5430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513C2E" w14:paraId="38684D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FD04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6E0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7E2D04F3" w14:textId="3A72E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2023E4DA" w14:textId="38AF79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1C0F3B5E" w14:textId="001890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53328" w14:textId="1C5395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513C2E" w14:paraId="167EC3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7F07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177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BE27F62" w14:textId="2E0EE1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6B3DCD1B" w14:textId="16D847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28469" w14:textId="268A0E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E96DF" w14:textId="76A092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513C2E" w14:paraId="0D6291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114E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CB0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2080CE6" w14:textId="6FDE8C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3B736" w14:textId="07A62B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85C6C" w14:textId="34D308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E71DB" w14:textId="392AE9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13C2E" w14:paraId="4EDAD4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6B6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3E4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3D085B58" w14:textId="1A6135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04A50E9F" w14:textId="66F412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4B2EA076" w14:textId="2D638B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E9945" w14:textId="4AF72D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513C2E" w14:paraId="5B87AB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66E8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A65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89F8F74" w14:textId="77D343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C4F39D8" w14:textId="336424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666AF21A" w14:textId="5A99E9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6B918" w14:textId="632B6B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513C2E" w14:paraId="6F7412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AA31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0AC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8E2653B" w14:textId="6E3BF0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524EB8" w14:textId="2C955F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40A2AADB" w14:textId="6E97EE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16E5F" w14:textId="6FB09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13C2E" w14:paraId="3EB8D2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5208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E21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0DF35883" w14:textId="0C97DA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4B975E00" w14:textId="7A7D9E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DF9A0" w14:textId="0BC6A7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E1784" w14:textId="760700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513C2E" w14:paraId="00459D3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A31F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BDA9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A5E01D0" w14:textId="1A9E75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78676C" w14:textId="405DCB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4726C" w14:textId="471651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6916B" w14:textId="1BF732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13C2E" w14:paraId="40A945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C739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B14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AC016EB" w14:textId="5D45A3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C2610" w14:textId="611FF5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2C8D14D9" w14:textId="1DB0E9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584ED" w14:textId="490740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513C2E" w14:paraId="2A9135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C0B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B68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6D353A2" w14:textId="37C844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3C1C87" w14:textId="5F69E5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F6D77" w14:textId="088F3F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742F9" w14:textId="44FB7D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513C2E" w14:paraId="4CDCBD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B4C9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625E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6090215" w14:textId="6A294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2A1C06F" w14:textId="58F39C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0563C" w14:textId="468C2D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D93BEC" w14:textId="766A94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513C2E" w14:paraId="0A20B4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FFEC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ECB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B107DA0" w14:textId="5BFD07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03D0B" w14:textId="085E06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8145" w14:textId="7E29D2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62FB2" w14:textId="76C746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513C2E" w14:paraId="46BDBA2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E4CC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4EC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A3FD66A" w14:textId="0850BD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6E1163CA" w14:textId="3484C3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2C2E40EF" w14:textId="50FE98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DD0BE" w14:textId="35A155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513C2E" w14:paraId="6B07E2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C302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13A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A6833F6" w14:textId="496ED6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3A9E5E80" w14:textId="07A11F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89C312F" w14:textId="76BB87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17CC5D" w14:textId="1CCFFB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513C2E" w14:paraId="05E71D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7030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B1C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D506DBC" w14:textId="6A4646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518E988B" w14:textId="237CE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EDEC4" w14:textId="79597C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4EFFA" w14:textId="06BB44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513C2E" w14:paraId="395510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146C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5FC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619F512" w14:textId="62FDF5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6CDB970B" w14:textId="0AF377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E633A" w14:textId="4887D9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18701" w14:textId="3F74D7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513C2E" w14:paraId="6844ED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7B26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31A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B9D5202" w14:textId="35AA6F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01B59" w14:textId="40CB7E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B0612A7" w14:textId="2FD5E2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66B08" w14:textId="4645C3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513C2E" w14:paraId="6EADCF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B0C2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F11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D11746A" w14:textId="6BFF01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01ABDBB5" w14:textId="48F2DF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39185006" w14:textId="5721A5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2C288" w14:textId="2F4427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513C2E" w14:paraId="7D80BC5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895D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D69AB94" w14:textId="1FD9245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E82F60" w14:textId="678B6EC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2B6E2ADA" w14:textId="5E4FAA8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6EB0C8" w14:textId="2804D07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513C2E" w14:paraId="5EC2A9F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69E6A"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34B81A8E" w14:textId="7557BF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DF8F75" w14:textId="6E44D5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C8F3520" w14:textId="79BAA9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F5DA40" w14:textId="0A56F4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513C2E" w14:paraId="6AFEA39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FEF2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5A2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EC635C7" w14:textId="4CEC4F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09FB4B" w14:textId="311722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A4A95" w14:textId="0FB13C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C03E7" w14:textId="07E679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24E5956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696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CDA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372ADC3" w14:textId="75723C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80C9AA" w14:textId="214EFE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53E99" w14:textId="63030B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F4421" w14:textId="7DBD5A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513C2E" w14:paraId="02D89F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1947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88E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5C1C9523" w14:textId="5D2FD5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4F92410C" w14:textId="0D8FFE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8D64153" w14:textId="0D1063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4F070" w14:textId="487AF0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513C2E" w14:paraId="3D7FBA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18E8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5A8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2BF2D8F" w14:textId="4659EB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5B43BCA9" w14:textId="61416E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50A986F2" w14:textId="06BE23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ACCCE" w14:textId="787799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513C2E" w14:paraId="518D51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4CEE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161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32B156E" w14:textId="0CCA1E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06E1FB60" w14:textId="5399AC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26754042" w14:textId="361DB6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EE828" w14:textId="4C248D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513C2E" w14:paraId="139F11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E98A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2CD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4723E594" w14:textId="2E6C19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472B33BC" w14:textId="4C601E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C8C63" w14:textId="147DB3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28AAE" w14:textId="58300B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513C2E" w14:paraId="09170A1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D334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433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694BB557" w14:textId="754F8C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78BF1F" w14:textId="02A46D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8CD0B" w14:textId="370A79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F1575" w14:textId="1BB113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60FCC6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ACD0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75F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08993E92" w14:textId="3239AE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228E6" w14:textId="486CBB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3FE7F2CB" w14:textId="24BCF9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A3DAC" w14:textId="042D17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513C2E" w14:paraId="184803C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56B1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A3F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1EF8AB88" w14:textId="71C978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94D48" w14:textId="154D2A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6AAEE" w14:textId="240221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85C40" w14:textId="241BD3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13C2E" w14:paraId="0B27F59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4CA4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18E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68152DAD" w14:textId="5FE64A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8629E1" w14:textId="2A997C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29016306" w14:textId="0F1239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09F31" w14:textId="30F255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513C2E" w14:paraId="01CDF3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6679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016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43213570" w14:textId="3EECEE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6C0BF475" w14:textId="7922F0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21AE267D" w14:textId="72EEDC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75829" w14:textId="2632F7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513C2E" w14:paraId="24743C4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282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7DCD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34EAA57" w14:textId="5FE2C7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E9A18D" w14:textId="3991A9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75ED0" w14:textId="7B3E71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1B10" w14:textId="326C30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4AC548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97F9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040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813C858" w14:textId="667422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F9CDC2" w14:textId="6252A1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753A1" w14:textId="550750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0449F" w14:textId="6B1254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57ACBE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84E1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7E5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560D2F7A" w14:textId="338341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34771" w14:textId="7862A2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4389802" w14:textId="1A05A8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C7C63" w14:textId="6B317E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513C2E" w14:paraId="0384703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65A1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A77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C94FF23" w14:textId="596C40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CD986" w14:textId="252A05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D49A" w14:textId="49C969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5F993" w14:textId="060178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13C2E" w14:paraId="45AAA6A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2CD5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B91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0AE112C" w14:textId="02C648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70D5965B" w14:textId="16A51B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604F0" w14:textId="022DC0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849FA" w14:textId="75DF57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513C2E" w14:paraId="56FE54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937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5BA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BD200C5" w14:textId="3FA362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4404F" w14:textId="05FE75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40020" w14:textId="0176FC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594E9" w14:textId="6BBBB6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25C543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BE8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23F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432481D7" w14:textId="5D1048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A95EDD1" w14:textId="326522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16D87" w14:textId="670B61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39E86" w14:textId="51B943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13C2E" w14:paraId="779FCB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321B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1F7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2C1EBB90" w14:textId="570F3F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E5369" w14:textId="405B27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6AA2C3A6" w14:textId="41B152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8B5B6" w14:textId="118470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513C2E" w14:paraId="24F2D4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BAE9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4E7E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3560C8EE" w14:textId="3D68A5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0927A7" w14:textId="0DF5C5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3431FAA" w14:textId="3DFF71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2891D" w14:textId="0E1C44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13C2E" w14:paraId="3FB345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04BB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45B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486A9E56" w14:textId="7A1AFF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3D492FBF" w14:textId="637BE6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97872" w14:textId="7F1AB0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E80E2" w14:textId="6CB3F6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513C2E" w14:paraId="244D5F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5933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D06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4B145F66" w14:textId="75F787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679CB122" w14:textId="4A1DE6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444078" w14:textId="39AF15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9EA46" w14:textId="7081B4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513C2E" w14:paraId="7051119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1E8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026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A4360F4" w14:textId="79FAD6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05EB6DDA" w14:textId="217DBB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1E564" w14:textId="4F4BC8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9F2B5" w14:textId="347F03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513C2E" w14:paraId="6498A3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D008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B50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2A13E7" w14:textId="338D40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4A6C52" w14:textId="282B90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62A5E35" w14:textId="5028A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CD79E" w14:textId="247050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513C2E" w14:paraId="7DF171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FEDE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62C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1A7C1D5" w14:textId="4C81FB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2BC3EC09" w14:textId="6495E8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1642DF14" w14:textId="03E42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4B286" w14:textId="5843A0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513C2E" w14:paraId="39094D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2BBC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9BF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C7DB3B1" w14:textId="767F28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3D6354B5" w14:textId="5767A2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6B58191" w14:textId="095DFD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85B0A" w14:textId="4E3F8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513C2E" w14:paraId="0FE510E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C0A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496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E18B4C3" w14:textId="7D7372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DB9447" w14:textId="7D9F1E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36D42FF3" w14:textId="2F003F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40540C" w14:textId="0D5FC5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13C2E" w14:paraId="77D67A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523E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F86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FE6020F" w14:textId="5B253C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35E9EC9D" w14:textId="1CD667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A2723EA" w14:textId="0D6471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9C2E3" w14:textId="57E4F5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513C2E" w14:paraId="353E59A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53F1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2F6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60DC0B6B" w14:textId="478EB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74AF029A" w14:textId="3939D2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3D304" w14:textId="32C3D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33113" w14:textId="5BB11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513C2E" w14:paraId="5B6125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32F6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DFE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A5D034E" w14:textId="5F89CD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D54AB5E" w14:textId="7BC81C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EFB6E" w14:textId="361FCD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09356" w14:textId="4B3EBD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13C2E" w14:paraId="3BAC207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DA497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29422CD5" w14:textId="56BD291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BEBAD9" w14:textId="15F8C6C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212FE02" w14:textId="06C2133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A77123" w14:textId="6865BDE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513C2E" w14:paraId="5769089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66130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47F5BECD" w14:textId="4CB79B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A59996" w14:textId="50C3FA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01E48A" w14:textId="658343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A93BD3" w14:textId="27CFE4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513C2E" w14:paraId="74F8C4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C254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F28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66B0AAC2" w14:textId="7B37DC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93B79C" w14:textId="54EC08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79B10" w14:textId="3BAD2B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481EB" w14:textId="5F3C69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13C2E" w14:paraId="6CA2AD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087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E3A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4405D12E" w14:textId="3C98ED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36A58F" w14:textId="52B25D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A1C3F" w14:textId="76C070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A4054" w14:textId="430DCB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13C2E" w14:paraId="2BF985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8D5C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D36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086695EF" w14:textId="0CEF30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92A825" w14:textId="1BABA4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987BB" w14:textId="6A2959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8E72D" w14:textId="1D364E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719B1EB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F35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777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48942A2" w14:textId="5D4F65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E2AE0" w14:textId="2ADE06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FAE1E" w14:textId="64E67E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76719" w14:textId="75D9C5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13C2E" w14:paraId="3BC926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7581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BF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180D7CE" w14:textId="543880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E3A479" w14:textId="48D0D8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976FF" w14:textId="74F4E8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6E196" w14:textId="5588FC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13C2E" w14:paraId="5CD31A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CB79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D10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506C369D" w14:textId="1B57D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80085" w14:textId="46F9A9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8E634" w14:textId="6A9B78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42458" w14:textId="4014F2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7D7F6B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A05B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92A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6C96F85" w14:textId="26ACE6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C8122A" w14:textId="35B7EC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6E6DAEB8" w14:textId="0BD0B8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4C468" w14:textId="778D52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513C2E" w14:paraId="48C559C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D7DF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591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C8318E8" w14:textId="54F30C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5F3B72" w14:textId="381A49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862FA" w14:textId="20E7C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9CD49" w14:textId="7A5E62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4A8360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16B6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309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D9D1907" w14:textId="5FAAC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D5DC36" w14:textId="7E37A6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DE613" w14:textId="676321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344F" w14:textId="024782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13C2E" w14:paraId="7CC4C97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CFE3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0ED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7B29F48F" w14:textId="3F17C3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3980A70" w14:textId="1FC109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52129" w14:textId="5FE581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5FDC1" w14:textId="1DAEA3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13C2E" w14:paraId="653DB5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22A9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95B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0F9F77E9" w14:textId="76923B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C7DA9E" w14:textId="442BD2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AC959" w14:textId="39098F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B2F2C" w14:textId="7B8E8F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5A4E61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5B15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054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6348F1E1" w14:textId="5C3CD0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7436B5" w14:textId="3908F7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37BCC" w14:textId="4096BC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103DF" w14:textId="3ADC36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13C2E" w14:paraId="536ED6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6C48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E19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278349A3" w14:textId="12F245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ACCB87" w14:textId="1E9F8A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8E7A9" w14:textId="643F64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C34B4" w14:textId="51AA2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13C2E" w14:paraId="11A33DA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10E9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961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560BFAE" w14:textId="60790F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66568" w14:textId="1AF523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D0F89" w14:textId="7C390E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99E2EC" w14:textId="35423C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13C2E" w14:paraId="76FEF7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0A8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C19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F65588" w14:textId="61C64F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1D3C448F" w14:textId="5B2B8B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2C1EE90F" w14:textId="61B3AE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FA663" w14:textId="552C58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513C2E" w14:paraId="54ACADA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5A3D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BD2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3067D025" w14:textId="0EDF99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8EC4B" w14:textId="035510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DAC5A" w14:textId="7AE6A4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9A786" w14:textId="29B7A2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08ED1C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F9DB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337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67A71CE7" w14:textId="4BC7ED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CB4C5" w14:textId="01D186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F9DCB" w14:textId="3AD516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53F60" w14:textId="60C7A1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05FB87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806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B5B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A4D0940" w14:textId="1713E7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8CFDE" w14:textId="71046D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B358A" w14:textId="0E474D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1CA52" w14:textId="637361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13C2E" w14:paraId="101569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59F6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154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D4B5A1" w14:textId="6C1001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124893D8" w14:textId="5A2AD3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C7B59" w14:textId="1ABEC7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4A973" w14:textId="4AE776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13C2E" w14:paraId="67BB0B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8AED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756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00E020C" w14:textId="5DE214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717CD2" w14:textId="57CD3E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70CE64DE" w14:textId="37285A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09E06" w14:textId="151881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13C2E" w14:paraId="21A7C2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60C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A25D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28EADB23" w14:textId="267C3B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E5975F" w14:textId="1570FC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F733" w14:textId="75622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41148" w14:textId="2C4862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13C2E" w14:paraId="1879AA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AB22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22D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3C49E007" w14:textId="719153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244614" w14:textId="71AB8D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16FCA" w14:textId="3913CC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A8267" w14:textId="660135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13C2E" w14:paraId="2D9403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F88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5F4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34F8F008" w14:textId="0CDFDE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1D2B23" w14:textId="2F67A2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CBB73" w14:textId="3DD88F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00D88" w14:textId="5ABAF0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13C2E" w14:paraId="72AF27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3CBA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8DE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2D06302" w14:textId="2FF923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730BE2" w14:textId="1E8CA0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BB3DF" w14:textId="7113B7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03286" w14:textId="1872DB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13C2E" w14:paraId="121343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E3DF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D22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74D76D3" w14:textId="6BA9E9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45957" w14:textId="246832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42C87" w14:textId="1D5777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D33A7" w14:textId="09BBFC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094394C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B959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67E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C60606C" w14:textId="77AF27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FD2D2" w14:textId="191FB4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795FC" w14:textId="3C75CB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1BA44" w14:textId="4A2C76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13C2E" w14:paraId="7C8898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5F9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710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A5C4D3B" w14:textId="6A14BC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0B9645" w14:textId="51829F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093A1" w14:textId="1BE2B2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C7B08" w14:textId="443776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13C2E" w14:paraId="32173E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BDC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04E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C7E7802" w14:textId="41EFBF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CECB01" w14:textId="40F8AB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EBCE1" w14:textId="6E41F5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0E393" w14:textId="375620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62B6CE5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5E1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23F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1A30E0C" w14:textId="02E277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5EAF89" w14:textId="5392FC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0F80E" w14:textId="191B63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91064" w14:textId="77A93C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6C9CC2B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64C0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058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50F6903" w14:textId="049955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C82C9" w14:textId="3296F0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24C08" w14:textId="27CDF2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BC837" w14:textId="7D8D13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13C2E" w14:paraId="64C752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C7E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D54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5DD2227B" w14:textId="398A6B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81A06C" w14:textId="368380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443F9" w14:textId="161915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08125" w14:textId="777340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13C2E" w14:paraId="680669A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659C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E81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6E1C302" w14:textId="43F76E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E02F28D" w14:textId="0F41DD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FE85C" w14:textId="5ABBD4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1E2CC" w14:textId="0EA945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13C2E" w14:paraId="7529D2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EFDD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CC4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38E44B3" w14:textId="4F4359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E6D9A" w14:textId="38B669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FA056" w14:textId="5DB35C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6D298" w14:textId="13957C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513C2E" w14:paraId="25AB1D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9BAA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B18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3EF580F" w14:textId="5AF1D4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6011E06F" w14:textId="03EAFC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BE9E0" w14:textId="388F07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81144" w14:textId="23A823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13C2E" w14:paraId="3D9EF02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4AD8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1E7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363B73C4" w14:textId="1E1324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5049D" w14:textId="04E57F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ECFC8" w14:textId="58C355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5EFD8" w14:textId="7E592A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13C2E" w14:paraId="26CEF5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116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D04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751C2BE" w14:textId="691F6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A8C79F" w14:textId="173B40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ED503" w14:textId="135E2C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E9B0C" w14:textId="6A0CAD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13C2E" w14:paraId="0252AB5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5964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0D539E28" w14:textId="0DA6F01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E70F04" w14:textId="2496848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4A37E5EB" w14:textId="258F880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7C3D90" w14:textId="53AF34A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513C2E" w14:paraId="654892D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82C20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0B5B4A17" w14:textId="301EDF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3604E9" w14:textId="20293C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5B672D18" w14:textId="4E142D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39D261" w14:textId="05841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13C2E" w14:paraId="34E120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6973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36F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2CF69606" w14:textId="3AC1ED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0AE634E2" w14:textId="4B947D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C876744" w14:textId="3C35B3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17924" w14:textId="69FD84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513C2E" w14:paraId="1CBD5F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A50C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929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5B6893E4" w14:textId="4CCA76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55FE6645" w14:textId="2DD4CC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1BA65A1B" w14:textId="6205FB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B8D02" w14:textId="4E64CE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513C2E" w14:paraId="4647BCA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F6FB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E65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F2770D3" w14:textId="6587C7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072024F9" w14:textId="0D6F85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72185" w14:textId="42919C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DECF2" w14:textId="0D21A2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513C2E" w14:paraId="4FC583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E44F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884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E1CB5B2" w14:textId="31F196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0E735119" w14:textId="47E801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AE0FA" w14:textId="110C27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5E02A" w14:textId="6518BF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513C2E" w14:paraId="471F3F7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5251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DC1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EDF37D1" w14:textId="04A66B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6D2784" w14:textId="395D7D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3A91BD95" w14:textId="594DF0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2D3AD" w14:textId="3945C6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513C2E" w14:paraId="5E228B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23A6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765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C9E92ED" w14:textId="27FE0D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6A7798B6" w14:textId="0D7753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092A7FD2" w14:textId="331A01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65EE0" w14:textId="7D80C1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513C2E" w14:paraId="23B1839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E074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941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6430591F" w14:textId="210958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D7E137" w14:textId="24E8F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4DE7C47C" w14:textId="1D438D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9AA27" w14:textId="332D89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513C2E" w14:paraId="60A8A6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227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225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EED39E5" w14:textId="55A0A7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3DD2AEF4" w14:textId="600DD5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E9949" w14:textId="02418A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B6CC6" w14:textId="02E535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513C2E" w14:paraId="53280B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9628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60C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581C3DB" w14:textId="202FDC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3E43956E" w14:textId="57999A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C873E1" w14:textId="4E795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24D30" w14:textId="7916D5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513C2E" w14:paraId="39E938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E7DB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8F7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3FF24B70" w14:textId="36C1DC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4D44EC51" w14:textId="6E1D0C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682AB717" w14:textId="401656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EDB20" w14:textId="71B5C6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513C2E" w14:paraId="6601011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6E40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785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2999D4AC" w14:textId="0A5C1B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0D809B69" w14:textId="1E9B55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9D6C537" w14:textId="74E042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8A00D" w14:textId="29E3C6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513C2E" w14:paraId="3663BA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3BE8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1EF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4F6031F8" w14:textId="3A57DC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3869E384" w14:textId="2C516E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126C" w14:textId="08C539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1A06A" w14:textId="76AF5E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513C2E" w14:paraId="520313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8AE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4B7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642FC5E4" w14:textId="40C40F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17C796F2" w14:textId="3E8ACD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F67098" w14:textId="0D6A07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A5747" w14:textId="357500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513C2E" w14:paraId="4581E81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B99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F89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A235892" w14:textId="45393D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1909B521" w14:textId="1543C7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66F88" w14:textId="49A2CE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18540" w14:textId="7CFC21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513C2E" w14:paraId="6009D79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B11C9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CA3623D" w14:textId="20E0E57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c>
          <w:tcPr>
            <w:tcW w:w="675" w:type="pct"/>
            <w:tcBorders>
              <w:top w:val="nil"/>
              <w:left w:val="nil"/>
              <w:bottom w:val="single" w:sz="4" w:space="0" w:color="000000"/>
              <w:right w:val="single" w:sz="4" w:space="0" w:color="000000"/>
            </w:tcBorders>
            <w:shd w:val="clear" w:color="A5A5A5" w:fill="A5A5A5"/>
            <w:noWrap/>
            <w:vAlign w:val="bottom"/>
            <w:hideMark/>
          </w:tcPr>
          <w:p w14:paraId="02FCA8A3" w14:textId="09967F0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DE2CF6" w14:textId="2FE18FB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36FB89B" w14:textId="67C0817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r>
      <w:tr w:rsidR="00513C2E" w14:paraId="49C507B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1A2E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7F3AEAA" w14:textId="49EC570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80B0DC" w14:textId="3637499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0DC091" w14:textId="4D8D238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A12995" w14:textId="271F67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13C2E" w14:paraId="70C5F14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6592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77D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11895C08" w14:textId="42245D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D9C61D1" w14:textId="646333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170A2" w14:textId="1F2F9E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ACB4B" w14:textId="08A590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13C2E" w14:paraId="79C924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64CB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A08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2A63394" w14:textId="17760A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7D159D70" w14:textId="7D6199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5C860" w14:textId="19B696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4D9ED" w14:textId="55BAC3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13C2E" w14:paraId="33FD03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4AB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C8E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336263D6" w14:textId="15A0D6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09CDDC9" w14:textId="07EE82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54813" w14:textId="5E8A04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AFBDC" w14:textId="6C1C5B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13C2E" w14:paraId="71C1157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0459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AD4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4C37F1D" w14:textId="5513FB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05AEC" w14:textId="5543D2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CCBFB" w14:textId="2EF3C5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A1128" w14:textId="083275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13C2E" w14:paraId="7A3918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1E36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CD6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18BC9ED" w14:textId="03A8C0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CE347B" w14:textId="24C3D1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0330C" w14:textId="3F5525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302A3" w14:textId="073BBF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13C2E" w14:paraId="5E6DD6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3BF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9C2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41D9479" w14:textId="545CD9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6DD5B887" w14:textId="316E83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4F354" w14:textId="687BE1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7A0BA" w14:textId="29B5A8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13C2E" w14:paraId="70E94E1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5C75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24D4B24" w14:textId="588949E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A488B8E" w14:textId="31F6842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1E9A82" w14:textId="2D32996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1A317C" w14:textId="49D9DD0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513C2E" w14:paraId="6816AB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5C5D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46C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3F9D93F5" w14:textId="6FE639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B420123" w14:textId="398CF5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25B1B" w14:textId="75AC3B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DDE7E8" w14:textId="253DD8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13C2E" w14:paraId="361317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FDFC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70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6FE8CF7D" w14:textId="0C7222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16CEC97" w14:textId="1AEC3C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D3233" w14:textId="1094E4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BA419" w14:textId="613F34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13C2E" w14:paraId="6E9DCD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D90E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D19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39B6A168" w14:textId="1C8124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2E5AF65D" w14:textId="181B47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A109E" w14:textId="6E68C4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C7E81" w14:textId="0B4BAB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13C2E" w14:paraId="1D36C49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3B35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437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B20E424" w14:textId="30B4EC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77DD0221" w14:textId="0753AF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7B002" w14:textId="716A0B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83F06" w14:textId="1EA87F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13C2E" w14:paraId="34EF1F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08E8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98B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7645AD89" w14:textId="0340D5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1F4E16" w14:textId="77EABB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3A2CB" w14:textId="37ECB2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928CC" w14:textId="28DB37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13C2E" w14:paraId="47CB5B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EF8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772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634A566F" w14:textId="7D84F8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5E2D091" w14:textId="3E7D4E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82843" w14:textId="219B5E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D672A" w14:textId="352C21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13C2E" w14:paraId="43B175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0BC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54A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747C488" w14:textId="042A26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374B60DD" w14:textId="79507A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FC564" w14:textId="0F640F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475A0" w14:textId="09F667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13C2E" w14:paraId="50BCEDC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F219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92E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4DA79DE9" w14:textId="2642D5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261CCF6" w14:textId="26180C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0C09F" w14:textId="2FC7EE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A89FF" w14:textId="2210E2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13C2E" w14:paraId="0CC6090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9D11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740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8C838C1" w14:textId="5BC06F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443620BA" w14:textId="6D518C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24686" w14:textId="4A40E2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8368" w14:textId="3FD981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13C2E" w14:paraId="2AAF66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4CF4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15F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DCE9B32" w14:textId="53940D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A249B51" w14:textId="334FEF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73737" w14:textId="4327CC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DE2B7" w14:textId="64EA40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13C2E" w14:paraId="0206DE0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ECFF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14C8787" w14:textId="5CC2DDE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F80F40" w14:textId="556F1D0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6DCF7C" w14:textId="6274DF6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BD9B98" w14:textId="1015944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13C2E" w14:paraId="6036FB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F80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96C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41613A08" w14:textId="2A8911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FC0C50" w14:textId="2AAABC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136DF" w14:textId="03A316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2F2BC" w14:textId="677285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254BACA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94CD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664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25B792E7" w14:textId="1255CF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E8B78FE" w14:textId="02D176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D7048" w14:textId="0D283B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942FC" w14:textId="1B36F2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13C2E" w14:paraId="09D3BB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BDD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FD9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2074EC03" w14:textId="3E1C1B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408EF885" w14:textId="115EE5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0E074" w14:textId="37D2F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FAFB0" w14:textId="24F426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13C2E" w14:paraId="032ABA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A1D3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EC4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1F1E5AA" w14:textId="62066D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28046CC5" w14:textId="1233C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D9C61" w14:textId="11677F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514C7" w14:textId="5BAA79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13C2E" w14:paraId="6B4C9EE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2974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1F6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BB6B113" w14:textId="074EF1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B3EFB6" w14:textId="0115CD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FC960" w14:textId="61234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D1A75" w14:textId="0C6240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13C2E" w14:paraId="61233C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981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752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6991A0B1" w14:textId="1B44F9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E8636" w14:textId="17BE08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F8C47" w14:textId="49C8E5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53E49" w14:textId="41FFD2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3DDD98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D8CF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631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7E5F9845" w14:textId="3F49FF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4618322" w14:textId="3A1FCC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070C4" w14:textId="1690D9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2D8A1" w14:textId="18D4EC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13C2E" w14:paraId="3554556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30F8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7A4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C2629E9" w14:textId="77D58F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6F229B9F" w14:textId="1C8F57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903A5" w14:textId="06361E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DA589" w14:textId="6A7521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13C2E" w14:paraId="6FDEC5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C578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7E3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21F8504D" w14:textId="5B4681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E2D6473" w14:textId="1A5EB3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37EBF" w14:textId="273EB5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23F99" w14:textId="0B3025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13C2E" w14:paraId="6512F8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C14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C38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617C1A9" w14:textId="2BEB7D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D1E53" w14:textId="2A51E6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13D40" w14:textId="7EAF97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7BE0F" w14:textId="07B2C6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6613A0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EF5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701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41C87DCC" w14:textId="310A1B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ECAC2" w14:textId="221B6A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55189" w14:textId="7470D8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5E589" w14:textId="1102AA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785EE29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B83E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002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5042EF9" w14:textId="086546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AC4CB" w14:textId="6E9CC6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CA4BE" w14:textId="2B415E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8F6BF" w14:textId="7B2851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0DDEC4A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88A1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63A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A501E5E" w14:textId="70266F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9EECA" w14:textId="7B9E2B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91C6" w14:textId="47383D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74354" w14:textId="63FBFB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6F074BA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B446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B5E4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48BF114" w14:textId="15B511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C63B5" w14:textId="5877A0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9EF9F" w14:textId="2B5195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A6A92" w14:textId="7C9C70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248E59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D9BF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3F3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C10CBCF" w14:textId="4F8201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67AEF8" w14:textId="3578F1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05A27" w14:textId="64DF1E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F5FE4" w14:textId="1DB333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21E1D8C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CCC7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A0C847C" w14:textId="4F7158F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D437D09" w14:textId="0E50C18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20A301" w14:textId="3B9ADD1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1A23F2" w14:textId="598A8B0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513C2E" w14:paraId="7AD9D1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6FAC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06B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06F91666" w14:textId="1B0D2F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CDCF523" w14:textId="2A1108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50E63" w14:textId="1C92A8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5E187" w14:textId="4CB6FF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13C2E" w14:paraId="1E10C8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CFD2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8F3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73CAD446" w14:textId="4EB9EE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E79FD" w14:textId="0257A5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AC2CA" w14:textId="5196FB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F9E17" w14:textId="24EF8E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13C2E" w14:paraId="35E992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AD28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B1E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98D0438" w14:textId="05AFE2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1E7A7B1" w14:textId="793964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918DA" w14:textId="0DDDC9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B3E15" w14:textId="7BA286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13C2E" w14:paraId="57A150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7E86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D7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234B8937" w14:textId="6A5FB7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3DBBB07" w14:textId="5B91E8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2D04A" w14:textId="2AE821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D6B11" w14:textId="6011AF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13C2E" w14:paraId="6FA665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0A8B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5BC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0B41B319" w14:textId="39071D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0744F" w14:textId="3BB352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AFDAD" w14:textId="4513EF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29CCD" w14:textId="16CF89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13C2E" w14:paraId="33255BB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531C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D2F6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D51400E" w14:textId="33E07A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011308D2" w14:textId="49042F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60873" w14:textId="2EBBEA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F0B67" w14:textId="26360D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13C2E" w14:paraId="6A8062A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D3C0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48E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642A99B" w14:textId="0604A9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719684" w14:textId="43A7FC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845DA" w14:textId="0BCFD2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CBECC" w14:textId="7BED20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13C2E" w14:paraId="3BEF00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5E35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F09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2E63FB" w14:textId="247561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78BE7BCE" w14:textId="7B4D9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09622" w14:textId="00DD17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C596A" w14:textId="623E4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513C2E" w14:paraId="2BDEC8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E119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576E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6DFDD86" w14:textId="2C76AE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425AD0" w14:textId="4AE7B0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29E13" w14:textId="4AF17A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27CD" w14:textId="57BD78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13C2E" w14:paraId="7275CD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664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CFF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1F376DF" w14:textId="139ECB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54243D4D" w14:textId="638566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0A039" w14:textId="781D7F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F57BD" w14:textId="51476D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13C2E" w14:paraId="1570283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7A02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E78D928" w14:textId="442FF2E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FA235" w14:textId="1063595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6E9A74" w14:textId="7489F2A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282DC0" w14:textId="73C5E64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513C2E" w14:paraId="1A5C86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4B85B"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7E128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3E5B966" w14:textId="3788E0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2F0661DC" w14:textId="27A6F1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50CAA" w14:textId="22EA22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3A422" w14:textId="005AF8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13C2E" w14:paraId="6FC36CE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F17BB"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E8E42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29C8228" w14:textId="492962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39E4F7" w14:textId="1CE864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1A68F" w14:textId="59CAE7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89BA" w14:textId="32363E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13C2E" w14:paraId="48C0836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4B214"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BA087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588A6C34" w14:textId="55139F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5165E539" w14:textId="11FE8B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7AFD8" w14:textId="3480A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1E024" w14:textId="5A92E3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13C2E" w14:paraId="3FCED4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E7E8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BC804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361F3C7" w14:textId="4195B2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FD1D921" w14:textId="17B5A7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3BDE7" w14:textId="48A75F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90483" w14:textId="002D15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13C2E" w14:paraId="4031787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A8E6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1C652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068F10C" w14:textId="038767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4F418C0" w14:textId="548E92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661DA" w14:textId="463B62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4DBCF" w14:textId="6ADC9E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13C2E" w14:paraId="3F762E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6D554"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692D38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29C9BDFB" w14:textId="122DE5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A1B27" w14:textId="5A1C08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08042" w14:textId="61D05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53CB2" w14:textId="7F7B8C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13C2E" w14:paraId="3E3685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42E9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DD05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12E3ECA" w14:textId="696D23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462BBFE5" w14:textId="0AB066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D9F57" w14:textId="554D66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69CB4" w14:textId="076F81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13C2E" w14:paraId="6E9EF06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BA09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50CD1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67CCB1CC" w14:textId="01D86A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DCAB5" w14:textId="39495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6554D" w14:textId="496CD0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32C0" w14:textId="6D2E11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13C2E" w14:paraId="0CDF39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9749C"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87B72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2EDB658" w14:textId="77B0A5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54792735" w14:textId="050470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202E8" w14:textId="7044EB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65246" w14:textId="320902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13C2E" w14:paraId="656B53D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B5CB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541BC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5E51A3A" w14:textId="34C25F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2BEB00" w14:textId="5EB31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34739" w14:textId="06C83D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048F2" w14:textId="2999BF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513C2E" w14:paraId="2F4672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C36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291D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5E2467E" w14:textId="5AA76B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4B711A3" w14:textId="0F2B60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C6718" w14:textId="1834EC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BC522" w14:textId="17B16C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13C2E" w14:paraId="384C384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E3CC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F25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4267726" w14:textId="61DD21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5E2E5" w14:textId="0AB4A8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E28DC" w14:textId="3CE551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24634" w14:textId="135033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13C2E" w14:paraId="2822D63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780D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58B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6C5A6D8" w14:textId="083D3A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679E523B" w14:textId="767CDC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59041" w14:textId="44E318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BD9E5" w14:textId="2902C2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13C2E" w14:paraId="40DDC9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10C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2AC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D23AA9D" w14:textId="39FAA7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551D55" w14:textId="75EB99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3121E" w14:textId="655E33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AEEF4" w14:textId="70A201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13C2E" w14:paraId="460D80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448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236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373378D" w14:textId="7353EF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3626F277" w14:textId="1C0B0D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09BB2" w14:textId="599FC4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1B4AF" w14:textId="44A5EA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513C2E" w14:paraId="3E0EB71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400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4F6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FFA0865" w14:textId="445CA8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5620E069" w14:textId="586FDC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DEE31" w14:textId="12CFDF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7A3AB" w14:textId="06C501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13C2E" w14:paraId="540F49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3546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B07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7EA9107" w14:textId="3CB06F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7CCABDCA" w14:textId="18AA52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FDF27" w14:textId="09C2D9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09CE2" w14:textId="0B184F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13C2E" w14:paraId="40A3235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71F4A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3C37359" w14:textId="355D42B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0C2CFE84" w14:textId="36C86A4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52CD7FC" w14:textId="52DFD1A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466A3B5" w14:textId="7DDB276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513C2E" w14:paraId="58E32B7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F3FC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0B8EB593" w14:textId="413E953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CD87AAD" w14:textId="458CE4E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E73A7B" w14:textId="17C0BAA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CBB4F70" w14:textId="1D41C08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513C2E" w14:paraId="3120E89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8564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252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45789D7C" w14:textId="79D67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F3E7CE8" w14:textId="1AE1EA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AA878" w14:textId="1EA1D7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DFBC7" w14:textId="383BA5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13C2E" w14:paraId="3D8DA5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8E1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928E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7DB277C2" w14:textId="5DE046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2A951E0" w14:textId="3E4ACF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D6B6" w14:textId="1DB562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80A3E" w14:textId="2108EF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13C2E" w14:paraId="3DF7C7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EE85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4F5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C67EA45" w14:textId="246C8C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9936123" w14:textId="7203C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25028" w14:textId="09AB44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A0393" w14:textId="121599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13C2E" w14:paraId="127925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48C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2BCE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F8D187F" w14:textId="4B5F3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42F1B46D" w14:textId="231565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DA38FD7" w14:textId="1770B4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20792" w14:textId="69BA3E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513C2E" w14:paraId="456AC5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F93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95B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105282E" w14:textId="6597AE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6DE366C4" w14:textId="64FEBF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7EA695C" w14:textId="1B007D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8C784" w14:textId="1AA59F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13C2E" w14:paraId="6E0344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01D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B5A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F7A58B6" w14:textId="71F6DA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33A9F1F8" w14:textId="17A5FB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4853F" w14:textId="5641F3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886AC" w14:textId="21CAE4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513C2E" w14:paraId="3BEB67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AE8A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B8D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716E0DC" w14:textId="67927A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23BD477E" w14:textId="0772DF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C7202" w14:textId="74D3AB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E8A45" w14:textId="2CCFD2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513C2E" w14:paraId="6A9520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35D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5C5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6A18D4DC" w14:textId="4C3F60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55AAF382" w14:textId="339262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C982C" w14:textId="058782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69094" w14:textId="2D7F7A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13C2E" w14:paraId="4AA6EFA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C456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ED0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8AD55AF" w14:textId="460CCD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1CBCEDBF" w14:textId="1762F8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983B1" w14:textId="5209B1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DE5D4" w14:textId="53AC6F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13C2E" w14:paraId="7B910E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39F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9B0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7FEA2BF" w14:textId="31200D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1EB62DA7" w14:textId="436527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21A99" w14:textId="342C02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3473F" w14:textId="0D31B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13C2E" w14:paraId="053BAB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33F9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A53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65989337" w14:textId="7EDF33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954A496" w14:textId="6E58E4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ACEC8" w14:textId="458E67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BA2A6" w14:textId="590718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13C2E" w14:paraId="1C73E0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E581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74E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68125899" w14:textId="558DDB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22DDD3E1" w14:textId="44AC40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6209A" w14:textId="475720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D80D2" w14:textId="3C818C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13C2E" w14:paraId="27CDD0B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7B5A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1B5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7185CDD9" w14:textId="3A1223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3536ED7A" w14:textId="7F7408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12DAD" w14:textId="11D341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1FCD8" w14:textId="61D71E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513C2E" w14:paraId="1B8242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E06E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BAB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0328CACE" w14:textId="730743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4EF90372" w14:textId="512473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06189D" w14:textId="7DBAA4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B149A" w14:textId="2F4E44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513C2E" w14:paraId="7127FE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AE1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8BC4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5BC336E" w14:textId="1132FD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00DE6EB" w14:textId="7305FF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084B0" w14:textId="63E831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1A12" w14:textId="17BD24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13C2E" w14:paraId="1C81E79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D9FE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B33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1B0C3CDC" w14:textId="6E7FB9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F87919F" w14:textId="732193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A6876" w14:textId="1A02F5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65FB2" w14:textId="6575CF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13C2E" w14:paraId="684CC5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D461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7DF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076D4745" w14:textId="60130C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0653DDDD" w14:textId="646EA8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318D0" w14:textId="226CED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BBFE1" w14:textId="27DDDA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513C2E" w14:paraId="1DCAD3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DF42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BBD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ABA23F6" w14:textId="7A3C4D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52029146" w14:textId="512EE2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BFC7A" w14:textId="2EDEF2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1AA30" w14:textId="4C2FE0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13C2E" w14:paraId="01F630B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DA3DD"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1240FA7" w14:textId="14ECDAA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F79669C" w14:textId="36DD5F9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272EC" w14:textId="49595BA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DF9224" w14:textId="72F7EB2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513C2E" w14:paraId="5A3FC5C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7BAD0"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6B1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3D5C25B3" w14:textId="35AD39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131F1FAB" w14:textId="6C15DE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E9C38" w14:textId="564B23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8BD38E" w14:textId="3EB96B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13C2E" w14:paraId="58609D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433CB"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3E9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486956A2" w14:textId="143B1E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0C2D58C6" w14:textId="0BB644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36831" w14:textId="02FBB7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0E57B" w14:textId="12D121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13C2E" w14:paraId="0E756D1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55E2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8D5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A053538" w14:textId="1A292C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64D78433" w14:textId="050A22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79715" w14:textId="538ECC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BD273" w14:textId="3528D4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13C2E" w14:paraId="26185D9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76AC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8BA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A0DEE2F" w14:textId="6E657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63775F1B" w14:textId="07F05F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88D6F" w14:textId="0FF4F5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6DA7B" w14:textId="76CB2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513C2E" w14:paraId="016541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BAA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004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7FC161F2" w14:textId="737D46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38D783AA" w14:textId="0C38CA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2E940" w14:textId="0331E0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B0395" w14:textId="734D31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513C2E" w14:paraId="456C27A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0B4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A3F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6F84D7D5" w14:textId="6C5614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8FA84" w14:textId="00A04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F88C6" w14:textId="62259D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EE035" w14:textId="168D27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13C2E" w14:paraId="12BC08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CF5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413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00669BE" w14:textId="6C2AE9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51137252" w14:textId="308BC1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58B87" w14:textId="7B9A90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6AEC8" w14:textId="43BF1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13C2E" w14:paraId="007C10D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EC1C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DFB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F299E15" w14:textId="02E646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4AA25762" w14:textId="1F6C2A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F1694" w14:textId="181FCD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20CA5" w14:textId="131E06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13C2E" w14:paraId="1B7E0F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E444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EE2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C3B5F6D" w14:textId="16408D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6CC8C6F7" w14:textId="686757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5E0EC" w14:textId="337151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2ACDA" w14:textId="7B6B4A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13C2E" w14:paraId="3ED9BB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26F1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D6C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0196FB6" w14:textId="0444DC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3ADF4CE5" w14:textId="79E792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B460" w14:textId="5D9351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58FC8" w14:textId="60E57B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13C2E" w14:paraId="36FB61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65C4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E89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12803B5" w14:textId="54CF16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67231191" w14:textId="1FBB78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5C736" w14:textId="6A8873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82CCC" w14:textId="09475C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13C2E" w14:paraId="72A0E6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CF29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357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AC0E919" w14:textId="3B16EC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5BB39E1" w14:textId="540C06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81F64" w14:textId="3AB139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91114" w14:textId="73A5B7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13C2E" w14:paraId="7DE8313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E627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37B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32AA2BD3" w14:textId="18B51E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456005CF" w14:textId="4B04F2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BACF8" w14:textId="261790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7669C" w14:textId="5A42F3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13C2E" w14:paraId="42E6F45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4A37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FF08ECE" w14:textId="520CD0F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2AA36EF8" w14:textId="4640ED6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E4FCC7" w14:textId="3A871EF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C25296" w14:textId="63A75D6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513C2E" w14:paraId="2CBE0A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9BCF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37B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982C9B5" w14:textId="39074F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9812675" w14:textId="1D71E6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D1A2A" w14:textId="55C8FC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D197EC" w14:textId="7E972B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13C2E" w14:paraId="2F4D2C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F31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329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7CC4FA2A" w14:textId="230F7F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2BBE131F" w14:textId="1DBA98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05B76" w14:textId="3FBAA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1977B" w14:textId="7AB3AA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13C2E" w14:paraId="1DD233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D0D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4A9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ED8765D" w14:textId="164883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1418ADA" w14:textId="144B96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8A876" w14:textId="6E2C32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3737C" w14:textId="5EC685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13C2E" w14:paraId="0FF4B96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C7AA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948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A6E2B8F" w14:textId="64EBBE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4F89EB22" w14:textId="67CD41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E5D8D" w14:textId="761D0B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7E122" w14:textId="3544B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13C2E" w14:paraId="7CE688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8AAE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088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0C08B22" w14:textId="0B9611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35A676E3" w14:textId="4F6357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BACA5" w14:textId="1430A1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B0909" w14:textId="0A9FCA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13C2E" w14:paraId="0315EA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15EB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C98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9ACD1A5" w14:textId="682A87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45F35579" w14:textId="11B5F0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2D515" w14:textId="290E8E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53D1B" w14:textId="0A289D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13C2E" w14:paraId="17151C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AA6B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9FE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C4B5994" w14:textId="271741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31B8606D" w14:textId="3EE237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81163" w14:textId="3D4B8D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FCA00" w14:textId="5269AE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13C2E" w14:paraId="17DC1F2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52E1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4D8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77BB4B42" w14:textId="55C279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67430E33" w14:textId="5F8F1C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4A89A" w14:textId="583897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4C8E8" w14:textId="488484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13C2E" w14:paraId="5DEF23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4282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667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0CCE8D7" w14:textId="15F378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000D6F01" w14:textId="3C42C2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8263F" w14:textId="363769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01129" w14:textId="504D6C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13C2E" w14:paraId="58AF87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2AA6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0AA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AF76130" w14:textId="1A449F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F5828CE" w14:textId="573E89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253C9" w14:textId="0AC902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4FD8B" w14:textId="38BA5E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13C2E" w14:paraId="0F612E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A8AA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73E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5903864E" w14:textId="55EB26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7445086" w14:textId="667A51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21DFE" w14:textId="1EA8CC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54FC0" w14:textId="526278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13C2E" w14:paraId="6B35F1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81B4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A43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127ADE36" w14:textId="5EC5F0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0EAB7704" w14:textId="195B11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18D2C" w14:textId="4E4615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1BE14" w14:textId="4F2D0E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13C2E" w14:paraId="153372F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EC17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FED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3599F88" w14:textId="76C3EE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04A0D14" w14:textId="7AD20E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4AEF4" w14:textId="6F5EDF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895B1" w14:textId="380271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13C2E" w14:paraId="677136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ECC3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C58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2E67AAFB" w14:textId="39EF71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5A173859" w14:textId="301D9F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98E04" w14:textId="4D11F0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A0793" w14:textId="772E1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13C2E" w14:paraId="736224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3B44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7DB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CF79FAF" w14:textId="6B4B83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72B5EB77" w14:textId="057C57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72DD7" w14:textId="16EB5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66374" w14:textId="63B684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513C2E" w14:paraId="00CEB5B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FD1D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10E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B47BB3E" w14:textId="1F502F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29E6F64B" w14:textId="22606C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35AA3" w14:textId="00FDD8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8EC50" w14:textId="594FCB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513C2E" w14:paraId="2F47E7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F1D7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9C6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2FD4BE7" w14:textId="369E9A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6A559D0E" w14:textId="319CFA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70E81" w14:textId="68C567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464B1" w14:textId="192683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13C2E" w14:paraId="2021CD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BC1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4AD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498B16A8" w14:textId="678444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77F11760" w14:textId="5E1EAA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1AB0BD" w14:textId="3B7A29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B2E08" w14:textId="2DEBC8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13C2E" w14:paraId="597D6A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817A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083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3D1F3FBF" w14:textId="0E8EDE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72DD56FA" w14:textId="5617A1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EB7CC" w14:textId="6F7E3D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DD411" w14:textId="13E17A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13C2E" w14:paraId="1861B6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D0C3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AA3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38D59F19" w14:textId="6BCDE4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6455B8B" w14:textId="793F84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5DF0D" w14:textId="53E5E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AE3CA" w14:textId="4DA8FE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13C2E" w14:paraId="5F14DA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2836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860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041DD90B" w14:textId="0F9F35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081C2DCD" w14:textId="287432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5CACB" w14:textId="4398DF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1A5DD" w14:textId="196957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13C2E" w14:paraId="2659146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15C2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97CD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97820AD" w14:textId="7DA119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308A4006" w14:textId="3FD512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70257" w14:textId="732840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1AD7A" w14:textId="01B533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513C2E" w14:paraId="6D2D62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0D9F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76A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062BFBB" w14:textId="129D8B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47625D99" w14:textId="32B463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D894E" w14:textId="4D1758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93D31" w14:textId="602803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13C2E" w14:paraId="0C0913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7AA7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2BE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9204C1" w14:textId="7B7F41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6CD0983" w14:textId="2E7E9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28CF0" w14:textId="17EFCD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58E83" w14:textId="206DBB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13C2E" w14:paraId="2A1DC0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CB56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73E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1C852751" w14:textId="709750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B42031A" w14:textId="00FC13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DCA85" w14:textId="64E349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F347E" w14:textId="464E7B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13C2E" w14:paraId="4E0654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C232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CD4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AB2A45E" w14:textId="1B904F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25894B2" w14:textId="75069D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D55BE" w14:textId="5BC8ED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F3523" w14:textId="50396C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13C2E" w14:paraId="65739D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E768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63A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7739DE65" w14:textId="7A3E48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215B604" w14:textId="348E69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46B88" w14:textId="43E11C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DFD19" w14:textId="56EBFC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13C2E" w14:paraId="781766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C3C2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D14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02A400D8" w14:textId="3D4FCC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68C12114" w14:textId="678A93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EE877" w14:textId="257D48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8F2CD" w14:textId="6299BD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513C2E" w14:paraId="652FF8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7403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843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13E4E5D" w14:textId="62523A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E510300" w14:textId="6CB5BA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D0034" w14:textId="311E3D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D8ABA" w14:textId="553FD8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13C2E" w14:paraId="11D14B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C6AA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3D4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76BB1B65" w14:textId="5DFB07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0316F977" w14:textId="118EB8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D0E58" w14:textId="35805B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BFDB8" w14:textId="44D79F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13C2E" w14:paraId="4C34AF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29D7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F02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6CBF50D" w14:textId="59572F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6984C791" w14:textId="7186F1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8E955" w14:textId="4BB9D5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C2BAE" w14:textId="62A104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513C2E" w14:paraId="70AF7A6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1C3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2F1A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6240EF3" w14:textId="30053B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05E705E" w14:textId="70FBB5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9BC2A" w14:textId="320243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44DF4" w14:textId="24AAE8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13C2E" w14:paraId="6142FD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7CFC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B09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EB230D" w14:textId="5A3BBA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51AC7207" w14:textId="5B1898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F5B3F" w14:textId="387E4C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C5E85" w14:textId="561B14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513C2E" w14:paraId="4F4D65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5CB1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C18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45F610F2" w14:textId="45BFA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BF4F8B2" w14:textId="731D42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583E7" w14:textId="203897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21A73" w14:textId="575959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13C2E" w14:paraId="3EA7DB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DE42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5F5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B05A6A5" w14:textId="7EC6FF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02D6DC04" w14:textId="0162B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3314A" w14:textId="39DB2B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6A153" w14:textId="4039E5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13C2E" w14:paraId="5AF3EA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B6FD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ED6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2CAC0566" w14:textId="59CD7F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5E57F517" w14:textId="66270B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267CB" w14:textId="6C4D83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4BAED" w14:textId="3BAD57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13C2E" w14:paraId="4C75EF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3E5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584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3F253C49" w14:textId="798926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2868055" w14:textId="63B4B2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5FF1D" w14:textId="594172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8EB42" w14:textId="6396EB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13C2E" w14:paraId="2BA38BD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CBD5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377E1AF" w14:textId="18A6D4C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919C9D1" w14:textId="60B843F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604F90" w14:textId="0D0AF74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D90BBA" w14:textId="26BD2BD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513C2E" w14:paraId="0457CB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812C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4BF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89E7501" w14:textId="2B3670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51FB8ADE" w14:textId="04A42B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48E1" w14:textId="67CA3D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7BE99" w14:textId="4AB05A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513C2E" w14:paraId="62CDDF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13CC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479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1BD5BA40" w14:textId="259C83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7156F5E6" w14:textId="4EAFD0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471CA" w14:textId="64CC2D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E2854" w14:textId="117966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13C2E" w14:paraId="3A74FB7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4D85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B61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4F7D6542" w14:textId="6A3CDC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8A273EA" w14:textId="32E85E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590CE" w14:textId="7FAA65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0FC8A" w14:textId="38558A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13C2E" w14:paraId="1657D90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0136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1355CE22" w14:textId="1699FE7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DD1B528" w14:textId="53A4ADE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1FB252" w14:textId="64BB24A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08D81E" w14:textId="2B3E2AD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513C2E" w14:paraId="7B26EA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EC5F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DE4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6D5BDCD" w14:textId="6C88A0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0DF2608" w14:textId="3CF5CF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2E276" w14:textId="02FF3E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6B5BE" w14:textId="7A0CC2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13C2E" w14:paraId="106F13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1FE3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264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675E8710" w14:textId="20FA9A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30704EB3" w14:textId="58BC99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7F35B" w14:textId="341317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FCB16" w14:textId="340742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13C2E" w14:paraId="40B4B4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7E01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D92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53225EAD" w14:textId="7F19F4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6F05B" w14:textId="1F2F5C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FC747" w14:textId="19ECA6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C97B5" w14:textId="110995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513C2E" w14:paraId="345680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F9EF6"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230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19CEAA2" w14:textId="1FBA59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BE23439" w14:textId="0256BE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A53B7" w14:textId="5F5077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A4144" w14:textId="3BF210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13C2E" w14:paraId="04E897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CB48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736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7404DFAC" w14:textId="6DAB47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7A05B4EE" w14:textId="0540E0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AFA95" w14:textId="60D5CC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042B" w14:textId="32CE0A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13C2E" w14:paraId="7493673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9C87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C9D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01E491E" w14:textId="100559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64E7CB9A" w14:textId="556F76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ACCA1" w14:textId="6A4C3D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915BB" w14:textId="0FA273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13C2E" w14:paraId="544BC3D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BC9B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5C9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0377A31" w14:textId="1E8BDC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4B57A369" w14:textId="63D14B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4C56A" w14:textId="2687D8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65E48" w14:textId="3BAD14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13C2E" w14:paraId="799BC3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557E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A7E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432B508" w14:textId="568697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7857B47E" w14:textId="605662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435A4" w14:textId="54B995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AB5C3" w14:textId="319DFA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13C2E" w14:paraId="0985F8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6072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DEF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5C1F1316" w14:textId="75C8D3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2F2C08C9" w14:textId="17A3BE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9E009" w14:textId="496C47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48B04" w14:textId="5694AA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513C2E" w14:paraId="560F6FE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A70DA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AC4253F" w14:textId="19A5C10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1D5D0B6" w14:textId="229F436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2B47C1C" w14:textId="168A462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09F52B" w14:textId="00634DD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513C2E" w14:paraId="06D1F04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944915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6896936" w14:textId="28A64E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209620F3" w14:textId="3BA53B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AC612" w14:textId="7F628C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0D786F" w14:textId="3AF7BC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13C2E" w14:paraId="1D82B4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B7EE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F42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2DC5F4D" w14:textId="396A2D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B40B13D" w14:textId="26F3FD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C47B4" w14:textId="560630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7AD5E" w14:textId="7AAE4C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13C2E" w14:paraId="5F23B2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5E61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9B3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2AB02A68" w14:textId="04DEAE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435790CD" w14:textId="45FBA3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AEB15" w14:textId="730295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9399A" w14:textId="0E8C98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513C2E" w14:paraId="46C2C9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2CEE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7B0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5CECD1E" w14:textId="4A136B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99FF421" w14:textId="5B954C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575F9" w14:textId="50743E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B9F16" w14:textId="3FF1E5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13C2E" w14:paraId="1DD897F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3BB5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F27E3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83D9A98" w14:textId="0900AE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6E60C09D" w14:textId="29FCBA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A2992" w14:textId="11502F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9741F" w14:textId="2D0914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13C2E" w14:paraId="2DEAEE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9A16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12C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65D80CE5" w14:textId="455BF6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2C7392F2" w14:textId="1E6EBC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8D91B03" w14:textId="3A5E10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E3EC5" w14:textId="780018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513C2E" w14:paraId="79EB4D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F87F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045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48237A7A" w14:textId="77C496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41E700B" w14:textId="6D1C3E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EBD01AD" w14:textId="47EF76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64614" w14:textId="45BF36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13C2E" w14:paraId="75E604D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51D9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E0F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BA3C7E6" w14:textId="68FADE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538B784" w14:textId="3053C5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E5319E" w14:textId="10701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D8578" w14:textId="622CF5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13C2E" w14:paraId="3F8B7D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57BF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5E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DA918AC" w14:textId="563AF0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2B2446CB" w14:textId="393DAA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C9817" w14:textId="0D8707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362A0" w14:textId="1C6AB3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513C2E" w14:paraId="71508C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4F31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F85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704A7435" w14:textId="58C8AC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7358F948" w14:textId="0309B5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37602BE1" w14:textId="314DD2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801FCA" w14:textId="385CCD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13C2E" w14:paraId="0360E2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74DB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D60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7DAC487" w14:textId="774F81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EB21D46" w14:textId="7D0091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219E30A" w14:textId="13E439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7E3F4" w14:textId="0D4A85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513C2E" w14:paraId="0465677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B1C7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F4A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B0EC6C" w14:textId="41EAE7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006AC4B4" w14:textId="2010D5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8DC39" w14:textId="044B45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53E57" w14:textId="7A4075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513C2E" w14:paraId="3536FB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EDF8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2FB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73C4267" w14:textId="1F8152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DCC1F98" w14:textId="200F2A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4CA36" w14:textId="7D1FA9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E31BE" w14:textId="3F8E85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13C2E" w14:paraId="42F907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651F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249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A1FF02B" w14:textId="5DE1C9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464D886C" w14:textId="1432CA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7792B" w14:textId="11147C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0299C" w14:textId="01E7ED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513C2E" w14:paraId="6B5CDB8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B41ED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7112010" w14:textId="694508B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5707D17D" w14:textId="648DA12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1FC93C8" w14:textId="393F962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1BE44A9" w14:textId="78033FE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513C2E" w14:paraId="762D4A0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F164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EE74172" w14:textId="34EC2BD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C6721A" w14:textId="598009E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014386B" w14:textId="0F6A66E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C54D24" w14:textId="22D6DB7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513C2E" w14:paraId="0D38C01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EA4B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30C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3193BC43" w14:textId="6C0C9C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AA19DB" w14:textId="698DBA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E8CED" w14:textId="3BC485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11393" w14:textId="221950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13C2E" w14:paraId="0EDF03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D724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675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0556EB7" w14:textId="369A57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50818" w14:textId="6FA1A1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4619A" w14:textId="6D912B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133DA" w14:textId="6BB748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13C2E" w14:paraId="2D19E2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496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D02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D94E772" w14:textId="23AB04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447FCCC4" w14:textId="5C23C6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F5890" w14:textId="3DC3B0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57298" w14:textId="2B205D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513C2E" w14:paraId="19CC9A5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116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E1DE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61E5CFE" w14:textId="5A59CC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5E264F3" w14:textId="5DF675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9478E9A" w14:textId="725EB3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678FE" w14:textId="38298B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13C2E" w14:paraId="7C24FA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8DA6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0B95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0029FA9" w14:textId="56B9FB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5FB3EF8F" w14:textId="571A8F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A20A3" w14:textId="387A68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2BEF7" w14:textId="04C257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13C2E" w14:paraId="258AA4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C01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D12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030D3C76" w14:textId="34B18D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2DD525CD" w14:textId="789CAB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80662" w14:textId="353077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9D76F" w14:textId="24079B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13C2E" w14:paraId="32DAC6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5A0E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ADF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2A8C384" w14:textId="6E93A7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15DAC" w14:textId="4BA9E5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3443C" w14:textId="419478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D86D8" w14:textId="7862CD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13C2E" w14:paraId="1B84BA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10D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D40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589C0C28" w14:textId="0A0370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B34F7" w14:textId="2A7296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BF125" w14:textId="238C24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F1DBD" w14:textId="2D7649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13C2E" w14:paraId="6C3E335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2B7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456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38755B4" w14:textId="0183CE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EF8EC4" w14:textId="07714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4CDC6" w14:textId="4FFC03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96CCDF" w14:textId="779FEB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513C2E" w14:paraId="26C544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58B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076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8CE24A6" w14:textId="3D1A7B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60D7BC" w14:textId="1673C7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1228F" w14:textId="1E0B9C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7AAEF" w14:textId="73D9AB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513C2E" w14:paraId="52EC8B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92D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584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ED0C600" w14:textId="057A90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8D3E7" w14:textId="272EB1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61FF5" w14:textId="0324F6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4C815" w14:textId="68E44A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513C2E" w14:paraId="7A2151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E68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0EE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2E0D151C" w14:textId="12FA79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46EFABA9" w14:textId="78FA1E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96016" w14:textId="5DF7C2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82932" w14:textId="038A45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513C2E" w14:paraId="5260B5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07E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D0A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838EAC6" w14:textId="5BD38E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3AE0F" w14:textId="560049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9404D" w14:textId="78C10E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4B56D" w14:textId="3426B4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513C2E" w14:paraId="36D6792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CEF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CA5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0A8EE786" w14:textId="144227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2754C404" w14:textId="3E47CB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09A1A" w14:textId="0B5B90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4D0AF" w14:textId="40F051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513C2E" w14:paraId="54B6BC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B4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4D2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C468A4F" w14:textId="098662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3934E220" w14:textId="0D491A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3AEFB" w14:textId="172A1D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CA65B" w14:textId="29AE68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13C2E" w14:paraId="0E100D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504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36A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0001AC2" w14:textId="16C635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F0F5464" w14:textId="403D28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53C44" w14:textId="0676AC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608E6" w14:textId="687788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13C2E" w14:paraId="1628467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C756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C9101F7" w14:textId="1F928A0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205477F" w14:textId="659B019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F949E5D" w14:textId="48987E0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8C3DB5" w14:textId="7BF1522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513C2E" w14:paraId="15CF34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4D4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A0F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F0EB9B1" w14:textId="3F1904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22F6AE9E" w14:textId="339DF4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5ABDA" w14:textId="4F88E2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EBCD6" w14:textId="7DA1AA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13C2E" w14:paraId="56E4FF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5A6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0FE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6156F096" w14:textId="10D9CE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5F589E1B" w14:textId="58EBB7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65610" w14:textId="2AA5B5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07F01" w14:textId="4BF3E4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513C2E" w14:paraId="03522B0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7F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CCB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70839AE" w14:textId="0CBEF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199A101" w14:textId="3F4B77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26035" w14:textId="0B3896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1979D" w14:textId="127E25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513C2E" w14:paraId="613C24F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90F2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6DE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91D005B" w14:textId="449EE6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8A350D8" w14:textId="17A5A2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12144" w14:textId="76E02F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633C0" w14:textId="3C1CA6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513C2E" w14:paraId="6AEF14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203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83A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4661016" w14:textId="38FAF0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840EDB" w14:textId="7F284D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AD2DB" w14:textId="78A4CA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7F998" w14:textId="6497BC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13C2E" w14:paraId="3B0A84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1B1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04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331AD94" w14:textId="70AB66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33DCF8F6" w14:textId="5188A0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7B8F4" w14:textId="760022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F3C56" w14:textId="48C94E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513C2E" w14:paraId="2ACF7A7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A3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8EF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B6415DB" w14:textId="5E46E7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9A7669F" w14:textId="5BEA2F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8C98A" w14:textId="76C696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87C8F" w14:textId="77231A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13C2E" w14:paraId="6ABC5E3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97B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FC7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145C137" w14:textId="430DA4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2C1226F6" w14:textId="42A4CE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D65E3" w14:textId="016C53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A89FC" w14:textId="19601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513C2E" w14:paraId="5ED2F8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648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6B9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1B9FF42E" w14:textId="16DC19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6759DB" w14:textId="409DF4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1EF1BE6" w14:textId="3548FC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E0B44" w14:textId="17B184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13C2E" w14:paraId="670A38F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0E8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16C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11D8261A" w14:textId="40DE09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A6AE5" w14:textId="4BD8B5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3968D" w14:textId="1CF498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8460" w14:textId="4FD9CD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13C2E" w14:paraId="4C515C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7DF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667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750E9D7A" w14:textId="7583A9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CBC3FB0" w14:textId="094AD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43234" w14:textId="3BA21C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6EAFB" w14:textId="472DF3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13C2E" w14:paraId="7AF1F9C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3DD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479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A2D7C7B" w14:textId="26E722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2E0D33DB" w14:textId="26567D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B22BD" w14:textId="168E8D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07FC2" w14:textId="16CCC6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513C2E" w14:paraId="6C7174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96D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FA9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216C5DD" w14:textId="10138B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B15DF8" w14:textId="47DAEC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EACCA" w14:textId="1CE81F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795FA" w14:textId="1A7908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13C2E" w14:paraId="487BE8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C8D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4DD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2985F347" w14:textId="1B7A25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12D2A338" w14:textId="3425C5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C4634" w14:textId="18BE95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E0ED5" w14:textId="51A3FA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13C2E" w14:paraId="5EA306B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CCE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26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0BBEAF5" w14:textId="066904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31A965" w14:textId="5B9951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C7337" w14:textId="2002FE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CD1A2" w14:textId="291FB7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13C2E" w14:paraId="37E4ED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BD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0820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7438A532" w14:textId="31DB14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3C2675E3" w14:textId="58683E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54FB8" w14:textId="7ADE35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01FE8" w14:textId="67E67B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13C2E" w14:paraId="64F715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5DD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082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EC01BAC" w14:textId="64A3EC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5AF296E2" w14:textId="45D1C0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3509E" w14:textId="5C25E8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8822E" w14:textId="57E5E5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513C2E" w14:paraId="5B67E93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4197D"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082CED1" w14:textId="213B346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44EBE3" w14:textId="5158870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1A33A3" w14:textId="0627919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3BDBB0" w14:textId="0651FC2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513C2E" w14:paraId="1BB8DA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AF3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E36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828474A" w14:textId="4DB47B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5C439103" w14:textId="083182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F0399" w14:textId="1041B5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9C073" w14:textId="39CE1E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13C2E" w14:paraId="624937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877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F62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7A6CA90D" w14:textId="467505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59E44D2" w14:textId="1741EB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2F1C0" w14:textId="4CEA55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114D6" w14:textId="23D979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13C2E" w14:paraId="3DC590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3EB1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EC2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002FC702" w14:textId="1A0D4A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24775" w14:textId="6FDC4A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C2208" w14:textId="5C3CD4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25C8F" w14:textId="2875BB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13C2E" w14:paraId="28EB76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AFA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0D9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1C2E9F73" w14:textId="3A72B9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7CC8E" w14:textId="594022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F2BE5" w14:textId="7A6B31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3AE88" w14:textId="1598B5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13C2E" w14:paraId="5E3EFB0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C47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773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140B6E2" w14:textId="45CC0D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AB4D39F" w14:textId="19965E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7343C" w14:textId="65DD89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BA17C" w14:textId="73CE31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13C2E" w14:paraId="08D6CE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0DB0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EE7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000177FF" w14:textId="156052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365288F" w14:textId="0707B6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1D542" w14:textId="065783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F2E7B" w14:textId="03C91D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13C2E" w14:paraId="7DEE19A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F7F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C98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4AE26272" w14:textId="10077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9E797F0" w14:textId="4C5170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CBAEF" w14:textId="3D5F54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C607C" w14:textId="412F73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13C2E" w14:paraId="462185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C47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165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7CE8AE11" w14:textId="57518C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6ABB0A" w14:textId="0A6091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621A8" w14:textId="3C43FA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61E9F" w14:textId="4FCED7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13C2E" w14:paraId="4EBAD1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BE4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A5F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408877C" w14:textId="7A2142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29C0E" w14:textId="080E53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9902A" w14:textId="63D3C0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C753F" w14:textId="16A835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513C2E" w14:paraId="18A6CF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3C6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AAD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F3EA5FE" w14:textId="107C4C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72FEB4" w14:textId="7E7247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21BED" w14:textId="70E03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63973" w14:textId="501FAC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513C2E" w14:paraId="22F16F9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A19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4FEE2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4700D42" w14:textId="1A9BEC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97491" w14:textId="33FF14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9C57B" w14:textId="51D150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9BB41" w14:textId="09D5AD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513C2E" w14:paraId="2090FB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329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299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99FEE07" w14:textId="6ADAC9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577B27DB" w14:textId="448016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4E7EF" w14:textId="7CAEB7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27A76" w14:textId="3AA8B9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13C2E" w14:paraId="4C689E4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86B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21E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6F4CEB94" w14:textId="140A9C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4F68C4A" w14:textId="33A205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F915" w14:textId="0A78B9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05A64" w14:textId="1E90A0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13C2E" w14:paraId="08BFFD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CA5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83B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AFAE842" w14:textId="018BD0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ACF4A9" w14:textId="11F27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2C935" w14:textId="1289FA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DCE4B" w14:textId="15842F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13C2E" w14:paraId="096DB88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CBA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B46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31D7D38" w14:textId="3ABB23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5995DF" w14:textId="1F6F65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7859F" w14:textId="5AC464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DF71D" w14:textId="2E28B3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513C2E" w14:paraId="4296E34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DC8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A30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7BCFF86" w14:textId="372527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8A39EEF" w14:textId="012CB3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4F5FE" w14:textId="4B10DD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DC978" w14:textId="37F8EE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13C2E" w14:paraId="7C0AAED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9D6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FD0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40702FB2" w14:textId="78A6D2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E29203" w14:textId="4B98AF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84878" w14:textId="2C3B09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0F318" w14:textId="6874D8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13C2E" w14:paraId="4D7F9BE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267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AAA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7099A644" w14:textId="0FBEA8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18C7191" w14:textId="3C940F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DB30D" w14:textId="6024D7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AB85D" w14:textId="15A35B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13C2E" w14:paraId="5E92C52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8DD2A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2D623CE" w14:textId="0544D63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4C289451" w14:textId="53DD874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CEB247" w14:textId="17971BD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39A393D" w14:textId="5C86701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513C2E" w14:paraId="444DCC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179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A31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2068BAB" w14:textId="7CBBDD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0290900" w14:textId="30A00E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AEB70" w14:textId="43EF00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7087E" w14:textId="442357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13C2E" w14:paraId="174011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AC9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228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6D2AAD33" w14:textId="0ADB86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9436814" w14:textId="5280BF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C8621" w14:textId="324311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28909" w14:textId="639B53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13C2E" w14:paraId="1F873B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9B03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B5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5C5F4292" w14:textId="73686C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4D89CC7B" w14:textId="218228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664AC" w14:textId="32F251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0FA17" w14:textId="006B1D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513C2E" w14:paraId="57F7A36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082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2D8B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6F05CC3" w14:textId="6F0DD1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0E2389EC" w14:textId="4DBC71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ED77D" w14:textId="3B0052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D8518" w14:textId="24CD43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13C2E" w14:paraId="486464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4EE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F38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7AC65E67" w14:textId="633D63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27209626" w14:textId="46DF56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CE5AE" w14:textId="326B6D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40EB0" w14:textId="4AC3A4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513C2E" w14:paraId="59AF2E3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FF27F"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D86C04A" w14:textId="67F8398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58B9BAA" w14:textId="037E53F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FBF38" w14:textId="06EF22B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B7A7DB" w14:textId="51E5BD0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513C2E" w14:paraId="3129AE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D9E0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4FB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863AEE9" w14:textId="2FADE5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1339F431" w14:textId="32F81E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9C395" w14:textId="1C5AF0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1056B" w14:textId="35C458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13C2E" w14:paraId="48F587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B06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5F5A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79E3162" w14:textId="604343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4AD94009" w14:textId="1D23EB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A8565" w14:textId="22A752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C2B49" w14:textId="52A26E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13C2E" w14:paraId="2908CD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FCC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CB2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30744FD" w14:textId="3D1142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EE7BDF" w14:textId="5762EC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2EB4F" w14:textId="3B4674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A129C" w14:textId="0177A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13C2E" w14:paraId="5825C7E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097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A319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49E027E" w14:textId="44227F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D266ED" w14:textId="3A10A5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3730F" w14:textId="79D26B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1BB92" w14:textId="35FCDA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13C2E" w14:paraId="41816A0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39A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CE9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69DF64E" w14:textId="5CE29F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EE15B" w14:textId="3B0A7A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843CA" w14:textId="655CC3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D6D28" w14:textId="49D92D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13C2E" w14:paraId="560A98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D67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62A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605CF695" w14:textId="0786A0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6CA418" w14:textId="367175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01120" w14:textId="3AB958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DBB63" w14:textId="78F271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13C2E" w14:paraId="54DB0F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240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3D1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117E533" w14:textId="14B3BA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1CC0B1FE" w14:textId="038BB2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9164C" w14:textId="48E21F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91DD9" w14:textId="387646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13C2E" w14:paraId="47995C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FBE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95C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F1337DF" w14:textId="4036A0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2F534672" w14:textId="2EA5D9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2547D" w14:textId="0C7B08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0076B" w14:textId="17A366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513C2E" w14:paraId="07C751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62E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529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2397221" w14:textId="4373A5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C219A" w14:textId="49C3BD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1BA9A" w14:textId="649630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0A5DA" w14:textId="124653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513C2E" w14:paraId="77C5BB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167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EE9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451E03F" w14:textId="77519C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6414A28F" w14:textId="6BC3EC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6AD2158" w14:textId="4F8C5A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4D4D5" w14:textId="3D0A1F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513C2E" w14:paraId="422F36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8D3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01E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F60C364" w14:textId="07E671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4A7B2" w14:textId="57FE0B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245BC" w14:textId="44668B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A10B1" w14:textId="1D1D03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13C2E" w14:paraId="19DEA6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AFB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15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4B7ED89" w14:textId="5F93FB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209A74" w14:textId="61F56D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22D62" w14:textId="76D4AF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3C8E5" w14:textId="4BED9A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13C2E" w14:paraId="0A366C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2B7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51A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21CC320" w14:textId="78F231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767486" w14:textId="606362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1009D" w14:textId="1EDDD7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148E6" w14:textId="534999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13C2E" w14:paraId="25C671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A9F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EDF1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27C14F7F" w14:textId="1A21B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38252" w14:textId="001DF4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B4CB3" w14:textId="3F93F2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A1863" w14:textId="4DCBDD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13C2E" w14:paraId="72932C4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009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964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B7ACE34" w14:textId="7F8387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01455A11" w14:textId="789410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CE1FD" w14:textId="014942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6A060" w14:textId="58FF4F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513C2E" w14:paraId="7A94E5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7BD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53E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BFA030" w14:textId="116219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557128BA" w14:textId="176555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458DC" w14:textId="3B8B52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1E257" w14:textId="50CAD8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513C2E" w14:paraId="2A3A78B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879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CBF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39FA44D" w14:textId="794666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0E6EEE39" w14:textId="2D0424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5C8CA" w14:textId="690095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4BD2E" w14:textId="267367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513C2E" w14:paraId="5737BE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5A04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2AC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2B227CA" w14:textId="2ABF34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77AD3B4F" w14:textId="4FE194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9381D" w14:textId="354E5E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A9877" w14:textId="51D311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13C2E" w14:paraId="13D9F35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9D5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7E1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EE1DCA7" w14:textId="693649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DAFB90" w14:textId="093238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197C2" w14:textId="515C9E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7BC26" w14:textId="3E4082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513C2E" w14:paraId="6B9776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A36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699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578AEBD" w14:textId="00165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45623" w14:textId="540E2C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94F82" w14:textId="366FF6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C236A" w14:textId="531443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13C2E" w14:paraId="4EF359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F69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8061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1BE8D01" w14:textId="564F8F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342160" w14:textId="242728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13AB1" w14:textId="08BF35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55179" w14:textId="65D79C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513C2E" w14:paraId="3B728D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F66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7FD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49A42D35" w14:textId="57BE19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A671D20" w14:textId="0BDDCF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52A6C" w14:textId="281CEB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923E3" w14:textId="4F9648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13C2E" w14:paraId="78E1D4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030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3B0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57274039" w14:textId="266116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17D7B988" w14:textId="1178C0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547C9" w14:textId="7C7059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FB865" w14:textId="01A276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513C2E" w14:paraId="6AED3AB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D77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7FF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62001DA" w14:textId="0447EC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34F3DAFE" w14:textId="7EBBFC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5111A" w14:textId="1E92E2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0DC938" w14:textId="13E6BD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513C2E" w14:paraId="1C1D1F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262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442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685CBC79" w14:textId="725EDC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B76A43" w14:textId="25363E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4734B" w14:textId="78DE35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7CDC0" w14:textId="3FEC04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13C2E" w14:paraId="11A6A0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BFD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B75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36541238" w14:textId="426737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524BBDD8" w14:textId="58E136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ED698" w14:textId="00E656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B57DE" w14:textId="779072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513C2E" w14:paraId="5FF708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98D2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8BB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631B2F85" w14:textId="1F382A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FAE2E0" w14:textId="18D5C1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E71E2" w14:textId="7BD629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3C205" w14:textId="4C914F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13C2E" w14:paraId="22FCB59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4F9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F24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B843F0F" w14:textId="69CBA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7B7412C3" w14:textId="52BEAA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0CDC2" w14:textId="028754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25C53" w14:textId="71AC93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513C2E" w14:paraId="6DD26CD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043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DE5D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B27A88C" w14:textId="2775AB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9E04B" w14:textId="47AB10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E8A7E" w14:textId="2A499A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3D72B" w14:textId="3A2584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13C2E" w14:paraId="0DB216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5E3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746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EF0ED02" w14:textId="7F2B5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2BC15B4A" w14:textId="2263E5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7FF93" w14:textId="7E91B6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46E24" w14:textId="3D4DB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513C2E" w14:paraId="1A5EB74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021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DE0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5CA459C" w14:textId="679452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DD4F42" w14:textId="557146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66BCB" w14:textId="369E25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23C44" w14:textId="2ACC5D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13C2E" w14:paraId="6870D2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ABA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2229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6AE65FC2" w14:textId="6C6E4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2F4924F" w14:textId="152032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DABDB" w14:textId="228E44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6AB28" w14:textId="3785B8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13C2E" w14:paraId="0209CC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E48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23B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28DFC51A" w14:textId="78E4D7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2B994173" w14:textId="700B2F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ABCD" w14:textId="4723B5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B94D7" w14:textId="369A7E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13C2E" w14:paraId="47D6934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5A6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725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2EE7A7CC" w14:textId="0F3F9F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081D0412" w14:textId="10F5B8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1DA8A" w14:textId="071046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9BC37" w14:textId="3B7942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513C2E" w14:paraId="6B469523"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BCF1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4A4CB8C" w14:textId="2ABF500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1218F0F" w14:textId="30FFAEF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79D3B7" w14:textId="35E9093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BC0631" w14:textId="7315F83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513C2E" w14:paraId="116CF0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44B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3EE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0E923458" w14:textId="0C556E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EC72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785AB29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4A82A7D2" w14:textId="342A28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13C2E" w14:paraId="3ED697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383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BAF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436471F7" w14:textId="3A7EDD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7F74DB6E" w14:textId="529728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30ED6" w14:textId="2B20C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CF599" w14:textId="186C50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13C2E" w14:paraId="546BDB7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E9D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78B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344EF14E" w14:textId="38543B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38C06EA" w14:textId="7E70AA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22715" w14:textId="59DD9A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235EF" w14:textId="571AA9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513C2E" w14:paraId="4E4A10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FC6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9BE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91FFA20" w14:textId="0B48D8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CB62C9" w14:textId="3D38B7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9859A" w14:textId="1DB090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70A7C" w14:textId="4EECEF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13C2E" w14:paraId="3C159A2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9860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6CF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D36383C" w14:textId="2E4700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4184478" w14:textId="75D596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76DF0" w14:textId="0157B5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4876" w14:textId="275950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13C2E" w14:paraId="0F5135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7A8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26A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51BCA1B" w14:textId="5E582A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06252B67" w14:textId="3EBDC5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ECDBB" w14:textId="2B0CC8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76B6D" w14:textId="696990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513C2E" w14:paraId="39F6ECC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A6D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B89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DA3571E" w14:textId="65E0EB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E51F037" w14:textId="0BD958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95168" w14:textId="01C507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350469" w14:textId="43A132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13C2E" w14:paraId="45ADBCF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5CC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E91E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C3F1E71" w14:textId="54B1E6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C7FBF87" w14:textId="0C62CE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355DD" w14:textId="135224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1E57E" w14:textId="729AA3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513C2E" w14:paraId="35C76E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6E6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72A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33D41B5" w14:textId="594CCB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200E9732" w14:textId="1B6C9D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B15DB" w14:textId="1DAD8D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25159" w14:textId="5E2A54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13C2E" w14:paraId="727BCC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E03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D80D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60858E87" w14:textId="7FCE0E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B9AEA0" w14:textId="24A94B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D2B4F" w14:textId="3C2198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340DA" w14:textId="2D0BE3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13C2E" w14:paraId="089C8CC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3CFA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231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5046BFE9" w14:textId="5824B4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53D1FFE" w14:textId="1C4CFA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11EA6" w14:textId="771737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1BC2B" w14:textId="46B46A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513C2E" w14:paraId="22061A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04E0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E70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E31940F" w14:textId="2EABB7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F09E203" w14:textId="6A1F96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04969" w14:textId="542195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CFD16" w14:textId="725F93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13C2E" w14:paraId="7606FF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FBE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6A1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1230E35" w14:textId="545397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8E4B8A2" w14:textId="786593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BED3A" w14:textId="619ABB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8AF39" w14:textId="30581A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13C2E" w14:paraId="28415D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B9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4C5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18E3E7A4" w14:textId="3D1341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A46BB" w14:textId="18CABD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87111" w14:textId="0D0E66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659D7" w14:textId="34D105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13C2E" w14:paraId="6A6ADD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FD3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B56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D1424FB" w14:textId="5002E6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8DB8F25" w14:textId="2D5BF6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F4FBD" w14:textId="1DA38E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2E291" w14:textId="1DC03F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13C2E" w14:paraId="3052E1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E7D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351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5C122E37" w14:textId="425784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83E5DF" w14:textId="0FFB60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67973" w14:textId="7839F3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DF7A9" w14:textId="2D1F15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13C2E" w14:paraId="6FC75E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CE2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D9D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B0BB369" w14:textId="4001F8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AEE91D1" w14:textId="0ED3DC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CF47D" w14:textId="6979D7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C3919" w14:textId="6C8DAB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13C2E" w14:paraId="37A39D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4EC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BB9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F28FD14" w14:textId="217D2B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1D97B" w14:textId="35A371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12F21" w14:textId="358E2A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9F11C" w14:textId="4E9217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13C2E" w14:paraId="4E817B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2D2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311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36141C04" w14:textId="655ED5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3C838BD0" w14:textId="4D7AA8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7738C" w14:textId="304437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87230" w14:textId="53F6B0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13C2E" w14:paraId="00356C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5CB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F8DC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0AFE5E6A" w14:textId="129033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5B78C38D" w14:textId="659D04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2D728" w14:textId="5751AF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4F8B0" w14:textId="317D9E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13C2E" w14:paraId="2830FD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D23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252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ABC6BBC" w14:textId="1F80F2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197DCDB0" w14:textId="62B7FF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889DF" w14:textId="260628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DD494" w14:textId="3DA230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13C2E" w14:paraId="7C6783A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622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0FC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61AE864" w14:textId="3F658E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31523938" w14:textId="55FC13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9DA9B" w14:textId="2149DE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44E2B" w14:textId="33EC0D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13C2E" w14:paraId="77E4FEB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1F10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7D00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35F4E234" w14:textId="54EFE2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0E96C52D" w14:textId="72DFBD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7127C" w14:textId="28808C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CEF4C" w14:textId="0EBE57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513C2E" w14:paraId="4F3130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B9C1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056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7A605AA" w14:textId="633D7E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7340907" w14:textId="395CA7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B02D8" w14:textId="59BE62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9063D" w14:textId="27ACF0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13C2E" w14:paraId="5ADB435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D06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66E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29C028D" w14:textId="37BF2D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1AA89F" w14:textId="60EE7B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3CDF3" w14:textId="1EB73F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0DC96" w14:textId="1C2272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13C2E" w14:paraId="67001E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2C9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45C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CB36D5E" w14:textId="115E38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7ADDA" w14:textId="2DD28D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56408" w14:textId="04DA80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B4699" w14:textId="393ED8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13C2E" w14:paraId="7A757D2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32A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F00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C8587DB" w14:textId="109345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9B9937B" w14:textId="6E9EB6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BB4FD" w14:textId="67A8E9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B4FEA" w14:textId="5D52B2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13C2E" w14:paraId="18E61A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017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159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5B3002C" w14:textId="49BFD6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F1A82C1" w14:textId="5A0038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72019" w14:textId="53CF7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72DD6" w14:textId="5854DB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13C2E" w14:paraId="1FDBA2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542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F5A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0D438C3" w14:textId="50C4D0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24955" w14:textId="3462C1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4406F" w14:textId="5ABC98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8BF9C" w14:textId="6CF3D8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13C2E" w14:paraId="0D3F3B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852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E21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704185F5" w14:textId="740B05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1CBD0597" w14:textId="54AF4D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C2688" w14:textId="597453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EFD7C" w14:textId="688812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13C2E" w14:paraId="1FDACE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861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171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7AF1F33" w14:textId="3BC2E9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744CC004" w14:textId="31BC10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F4726" w14:textId="1B6112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953A6" w14:textId="65366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513C2E" w14:paraId="487E2F0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3BD9CD"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1B1F4CB7" w14:textId="43EF810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1ACEC7A6" w14:textId="348E8B3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9CDE381" w14:textId="6FC9179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9D882E" w14:textId="16801DC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87,942.61 </w:t>
            </w:r>
          </w:p>
        </w:tc>
      </w:tr>
      <w:tr w:rsidR="00513C2E" w14:paraId="76E12D7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DE924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49EA83B" w14:textId="403A958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5A88B45" w14:textId="4664165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F39382" w14:textId="7EC6047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6EB9F8" w14:textId="7D8D58C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65,406.47 </w:t>
            </w:r>
          </w:p>
        </w:tc>
      </w:tr>
      <w:tr w:rsidR="00513C2E" w14:paraId="4578C753"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79A2E4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0EE6A55" w14:textId="45B1A0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4572011E" w14:textId="56A224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1A541" w14:textId="3A4999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4D81C8" w14:textId="5E6ED0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13C2E" w14:paraId="1A0C5187"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8383C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283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B62EB74" w14:textId="7D627D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3CEF85ED" w14:textId="61ACB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1A532" w14:textId="43AB86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B4FAD" w14:textId="74C3AE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13C2E" w14:paraId="35B16A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06B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952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3BC52F5B" w14:textId="770C5A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6B6899B" w14:textId="2DF740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9C716" w14:textId="405C5E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797A5" w14:textId="0F4D05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13C2E" w14:paraId="4782F1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188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88A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38D3902" w14:textId="1A8146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D0EEF9" w14:textId="0DBD99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C99DA" w14:textId="21536E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72067" w14:textId="3D1835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13C2E" w14:paraId="53C308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8CB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967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9F1B169" w14:textId="657A18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282FE263" w14:textId="0DBCA3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B041" w14:textId="7E16E3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2819C" w14:textId="3DA108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13C2E" w14:paraId="0A065E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947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811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532F1C4" w14:textId="79631F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E71E86F" w14:textId="0FD9BC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ECA4F" w14:textId="477FF2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40666" w14:textId="13FDB9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13C2E" w14:paraId="7D3F71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DFA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0A7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264AD96" w14:textId="598968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2B641FEC" w14:textId="49C355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95EB3" w14:textId="4FFB32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2DB2F" w14:textId="1559B4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513C2E" w14:paraId="0452559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3ED0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90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071729E7" w14:textId="068011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1EAF3725" w14:textId="7BE1B3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35112" w14:textId="6FD89A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9F615" w14:textId="1BE40E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13C2E" w14:paraId="4A1BF3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AC3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819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1469E9A8" w14:textId="73DF44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3E358FEC" w14:textId="33F415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2BED" w14:textId="6E4706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4D8BF" w14:textId="741B5B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513C2E" w14:paraId="2A62C7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28C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65A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0455076A" w14:textId="6ECAD4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D0A2361" w14:textId="54EF4A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C3115" w14:textId="61E1BD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3BB3D" w14:textId="2C8134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13C2E" w14:paraId="3325268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98C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5EB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22105CC" w14:textId="6058EC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07E8439F" w14:textId="3EDC84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6DC70" w14:textId="3B2C99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39EF0" w14:textId="6738B9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13C2E" w14:paraId="29003E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475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2EC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4214DA21" w14:textId="2DB974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3500F73C" w14:textId="1FD2E4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98B13" w14:textId="30FB04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8F5F3" w14:textId="77E912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13C2E" w14:paraId="629BE1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9D7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76E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F3F4DA2" w14:textId="47FF70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A91E997" w14:textId="352C60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B0001" w14:textId="18F963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BD80B" w14:textId="776115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513C2E" w14:paraId="5A45A1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564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5EF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3E2775F" w14:textId="54C466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0A3F4B" w14:textId="7C9236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AFA89" w14:textId="075667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A2EE3" w14:textId="1AC8F4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13C2E" w14:paraId="75450C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12F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140B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C6D9EB4" w14:textId="5B004C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46E2586" w14:textId="69C354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2601E" w14:textId="2B9A65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E41F5" w14:textId="6234F8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13C2E" w14:paraId="3E02EB5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042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65C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D0A869B" w14:textId="5CB53F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77DACFDB" w14:textId="1ECDEE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505D0" w14:textId="0FB31D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CBCC6" w14:textId="3D1EFD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513C2E" w14:paraId="3A4884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A78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FBE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6231197" w14:textId="10D3A4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4A66B45B" w14:textId="0C26E8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1F37A" w14:textId="6F3947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68927" w14:textId="422AD8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513C2E" w14:paraId="5A235E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A02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CF7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E8D4C9E" w14:textId="138836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0DC15538" w14:textId="3C7BA2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EF6B9" w14:textId="6EEB2F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BE596" w14:textId="0FEB30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13C2E" w14:paraId="470634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96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261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1ADF360A" w14:textId="7BA8FF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28F06F" w14:textId="266932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C7AC9" w14:textId="7CA3D8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F4E28" w14:textId="51BEF9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13C2E" w14:paraId="2617A9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0D9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6C5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3E601B79" w14:textId="1D2730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0AD969" w14:textId="7E6E57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34C91" w14:textId="4E6173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D0BB9" w14:textId="6297EC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13C2E" w14:paraId="076DC01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000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47AA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670F45C" w14:textId="30D098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65B5C05" w14:textId="2495C2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5E330" w14:textId="0BA2A7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98B32" w14:textId="4E9AC1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513C2E" w14:paraId="4C0F6D0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E7A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287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1BE65893" w14:textId="3B13AC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6EE0CE99" w14:textId="73D97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2C38F" w14:textId="275AAA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52815" w14:textId="3FDF10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13C2E" w14:paraId="5566E0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625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97E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FFE095E" w14:textId="621B16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3FBA3669" w14:textId="662640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63D1F" w14:textId="1D918A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3CC72" w14:textId="4D32EC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513C2E" w14:paraId="3F74C58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B58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5D1E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7C2D419" w14:textId="281DE8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084FB7F9" w14:textId="64C0C4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18CB7" w14:textId="293FC5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050B3" w14:textId="0458B4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513C2E" w14:paraId="1B8760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BD3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6B8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890B388" w14:textId="6323E4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4244489D" w14:textId="6ABB07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29191" w14:textId="562A31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73C0C" w14:textId="13B284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13C2E" w14:paraId="37F8D14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D3F7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C4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16EF7D88" w14:textId="3D0836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AF7809" w14:textId="7856AB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CE2DC" w14:textId="512300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7F9DA" w14:textId="45EAD6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13C2E" w14:paraId="28FC6A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143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F7E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0A1B778" w14:textId="0D6FFA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07086651" w14:textId="6CE50A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9DE4E" w14:textId="06EBA4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24EF8" w14:textId="1E087D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13C2E" w14:paraId="056271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C9A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9F7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4FFECFB" w14:textId="5D3CBC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3557E" w14:textId="593147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3836F" w14:textId="373353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63029" w14:textId="2B8A63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13C2E" w14:paraId="64080F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7AE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FA9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77156DC9" w14:textId="7E307F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C21AFAF" w14:textId="5FFDB9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D8333" w14:textId="33D79E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EFEF7" w14:textId="66731D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13C2E" w14:paraId="282C1EF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70C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269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B92071C" w14:textId="502A51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0C27A001" w14:textId="2E6936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2103E" w14:textId="4560EB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5F81D" w14:textId="428752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13C2E" w14:paraId="1C11CC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DC1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253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0AC4A14" w14:textId="10AFED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3CA28C6D" w14:textId="02F841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1FD0D" w14:textId="3837DF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5B230" w14:textId="093F54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13C2E" w14:paraId="3A67B2A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ACD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E82E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01449DBC" w14:textId="086CBF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4063E866" w14:textId="6E5179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76640" w14:textId="5E2A57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A7859" w14:textId="229D2B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13C2E" w14:paraId="26A650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E16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C7C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4C9A43" w14:textId="74EAC7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5DC6FBB7" w14:textId="41515D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39397" w14:textId="340AC7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1E837" w14:textId="0A7E2C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13C2E" w14:paraId="554BFD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B28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EF5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FC5601F" w14:textId="762DDA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2055BA7" w14:textId="365812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A0010" w14:textId="4E3F79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16351" w14:textId="1F3551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13C2E" w14:paraId="68DFCFF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3B5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8126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E65EAAD" w14:textId="3CEA63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6E8EE14" w14:textId="213772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2393A" w14:textId="18A4AA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A363E" w14:textId="2B3067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13C2E" w14:paraId="788B996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B63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518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194CB466" w14:textId="20ED11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EB164A7" w14:textId="652FFE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F2BF7" w14:textId="1C769F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67FA4" w14:textId="2A7B33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13C2E" w14:paraId="67999F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91B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E92E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1B6FDC3" w14:textId="05AA94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74320B1C" w14:textId="3D01D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1393E" w14:textId="7DD9CD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DD3F7" w14:textId="265188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13C2E" w14:paraId="53AB4E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317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393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54A9C0F" w14:textId="477345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6A51AAD6" w14:textId="284BA3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3C735" w14:textId="4B9479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E1292" w14:textId="462B1C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13C2E" w14:paraId="193590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E2C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BB0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DF07606" w14:textId="79882A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CA07E" w14:textId="1E2325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5D339" w14:textId="6793A9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4F632" w14:textId="76D3D3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13C2E" w14:paraId="774553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116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A8B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1984BD4" w14:textId="6D790D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AA1F948" w14:textId="44ED58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4FCE6" w14:textId="0D7B9B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6D0CE" w14:textId="1CF588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13C2E" w14:paraId="1975ADD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174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0D4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18583B09" w14:textId="4E2756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0BDD991F" w14:textId="05D2D7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7ED5D" w14:textId="2D54D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9DDFB" w14:textId="5BCE77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13C2E" w14:paraId="0345F3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9F7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03C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3F008A72" w14:textId="47A8FA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12CC0F02" w14:textId="36DAB9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8802A" w14:textId="011E0D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9AD30" w14:textId="521FF8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513C2E" w14:paraId="50C8E2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64E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B92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2A8EDBF" w14:textId="645329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25B57BC0" w14:textId="66D955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9338B" w14:textId="74D40B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B2E37" w14:textId="31B86B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13C2E" w14:paraId="0B362EA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A9FD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7F392E3" w14:textId="048E071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656F1BF" w14:textId="138A17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84F9B7" w14:textId="3F8DE6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6CA657" w14:textId="2C4D9ED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908,055.82 </w:t>
            </w:r>
          </w:p>
        </w:tc>
      </w:tr>
      <w:tr w:rsidR="00513C2E" w14:paraId="20606B9B"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8A958DF"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3C33B6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03CBAB54" w14:textId="2ADC35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c>
          <w:tcPr>
            <w:tcW w:w="675" w:type="pct"/>
            <w:tcBorders>
              <w:top w:val="nil"/>
              <w:left w:val="nil"/>
              <w:bottom w:val="single" w:sz="4" w:space="0" w:color="000000"/>
              <w:right w:val="single" w:sz="4" w:space="0" w:color="000000"/>
            </w:tcBorders>
            <w:shd w:val="clear" w:color="auto" w:fill="auto"/>
            <w:noWrap/>
            <w:vAlign w:val="bottom"/>
            <w:hideMark/>
          </w:tcPr>
          <w:p w14:paraId="37786A1E" w14:textId="25DCB1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BC802" w14:textId="2D4D12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84B6AB" w14:textId="2292CA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41,848.52 </w:t>
            </w:r>
          </w:p>
        </w:tc>
      </w:tr>
      <w:tr w:rsidR="00513C2E" w14:paraId="1D81AC1C"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E0CD69A"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919B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610EB5F" w14:textId="1B46EB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2224E17" w14:textId="186DD3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A9323" w14:textId="3A357E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B63D5" w14:textId="1BD906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513C2E" w14:paraId="587FAB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47D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BBE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1D24D19" w14:textId="2FCB67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3BE4A015" w14:textId="0E92DB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E23F7" w14:textId="401F74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68883" w14:textId="4054F8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513C2E" w14:paraId="4E99AF4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465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7CD4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B5AB1B2" w14:textId="5F0AEC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615FED80" w14:textId="42D1A3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740CF" w14:textId="052204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E21F6" w14:textId="7BDE4C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513C2E" w14:paraId="7F3E93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56F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1DE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1DF97B54" w14:textId="682C71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06FD1A7D" w14:textId="5D8290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DE023" w14:textId="296319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C776E" w14:textId="01A5AE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513C2E" w14:paraId="470374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1D6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BD3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20CFDD6" w14:textId="6805B1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1772C0A7" w14:textId="2AD10B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58C34" w14:textId="19CF79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06FF1" w14:textId="01E5CB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513C2E" w14:paraId="74193F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C07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269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6929057D" w14:textId="7088D8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65C48B90" w14:textId="3A7EDB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AF685" w14:textId="554D4A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012AC" w14:textId="434610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513C2E" w14:paraId="078963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27EB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3C5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3CB5B149" w14:textId="1E9BFB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15F1E41" w14:textId="28FD24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86A32" w14:textId="6BA51F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EDE0D" w14:textId="3FD70D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513C2E" w14:paraId="08E430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9CA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430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F581E70" w14:textId="022C4D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5294A0E1" w14:textId="0626B0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CAAAF" w14:textId="060499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CD856" w14:textId="629FF4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513C2E" w14:paraId="0E7F6E4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780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66E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EBCFFA1" w14:textId="02B07C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c>
          <w:tcPr>
            <w:tcW w:w="675" w:type="pct"/>
            <w:tcBorders>
              <w:top w:val="nil"/>
              <w:left w:val="nil"/>
              <w:bottom w:val="single" w:sz="4" w:space="0" w:color="000000"/>
              <w:right w:val="single" w:sz="4" w:space="0" w:color="000000"/>
            </w:tcBorders>
            <w:shd w:val="clear" w:color="auto" w:fill="auto"/>
            <w:noWrap/>
            <w:vAlign w:val="bottom"/>
            <w:hideMark/>
          </w:tcPr>
          <w:p w14:paraId="23A7917E" w14:textId="49E316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5459E" w14:textId="09C58E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CBD1B" w14:textId="5BDA34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95,942.84 </w:t>
            </w:r>
          </w:p>
        </w:tc>
      </w:tr>
      <w:tr w:rsidR="00513C2E" w14:paraId="25F84C3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67F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36A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0275D40" w14:textId="7C55E2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51311ED0" w14:textId="052BC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8051A" w14:textId="5909BA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893BB" w14:textId="13525F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513C2E" w14:paraId="159D65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1C2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27E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19462C46" w14:textId="373A93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41D2A49" w14:textId="6DDD14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BF67A" w14:textId="674DEB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B9CDB" w14:textId="6AFA32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513C2E" w14:paraId="13F5C2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9DE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DC2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7DAA57F" w14:textId="3277B6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7A0BD020" w14:textId="348E87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C5768" w14:textId="48837A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20D51" w14:textId="1E231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513C2E" w14:paraId="4D90EB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E2AC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BF0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1333CCA" w14:textId="60B98C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65AFF6D5" w14:textId="512689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D4756" w14:textId="3722C1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66EAE" w14:textId="71E3E0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513C2E" w14:paraId="2E1584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9AD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1F7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1D9312A5" w14:textId="0FC907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2E3F135E" w14:textId="7DAB18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6C54E" w14:textId="2069AA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C1819" w14:textId="64DE6D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513C2E" w14:paraId="734B99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226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5F3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B198532" w14:textId="295B0B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D17C2B4" w14:textId="70D28E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550D4" w14:textId="41C1DB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A9BE6" w14:textId="479A55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513C2E" w14:paraId="3C25D3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DDF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37A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F925422" w14:textId="642F69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2BB28A6C" w14:textId="03FABF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524A0" w14:textId="596254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B14B2" w14:textId="2688C2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513C2E" w14:paraId="4D685D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3F9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8C4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7C064FA3" w14:textId="43BA5C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192A1FD2" w14:textId="5FBAC9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37BA8" w14:textId="73AC37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B90A2" w14:textId="30F859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513C2E" w14:paraId="1FE5679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975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F2C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683E8EF8" w14:textId="30CDEE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42FFB26F" w14:textId="395EE5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D2D34" w14:textId="12B829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C1EC7" w14:textId="519F1B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513C2E" w14:paraId="4815FBD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33D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A71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0887B319" w14:textId="59E428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58EE70DD" w14:textId="097E07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CC39F" w14:textId="1D7CE9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995D6" w14:textId="066A83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513C2E" w14:paraId="480C48D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C7E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331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3C5054A" w14:textId="5044CE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868EC21" w14:textId="7BCA31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79EC2" w14:textId="257EF5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23A1E" w14:textId="735806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513C2E" w14:paraId="21FE5A8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460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1ED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4D85DA3" w14:textId="534842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2B8D3B37" w14:textId="0F7004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57057" w14:textId="666690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39EC3" w14:textId="45F6BB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513C2E" w14:paraId="01703A9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4F0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97B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4001957D" w14:textId="4257DA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17D0A46B" w14:textId="67D90C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65B4" w14:textId="472B7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A7325" w14:textId="2BF9DE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513C2E" w14:paraId="38A0C3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49F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97A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53E3B33" w14:textId="63D3A9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4F71E92B" w14:textId="7B4522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B0810" w14:textId="5FBC12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127CE" w14:textId="14BC7D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513C2E" w14:paraId="288EB84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8CDC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B1A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C1B8DC6" w14:textId="1E48B7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581AD47F" w14:textId="416CE1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6F7BD" w14:textId="79DBFC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ABAD7" w14:textId="1E1463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513C2E" w14:paraId="62D35C6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F49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508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74A6648" w14:textId="370BC4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4C428244" w14:textId="2FA9F8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C47B1" w14:textId="14AE16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714BC" w14:textId="581A5C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513C2E" w14:paraId="6096E0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D52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F86A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9CE77C2" w14:textId="6F2BFD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40D5304F" w14:textId="5A32C0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B1094" w14:textId="08E0A2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7DB5A" w14:textId="5EA2E6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513C2E" w14:paraId="678C06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FF3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E33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B64C1B0" w14:textId="44DEC1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436774D3" w14:textId="3E2DEB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98E1A" w14:textId="2275F4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D7846" w14:textId="6D8A60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513C2E" w14:paraId="4DB37B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352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1F05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12F39EB" w14:textId="4F8D74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BCDA8D7" w14:textId="59A446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309FD" w14:textId="2D54D3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2E622" w14:textId="3B910A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13C2E" w14:paraId="77E03D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9122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9A9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E3F0720" w14:textId="1B7ED2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43010FB8" w14:textId="0B1609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4EF6C" w14:textId="26ADB3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1B317" w14:textId="0ED2EB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513C2E" w14:paraId="7D8F8E2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D1C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F01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5BE3030" w14:textId="6F6A55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c>
          <w:tcPr>
            <w:tcW w:w="675" w:type="pct"/>
            <w:tcBorders>
              <w:top w:val="nil"/>
              <w:left w:val="nil"/>
              <w:bottom w:val="single" w:sz="4" w:space="0" w:color="000000"/>
              <w:right w:val="single" w:sz="4" w:space="0" w:color="000000"/>
            </w:tcBorders>
            <w:shd w:val="clear" w:color="auto" w:fill="auto"/>
            <w:noWrap/>
            <w:vAlign w:val="bottom"/>
            <w:hideMark/>
          </w:tcPr>
          <w:p w14:paraId="3C4B646D" w14:textId="4067A9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86BE9" w14:textId="2178FE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099F7" w14:textId="1043D6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968.56 </w:t>
            </w:r>
          </w:p>
        </w:tc>
      </w:tr>
      <w:tr w:rsidR="00513C2E" w14:paraId="0D64BA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CED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183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F8B92CF" w14:textId="2907AC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88C0178" w14:textId="1856FC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10C24" w14:textId="5B1D2C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BC015" w14:textId="1EC0C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513C2E" w14:paraId="6D411A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5B8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1A8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78BFECDA" w14:textId="6F2BA5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75EE4D65" w14:textId="4E0AFF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C129A" w14:textId="4476E5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281FA" w14:textId="26970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513C2E" w14:paraId="1AEBE0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33F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436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59F42ED" w14:textId="690658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19D74B20" w14:textId="2B5C78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9D9F9" w14:textId="691377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C0D02" w14:textId="0E2F17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513C2E" w14:paraId="0BC212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A8D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AC0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8B9E4AD" w14:textId="64332C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3E86A0FB" w14:textId="014FD6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A98BF" w14:textId="775F11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2AFE0" w14:textId="4B512C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513C2E" w14:paraId="4C0701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C13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05E1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4E63069" w14:textId="0B543D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2DDBEB63" w14:textId="4429B1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1F421" w14:textId="193F97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F748C" w14:textId="74ECB3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513C2E" w14:paraId="5AFB86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2ED7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BC7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951E706" w14:textId="5660DA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4618A360" w14:textId="1E5858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7DAE" w14:textId="7ADFAB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253F3" w14:textId="3ABFDC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13C2E" w14:paraId="0699B8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121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14C2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5A843BFA" w14:textId="29E799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1DFDD9A9" w14:textId="4C9ABC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3FB31" w14:textId="03FEB4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8559F" w14:textId="39F4D2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513C2E" w14:paraId="3FAAB7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B3C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410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787EF3D" w14:textId="097BC0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44F1C1CA" w14:textId="77C5A1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438EE" w14:textId="4308D5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8AE11" w14:textId="5F8AAF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513C2E" w14:paraId="2DDE7F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C27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243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4B127BC8" w14:textId="51FAEC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1F23834C" w14:textId="6D9F63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0B3B5" w14:textId="2FB7F9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AE9F6" w14:textId="30CA57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513C2E" w14:paraId="2F5A2C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F51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C61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46EE15C" w14:textId="49A665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7CC833FA" w14:textId="72920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EE872" w14:textId="5EDB98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8232C" w14:textId="0B79E8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513C2E" w14:paraId="40599E4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B113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0218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2231ADF" w14:textId="3D2024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47CACD41" w14:textId="4DD2D4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11459" w14:textId="519920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67D16" w14:textId="658511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513C2E" w14:paraId="2758D05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978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D28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6C7AF787" w14:textId="097B87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4476EBC1" w14:textId="621F48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F32BE" w14:textId="4AEB4C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A5E85" w14:textId="0C458C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513C2E" w14:paraId="4F5B374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D39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A71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F4C71AF" w14:textId="33F003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52B2007E" w14:textId="18BEC3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9CB47" w14:textId="46F1B7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80CAF" w14:textId="2F7451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513C2E" w14:paraId="0281EB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508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F278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81890CC" w14:textId="226158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177CADC" w14:textId="3E9851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E315D" w14:textId="1B7FFE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895A6" w14:textId="1AA3B5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13C2E" w14:paraId="684E44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38F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7F9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6EAD386B" w14:textId="5B9357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c>
          <w:tcPr>
            <w:tcW w:w="675" w:type="pct"/>
            <w:tcBorders>
              <w:top w:val="nil"/>
              <w:left w:val="nil"/>
              <w:bottom w:val="single" w:sz="4" w:space="0" w:color="000000"/>
              <w:right w:val="single" w:sz="4" w:space="0" w:color="000000"/>
            </w:tcBorders>
            <w:shd w:val="clear" w:color="auto" w:fill="auto"/>
            <w:noWrap/>
            <w:vAlign w:val="bottom"/>
            <w:hideMark/>
          </w:tcPr>
          <w:p w14:paraId="065A49D9" w14:textId="1C7DDC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FCFBD" w14:textId="0646E4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1718E" w14:textId="7240FB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r>
      <w:tr w:rsidR="00513C2E" w14:paraId="25D5E8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3B8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799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9AA8621" w14:textId="4B91AE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6DE85AF4" w14:textId="29A9BF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640F9" w14:textId="614AA8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74D86" w14:textId="10D445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513C2E" w14:paraId="0A2AC6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648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9613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D839D0C" w14:textId="41E886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3D2CD15E" w14:textId="0E199B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8CE4C" w14:textId="26B22E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F40ED" w14:textId="11B8CD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513C2E" w14:paraId="6213012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E8C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553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174427DD" w14:textId="3DF580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2CBA0D9F" w14:textId="017023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95969" w14:textId="36D83A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D80A62" w14:textId="7A0485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513C2E" w14:paraId="42E1A41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128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1CB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107FAA73" w14:textId="446927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0CBAC0D7" w14:textId="2E5AF6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4C162" w14:textId="3C453B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BBF2B" w14:textId="56418D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513C2E" w14:paraId="2E288C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208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8909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10097ED" w14:textId="7C65A4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0ED11E44" w14:textId="01BFB8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2CEE7" w14:textId="2634DC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83BBD" w14:textId="73136F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513C2E" w14:paraId="42C118F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959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987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A74EE5" w14:textId="464AAB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4F8A6681" w14:textId="7B1D3C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B4F5D" w14:textId="47539A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056DB" w14:textId="01F5BE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513C2E" w14:paraId="0AD53B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80D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4844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C333F22" w14:textId="47FA7F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2509BCB1" w14:textId="3F30BD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894C4" w14:textId="783AA4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FDB19" w14:textId="08BCBE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513C2E" w14:paraId="7BF445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F04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CA5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60980CB" w14:textId="716A29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759ED697" w14:textId="4F763D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B5FCE" w14:textId="5E1DD0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752E8" w14:textId="0CF19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513C2E" w14:paraId="700B9DE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85ACF"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260ACE9" w14:textId="6B577C2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D64E33" w14:textId="15855C1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82AF34" w14:textId="258AED1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882BF8" w14:textId="4F8AF93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13C2E" w14:paraId="03F84D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5E5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2536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3FB9048E" w14:textId="158D12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37F088FD" w14:textId="15707D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41DBD" w14:textId="5393AF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5AE9A" w14:textId="776573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13C2E" w14:paraId="5ABCD4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180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EB4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6736A09" w14:textId="2C87FC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34B79185" w14:textId="183D61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66247" w14:textId="32DD7A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4F1CA" w14:textId="785EBE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13C2E" w14:paraId="3FF3293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DDD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0D7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050B37E3" w14:textId="07E988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1A6BC154" w14:textId="77C025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48065" w14:textId="36428B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E641C" w14:textId="507738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13C2E" w14:paraId="7016BE1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1E34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7F9DF29" w14:textId="60CE605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F2E7D0" w14:textId="4A9CC5C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B3C7B7" w14:textId="4B3B414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019750" w14:textId="243395E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44,207.02 </w:t>
            </w:r>
          </w:p>
        </w:tc>
      </w:tr>
      <w:tr w:rsidR="00513C2E" w14:paraId="08BDEC0A"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38847A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1F2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D26F1D1" w14:textId="79570E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4A17A8BB" w14:textId="3800D9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0E48E" w14:textId="42C7D2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3CCE2B" w14:textId="2685CA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13C2E" w14:paraId="2CC08BB2" w14:textId="77777777" w:rsidTr="00513C2E">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914F9BF"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E04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8BEB254" w14:textId="12A86A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6CC43F1" w14:textId="2DDBFC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73F1B" w14:textId="50BE28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CBE63" w14:textId="525EA4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13C2E" w14:paraId="2110E1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BFA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9EB1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073BA6BF" w14:textId="302CCE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678B060" w14:textId="3E24FF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31530" w14:textId="1033E0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0A2C4" w14:textId="015E3E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13C2E" w14:paraId="4591C4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6B3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147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4E6ADCE" w14:textId="0DA051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70A6659D" w14:textId="16B7D9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53790" w14:textId="3FD76C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16F26" w14:textId="1623D4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13C2E" w14:paraId="7DBD9D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2BFE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8D1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ED260E" w14:textId="4D0DF4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32D9DAA0" w14:textId="7F560C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50969" w14:textId="4DF7DD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6E074" w14:textId="72DE94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13C2E" w14:paraId="7F0601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ABA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B41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FCBA430" w14:textId="3E7942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12668820" w14:textId="617ECB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1006E" w14:textId="251C3B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A3668" w14:textId="788D0D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513C2E" w14:paraId="366147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E0A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B44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B8D32C1" w14:textId="06BCB5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2E10621" w14:textId="242F42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50F09" w14:textId="043365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E8717" w14:textId="11D843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13C2E" w14:paraId="16E93B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C66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6A6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082E4CA" w14:textId="4099BC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689019A8" w14:textId="15A0D0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54108" w14:textId="4170F6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CCB8A" w14:textId="323FFD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13C2E" w14:paraId="3069DE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B23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4E3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4B4AC874" w14:textId="7A00A3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0EF8EC60" w14:textId="7FB3B4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0D75E" w14:textId="4A38EC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32FB5" w14:textId="56D8DE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513C2E" w14:paraId="7CAEAB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184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107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D249D43" w14:textId="4C452C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0B1D4C0" w14:textId="0D3045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BB98A" w14:textId="1E7570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9E3A3" w14:textId="033C89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13C2E" w14:paraId="2621B7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510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387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5B3EF54" w14:textId="665532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14A8C" w14:textId="656E7A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5BF51" w14:textId="4536A9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953D3" w14:textId="3934A4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13C2E" w14:paraId="20125B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6AC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13B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62B9B1C" w14:textId="50EB42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31EA613B" w14:textId="1571CA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0E908" w14:textId="7AF066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88E28" w14:textId="7D557E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13C2E" w14:paraId="35352A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CA4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A1C0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09F1A870" w14:textId="0B8FDC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16D78225" w14:textId="53DE8C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8746B" w14:textId="6B1F54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728CE" w14:textId="1E32C4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513C2E" w14:paraId="2A01FA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D64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319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8E2CC2E" w14:textId="046CF2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FBFBDEE" w14:textId="1A8AB3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6164D" w14:textId="026F86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23C59" w14:textId="228E32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13C2E" w14:paraId="122D5C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317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6FF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56C3503" w14:textId="14BF4A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033A956D" w14:textId="54B763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32832" w14:textId="0AFA25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A0FCF" w14:textId="455384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13C2E" w14:paraId="062C66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389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341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D218241" w14:textId="2D5EBE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98EF665" w14:textId="16A51E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F410E" w14:textId="08FE7B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F910D" w14:textId="14F0DB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13C2E" w14:paraId="21CE50A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71BB5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62BE645" w14:textId="3773D94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6D2DC8CB" w14:textId="4762A8B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07D0AE3" w14:textId="25C78B1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81752C0" w14:textId="4183933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513C2E" w14:paraId="02AC10F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8629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EB31D8" w14:textId="7BB1A0A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E3F009" w14:textId="3766BA9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7C351A" w14:textId="41F27C2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0E0A40" w14:textId="61D10E1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13C2E" w14:paraId="239D33B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4AEA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CF0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60FE460" w14:textId="5A73E2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6AB90F70" w14:textId="6E2DB3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2305A" w14:textId="5C9202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5BF6A" w14:textId="341A66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13C2E" w14:paraId="6BBCB1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647E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9140E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A730162" w14:textId="4FAC5F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908D9ED" w14:textId="741ADE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D4453" w14:textId="410874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2D4DC" w14:textId="70A6FB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13C2E" w14:paraId="6BA0022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3695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CA2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2318FF7D" w14:textId="5EBDCE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10E2585" w14:textId="1C4AF1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22140" w14:textId="7A9B19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28E75" w14:textId="3B385C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13C2E" w14:paraId="537D44A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FA8B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077B1B8" w14:textId="1EBA51F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6AE9BFD3" w14:textId="777E2C3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70F5A5" w14:textId="18DB371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C8C7550" w14:textId="268035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513C2E" w14:paraId="791C13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F4BD5"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CCE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C14E700" w14:textId="4E4728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8EECD75" w14:textId="262CF2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CCEE7" w14:textId="168F3B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AA661C" w14:textId="4420C3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13C2E" w14:paraId="3996B8C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642A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822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0D1E02C0" w14:textId="312F47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35C2DFB" w14:textId="14962A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CE9CB" w14:textId="4EA4B3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1BF5B" w14:textId="51F540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13C2E" w14:paraId="4BB855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BCFB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D3B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E01C13F" w14:textId="34CEA8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45F7CDB" w14:textId="3D6219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5B7D8" w14:textId="177725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AD4F4" w14:textId="2F243A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13C2E" w14:paraId="6CB713B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D61C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E1F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64F37F2" w14:textId="6631F4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8223202" w14:textId="25E4B1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52A34" w14:textId="53E347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C90DE90" w14:textId="374594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13C2E" w14:paraId="544ED0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BAE9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6AF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59DA3725" w14:textId="0FD6B5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23826753" w14:textId="7613F5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2AFAC" w14:textId="6FEA1F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A2F21" w14:textId="005A5B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13C2E" w14:paraId="361BCE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0F62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088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8CF7DCC" w14:textId="605308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3B19CA16" w14:textId="5325DF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A72B3" w14:textId="4AF5EF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F2C84" w14:textId="5B38E5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513C2E" w14:paraId="3F0D531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EF1A7"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E98867" w14:textId="1A68067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C22D778" w14:textId="3B4F89E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B100C5" w14:textId="106C97C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747E2" w14:textId="67706F8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513C2E" w14:paraId="776767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85BDC"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8F8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1CE3E0E4" w14:textId="5FA117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D37577A" w14:textId="704B97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3DC8D" w14:textId="1E99EE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D10988" w14:textId="1FEC60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13C2E" w14:paraId="58BAB33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9EE0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CC6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2D7071" w14:textId="7DE5D5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793F82ED" w14:textId="3EACB9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EC32C" w14:textId="1B7667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2393D" w14:textId="236F6B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513C2E" w14:paraId="21661F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A784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555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08FAB36" w14:textId="31B160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2A7F7CF" w14:textId="57BE91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A74BA" w14:textId="164774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CCF35" w14:textId="15EF1D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13C2E" w14:paraId="7A4AF1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C872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9880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559482D5" w14:textId="3AB32D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D6BFCD2" w14:textId="051105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EDD27" w14:textId="3576E4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70B58" w14:textId="2ECA4A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13C2E" w14:paraId="0715AD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7277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268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4388BFF9" w14:textId="14F388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70399ED4" w14:textId="2CE90C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F1004" w14:textId="73C3C6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663F7" w14:textId="65E296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13C2E" w14:paraId="5E7C6B7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1F9F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F26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60FF8903" w14:textId="71556B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6382004" w14:textId="1AAC87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110D1" w14:textId="37439D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F1A2F" w14:textId="0782A1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13C2E" w14:paraId="2D03036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2BD3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2E2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750D95BA" w14:textId="287264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2535ECD8" w14:textId="7D04EA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BE014" w14:textId="0F6BE5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02F4A" w14:textId="769840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13C2E" w14:paraId="4A96DE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226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F66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26E9567" w14:textId="0225C8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7666A42" w14:textId="608D03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737A7" w14:textId="010C17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EB4B1" w14:textId="30563C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13C2E" w14:paraId="01B185E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19C9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CC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077308B2" w14:textId="30E9BD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32142D1" w14:textId="4C7751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D47EF" w14:textId="7564B9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D66E7" w14:textId="4B78D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13C2E" w14:paraId="41C8A4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AF4E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19F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6CA31FCC" w14:textId="30AE62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907B71E" w14:textId="2DD67C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8C3DA" w14:textId="4F0B05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134E66C1" w14:textId="738AC8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13C2E" w14:paraId="504605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99B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7DC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7BCD5ECF" w14:textId="2AF67D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0BB24F6" w14:textId="13DF10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5AB49" w14:textId="196E54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8F906" w14:textId="1CE8E3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13C2E" w14:paraId="077CBF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D254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B30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3067723" w14:textId="401F09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A1577E5" w14:textId="224470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5618A" w14:textId="25E0A5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79B9A56" w14:textId="57064B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13C2E" w14:paraId="76E29A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3AD9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7591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0AE19C07" w14:textId="654E1A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C2B75EA" w14:textId="09D1A0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73C6A" w14:textId="24895B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5A75D" w14:textId="6CA600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13C2E" w14:paraId="16E514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F6E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4C6B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26B6532A" w14:textId="097742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3BA13013" w14:textId="295D4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E1D1F" w14:textId="7745AD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700E65" w14:textId="54CF9E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13C2E" w14:paraId="35DB33C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6DA1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A05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1140CEC" w14:textId="36D95B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9408137" w14:textId="3CAF2D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9FFC2" w14:textId="22BBD7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59B15" w14:textId="4A1DC1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13C2E" w14:paraId="729E96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ED1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080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6F8BFBC2" w14:textId="2D6A5E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846274D" w14:textId="0CD369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EAF7A" w14:textId="4CB586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597EDAD9" w14:textId="1D27D8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13C2E" w14:paraId="705DCF9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11E12"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B63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4350DEC7" w14:textId="02088D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7F3DE8" w14:textId="3567CF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696F0" w14:textId="236366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6C897516" w14:textId="266025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13C2E" w14:paraId="004DD15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1C4C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2B16AF94" w14:textId="6467A87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05A9DD4" w14:textId="468C232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65986B" w14:textId="51C8DCA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79528E0" w14:textId="44C1671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13C2E" w14:paraId="381DB96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5111C"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E27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54D6668" w14:textId="72E5ED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355EA3FC" w14:textId="727073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CC4C" w14:textId="7E8D69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3B399A" w14:textId="4BE5DB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13C2E" w14:paraId="3B988DA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EE3A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FAC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1A00EC4" w14:textId="456C64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4463253B" w14:textId="66FD83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832D5" w14:textId="2DD27D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2EC86" w14:textId="0CA85B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13C2E" w14:paraId="070225E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FD3C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C60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173ADA23" w14:textId="76D68B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47CF2337" w14:textId="48F076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6DF27" w14:textId="14851C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012BC3C6" w14:textId="56407E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13C2E" w14:paraId="69B561E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5A1E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1181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795DB49" w14:textId="762B8C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B0A4A72" w14:textId="3FCE72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D6E9D5" w14:textId="52AAD4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551F1" w14:textId="565D92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13C2E" w14:paraId="08C6FB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A464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8CF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1EBBFADD" w14:textId="1315DB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C93BD2A" w14:textId="426CA5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CB5AC" w14:textId="6259AE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250EA" w14:textId="32B005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13C2E" w14:paraId="41B0D5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DA7FC"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25D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15EAA6" w14:textId="6827E4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3D7C656" w14:textId="5487AB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09799" w14:textId="0CBAFA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4B7ED" w14:textId="02D753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13C2E" w14:paraId="6E6A4A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6864B"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AB1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4B67CFC5" w14:textId="626E72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689AA549" w14:textId="1BFD2B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3D0DE" w14:textId="090887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084FA" w14:textId="359803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13C2E" w14:paraId="1F4800D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C1AE9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753BBC8" w14:textId="3039E8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1257DB46" w14:textId="7D8E8A8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83CA52" w14:textId="3609A18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DF586FB" w14:textId="2786CD1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513C2E" w14:paraId="08B4CF0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4C75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F43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27952C8" w14:textId="20BD83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63699B5F" w14:textId="22C041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A67BF" w14:textId="243DA0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EAFB3B" w14:textId="4A49B4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13C2E" w14:paraId="392D3A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78C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32E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C0E3E54" w14:textId="545D54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97A12FA" w14:textId="21F1F8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6E167" w14:textId="6A762C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20B6E" w14:textId="3AFD20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13C2E" w14:paraId="3A0453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2BB27"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288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38A050A" w14:textId="56471D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0F040A7" w14:textId="08D0F6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D0F59" w14:textId="49C25F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2AA84" w14:textId="7DA499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13C2E" w14:paraId="01AC7B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6AFB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F7F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72A4ABC7" w14:textId="6C6E05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5EF192" w14:textId="436AA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646AD" w14:textId="778023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11B2567C" w14:textId="459785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13C2E" w14:paraId="016CDE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277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FE24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67F84535" w14:textId="5F72BF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A8401C8" w14:textId="5BE10B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53556" w14:textId="7671C0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C22B8" w14:textId="7AA689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13C2E" w14:paraId="53FCB2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FD0F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0AD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420B09A3" w14:textId="446E50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C7D841D" w14:textId="4D7E94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21478" w14:textId="08D1F2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80175" w14:textId="104A6C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13C2E" w14:paraId="47202BE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41B0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D31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A8F853E" w14:textId="426A72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3EF762B5" w14:textId="2DDB3F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282A9" w14:textId="62885E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B5D1F" w14:textId="1233BB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13C2E" w14:paraId="1DD5E2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20FB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2D4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3F7B27DE" w14:textId="799713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2B54F2E" w14:textId="6B6259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B8841" w14:textId="4C1E3D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6F8DC" w14:textId="22804E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13C2E" w14:paraId="4EF04E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5C93"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3470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C987FEF" w14:textId="5C649C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170A3A1" w14:textId="762D1F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22CFB" w14:textId="0AF826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47CB1" w14:textId="4B2AB1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13C2E" w14:paraId="192ACE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3A67A"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694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5FCA2745" w14:textId="79B93E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6951705C" w14:textId="4DB1BB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061A5" w14:textId="19678E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EEA2E" w14:textId="552CDA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13C2E" w14:paraId="25F362E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61A9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E769807" w14:textId="02D430D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30C79" w14:textId="36F355E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F2662F" w14:textId="1A68EF9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746E606" w14:textId="6877EC5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513C2E" w14:paraId="299174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6E36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EE7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4B2C1245" w14:textId="2A7106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4C5BBBA" w14:textId="018EF2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FC687" w14:textId="6C3CB4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3021E7" w14:textId="101175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13C2E" w14:paraId="0B78E4D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4E90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D8D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060BE1F9" w14:textId="34E598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0E8CB80" w14:textId="39C278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3B043" w14:textId="5A1EC2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DCE1C" w14:textId="46727A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13C2E" w14:paraId="396D4FB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099D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AF0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69E8E55D" w14:textId="72496A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6B4002C" w14:textId="08D898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7543A" w14:textId="7006F9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6E71069" w14:textId="7179DE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73BF84B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88CA1"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7D2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78280D4C" w14:textId="2BF0BE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39318D7" w14:textId="30135F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CD03D" w14:textId="2F0B68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D8FB9" w14:textId="3CAAF5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13C2E" w14:paraId="1DE9B7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28E5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C36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A2A9630" w14:textId="5C9EBF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1ED06DDB" w14:textId="4AB80E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329CC" w14:textId="227DDA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75CA4" w14:textId="7080AF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13C2E" w14:paraId="2A3B9D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C099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987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BF267A7" w14:textId="7703E5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D7F1F5F" w14:textId="5E3CA1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37812" w14:textId="651658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71822E6A" w14:textId="4DA374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13C2E" w14:paraId="44D4E5D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19276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C08B4A9" w14:textId="3662B12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507C455" w14:textId="0120AAD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03E458" w14:textId="69E5117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E5BDA5D" w14:textId="57CF04C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513C2E" w14:paraId="429B2DE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1806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128DF51" w14:textId="5FDC388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BFAB9" w14:textId="78DCF5F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9E4BF2" w14:textId="129073C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D45A5B" w14:textId="47ABDEE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513C2E" w14:paraId="2D5B182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DA0E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2CC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248AC375" w14:textId="6E7B84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7A7932AC" w14:textId="1BC08D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9E227" w14:textId="420C36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5BAC6" w14:textId="1E42EF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13C2E" w14:paraId="18D99C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A11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1B9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7632B76" w14:textId="5BC13F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2872E73" w14:textId="127C40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DD0C9" w14:textId="7C2461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F9526" w14:textId="1F1CA6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13C2E" w14:paraId="2F48AD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143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E292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D9D86D3" w14:textId="781567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3F4A1555" w14:textId="1FC854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13F10" w14:textId="7AE9C8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D12D7" w14:textId="6EF51C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513C2E" w14:paraId="107810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9C6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0461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73D472D" w14:textId="7B1928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4E0885A" w14:textId="58200B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BB9F7" w14:textId="0D2FD0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A0755" w14:textId="3EEB45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13C2E" w14:paraId="361B4C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EDF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0AA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678048B" w14:textId="60E2BE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25532A48" w14:textId="4E3249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9C136" w14:textId="5021D1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5D8CE" w14:textId="1D71E3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13C2E" w14:paraId="429E0C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D35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AF2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ED43957" w14:textId="57F80B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0EA8A0C4" w14:textId="2FF46B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C30BA" w14:textId="4AD5EA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523F" w14:textId="70CD0E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13C2E" w14:paraId="57B809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C03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7D12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F5FDC85" w14:textId="721059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BD739" w14:textId="628D0B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C77C1" w14:textId="690875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AFCFB" w14:textId="0C985B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13C2E" w14:paraId="58FCAAA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4843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245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2385AB59" w14:textId="72FB86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A0B2CDA" w14:textId="2B80F7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497E2" w14:textId="34B0E3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3C080" w14:textId="0977B0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13C2E" w14:paraId="30AD1F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C36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347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94A0D15" w14:textId="19B35F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18E4988D" w14:textId="6BB3CA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D1C5D" w14:textId="1AC1E4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5C5AC" w14:textId="7D294B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13C2E" w14:paraId="415ABF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0CD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785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5DACA2B" w14:textId="1A3B09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8A9603" w14:textId="3FAFCB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9A205" w14:textId="6DF694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964BE" w14:textId="5D47C5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13C2E" w14:paraId="2A8B3F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F139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045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B835250" w14:textId="0FE963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7F9B55B" w14:textId="2A83BF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F4C49" w14:textId="0BEB18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E5978" w14:textId="1A33A7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13C2E" w14:paraId="0F7E2F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9B2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0F84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06410420" w14:textId="21FC39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0747F4C1" w14:textId="78BD38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53B45" w14:textId="67A197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FB7E3" w14:textId="7D3FC0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13C2E" w14:paraId="340493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69EE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B45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2F5B975" w14:textId="310F95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7D8B829" w14:textId="4C1AFC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DE412" w14:textId="386FF5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364F4" w14:textId="29C99B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13C2E" w14:paraId="7617FB1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9115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C01D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59905666" w14:textId="5862A0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F5C1A" w14:textId="24D419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D0B24" w14:textId="3E786D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138AC" w14:textId="617EB9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13C2E" w14:paraId="05B36A4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8B5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61B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9196498" w14:textId="37C7F5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34FA02" w14:textId="49BC8C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7C996" w14:textId="602126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D5570" w14:textId="5EFF13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513C2E" w14:paraId="4D6A4D9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0EF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917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63FB0E8" w14:textId="02B227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4727DA3" w14:textId="357145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AA962" w14:textId="2CC87A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10644" w14:textId="1FC707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13C2E" w14:paraId="5C52B3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FB9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8CC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12C1F74C" w14:textId="2660AE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638E2DF" w14:textId="2C7FC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44AB2" w14:textId="48CB3C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265A9" w14:textId="48E0BB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13C2E" w14:paraId="5C55241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B1F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D26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1A78F25" w14:textId="1C23C7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42B41BB" w14:textId="31707D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55AC1" w14:textId="41FAAB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78FD1" w14:textId="79005E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13C2E" w14:paraId="48C325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62D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3C7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199633D4" w14:textId="2FDDF0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24F03EA" w14:textId="7C478C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5EED1" w14:textId="3162C9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B7945B" w14:textId="638816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513C2E" w14:paraId="41D0220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039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4702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475EA4AA" w14:textId="6CFF4C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4DFEAAC" w14:textId="0B681D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A84F3" w14:textId="64D9DD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B4E84" w14:textId="3B350F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13C2E" w14:paraId="2F94DE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72F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824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0B8BC6D2" w14:textId="22E31C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5714C0" w14:textId="6C35E9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3AE8B" w14:textId="1DF601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BC518" w14:textId="628DA3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13C2E" w14:paraId="481A407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5D5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F3C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1A9821E" w14:textId="0A5777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EF16481" w14:textId="468D98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99E20" w14:textId="138B15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42132" w14:textId="6B070B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13C2E" w14:paraId="370D60A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83C7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4B1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653ED50F" w14:textId="40CA34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6809869" w14:textId="2397D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3C690" w14:textId="2C045E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57B05" w14:textId="3D291C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13C2E" w14:paraId="070B229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0FD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2FD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2C0F27C5" w14:textId="036A3C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C756DEE" w14:textId="380E41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73A99" w14:textId="60CECC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FD214" w14:textId="41DD0E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13C2E" w14:paraId="30C1A92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A75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626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48FCD1B5" w14:textId="4F1D56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05F129" w14:textId="1A9759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174A8" w14:textId="1A9F6B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524CD" w14:textId="500DC3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13C2E" w14:paraId="38792D0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357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9CCE9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527E2DE" w14:textId="7D958B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6373E08" w14:textId="412921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39B83" w14:textId="568D5D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1CBEE" w14:textId="15F89C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13C2E" w14:paraId="3F8A91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1F9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C63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6E0DA7E1" w14:textId="56C91C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EE5F0C" w14:textId="7AFE7C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11005" w14:textId="2D787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086A7" w14:textId="3A2A77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13C2E" w14:paraId="3D42799C"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85D3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5EC9E22" w14:textId="7CE62B0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7B5D0F" w14:textId="1239623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ADF912" w14:textId="64B0354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38DB51" w14:textId="470F7FE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513C2E" w14:paraId="6D6F902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01E94"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1E3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CE11671" w14:textId="5CD0BB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26B356" w14:textId="5805ED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AAC42" w14:textId="35D719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F146F" w14:textId="6070F4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13C2E" w14:paraId="7C2F056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94F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84C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6008DA64" w14:textId="2380FE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F1D39" w14:textId="222480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0E6F4" w14:textId="75BD1E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8F0E9" w14:textId="33E6C4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13C2E" w14:paraId="651328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FAD7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F89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2DABAFD9" w14:textId="0A38F0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E85ED54" w14:textId="7A4571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E6CA8" w14:textId="6A2F4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B4B42" w14:textId="576D85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13C2E" w14:paraId="1CA104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A04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998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378ACDE" w14:textId="4E3997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78C8761" w14:textId="4EE4C3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28010" w14:textId="09B7FA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7A7E6" w14:textId="1D89A3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13C2E" w14:paraId="5505A6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032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421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B594711" w14:textId="465432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82D45" w14:textId="0A7352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D7E97" w14:textId="28DC28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E4E7B" w14:textId="560DEC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13C2E" w14:paraId="27DECF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2DE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F34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347989EA" w14:textId="7B69F1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5ACA894" w14:textId="095EF5B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C160D" w14:textId="189CF5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6B3DC" w14:textId="164B0D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13C2E" w14:paraId="78C5AC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E93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CC2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D70B574" w14:textId="3C035E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7EE0BAA" w14:textId="170D43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26183" w14:textId="2F44FA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38F85" w14:textId="3BD4C7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13C2E" w14:paraId="3220B6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DB8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CB7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DE9AAE7" w14:textId="6A2ECD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84E31D0" w14:textId="2E0FCF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9E6DB" w14:textId="55DD51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A47C9" w14:textId="5421A9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13C2E" w14:paraId="3CCF5D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836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C9B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0E30C05" w14:textId="74BA6C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15105D7" w14:textId="49D677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9E3D8" w14:textId="173B13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6AE0A" w14:textId="5CCB85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13C2E" w14:paraId="419641E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57C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00C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683EA00" w14:textId="29094E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DB4B39B" w14:textId="18F586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AFE39" w14:textId="68BEA8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7C466" w14:textId="5405B3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13C2E" w14:paraId="2670D6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B85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D06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51471D4C" w14:textId="41241F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03BD356" w14:textId="23F5E6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76536" w14:textId="72978C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2695D" w14:textId="73E428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13C2E" w14:paraId="5C3115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A62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08DA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107F07A" w14:textId="2EE559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8A14EDD" w14:textId="3FA456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B4641" w14:textId="3237F4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320E1" w14:textId="31728E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13C2E" w14:paraId="6D5F49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4BC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C0A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D5DA7A9" w14:textId="2B0606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CF5B085" w14:textId="4EE4AC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1CC03" w14:textId="340ABB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7C65F0" w14:textId="358EB6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13C2E" w14:paraId="4812C4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8C1A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2B03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5BEF430" w14:textId="7CD36B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19AAB6D9" w14:textId="7EEF45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55B67" w14:textId="017F4E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05D94" w14:textId="363E10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13C2E" w14:paraId="326FB1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7F0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2C3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0EFAA5C8" w14:textId="7B2791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0B6B077" w14:textId="6B0912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91A8" w14:textId="7433C7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CBE5D" w14:textId="010C00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13C2E" w14:paraId="76CFDB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C52A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BDE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4A0E492" w14:textId="09BBDB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4B6D6A8A" w14:textId="0432ED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CFE22" w14:textId="4AD2C7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E3B91" w14:textId="71E35F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13C2E" w14:paraId="444F5DF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A756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7B5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637810C" w14:textId="0D4493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5E8CF0" w14:textId="2828C5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1BC64" w14:textId="50FBC3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4FCB5" w14:textId="659115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13C2E" w14:paraId="0A9DC68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44E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CCD9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7AFDC4E" w14:textId="43FDF3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0A37DAA" w14:textId="5CC0C7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8E116" w14:textId="0BD0A0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FEC6D" w14:textId="0483C3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13C2E" w14:paraId="0F5C0A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D4D9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A2B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E8BE0D2" w14:textId="3C445F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373CD439" w14:textId="2B0C96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652D1" w14:textId="03F583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3FA0A" w14:textId="0C2764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13C2E" w14:paraId="16BF49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BCB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C03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A81C3BE" w14:textId="5F1E42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F3F5120" w14:textId="1D3165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81145" w14:textId="73A07D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B32FA" w14:textId="25D34C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13C2E" w14:paraId="1976392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28CA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BCC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DB242AB" w14:textId="6E47DD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AB48366" w14:textId="1CEB31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19B67" w14:textId="2C61AF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36C80" w14:textId="43746F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13C2E" w14:paraId="5A1B130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C42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1CE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72ADB17" w14:textId="0B972F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0223C0C0" w14:textId="4E5F1D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2C7D" w14:textId="6B59CC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58DBA" w14:textId="0AFE13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13C2E" w14:paraId="1640CC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4DFB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7147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55DA1BA2" w14:textId="0973BF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B630B57" w14:textId="277D34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6DB41" w14:textId="5744DE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60D81" w14:textId="1682F9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13C2E" w14:paraId="6AD7E8B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0A4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E48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471A3986" w14:textId="02F5F3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541DB68D" w14:textId="528A10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11624" w14:textId="1BEA40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B3187" w14:textId="226270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13C2E" w14:paraId="5CF4053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701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E65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646976A" w14:textId="4441C2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D2B7E8B" w14:textId="36E04B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28DCF" w14:textId="4257AB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72CF2" w14:textId="60A68F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13C2E" w14:paraId="473A64B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936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1EC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1975ACD0" w14:textId="60B82B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3794F" w14:textId="388DC4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1AC0F" w14:textId="0EAB6B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2858D" w14:textId="333A7D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13C2E" w14:paraId="3E5696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688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02B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4004A9F" w14:textId="3DB0A2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A3BA029" w14:textId="240F94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C1C09" w14:textId="773AA9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C689F" w14:textId="2A5349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13C2E" w14:paraId="1A584F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B2D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874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91C1AB7" w14:textId="5D12A1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2639C1FD" w14:textId="22F361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3C2C8" w14:textId="621217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42B27" w14:textId="038BBB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13C2E" w14:paraId="1A88EDE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E94E3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396B87DA" w14:textId="2EDB3C6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D477C2D" w14:textId="6857ACF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73BD36" w14:textId="469C3AC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2EABFD" w14:textId="5167BEA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513C2E" w14:paraId="15468C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BFE2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1F75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BAA5791" w14:textId="4656BC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0EE076D" w14:textId="099E6D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FD1D0" w14:textId="5BE32B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10415" w14:textId="55028A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13C2E" w14:paraId="4A0444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E68E3"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AA9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91AEAF6" w14:textId="6A2F27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78B4D7D9" w14:textId="11FD59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9A308" w14:textId="318E9B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045D7" w14:textId="6983CB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13C2E" w14:paraId="74982A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255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74B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7D1D8BF" w14:textId="1FFFEA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74E29D" w14:textId="24E332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688F7" w14:textId="6712B0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11CBC" w14:textId="5B8963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13C2E" w14:paraId="79E77D6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788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CE8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1D9158CB" w14:textId="003E7C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82528" w14:textId="203960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65F54" w14:textId="7D39B9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CD4B" w14:textId="179551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513C2E" w14:paraId="26929A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3AD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1ED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352F196A" w14:textId="2D1343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AEEB9AB" w14:textId="2FDC5A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5BDDE" w14:textId="635555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1EB73" w14:textId="5778238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13C2E" w14:paraId="18A8114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B02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2EA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52AC1BA6" w14:textId="3B13C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FAD833A" w14:textId="6A3120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00C55" w14:textId="14A2CA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5DE8F" w14:textId="432736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13C2E" w14:paraId="60A260E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CB2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272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140530A9" w14:textId="1EDB34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6289285" w14:textId="6F19C7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9CAF5" w14:textId="409A1E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C269F" w14:textId="7B5123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13C2E" w14:paraId="009C5E6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D42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309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BB86D6D" w14:textId="57E623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4AAE0F" w14:textId="4A32E6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46FE3" w14:textId="35321D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5034C" w14:textId="5D9CB4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13C2E" w14:paraId="038EB9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EE0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DC5A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0A37051" w14:textId="45F392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0918A5DA" w14:textId="1AFCD4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F482E" w14:textId="2F037A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0D817" w14:textId="2DA56C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13C2E" w14:paraId="5E571C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D5B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E6D3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750E499" w14:textId="60B4AA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55E80BF" w14:textId="550B48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DFDF3" w14:textId="5DA600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40F98" w14:textId="7FD0FC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13C2E" w14:paraId="06B0C7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E26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81D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6698BECE" w14:textId="5CC925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CDCC8A5" w14:textId="6988C9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A1353" w14:textId="313CAF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3FF2A" w14:textId="722AD4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13C2E" w14:paraId="6B90F4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3790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649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25F70BAF" w14:textId="305EA4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880B60" w14:textId="018545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90A56" w14:textId="7D7390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E6260" w14:textId="39F800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13C2E" w14:paraId="4F690A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4E8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A48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488945F3" w14:textId="01738B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4D5138" w14:textId="347AA9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1B84C" w14:textId="36461A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8051E" w14:textId="256275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13C2E" w14:paraId="468899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A1F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432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75E7B024" w14:textId="15434D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45D4ADD" w14:textId="0AA19F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DEECF" w14:textId="45F0C0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F2B9B" w14:textId="53269B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13C2E" w14:paraId="506F661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1F631"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1CE74AA" w14:textId="6A558FE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85E86D0" w14:textId="1853D73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668B89" w14:textId="38D8ABA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040CE4" w14:textId="292C56C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13C2E" w14:paraId="26D642A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B48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87A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A47458B" w14:textId="1447A4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6B4399DE" w14:textId="073EE5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2D894" w14:textId="6C62EB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B7438" w14:textId="3E87AE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13C2E" w14:paraId="221A37D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C74D32"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6CE932CE" w14:textId="3652D34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494EF927" w14:textId="6E2B147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5B931CB" w14:textId="4F2B086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B836C6" w14:textId="1638BCE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r>
      <w:tr w:rsidR="00513C2E" w14:paraId="2882BFE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DD6B9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374EE3F" w14:textId="062EAAC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E4CCCB" w14:textId="06ADCC0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913C6C" w14:textId="2C0C51F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C7C94F" w14:textId="08B1024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513C2E" w14:paraId="5821DF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7EEF5"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70D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E6FD348" w14:textId="0D5C24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092349" w14:textId="550CE7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B6EDA" w14:textId="0E81B9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87809" w14:textId="4741C9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BE655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9407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AE2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ABC8D10" w14:textId="23565B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E7CA47C" w14:textId="3E588E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F04AE" w14:textId="341459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38D09" w14:textId="570752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07F3077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FE6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00F2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65810787" w14:textId="13D6F7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0ABC22" w14:textId="78320B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02205" w14:textId="670B19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5E01A" w14:textId="58D0CC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73B6DE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EE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084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C767BB3" w14:textId="465A5A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742F23" w14:textId="25EBCA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11287" w14:textId="3C821C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0A374" w14:textId="39CED2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AA2223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361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602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54C644B7" w14:textId="0AFC1B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5546F586" w14:textId="508A7E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5F5BD" w14:textId="7EC643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12840" w14:textId="5CE655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13C2E" w14:paraId="28358C1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7D2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130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4A8E105E" w14:textId="7235EF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16C90E" w14:textId="7B82D2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BEEEF" w14:textId="6D195A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A204A" w14:textId="7A36EB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7DB2425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BA2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1D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20492AA5" w14:textId="01878E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31F5BBDB" w14:textId="6ECF26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49813" w14:textId="59B8F1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AF0BC" w14:textId="5A85DF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513C2E" w14:paraId="5E4E49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839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B111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DF366FD" w14:textId="389468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DC2C1B7" w14:textId="5C5DA0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E6018" w14:textId="306E32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97806" w14:textId="31B334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756B8F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4A3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B9F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16F93339" w14:textId="3ECD25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12ECBD9" w14:textId="26DF92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F423D" w14:textId="520F23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CE21F" w14:textId="3132B1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4ACC2C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A7C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298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6FDFFED2" w14:textId="0707C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7F3FA636" w14:textId="2095C3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8636C" w14:textId="1EC210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AFF2C" w14:textId="532E39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513C2E" w14:paraId="5BA612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5AC1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851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C0CEAC8" w14:textId="30D83F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97D7B8" w14:textId="3B2262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B7840" w14:textId="1F99D0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0F0E3" w14:textId="3C9EDF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59A5F33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C10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82F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3C53F4B" w14:textId="537EE1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1119D885" w14:textId="3D7E3F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4299B" w14:textId="35BFAC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CD721" w14:textId="254D7F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13C2E" w14:paraId="25E4DCF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F6F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F8D4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03AC0F34" w14:textId="517E34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7ACFDDA8" w14:textId="132159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776D6" w14:textId="0A92DC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6AC82" w14:textId="2B681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13C2E" w14:paraId="749D624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E56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104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063692D" w14:textId="4342E4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C69840" w14:textId="523DB5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B8BDE" w14:textId="743A46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1A9D6" w14:textId="5AA8C7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7E77A9E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F9747"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AEB7136" w14:textId="3131E29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562E61A" w14:textId="3CE75F1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226A34" w14:textId="29E783C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514959" w14:textId="3F0E77F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513C2E" w14:paraId="581402F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EFE0E"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53C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489B270B" w14:textId="6A78D0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335BA6D" w14:textId="4B82EB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D8A84" w14:textId="0969C4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7B629" w14:textId="1D4455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65642F4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256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B9E1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556CE585" w14:textId="3BBD7F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DAE013F" w14:textId="4DA429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2B73D" w14:textId="70D282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C6178" w14:textId="792C43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13C2E" w14:paraId="6DE900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6AC3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938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AC9EDD5" w14:textId="3DDAF3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0FB5E963" w14:textId="46943F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728BF" w14:textId="2A97FB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3008E" w14:textId="177FBE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513C2E" w14:paraId="3A4D65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49C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0BFE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2F4F12BB" w14:textId="094CB9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78E558C" w14:textId="6AE241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48584" w14:textId="0B6696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318DB" w14:textId="5EA89B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6EEB6C4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70D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122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0DF3E316" w14:textId="6AC630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5B6AC7" w14:textId="12F179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C3F71" w14:textId="2493F4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AA227" w14:textId="303B0A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5EF6AA7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A7111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47FCC5" w14:textId="0F3043D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10B8E1BE" w14:textId="67542CF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B8F723" w14:textId="7A6A3FB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EDCDA3" w14:textId="69201DC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r>
      <w:tr w:rsidR="00513C2E" w14:paraId="1CCFB6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6D00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68D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B9B17A" w14:textId="0E9AAE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52DA71DB" w14:textId="43D4C8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EC4EA" w14:textId="55FEA0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4FD21" w14:textId="264DEE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513C2E" w14:paraId="024F51E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0D77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662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8B138CF" w14:textId="3AAF88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1DD4400" w14:textId="503E6A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695EE" w14:textId="6F4B50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32B4D0" w14:textId="1D84A0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2022C84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4CE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7A78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145D79F3" w14:textId="2554F1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1C1B38" w14:textId="53957A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D192D" w14:textId="4C160D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B810E" w14:textId="5442C3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4D7500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A55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0961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53B7E9F" w14:textId="38B73F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66757A6B" w14:textId="7710F9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640D9" w14:textId="54663B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2A6D6" w14:textId="1AC99B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513C2E" w14:paraId="035046D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7341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5BAE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0E12A3C" w14:textId="7EDD42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291DF73F" w14:textId="0F3341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2EF3E" w14:textId="46E505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1290A" w14:textId="576E0C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513C2E" w14:paraId="452511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B6B3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D22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0F19392" w14:textId="44538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6EB7004F" w14:textId="798DB4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3C058" w14:textId="1EE280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6F4AB" w14:textId="50E485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513C2E" w14:paraId="716E78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F4C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F82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95EE0F6" w14:textId="3F713D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E9237F" w14:textId="5800FD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388B8" w14:textId="4160D8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0BC8E" w14:textId="299222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C08667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08C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A39C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84855A0" w14:textId="44BFDF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A09A109" w14:textId="5C9348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39BCD" w14:textId="51C8EB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CF6E4" w14:textId="10109F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13C2E" w14:paraId="19B27D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0A5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E5C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1E91BB49" w14:textId="78BA32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7CA911F" w14:textId="7CA8D7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E358B" w14:textId="585DD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8E2D3" w14:textId="35AAAF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6E9318D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5E1A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EC66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37ECF5C" w14:textId="28D67D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2E5EA32" w14:textId="587034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6379D" w14:textId="22AA9A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04566" w14:textId="5E7842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67D283D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CF8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80A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ABCEDBE" w14:textId="02310D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CF98557" w14:textId="081C31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D22FD" w14:textId="3D1BA5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40937" w14:textId="570999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13C2E" w14:paraId="1A09D5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9529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1F8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45325558" w14:textId="237EF5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00E377" w14:textId="6DB16D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3258C" w14:textId="18E53E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4331E" w14:textId="4B2788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2D28E40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AD8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1BD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D4B9753" w14:textId="4F68F4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77F91EEB" w14:textId="70301E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4206C" w14:textId="544346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C9D3D" w14:textId="7421FD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513C2E" w14:paraId="49DE4D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FF91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2E0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63C0FE9" w14:textId="587E52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93B2460" w14:textId="2906D3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F62B2" w14:textId="6048E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A2F1E" w14:textId="1353E0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3DE29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EB79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591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00096C74" w14:textId="15FD07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4924DCD" w14:textId="4ACA63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52AA" w14:textId="00E161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33D28" w14:textId="571C3F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24381D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7A56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200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132211D8" w14:textId="356894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D1341B8" w14:textId="125F5F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CF6CE" w14:textId="71F156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4F0D7" w14:textId="635C54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515F271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D30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AAC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DBA7AC2" w14:textId="75DBCC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76046E6B" w14:textId="21B2C9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CE826" w14:textId="25FADA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2B539" w14:textId="18BE8D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13C2E" w14:paraId="3DA085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C9A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C13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A04EB99" w14:textId="25D032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9CEF4BE" w14:textId="03156F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004A7" w14:textId="6B01C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F363D" w14:textId="702537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13C2E" w14:paraId="0A93F3D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0C5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6E0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2A44B9C2" w14:textId="1E9891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971328" w14:textId="7ED728F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6AA8B" w14:textId="61A678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95524" w14:textId="6368A9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33A6BB6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F181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D4BE3AE" w14:textId="7E9BADA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6A3BF8" w14:textId="081B9CB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8B3D96" w14:textId="7FB53FF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C66895" w14:textId="240FC95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513C2E" w14:paraId="594CC5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F21E7"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465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1457432E" w14:textId="2154BC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B9000B" w14:textId="10A16D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39903" w14:textId="67D715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1DB09" w14:textId="67A789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568615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F98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5C2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A071E0E" w14:textId="3F24A6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18DAF2" w14:textId="08083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46A46" w14:textId="672968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E0301" w14:textId="76FBF5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6ECCC5C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B7A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9E2E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6D20BA3" w14:textId="7826E6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1538B8" w14:textId="591056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DAFC7" w14:textId="09F10A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D4353" w14:textId="11029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2E470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C62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992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AAD83FD" w14:textId="6A6836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AD6C21" w14:textId="32869D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A2B6C" w14:textId="73FD0B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08468" w14:textId="53ED84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2DFA2A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EB2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B07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716217D7" w14:textId="3CA038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398273" w14:textId="674D39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4E4C9E" w14:textId="39B174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E373D" w14:textId="116762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2CA7D1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5B1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D19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2A03A7EA" w14:textId="269FCE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4D78B3" w14:textId="7FD61A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C49CF" w14:textId="799A0C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881C9" w14:textId="554886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39847C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EB1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560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D5BFE5B" w14:textId="12C77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0D39AC1F" w14:textId="442DC1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CEA8A" w14:textId="722A7E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EA2B3" w14:textId="748607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513C2E" w14:paraId="7DFA884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A16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142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48F811F4" w14:textId="1F58C2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D5A304" w14:textId="7C75A2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BC770" w14:textId="3A5C1A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EFE9D" w14:textId="6A3C10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F6E4B1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BE5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C2F8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7776AFC" w14:textId="2A8D40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5040F4" w14:textId="01FD1C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8B0B4" w14:textId="66F86C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F97C6" w14:textId="2DC494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11CD0AF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488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6AA5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3616B01" w14:textId="4BE21D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52BCF6" w14:textId="5CD20A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7FAAA" w14:textId="3E970B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828AB" w14:textId="1D9CB7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18397D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9FC8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957E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A3E0DBE" w14:textId="15567C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A1EDD2" w14:textId="609ABE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D42D2" w14:textId="780205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9283C" w14:textId="6820B7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87CF2E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48E3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14E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2EE02CEF" w14:textId="1BB76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288B50" w14:textId="54C2C0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568A2" w14:textId="19E6E3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BF042" w14:textId="36D333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31DDF4B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FB3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1B3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9F1768D" w14:textId="7F20E1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5DA24B" w14:textId="5F39EB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7CB06" w14:textId="4C52CE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46C5D" w14:textId="3698A2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F52C4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0FA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49C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D6989E6" w14:textId="1D1113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DC24EE" w14:textId="33C135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1995A" w14:textId="6B870B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4D1D6" w14:textId="76863F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13C2E" w14:paraId="728B50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4BF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467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41C290D" w14:textId="007D4D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5FD9CC" w14:textId="567C4C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34D8A" w14:textId="6550FC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2664C" w14:textId="6EFA14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2167ABE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F64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7C0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96B297E" w14:textId="43693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2396B9" w14:textId="777084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09C8" w14:textId="2FE73A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5F794" w14:textId="28602B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65762D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A8D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672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FAB3330" w14:textId="5EB040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D7A36F" w14:textId="54ED7E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5C1D9" w14:textId="7FE433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A8AA8" w14:textId="551F6E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0B01A59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B73CE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A91867" w14:textId="7B05CEF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B1A0C21" w14:textId="187F60F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4FF6FA" w14:textId="001077F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C29601" w14:textId="00D0A0C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513C2E" w14:paraId="64C739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B6A26"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4262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8183A53" w14:textId="77AFFA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148256AD" w14:textId="6E32C4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3DA20" w14:textId="769F48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EF11" w14:textId="59413A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513C2E" w14:paraId="54FF70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8DF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118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27811916" w14:textId="47C07C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AC25B4" w14:textId="37FDFC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F3385" w14:textId="116FF7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859F2" w14:textId="7F0DE3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13C2E" w14:paraId="70078F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ECB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3249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523F2B7D" w14:textId="1E417A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743F90" w14:textId="7D2CEE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75964" w14:textId="2F7423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D489C" w14:textId="32B503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454AD3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7BF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3AB1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4A66C3A8" w14:textId="288A3F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6CD002" w14:textId="43B12E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4BD9B" w14:textId="607AC3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ADE30" w14:textId="3680AA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4A92B68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E87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3A6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4ADC7057" w14:textId="4434D9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5CE8B35" w14:textId="270D77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F1C4F" w14:textId="60F9B1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DFB69" w14:textId="7FFDC0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093F0C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102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6D6D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241B7D64" w14:textId="60EC22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A6264A" w14:textId="222177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7D13A" w14:textId="05518D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290EF" w14:textId="0F41E7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31DE03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3BF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C88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3C62AA42" w14:textId="3BF210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02A8609" w14:textId="530302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4DBDC" w14:textId="5C1674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389E6" w14:textId="2011F0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13C2E" w14:paraId="7622F6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992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776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4322A07A" w14:textId="7A7148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73392C" w14:textId="606AEF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50016" w14:textId="5142DD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1212F" w14:textId="627609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13C2E" w14:paraId="6562E2D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6DC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4F44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086B9B97" w14:textId="5F0D0B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33C9CE4" w14:textId="38E1D3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B90AC" w14:textId="384332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9F904" w14:textId="4A81A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71C411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480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D1C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1FA47E44" w14:textId="32BECC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8CB6FF" w14:textId="0A90D0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50245" w14:textId="6A657B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4DC4B" w14:textId="60B688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6D47BB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39C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1FAB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309D20E4" w14:textId="663D7E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03AAD0" w14:textId="54648E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CBB31" w14:textId="13B3FF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6012C" w14:textId="6187C9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73EDEF4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39E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6E1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5CE6961E" w14:textId="6CFDD3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19E640" w14:textId="7BD26C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2E790" w14:textId="0D776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A4FA4" w14:textId="758F39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57E1AD5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0CF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0A7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BD0B06A" w14:textId="74314E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400CC4C6" w14:textId="79DDBE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5B9EB" w14:textId="1D0FB0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A4BFB" w14:textId="35117A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13C2E" w14:paraId="2C85B1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364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0EA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34282233" w14:textId="367FF0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B4BCCC" w14:textId="737659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B8F69" w14:textId="368478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99CEB" w14:textId="2AC778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75FDB0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3A5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21A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36CE7ED6" w14:textId="47919B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AE4A1B3" w14:textId="0E0D76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C0E38" w14:textId="6AF332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A4B0A" w14:textId="50D3E6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13C2E" w14:paraId="4E591DA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9E2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45F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3DAE2EEC" w14:textId="7310FF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E4AEFD2" w14:textId="70630C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F2E31" w14:textId="0BAFCE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C0503" w14:textId="3767AC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303D60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285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E1B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43458070" w14:textId="6A0079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5D2286" w14:textId="77744C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266B6" w14:textId="22D114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B53E0" w14:textId="51D72D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48C2D29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4AFC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890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7DADFED" w14:textId="54F149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52CD7F5B" w14:textId="01266F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BB45B" w14:textId="3B29E2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2C8EB" w14:textId="23714F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13C2E" w14:paraId="01689F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692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D0F3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03D3E64" w14:textId="22B679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88F6FF2" w14:textId="4C0EC6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68D3A" w14:textId="2044C0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4BCB8" w14:textId="406B9A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13C2E" w14:paraId="45EF53A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C4AE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003B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F7A46FF" w14:textId="69869B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0294D8" w14:textId="655A7C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4E959" w14:textId="0ECBE9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8F517" w14:textId="150C64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3CBCC80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87DC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E859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A4828E8" w14:textId="5F6CED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2D561C75" w14:textId="268989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E759E" w14:textId="015A1A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30252" w14:textId="4742A7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513C2E" w14:paraId="1852BD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60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663C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184E95A6" w14:textId="6E16E2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CFB84E" w14:textId="2FC0C9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E4840" w14:textId="5315A4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696C3" w14:textId="1F68D4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13C2E" w14:paraId="17B060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AE8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25A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6FBE0ED" w14:textId="0BAD418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F0C967" w14:textId="2B598F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B3E12" w14:textId="08E772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92795" w14:textId="7F3FBB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13C2E" w14:paraId="314847E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7166D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D82DCA8" w14:textId="24DE86D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50580CB8" w14:textId="4297447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CECDA11" w14:textId="3F18036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576953F" w14:textId="784A828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513C2E" w14:paraId="324FE39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FB8E0F"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985BC2E" w14:textId="7DDF965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3A90E550" w14:textId="04C657A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B9F52B" w14:textId="4FAB4F2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FF5AEB" w14:textId="14A755E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513C2E" w14:paraId="7E4169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A887F"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340E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ECDFD25" w14:textId="439F87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0F752765" w14:textId="524CC4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514F3" w14:textId="67BF9C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17E26" w14:textId="5627C7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13C2E" w14:paraId="32A95C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38EF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0A9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2389D1E" w14:textId="589C2B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0F03E39" w14:textId="7BBA7B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FDEA3" w14:textId="7B1056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CDA19" w14:textId="31BC66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13C2E" w14:paraId="551F67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F899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DA0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6ED93A3" w14:textId="3884BA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345A78A" w14:textId="34A10A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90C03" w14:textId="682CEF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E8F63" w14:textId="27E735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13C2E" w14:paraId="293615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851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4AB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528114A3" w14:textId="24C024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D0191CC" w14:textId="2B9085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31E1F" w14:textId="1B66C2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74B07" w14:textId="0440CC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13C2E" w14:paraId="6B4C0E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53C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765B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255F585" w14:textId="5093C0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76B8D990" w14:textId="0B5AC3E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F6459" w14:textId="53F7C0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967B3" w14:textId="354C23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13C2E" w14:paraId="6D892B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0A0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C23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663A1A45" w14:textId="647632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E0EBB2E" w14:textId="6C98A0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FC60C" w14:textId="7ABE04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DC19B" w14:textId="543DF3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13C2E" w14:paraId="4F12A6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6198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E3D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0BB4F327" w14:textId="7041D3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37E0D4E4" w14:textId="48CE70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411BC" w14:textId="621343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92A24" w14:textId="68035F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13C2E" w14:paraId="44AA0A3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9E7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7BAB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00A202C7" w14:textId="452A81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6251440A" w14:textId="4EA940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C12DE" w14:textId="17B963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CAEC7" w14:textId="47C397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13C2E" w14:paraId="7E0AD6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6DE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53E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2137A687" w14:textId="377BB2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EFC5146" w14:textId="1FC09D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6DF2B" w14:textId="62A986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C4E76" w14:textId="61FDD7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13C2E" w14:paraId="1573A5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5458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8F3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6E14B6E7" w14:textId="5E085F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2BB9B5A4" w14:textId="2EA1E9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A1E3C" w14:textId="27E59B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6AC79" w14:textId="61605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13C2E" w14:paraId="26CFC06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10F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E69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E47782B" w14:textId="62014D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6D9AF88" w14:textId="48F04E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FF129" w14:textId="6D8BB2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39C4A" w14:textId="0D44D0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13C2E" w14:paraId="208832D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4796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B81F2F5" w14:textId="7369001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3525D9F" w14:textId="125F32C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DE7493" w14:textId="381486D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2B271B" w14:textId="7977F3D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513C2E" w14:paraId="1F28C9F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2470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ACB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26981B4E" w14:textId="6464FF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345C507C" w14:textId="7AA2EA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87405" w14:textId="22B30D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7CEE4" w14:textId="71B709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13C2E" w14:paraId="66E1CF3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8A0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73E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C463BE0" w14:textId="2CAFAF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6D73C5C2" w14:textId="7BA7D7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684F6" w14:textId="21E3FC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790FC" w14:textId="78392E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13C2E" w14:paraId="4F5B7E0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654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E54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582F4F7" w14:textId="6705CB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BFCA78F" w14:textId="461FD2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4EE4A" w14:textId="20E28D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688D0" w14:textId="7DA89B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13C2E" w14:paraId="5D4AE4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EFD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B51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2C8163A1" w14:textId="7142E6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AD7D4B4" w14:textId="63C8FC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7E697" w14:textId="128E95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60998" w14:textId="613A59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13C2E" w14:paraId="13D582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7C1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039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6AB1E72" w14:textId="10479D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2DBBDCBF" w14:textId="1E380F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0635B" w14:textId="0BB528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C056F9" w14:textId="512775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513C2E" w14:paraId="36A672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EB0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C40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B4FBB0A" w14:textId="19618E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CC75283" w14:textId="13A5A6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54A60" w14:textId="16D3995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3162D" w14:textId="003C7D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13C2E" w14:paraId="6C1F08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29E0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5160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4EC1B0A" w14:textId="6E77FE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0D5FD16" w14:textId="152CCC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B2682" w14:textId="6DF0BA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12A43" w14:textId="6EC5EA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13C2E" w14:paraId="31FE70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357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946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B3169F2" w14:textId="042013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1BA4886" w14:textId="2ABC42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D0DD4" w14:textId="07845E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84CFE" w14:textId="516B85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13C2E" w14:paraId="71B60E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13CA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19D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CC328FC" w14:textId="093A5B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6083952" w14:textId="376F99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BB64F" w14:textId="03D4B6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DE565" w14:textId="3B9A8C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13C2E" w14:paraId="6C70128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1C1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7A2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D69CAB8" w14:textId="71AA059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0E92ECE2" w14:textId="57042A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64D47" w14:textId="5AC804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F78F4" w14:textId="0EFF18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13C2E" w14:paraId="7F7EE41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31E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CD30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07796B66" w14:textId="22E4FDD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5819DB14" w14:textId="6F0DC2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682DA" w14:textId="32EA48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6D74F" w14:textId="0A6C54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13C2E" w14:paraId="5CE455A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2147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4D7CA4E" w14:textId="1FE7BE6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45791190" w14:textId="6ADA4D7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A3AB7C" w14:textId="3A6A960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F69CA6" w14:textId="0C35E59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513C2E" w14:paraId="723F1E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7079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A10F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2D5A35B7" w14:textId="6BFF15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8CB80B9" w14:textId="0D0CD4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631D8" w14:textId="0092FA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2F008" w14:textId="7BDC0E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13C2E" w14:paraId="165AEE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291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614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9626058" w14:textId="40DACE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0E16F37A" w14:textId="3D5384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74B31" w14:textId="62FF1A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C4F4C" w14:textId="60B86E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513C2E" w14:paraId="70C087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8004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0249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C07E163" w14:textId="0D2D44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755E5F77" w14:textId="1C4CAA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14387" w14:textId="0F4BA9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87014" w14:textId="4413E7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513C2E" w14:paraId="72EE3F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C45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772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50E4CBD" w14:textId="0BC5D2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0A2D9E2" w14:textId="79D2E1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D8A3E" w14:textId="7F6597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D4FE1" w14:textId="634A08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13C2E" w14:paraId="1A1D7D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4FD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B0D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C55037D" w14:textId="5558C1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24739639" w14:textId="1F9AE2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6CAF3" w14:textId="316A30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46F44" w14:textId="1F5804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13C2E" w14:paraId="355ABF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A64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B41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0D9E066" w14:textId="0D17A2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182763B" w14:textId="6D341D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E92B7" w14:textId="4890D6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F7C27" w14:textId="094EBB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13C2E" w14:paraId="1E1D6F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D21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323D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8320695" w14:textId="120280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42334D0F" w14:textId="59056A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00480" w14:textId="2170EF2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98A59" w14:textId="5CA134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13C2E" w14:paraId="296DDB6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BC1C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7171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68D8E9F" w14:textId="30CEB4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7FA52540" w14:textId="2AA507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310FE" w14:textId="0FE94C2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FCD26" w14:textId="2976EF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13C2E" w14:paraId="35D8CD9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806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7838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12FEEB61" w14:textId="7FB689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5898A754" w14:textId="7B11CB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8191B" w14:textId="7D20AB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8079D" w14:textId="004BEC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13C2E" w14:paraId="7C48D2B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4764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84B03EC" w14:textId="06C3C5A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0E24510" w14:textId="176F28F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801F7F" w14:textId="1B9A4CC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453D2D" w14:textId="4437474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513C2E" w14:paraId="5B8CE08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C8C1E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0C455ED" w14:textId="268260D7"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7211AC0" w14:textId="367080F8"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BED54" w14:textId="3E40C2FB" w:rsidR="00513C2E" w:rsidRDefault="00513C2E" w:rsidP="00513C2E">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9C69A0" w14:textId="10803F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13C2E" w14:paraId="4823A5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D67A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D54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52E564A" w14:textId="0D7849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2DB10E6E" w14:textId="6004F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3589D" w14:textId="0F7A6EC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B8A40" w14:textId="1EAC83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513C2E" w14:paraId="5D334FA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30A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441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18DD0626" w14:textId="10ABD8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241A676" w14:textId="345095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BE1B8" w14:textId="0152F3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F3C92" w14:textId="15BCD0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13C2E" w14:paraId="4728D8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3B6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C05B71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224EC08F" w14:textId="2962C1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23DEC71" w14:textId="085483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47142" w14:textId="0E7F5E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9D263" w14:textId="2DB3FA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13C2E" w14:paraId="0B3353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7DEE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01E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1191F299" w14:textId="3218E7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27149A0C" w14:textId="4B23AA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67641" w14:textId="3FD717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388C8" w14:textId="784E40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13C2E" w14:paraId="1553E22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1520B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495FB2F" w14:textId="1939B61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8D1EB9B" w14:textId="38509BD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484F41" w14:textId="2EC0E05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15686D" w14:textId="3012890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513C2E" w14:paraId="65CB33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7FA1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20A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2C79733" w14:textId="301B14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1E007458" w14:textId="33629D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C0E44" w14:textId="7FE24D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C0651" w14:textId="538B10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13C2E" w14:paraId="61A1569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0F3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1CF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D7C5A08" w14:textId="59DA862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3696B06F" w14:textId="3BE682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B6FC2" w14:textId="1A5F5D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B52B9" w14:textId="6609A0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513C2E" w14:paraId="50E5D5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432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4E4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4467B65" w14:textId="7BB225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8BFC3" w14:textId="0AE39C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16F3C" w14:textId="587C66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53101" w14:textId="6EEC24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13C2E" w14:paraId="1A69643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4B869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8760A06" w14:textId="1D07168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36B3524" w14:textId="1A1872C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2E258F4" w14:textId="0B07F67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7B6F4C" w14:textId="3DB4BD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513C2E" w14:paraId="46830397"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769C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0E0DE2D" w14:textId="6A9435F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DB84A67" w14:textId="42B82B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0B1408" w14:textId="565318D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0C3CBD" w14:textId="75FAA6C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513C2E" w14:paraId="326E08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2D8509"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55613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427E741C" w14:textId="71D2ED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3931D0" w14:textId="708C55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8B1A9" w14:textId="3B5734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04639B" w14:textId="5B1D79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13C2E" w14:paraId="58432D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9E7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FE1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4FEC2C3F" w14:textId="53C123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6A40CF" w14:textId="5DA310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50976" w14:textId="5ACF836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8B98D" w14:textId="5E92C3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353ACD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A6C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D61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CE5C435" w14:textId="6408CF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503BD" w14:textId="600315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D4572" w14:textId="451C02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E13CF" w14:textId="22531F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4BFF0E8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BB26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6C9C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7183E12" w14:textId="7C7C26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1223C4" w14:textId="3CE379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2C6E8" w14:textId="585050A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58EAC" w14:textId="567324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13C2E" w14:paraId="1A9F91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D84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0D7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07B8C78E" w14:textId="25FE5E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C5486" w14:textId="15C7F9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36C85" w14:textId="5FFA0A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73457" w14:textId="30141F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10E382C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20F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1D6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16405E1A" w14:textId="43FFD1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6C97D" w14:textId="548A7F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C832D" w14:textId="7B154E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102C0" w14:textId="24A754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130291E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DC0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DBF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84BACF7" w14:textId="34FF2C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75021" w14:textId="0212DB9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9D801" w14:textId="270B94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08C48" w14:textId="254919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18C6CEF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42C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82AF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0A4D40B" w14:textId="352EF2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677812" w14:textId="1DCA96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62EB8" w14:textId="3B0F92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B1D11" w14:textId="43AE783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13C2E" w14:paraId="6DCEE9A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DF57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F21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980EFE4" w14:textId="41DEDF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FFB09" w14:textId="17440D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E4FC0" w14:textId="2552ED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65D87" w14:textId="09E669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26646E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644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D8E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7A630B9" w14:textId="507D99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DA7E107" w14:textId="778FFA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0AFC0" w14:textId="4B4673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302EF" w14:textId="305B1F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13C2E" w14:paraId="1F8115F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AADF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0EF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32244E4C" w14:textId="2B7698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DC764D" w14:textId="29C858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346C1" w14:textId="32372A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E51B3" w14:textId="1C0622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13C2E" w14:paraId="04596E5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4B20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F3F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5E61E264" w14:textId="4DCA5C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6FFC0" w14:textId="0AC553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5865" w14:textId="39C9E4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1E70A" w14:textId="17CA72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4989E9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B7F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69D7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5550F3D" w14:textId="7B48C7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368BE6" w14:textId="17C2BA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1D03F" w14:textId="3A45566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BEC49E" w14:textId="6F06F2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50E3EF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B95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945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6D53F295" w14:textId="330D35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8E4214" w14:textId="645A72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9CE2A" w14:textId="18200B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6CD05" w14:textId="33E9C6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513C2E" w14:paraId="3580B9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FC5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1FE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4F8F92D" w14:textId="5239A2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C0BB1" w14:textId="1C207D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93EB3" w14:textId="480114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711C1" w14:textId="03639B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32864F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88F8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6305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CF84ED7" w14:textId="7CFCD5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58FE2" w14:textId="33721E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D9BA8" w14:textId="5256B0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694B9C" w14:textId="0B4624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60D45D4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0F0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835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6F2CE134" w14:textId="7BCC27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C86A46" w14:textId="78E53F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1C5F0" w14:textId="2BF2DE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35F1B" w14:textId="51B4DE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2F5950B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A8D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865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F975806" w14:textId="21F572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8A823" w14:textId="450636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704E8" w14:textId="4AAD1B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408FB" w14:textId="4DD2AB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13C2E" w14:paraId="3A64D255"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A338E"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3B189578" w14:textId="46C3CEA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2AEFFD" w14:textId="021BDAE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59D1E" w14:textId="2ACE47D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A96A6D" w14:textId="17F9A18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513C2E" w14:paraId="0CFF55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5CE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8E3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87E8F96" w14:textId="441C2B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72E88" w14:textId="206460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0E45C" w14:textId="42DE28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6565CE" w14:textId="50CD57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13C2E" w14:paraId="713926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246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8E8A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FA29C6C" w14:textId="5AF62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57ACD5" w14:textId="1F47D1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E39CD" w14:textId="18EA88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C3FD1" w14:textId="691070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3A8B871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D3DC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78BB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740749C3" w14:textId="4DA076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6A5A1B8" w14:textId="09C235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9EEA1" w14:textId="632566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467B5" w14:textId="335C61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2F950E9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9316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905E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57E50FD7" w14:textId="27D6D9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D9489" w14:textId="33B297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7EEAF" w14:textId="69282EE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CA224" w14:textId="532DE5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1692817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D12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A877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061C1436" w14:textId="78B0D9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01AA1" w14:textId="43AF36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AA077" w14:textId="0CD937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AEE3D" w14:textId="7D9230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2CC5479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E5E6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8153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1F51E41A" w14:textId="449474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8711E" w14:textId="7473C66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8642B" w14:textId="24AB72E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7780D" w14:textId="0E93BC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13C2E" w14:paraId="4F7A53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74C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CBE4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2EB73F2" w14:textId="2E20E7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BC475" w14:textId="36CAE6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CA986" w14:textId="5657A1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05E9B" w14:textId="78353B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53A6E9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F891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C233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018F83E5" w14:textId="021407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C3A149" w14:textId="41A45B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F5718" w14:textId="1C9DB1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D168D" w14:textId="0D76F1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13C2E" w14:paraId="3E8A79E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49680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C28CFBA" w14:textId="6C307DB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B5DDB9" w14:textId="26F1BB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07E32A" w14:textId="24FF40E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A29DC0" w14:textId="1915030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513C2E" w14:paraId="14B0C7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3AB1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7B4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64565039" w14:textId="08F862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509417" w14:textId="26C141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E1A16" w14:textId="427DB1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4B8EC4" w14:textId="2BF4D9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13C2E" w14:paraId="28D55BD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9F757"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2B2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63C2AF2" w14:textId="1B44C1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D485185" w14:textId="298BEA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C195C" w14:textId="18E8C2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5A130" w14:textId="30D1B7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13C2E" w14:paraId="183F88C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14A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6AE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778F94BE" w14:textId="5430F6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4A3FD9" w14:textId="4C0CF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0475D" w14:textId="3D3700A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EAB53" w14:textId="52B68C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13C2E" w14:paraId="629553C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E73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5C3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2F75F86D" w14:textId="78FBAE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C83CB8" w14:textId="2E9F7A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E57DB" w14:textId="3A730C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D2D73" w14:textId="497471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513C2E" w14:paraId="27483A5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C63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CF8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7905AC18" w14:textId="43F0A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A801BD" w14:textId="02C59A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79496" w14:textId="040B85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C3208" w14:textId="553659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13C2E" w14:paraId="6532086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308D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766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37178F10" w14:textId="3ED2A2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DD83B58" w14:textId="4123E8A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97357" w14:textId="0A2301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A984F" w14:textId="1A867E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13C2E" w14:paraId="09D0EB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870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DCE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941BC78" w14:textId="75D1BE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9E83930" w14:textId="104D57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6A7FF" w14:textId="5BABC5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7DF5E" w14:textId="451824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13C2E" w14:paraId="2831EF2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BB3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019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09E0D75" w14:textId="385175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A76FBE0" w14:textId="343A4C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986F5" w14:textId="23BCFC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B42E4" w14:textId="35DCD0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13C2E" w14:paraId="0C06BD7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0B2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F20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E58F2F7" w14:textId="105A47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56DDFFF" w14:textId="117289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713A0" w14:textId="33F2EA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8C0BC" w14:textId="05DBDD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513C2E" w14:paraId="1DA9B79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E8D6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2FA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15F1AD6" w14:textId="4FA2E9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8956F57" w14:textId="72CDE9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3027" w14:textId="48C29F0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D0FF2" w14:textId="7DB7DE0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13C2E" w14:paraId="42D1428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F40A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1D4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59578A4B" w14:textId="09B003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0E613C9C" w14:textId="6535F1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EEC96" w14:textId="6F4DD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70E03" w14:textId="3DFD90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13C2E" w14:paraId="63D1C5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34E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43E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AF0C2BA" w14:textId="163BAF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6B4577" w14:textId="4C773C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4D5A6" w14:textId="3CC17C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51EF7" w14:textId="0E5521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13C2E" w14:paraId="1ED21F4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9061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B797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FBEE322" w14:textId="727283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91C50B1" w14:textId="4DAB2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058C3" w14:textId="5AF367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A0F1A" w14:textId="3ECA08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13C2E" w14:paraId="27D7EA59"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5CD0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3F97DCF6" w14:textId="5454ABF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04AB99" w14:textId="4C3C493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37EB72" w14:textId="4185119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50263F" w14:textId="565A3FC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13C2E" w14:paraId="76675B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6194C"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53E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107F19B9" w14:textId="14ED3F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70A9323" w14:textId="536432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BAA1C" w14:textId="668E93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9F2E1" w14:textId="647DF8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6A898AF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2E6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A277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38F8ADB6" w14:textId="0DC0BE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D02C6" w14:textId="35C66F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02FBC" w14:textId="6D27E4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415EA" w14:textId="389CA2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3224822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457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C98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865BC68" w14:textId="038430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1F9B16E" w14:textId="02A45D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8A606" w14:textId="3FD6C2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5FE96" w14:textId="48CEF7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5549E3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10A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5DFE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703C75C4" w14:textId="6C9881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EC4E8" w14:textId="59AEA6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4D6EA" w14:textId="21634C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5B8A7" w14:textId="022163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4B34849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E9B4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70A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A1A639C" w14:textId="712B76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16C1770" w14:textId="717302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BED45" w14:textId="07E877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A31C8" w14:textId="57B70C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1600D44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FAB3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90BD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3478184A" w14:textId="449BF5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4898E9" w14:textId="1DDB5E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F0E2B" w14:textId="75692D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F5446" w14:textId="16FD18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13C2E" w14:paraId="567AA3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D63C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92F3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32A54917" w14:textId="2BAD0E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9F1D7B8" w14:textId="1F92E3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D5196" w14:textId="44A7C7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FB39F" w14:textId="6A10B7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13C2E" w14:paraId="2ECE37C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4679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98152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9706390" w14:textId="773DC0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A888D1" w14:textId="4CDB75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59D5B" w14:textId="32F669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28752" w14:textId="3EBFC3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303618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E586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17CF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61B3257B" w14:textId="5C4369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B1CA28" w14:textId="27FC2ED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53EA4" w14:textId="21382B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0F8CF" w14:textId="3CBDAC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13C2E" w14:paraId="6EE3447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C732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AE3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7147C68" w14:textId="68D9C4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F554BC" w14:textId="3012EC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0778D" w14:textId="38342C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75276" w14:textId="53710A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3AF979D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694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886C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4DC6BA9C" w14:textId="518A3D0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F1CF5B" w14:textId="1160FC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CCA58" w14:textId="14BD23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B8E94" w14:textId="15CC88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7C57BBCC" w14:textId="77777777" w:rsidTr="00513C2E">
        <w:trPr>
          <w:trHeight w:val="20"/>
        </w:trPr>
        <w:tc>
          <w:tcPr>
            <w:tcW w:w="86" w:type="pct"/>
            <w:tcBorders>
              <w:top w:val="nil"/>
              <w:left w:val="single" w:sz="4" w:space="0" w:color="000000"/>
              <w:bottom w:val="nil"/>
              <w:right w:val="nil"/>
            </w:tcBorders>
            <w:shd w:val="clear" w:color="auto" w:fill="auto"/>
            <w:vAlign w:val="center"/>
            <w:hideMark/>
          </w:tcPr>
          <w:p w14:paraId="0FC4F2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19E6C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5BDF6E9" w14:textId="4E8AFC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3B60C3A" w14:textId="3E98EF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00721" w14:textId="4D99BD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E52B5" w14:textId="3AF2685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13C2E" w14:paraId="58ED66AF" w14:textId="77777777" w:rsidTr="00513C2E">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4CCC7D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5BF152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3FFF839" w14:textId="12C953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DE27B33" w14:textId="5AD668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49D1ADD" w14:textId="649320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6A1C40C3" w14:textId="06033C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13C2E" w14:paraId="177E4E5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892C5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7775E4C" w14:textId="3CDA7BB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39696F23" w14:textId="2247F52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CD9705A" w14:textId="3DC1DD3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CB7EFFB" w14:textId="0B36BDE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513C2E" w14:paraId="33218BBD"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15259"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11173E" w14:textId="5C87ECC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FB58979" w14:textId="434B690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67F2FF" w14:textId="2D401E0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E20D36" w14:textId="4736048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13C2E" w14:paraId="2FB2518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A9133"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12C9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53784C0" w14:textId="1109E3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DEC9DEE" w14:textId="502F99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387AF" w14:textId="1561DB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8FE58" w14:textId="34BAEF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13C2E" w14:paraId="1A6673D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EA6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58C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7AB74E" w14:textId="3206D9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30D71942" w14:textId="0F26C0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0BE5C" w14:textId="1EC3BB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3B0E8" w14:textId="202E7C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13C2E" w14:paraId="46374EF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61A5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D69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0B21430A" w14:textId="13F01A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1615847E" w14:textId="03FF1A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88F8B" w14:textId="74D639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7A30F" w14:textId="5DA800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13C2E" w14:paraId="662670D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C3AE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BC6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59BF965" w14:textId="5CDEAE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BBB7C78" w14:textId="5BE7BAF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2ED32" w14:textId="2BD987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27CB0" w14:textId="7BEF56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13C2E" w14:paraId="6C0935C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48A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BD7F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76A0902" w14:textId="4080E8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9E8748F" w14:textId="3985A6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C5BD5" w14:textId="455BAA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BB19B" w14:textId="172F093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13C2E" w14:paraId="48A207F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06B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3631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2AFD4BD0" w14:textId="2A3EC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25237F6" w14:textId="5B15D7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9CA8F" w14:textId="3E3AD1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CA2E5" w14:textId="3642C2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13C2E" w14:paraId="0A2B67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7F0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389E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B7DCCAA" w14:textId="7F3F89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042171A0" w14:textId="7B6F23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0AEC4" w14:textId="1CDE2C0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D4C0D" w14:textId="028321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13C2E" w14:paraId="0F8AAEC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DB0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BB0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1F70825C" w14:textId="504811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A45C8E2" w14:textId="5E9ADB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84831" w14:textId="1EF95B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63B38" w14:textId="2619E0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13C2E" w14:paraId="328B12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F13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9E97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322EE9C7" w14:textId="7CA97A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4CCB45D1" w14:textId="682E81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24A8E" w14:textId="229E6D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2E514" w14:textId="3A2D6C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13C2E" w14:paraId="3863D02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730B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592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03063D3F" w14:textId="3824A2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853CF" w14:textId="38FB24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3EF57" w14:textId="7C4366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19D7F" w14:textId="14C224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13C2E" w14:paraId="095D635E"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538C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CD0884E" w14:textId="18DEE38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09F9E4" w14:textId="727B341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C48CB2" w14:textId="47E2E74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5685F1" w14:textId="4D71C8E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13C2E" w14:paraId="2BF9260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9C771"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5200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34A8E8C" w14:textId="35B77D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3E4B812D" w14:textId="769A64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77FE6" w14:textId="16AC17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2919E" w14:textId="21A19E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13C2E" w14:paraId="0A5DF2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3B2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0028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A7E6244" w14:textId="678F9C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3D8CA764" w14:textId="2D64B6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E7541" w14:textId="61C2C6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514DB" w14:textId="35324DF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13C2E" w14:paraId="296435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A89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E4C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98B8FB0" w14:textId="5A97D1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A143CE3" w14:textId="2698E4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0BB3C" w14:textId="4D93FE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BE6DC" w14:textId="2D22F2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13C2E" w14:paraId="083BD8F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F96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5A1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58AC5BCA" w14:textId="70B755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674A4539" w14:textId="1BD2BB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E8AAD" w14:textId="271870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AE911" w14:textId="662FB6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13C2E" w14:paraId="5DFFCF5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F40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AD8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11F4B4F" w14:textId="43B44F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898CE58" w14:textId="67E2D9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0EC19" w14:textId="3551D5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E44BE" w14:textId="1023EF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13C2E" w14:paraId="212F688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21DC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D986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29CCDFAB" w14:textId="13F16E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3AD6FB3" w14:textId="561310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2F1EF" w14:textId="51146E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81160" w14:textId="231A9E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13C2E" w14:paraId="2DF883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965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D0A4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07C140EF" w14:textId="39ECB30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BE4C833" w14:textId="35CE4D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108EC" w14:textId="5890B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008A4" w14:textId="5C6A4A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13C2E" w14:paraId="38146F1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F4BC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E69D36C" w14:textId="40E4B4E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E0CBCD" w14:textId="7B20317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6F72AB8" w14:textId="6C262AD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2EDE57" w14:textId="79331D1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13C2E" w14:paraId="56A247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5D99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A1ED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56F2BC1" w14:textId="7BF9C2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64EE5451" w14:textId="41EB86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59306" w14:textId="33BB12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620BA" w14:textId="7864F1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13C2E" w14:paraId="6A971F8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821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C95A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FE681C8" w14:textId="6850F17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90DCC7F" w14:textId="204A71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ADAC3" w14:textId="618114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72E46" w14:textId="112488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13C2E" w14:paraId="6FDD6BC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242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1D65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E19D76C" w14:textId="1397A8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06A2D12" w14:textId="607696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FAF0F" w14:textId="54070D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B89AB" w14:textId="0E1748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13C2E" w14:paraId="2B1C36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D69A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BA90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7B9F43B5" w14:textId="4E6456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7F5675F" w14:textId="3B15F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B81A7" w14:textId="4F028C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9AAD9" w14:textId="068648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13C2E" w14:paraId="5577F6E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4532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77CA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5445D906" w14:textId="1295C16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6A3AA87" w14:textId="145044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1AD60" w14:textId="67B3A26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4F56B" w14:textId="3FD591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13C2E" w14:paraId="7358C90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76DA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798C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EBD1224" w14:textId="7DC570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6DAE9F" w14:textId="10AB78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0BE6F" w14:textId="2824AA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69CC3" w14:textId="114CDA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13C2E" w14:paraId="5E82BB1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499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FCE6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46E20FC" w14:textId="0EBAEB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FF415AD" w14:textId="5B2FCF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0552E" w14:textId="28A021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09C8E" w14:textId="1F216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13C2E" w14:paraId="50DB7C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F5F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0F9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2406A50E" w14:textId="5071A3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2DF6C25C" w14:textId="6559B5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B06B4" w14:textId="41A363A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D2BF0" w14:textId="5D5958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13C2E" w14:paraId="022CA83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2B8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57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273CE566" w14:textId="494B1C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6393CAA" w14:textId="2FE1B4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931F4" w14:textId="6FCE66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E4291" w14:textId="61DFCC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13C2E" w14:paraId="1834808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E236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186C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1EFB8481" w14:textId="4C7D51F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321710C2" w14:textId="15ECB4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AB409" w14:textId="470F2D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99F63" w14:textId="058FB3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13C2E" w14:paraId="090947B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322F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2385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C89283" w14:textId="03B116C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1A97FCF" w14:textId="06E64AD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90854" w14:textId="52A394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18070" w14:textId="41D86B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13C2E" w14:paraId="354B75A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026A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75D8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1BB2EB3" w14:textId="634660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4FB6723" w14:textId="18936E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088F2" w14:textId="3EFDC5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2A6F2" w14:textId="3532DD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13C2E" w14:paraId="7CF5BD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D0BB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73D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5C417922" w14:textId="2F0874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56D0FAF8" w14:textId="1AA237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8F255" w14:textId="2FE0BB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5727B" w14:textId="498D83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13C2E" w14:paraId="2865589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3DE1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CF8B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7EF74C0" w14:textId="6A9807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85EE0E3" w14:textId="46EFE6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6371D" w14:textId="044425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D146C" w14:textId="436F10B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13C2E" w14:paraId="28F6633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54F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DCA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2AEFD433" w14:textId="578AD8A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4DAC6F09" w14:textId="030952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C832F" w14:textId="68C0D03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196E4" w14:textId="76E687A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13C2E" w14:paraId="5B43F6B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8621D"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8AA0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6D0CBC8" w14:textId="290A5F7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13267254" w14:textId="642DA9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CBC9C" w14:textId="4FB00E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C7A13" w14:textId="053454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13C2E" w14:paraId="4C8AC2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D36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F327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A112D65" w14:textId="310F524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0074DCF" w14:textId="29430A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10166" w14:textId="1F1FAA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F81FE" w14:textId="66F335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13C2E" w14:paraId="1409CA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A9D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D68C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2F869FD" w14:textId="407088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6F06F061" w14:textId="06B311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0B637" w14:textId="34D982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B5B48" w14:textId="34151F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13C2E" w14:paraId="4E934D5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589F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A67F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4F63B1D8" w14:textId="002F38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EAA8502" w14:textId="60F6A9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EBD79E4" w14:textId="1D64EE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9E357" w14:textId="7B6F3E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13C2E" w14:paraId="703891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A8FB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857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0823C58" w14:textId="004E73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3F51CA32" w14:textId="3C09B2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6ABEB" w14:textId="04EC0EF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E2259" w14:textId="504081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13C2E" w14:paraId="1C16D510"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7BF80"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0EA6725" w14:textId="322DCE1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B83C185" w14:textId="023B010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8A3E54E" w14:textId="7F83344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A0C0F1" w14:textId="3FD6CC6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513C2E" w14:paraId="7976DE4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895D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A0AF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1A36ABE" w14:textId="2AE774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7542B9A9" w14:textId="612856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982E8" w14:textId="6C1F79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FBCB3" w14:textId="73D4DE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13C2E" w14:paraId="40648A3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9BC3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719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1F86C841" w14:textId="6679D37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0BD2262" w14:textId="179952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CC8FE" w14:textId="611C88E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178560" w14:textId="1F2B08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13C2E" w14:paraId="7659098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65D3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37B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DAD3ECB" w14:textId="6F7E2A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2A4ED780" w14:textId="61C023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E16C1" w14:textId="6FB290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BA802" w14:textId="23DC98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513C2E" w14:paraId="3DE00E4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042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9D3B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28CA845" w14:textId="734E5F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092011CC" w14:textId="3AEE2C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77176" w14:textId="041D279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8981A" w14:textId="72065E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13C2E" w14:paraId="5D612D4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0F5A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C565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2FA1A0F" w14:textId="3EF703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FC6770F" w14:textId="6F7CD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24A7A" w14:textId="2C9FDD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FDD7E" w14:textId="3955D4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13C2E" w14:paraId="7D09CD5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3A6A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C6F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97EECB2" w14:textId="16A2122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154B6F63" w14:textId="58E11E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CF339" w14:textId="393BA2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B8568" w14:textId="247AB3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13C2E" w14:paraId="43B7B7B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80F7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57E2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D947940" w14:textId="171C09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3FC6E1B" w14:textId="7C961F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8E431" w14:textId="1108F4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6F23C" w14:textId="44D21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13C2E" w14:paraId="5F1C5A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0EC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F53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420B0118" w14:textId="401059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3B35CD03" w14:textId="0AE67A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6B705" w14:textId="5FB8A5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806DF" w14:textId="143797B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513C2E" w14:paraId="7E1CA77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8B0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73D9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D41F7F6" w14:textId="275FB3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06D25DD4" w14:textId="50CF09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6501A" w14:textId="64BCE7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BD73B" w14:textId="3563EF1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13C2E" w14:paraId="3FAC22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20A9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26D85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1EAAF548" w14:textId="4B4444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1F909590" w14:textId="4878FB3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676F4" w14:textId="5CE503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E269D" w14:textId="3A59DB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13C2E" w14:paraId="53F7B57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04DD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822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28CAB555" w14:textId="78659E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039B413E" w14:textId="224260C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2A64F" w14:textId="07B96B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32D25" w14:textId="73AFA4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13C2E" w14:paraId="43C14C6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87116"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74C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6D73B15" w14:textId="142BCB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A0259EF" w14:textId="10B51C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126B3" w14:textId="375BD9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68B0D" w14:textId="5EF502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13C2E" w14:paraId="20C93E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C438F"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8BDB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7F3A7A4" w14:textId="3A43D52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39733052" w14:textId="296666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11894B" w14:textId="1C7E6E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CAB02" w14:textId="2C8B09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13C2E" w14:paraId="028F8881"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AA9C3"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F833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1E59CBF8" w14:textId="1B07FC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5F2ADA6" w14:textId="71CA7E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C139" w14:textId="06775FB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D94BA" w14:textId="76743C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13C2E" w14:paraId="2FEFDD1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463C0"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3A10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1CE4958E" w14:textId="18068F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84A3B89" w14:textId="6A57F2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AAD2B" w14:textId="718E46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21F84" w14:textId="4F7159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13C2E" w14:paraId="056A03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0FEBE"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9748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43806AD" w14:textId="6F3954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24651E6C" w14:textId="0F753C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CED93" w14:textId="7687AE5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30029" w14:textId="0D36ABA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13C2E" w14:paraId="2181134A"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277AE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8A34ED5" w14:textId="7196C03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6C140377" w14:textId="731949E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6D5CE03" w14:textId="5A6FF8C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634D2493" w14:textId="4B014D7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513C2E" w14:paraId="5C02B96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DC95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44B1BEB6" w14:textId="43D3DC5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71EE1744" w14:textId="67D976F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FF9306" w14:textId="770880F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8B828D1" w14:textId="028550A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513C2E" w14:paraId="7F3A1D3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ECE2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86B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10935DA4" w14:textId="4F220D0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007C0664" w14:textId="1FF92FD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DEB71" w14:textId="6BED95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E21F8" w14:textId="52089A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513C2E" w14:paraId="65BFBA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FC1C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A31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5E7BBB98" w14:textId="702FB0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4BD892AE" w14:textId="71C59C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FFC98" w14:textId="4C8555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A35D4" w14:textId="392E81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13C2E" w14:paraId="2721C93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565D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17C9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8A68F1E" w14:textId="660AAA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8CD43F3" w14:textId="02B6F28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470C9" w14:textId="7086CC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788A4" w14:textId="08373A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13C2E" w14:paraId="0E1799B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0B09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4B0B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A2BEDA3" w14:textId="2DC9AFE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24876E8" w14:textId="2EB5D6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68351" w14:textId="2770D0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87685" w14:textId="45A577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13C2E" w14:paraId="1DFD058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0F3A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0E06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45EEB8B9" w14:textId="3F08DA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72316619" w14:textId="7B02EB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6C590" w14:textId="103991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62884" w14:textId="165A9F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513C2E" w14:paraId="5CBDBB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9E10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A092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ECF026C" w14:textId="279815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69CEBD6" w14:textId="2BB705B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03B4C" w14:textId="7C9FB7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FA230" w14:textId="393A092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13C2E" w14:paraId="4FFC1DD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22F2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786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0FF1C1C" w14:textId="7B66B89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25E62129" w14:textId="366DE9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2E436" w14:textId="1A3F06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99595" w14:textId="1CD69C1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513C2E" w14:paraId="21D6123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0A69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44D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6A7016E" w14:textId="33AA71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0FEEAD1C" w14:textId="47C2766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3BDF9" w14:textId="173E41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BD924" w14:textId="1EA48D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13C2E" w14:paraId="0E091BA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4D30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02BE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61C10286" w14:textId="6EE38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48AC524" w14:textId="6FE243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9D697" w14:textId="24A93A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6A1088" w14:textId="5D1F34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13C2E" w14:paraId="3B5BC8F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6C53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97A6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859483D" w14:textId="6ED695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54351404" w14:textId="5FDBA8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DBEB7" w14:textId="7171BF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A1D1E" w14:textId="7A5C7B4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513C2E" w14:paraId="295E6F5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86C2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969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E6F992C" w14:textId="2C6AB6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4A542DDC" w14:textId="192C4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03AF3" w14:textId="09DEBE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E923093" w14:textId="065EBCD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513C2E" w14:paraId="4BF524F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3153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64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606D3352" w14:textId="3DB0A4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5856C6CD" w14:textId="1A9F8DC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58389" w14:textId="344B9A8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3E92D" w14:textId="60B502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513C2E" w14:paraId="47BB8E4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8B5E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66CE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6F0BBC0B" w14:textId="1C1649C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3039D6C7" w14:textId="23EF7F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14F9C" w14:textId="1D8C7E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7D9CF" w14:textId="6C728B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513C2E" w14:paraId="726DE32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DF67D"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5D1D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3F7FA99A" w14:textId="34238A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1F9A5A64" w14:textId="3E52C1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7D99" w14:textId="5CC59D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15D86" w14:textId="33B6A6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13C2E" w14:paraId="17D1422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F2FC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971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618590C" w14:textId="7F2418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F1CDFFF" w14:textId="5A62E93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A3424" w14:textId="29B9ED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F489A" w14:textId="7F01D6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513C2E" w14:paraId="78A7806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3453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2CB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5B29275" w14:textId="322FA28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7EA95171" w14:textId="572EB9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64C12" w14:textId="5AA4F71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1174B" w14:textId="4697D12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513C2E" w14:paraId="45F99A6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58EF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A5F5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8A85CA2" w14:textId="2DA260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DF66607" w14:textId="3ABD7A8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4F6B5" w14:textId="5B08877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94144" w14:textId="6A43B4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513C2E" w14:paraId="5E33EB7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647C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D552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195845D5" w14:textId="215FE3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6A7BCAAD" w14:textId="3E09EC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B47EF" w14:textId="70550E5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363AD" w14:textId="28B88A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513C2E" w14:paraId="304B45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D2BB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3E7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D21AFB5" w14:textId="2BF869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405EA23F" w14:textId="2CFDF4F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32F85" w14:textId="106490B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2B29F" w14:textId="5C964A2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513C2E" w14:paraId="6616B80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9606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545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4AF2FBA" w14:textId="04C666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2FC6D4A7" w14:textId="356912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8DB96" w14:textId="457E244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D104B" w14:textId="090F4C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13C2E" w14:paraId="39B2783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ED9E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977D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1162FB2" w14:textId="7C7283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6B307DED" w14:textId="0C212C9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BEB21" w14:textId="373768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8188B" w14:textId="41C9D8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13C2E" w14:paraId="27C98D1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BC40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B40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BBD4BBE" w14:textId="47200D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380F8619" w14:textId="446BED8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6985143" w14:textId="117DE4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24B8F" w14:textId="0488F8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513C2E" w14:paraId="34D626E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63A3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342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3F2FEA7" w14:textId="61AA35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0C202A7B" w14:textId="4EAF16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0A740B" w14:textId="2EA1C5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2AF27" w14:textId="745B1C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513C2E" w14:paraId="4331E9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EA36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EED6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0F163321" w14:textId="282074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61B440FE" w14:textId="3CC19CB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E3F77" w14:textId="2DA065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5A75A" w14:textId="30457E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513C2E" w14:paraId="625BC05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6FFF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61F8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4494BA30" w14:textId="65D1AD7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18B7A11A" w14:textId="1704FBC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C17DE" w14:textId="43C333A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C8D0C" w14:textId="62D6AF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513C2E" w14:paraId="133F42F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E2E7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A165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16B8434E" w14:textId="6DB535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5FABB43" w14:textId="23E62F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ECE75" w14:textId="77AEA3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34587" w14:textId="322225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13C2E" w14:paraId="5831F47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86E9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7A2E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CF117C3" w14:textId="39AA54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28297540" w14:textId="0CA7E95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3D0D2" w14:textId="0FE762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EE773" w14:textId="6CD15A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513C2E" w14:paraId="402CBE8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7CD40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2DEACA4" w14:textId="4EB85C6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391EDD6" w14:textId="38DFCAC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5E17EA" w14:textId="729064D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C83882" w14:textId="2F7AAEA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513C2E" w14:paraId="79C702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5F8B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35C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FB9E42D" w14:textId="0B8EF1D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4973758D" w14:textId="3813718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18EF1" w14:textId="68E4FC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5A2E5" w14:textId="2ABF053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513C2E" w14:paraId="642A900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5DAC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5DCA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34AFCC63" w14:textId="754289C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5740CF40" w14:textId="7EF89A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A98E" w14:textId="0A830E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4AE97" w14:textId="1B8F2CA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513C2E" w14:paraId="45B78FD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426B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E5A4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1CB26AD" w14:textId="2DB9C27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69976122" w14:textId="7715B9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64E96" w14:textId="6169936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1BD4A" w14:textId="0DA9907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13C2E" w14:paraId="03DAB6B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5B0F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23A9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EFD6973" w14:textId="1638090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6AC33106" w14:textId="54BEE76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CA19F" w14:textId="023E5E1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146EC" w14:textId="5D828C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13C2E" w14:paraId="2AC25D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10C75"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7CD4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A3A0E0F" w14:textId="2CF1EC0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703A07F3" w14:textId="527C14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FDF73" w14:textId="29D788D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C2773" w14:textId="2B467E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513C2E" w14:paraId="159B80E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B4D39"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E789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000546D9" w14:textId="46886C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657BAE53" w14:textId="055B5E0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B8889" w14:textId="60EB7C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1C411" w14:textId="2E0E0A1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513C2E" w14:paraId="10B7C27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D6874"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CDCA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22F969C1" w14:textId="51F8B93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555AD359" w14:textId="509686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AED0E" w14:textId="1C21D49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4DEE4" w14:textId="095B12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513C2E" w14:paraId="5E5D6401"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D4AAA"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3716555E" w14:textId="703F4D6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6ED5C97E" w14:textId="17D0A76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A9FD884" w14:textId="6D67213D"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01420F9B" w14:textId="3397C00F"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513C2E" w14:paraId="5EB72D4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26B2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4C475"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62D16C75" w14:textId="441DFD1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173AA7F0" w14:textId="3BCF12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95716" w14:textId="04559FE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EC9F9" w14:textId="17D70B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513C2E" w14:paraId="0DE845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0ABC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AA0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4C129B" w14:textId="16D9DE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2472C8C9" w14:textId="49B8680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D7FE3" w14:textId="09AD98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6970227F" w14:textId="26946F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513C2E" w14:paraId="4D750EE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766A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AFB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5E6071D7" w14:textId="780CF1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34FC39C5" w14:textId="29B214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10D49" w14:textId="6E5C1C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797BE" w14:textId="2A299EF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13C2E" w14:paraId="18EA2A4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A1E5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BE38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C55652D" w14:textId="28AC9F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331737BB" w14:textId="3C412A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1C63F" w14:textId="316889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F1309" w14:textId="545EF41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13C2E" w14:paraId="026CDD1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559E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7113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549D49F2" w14:textId="66CAB2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312A9B43" w14:textId="169F0E8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A9324B8" w14:textId="4E4C845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09F47659" w14:textId="155FB71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513C2E" w14:paraId="3C08C0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AB45E"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63B0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6363C4A6" w14:textId="75171E4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057C023A" w14:textId="7F616A2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016E3075" w14:textId="4AA51E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B45B39E" w14:textId="562EA32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513C2E" w14:paraId="6B2AD8E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205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9504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BB9366A" w14:textId="68676F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1B696810" w14:textId="713C928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35C9F957" w14:textId="64411C2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F5C0B" w14:textId="2C34700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13C2E" w14:paraId="2E24ED5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F0322"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80FA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D3CA35A" w14:textId="74DDC0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A5383F2" w14:textId="64D5A5B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9A2FF" w14:textId="482A06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EE06F" w14:textId="571E09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13C2E" w14:paraId="4D4895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14B5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324D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AC816DA" w14:textId="25E651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19219A7E" w14:textId="20CEE64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08501" w14:textId="1B48B9F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B37CE" w14:textId="658C78C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513C2E" w14:paraId="3DBD400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879C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43CE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4205423" w14:textId="7F8EAE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074898BC" w14:textId="1816221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82BDB" w14:textId="1C1C48D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735F1" w14:textId="6329CCF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513C2E" w14:paraId="73B9EFE9"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E58D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1D83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9C16A3C" w14:textId="3A39111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C156420" w14:textId="3D8248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F01C9" w14:textId="1AA85D7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42DB2" w14:textId="53C3D36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13C2E" w14:paraId="1C77830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5AD3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2DC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6509DD65" w14:textId="1297D3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467F55B7" w14:textId="04EC27C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82825" w14:textId="19FC66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8E50A" w14:textId="1200883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513C2E" w14:paraId="2D36512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B826F"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F7A7B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FE973E4" w14:textId="51FE18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A0FC107" w14:textId="3DD7D3E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6D0328" w14:textId="11C732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EF8A9" w14:textId="71BE3B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13C2E" w14:paraId="277DC61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3EBE9"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DF99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0B2D4604" w14:textId="2545A0D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62E3BC5A" w14:textId="6E9B944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DABAD" w14:textId="3DDF7E4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FE3A9" w14:textId="54B5E36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13C2E" w14:paraId="13CA903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5A904"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02D1C291" w14:textId="4E20DDE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421EC6C" w14:textId="2810D53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77CA78" w14:textId="485EEAF7"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9F4944" w14:textId="067BC86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513C2E" w14:paraId="27E6ED1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B7801"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7990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A867323" w14:textId="01F9462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42FBFE80" w14:textId="603DF03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F46D8" w14:textId="335262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DBE35" w14:textId="6437450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513C2E" w14:paraId="674C5D9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3670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423D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394F3CE7" w14:textId="09E5FF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2FE04F4C" w14:textId="0CD7A4F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EE73B" w14:textId="47E34BE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9AD5C" w14:textId="6652BE8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13C2E" w14:paraId="5E03C65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03CE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D673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60CDDFA" w14:textId="584AD2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16ACA07B" w14:textId="50919EA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54E4B" w14:textId="1715B69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99B9E" w14:textId="4EDB79C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513C2E" w14:paraId="79E25FB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D4F4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61AF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60B4A7CE" w14:textId="6E20B3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0D966746" w14:textId="31F0F1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4AF4F" w14:textId="2D5590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66374" w14:textId="2E960A8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513C2E" w14:paraId="32520E5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EABA5"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BD3C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69473B7F" w14:textId="30597F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6CC273AA" w14:textId="3EB5B01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C3C9C" w14:textId="2AC477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E369D" w14:textId="5BFB6D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513C2E" w14:paraId="7A031C1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BCE7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D201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93529A4" w14:textId="197E67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578B21CA" w14:textId="10717C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C187B" w14:textId="3FBE45D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3CED8" w14:textId="7D0DD50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513C2E" w14:paraId="52DA07D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9A6A6"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B17B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67AA2A36" w14:textId="6E29A9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06224C30" w14:textId="79B3A4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1767F" w14:textId="5E2CB7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BD4A8" w14:textId="351E60F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513C2E" w14:paraId="5B3ADDC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CE3DC"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E2D5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2CE21D9" w14:textId="774CF9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28F54100" w14:textId="3EC84B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B5532" w14:textId="7CF36F2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041D9" w14:textId="0E525C4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513C2E" w14:paraId="7B46F0C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ADAC1"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7188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0DC58535" w14:textId="5D41809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6D940DA1" w14:textId="1B6D66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BCF59" w14:textId="3E0E900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E7EE6" w14:textId="62CA708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513C2E" w14:paraId="1F37781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0F1F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F8D7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E03B885" w14:textId="2D87E79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FCAA46D" w14:textId="3F5EFF24"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C12C8D4" w14:textId="74AFCB03"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7AF680B" w14:textId="37E95B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13C2E" w14:paraId="7827EC3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6DB3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4335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A02FF41" w14:textId="7B411F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72840" w14:textId="7E47B4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FC53D" w14:textId="51FD1C7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E9285" w14:textId="1B74193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513C2E" w14:paraId="2EB5F2A4"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E6D33"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ED00862" w14:textId="0916BD99"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5DDE5CAF" w14:textId="7B1F37C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96918C" w14:textId="7AC6CA8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5A77E2" w14:textId="4605E931"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513C2E" w14:paraId="3A16C67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A59B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1918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60F9017F" w14:textId="656F0F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4BBB3EFA" w14:textId="56D2323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BCE7D" w14:textId="2FCB22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D9129" w14:textId="6A5357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513C2E" w14:paraId="43A76D60"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94ECD"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0DA7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24294EA9" w14:textId="3CC195A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5FBB7DE9" w14:textId="7E194BE3"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A4FA7" w14:textId="1F5BA5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2E84BE" w14:textId="247727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513C2E" w14:paraId="0998030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BDB90"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2D51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974B808" w14:textId="7180585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7DC4CFFD" w14:textId="566EFFF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C08E3" w14:textId="3494D1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D9634" w14:textId="6CD077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513C2E" w14:paraId="0E826BE5"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95F4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A054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2F8AAB1" w14:textId="2D81C4A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18B9097E" w14:textId="58FBA5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DDB4E" w14:textId="47DFD1D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2F01D" w14:textId="5A0F152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513C2E" w14:paraId="1710F8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1DE1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3325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38FF13A" w14:textId="2DDD8E1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34261703" w14:textId="254AD74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D98DF" w14:textId="305639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E6121" w14:textId="40290F9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513C2E" w14:paraId="0E272F6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27A7F"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210D6"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0A0CAC27" w14:textId="6F62B0B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2334FAF2" w14:textId="5228A8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BDC89" w14:textId="71BD4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841F6" w14:textId="7B34484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513C2E" w14:paraId="4695C78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2E66E"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EB32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70C7513" w14:textId="0EDA43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63F44ECA" w14:textId="142474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F8303" w14:textId="307815D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1C595" w14:textId="5F0D717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513C2E" w14:paraId="7637212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3B318" w14:textId="77777777" w:rsidR="00513C2E" w:rsidRDefault="00513C2E" w:rsidP="00513C2E">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A9D0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20F5D774" w14:textId="4D28995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12573770" w14:textId="76A7CA9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6834D" w14:textId="5B5C1D8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802FB" w14:textId="1C4F92B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513C2E" w14:paraId="6F3C3FD2"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F204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4585C7EA" w14:textId="6575D7A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8533579" w14:textId="4E96F13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373826" w14:textId="0E1DCDD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71F7CD" w14:textId="7FC7DCCB"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513C2E" w14:paraId="5E25FB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95F0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EDC8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460E997B" w14:textId="320CF9C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3922E23E" w14:textId="1B69251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E4735" w14:textId="249ED8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E7832" w14:textId="3FAFCB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513C2E" w14:paraId="63BFBA8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1136A"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2C90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B373E1B" w14:textId="7EE2DF4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01565180" w14:textId="364417C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15E1C" w14:textId="0378616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4445E" w14:textId="577CF84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513C2E" w14:paraId="71320603"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42BA8"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B98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74A6492" w14:textId="1C79B2D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2C013551" w14:textId="249285A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73D11" w14:textId="361D41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E8A72" w14:textId="3B75C4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513C2E" w14:paraId="12F5BE2B"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D8FB0"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E0A5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7F7E5B73" w14:textId="3A385E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2D875A6B" w14:textId="5F2D41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4764A" w14:textId="758922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AD04C" w14:textId="34394EB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513C2E" w14:paraId="1D238FE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D20D4"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1617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56752D8E" w14:textId="424C1D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68618F2E" w14:textId="3F7EF58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EB573" w14:textId="435B49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3B92C" w14:textId="2773A9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513C2E" w14:paraId="37992A3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43CE3"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0D952"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58E02F7" w14:textId="3C51797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1414B851" w14:textId="3FC621A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FB531" w14:textId="7B2399C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71AB9" w14:textId="399D294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513C2E" w14:paraId="00F28DC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52EF7"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768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321834D" w14:textId="58527FE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37B6D8B8" w14:textId="10D160B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4EA14" w14:textId="382D6D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4ECF0" w14:textId="7C1F02C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513C2E" w14:paraId="5BDA0F6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5D5EB"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C954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AD7A262" w14:textId="48455A9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0D7D380F" w14:textId="3973896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C629B" w14:textId="7743D0F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F8EE6" w14:textId="4C48052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513C2E" w14:paraId="11CC18FD"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DDA61" w14:textId="7777777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F8DA8"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21EA5EBE" w14:textId="3FCD98A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37416A7A" w14:textId="50096DE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EA0C9" w14:textId="703D99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B3063" w14:textId="2D10ECB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513C2E" w14:paraId="303F354F"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E75F46"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103EF792" w14:textId="5EA785E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5AAC482C" w14:textId="5A4699F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E59994D" w14:textId="0794C56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E5AE63A" w14:textId="376AAF5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513C2E" w14:paraId="0BCBC75B"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CE37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1DEA51E" w14:textId="39DB194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7150C8" w14:textId="417BDEA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734DD2D" w14:textId="2C134C2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15DCFE" w14:textId="0C9F027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13C2E" w14:paraId="292B9EE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BA1B0"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6963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1C9C5A39" w14:textId="1848DE1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53E0BAF" w14:textId="150D0D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2FD49" w14:textId="20093DD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BA2A7" w14:textId="19EC48B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13C2E" w14:paraId="658C045E"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D0E7E"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1BF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1302585" w14:textId="4AE2595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F1C490B" w14:textId="2F575D3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AE9C9" w14:textId="13D9504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7A61A" w14:textId="79D806F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13C2E" w14:paraId="57C0496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06A95"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5A73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12FC3DE6" w14:textId="2CF582B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1DF6962" w14:textId="34078C5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AC3B9" w14:textId="215836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35212" w14:textId="612BE8E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13C2E" w14:paraId="674756A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D4F4A"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76CF4"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3CB806A" w14:textId="32ED3B5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410A500E" w14:textId="68A68E9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DF1FE" w14:textId="7713293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96D00" w14:textId="22BF093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13C2E" w14:paraId="4D59333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A468"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402CD"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12DC1DDC" w14:textId="27C3471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1723AEB" w14:textId="11C1F0D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B137A" w14:textId="4A65396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6FB72" w14:textId="3EDEF8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13C2E" w14:paraId="13979AE6"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0F5125"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0A8FC2A" w14:textId="04DA5F35"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DEBDAE" w14:textId="345D788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1FC806" w14:textId="21A19196"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498C4A" w14:textId="4BE6B543"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13C2E" w14:paraId="4F58DDB8"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E1CE2" w14:textId="77777777" w:rsidR="00513C2E" w:rsidRDefault="00513C2E" w:rsidP="00513C2E">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6CDD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7536C60" w14:textId="7172C03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16C5A" w14:textId="248FCF5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68B7F" w14:textId="73F3896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22F98" w14:textId="60A7A04D"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13C2E" w14:paraId="170B6693"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3EAD4B"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28ADABB" w14:textId="37E99EF4"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F61285" w14:textId="1E260B5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31694E" w14:textId="193A573C"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A1D23D" w14:textId="05A89CD8"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13C2E" w14:paraId="55256E2F"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AC4F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3B82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18BE039" w14:textId="7F2F75E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E25A574" w14:textId="0C856B5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91633" w14:textId="6CB8CF7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5922B" w14:textId="35BB7F0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13C2E" w14:paraId="3CF5931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0F6F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E244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5193E3B5" w14:textId="0A62A03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31937E15" w14:textId="7656970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8B19E" w14:textId="53DA9D7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2A08A" w14:textId="5426BE9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13C2E" w14:paraId="5239C5B4"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7E837"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4552F"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36B49F53" w14:textId="72D0BB5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A511648" w14:textId="356DA05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0ADE9" w14:textId="2AFCAFC2"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C90C0" w14:textId="7B60E4EE"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13C2E" w14:paraId="0CE8B5A7"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26DD3"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BEC8E"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0E4EC035" w14:textId="58DD6F9F"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E3062B4" w14:textId="44717CE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78F19" w14:textId="46B4DB14"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987B9" w14:textId="2B8F775C"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13C2E" w14:paraId="00149F2C"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D7B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FCBD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4FC61B5" w14:textId="6BE60EF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13D2BBA" w14:textId="6AFD147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369A5" w14:textId="5E59684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8A813" w14:textId="0C0F05D6"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13C2E" w14:paraId="5E14AA72"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B0C4A"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33A4B"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1D601455" w14:textId="286DBA6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09F8C67E" w14:textId="724992E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796F" w14:textId="4DDD252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670DD" w14:textId="34CAADB8"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13C2E" w14:paraId="3869C8A6"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BC149"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3009C"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88B3A83" w14:textId="7508CCC0"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0508544" w14:textId="47B0DD67"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534BB" w14:textId="6446778B"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4B828" w14:textId="7BB356A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13C2E" w14:paraId="2910AF08" w14:textId="77777777" w:rsidTr="00513C2E">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35448" w14:textId="77777777" w:rsidR="00513C2E" w:rsidRDefault="00513C2E" w:rsidP="00513C2E">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B052F0A" w14:textId="63A3C10E"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0EA6728" w14:textId="17F3211A"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8418D0" w14:textId="3B876000"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B8AEA4" w14:textId="200EB5E2" w:rsidR="00513C2E" w:rsidRDefault="00513C2E" w:rsidP="00513C2E">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513C2E" w14:paraId="7DFA522A" w14:textId="77777777" w:rsidTr="00513C2E">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79D80"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1F7F1" w14:textId="77777777" w:rsidR="00513C2E" w:rsidRDefault="00513C2E" w:rsidP="00513C2E">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5791941E" w14:textId="6690819A"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06EC39E3" w14:textId="71BCA771"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57E07" w14:textId="350A30F5"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08DBC" w14:textId="4477D599" w:rsidR="00513C2E" w:rsidRDefault="00513C2E" w:rsidP="00513C2E">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17732E3"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5B3D725" w14:textId="61C5FA3C" w:rsidR="006C65CB" w:rsidRDefault="006C65CB" w:rsidP="00D72392">
      <w:pPr>
        <w:spacing w:after="0" w:line="240" w:lineRule="auto"/>
        <w:contextualSpacing/>
        <w:rPr>
          <w:rFonts w:ascii="Arial" w:eastAsia="Arial" w:hAnsi="Arial" w:cs="Arial"/>
          <w:b/>
          <w:color w:val="002060"/>
          <w:sz w:val="28"/>
          <w:szCs w:val="28"/>
        </w:rPr>
      </w:pPr>
    </w:p>
    <w:p w14:paraId="031DC0F1" w14:textId="77777777" w:rsidR="00C6214D" w:rsidRDefault="00C6214D"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6F39953B"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9D1898" w:rsidRPr="009D1898">
        <w:rPr>
          <w:rFonts w:ascii="Arial" w:eastAsia="Times New Roman" w:hAnsi="Arial" w:cs="Arial"/>
          <w:b/>
          <w:bCs/>
          <w:color w:val="0070C0"/>
          <w:sz w:val="24"/>
          <w:szCs w:val="24"/>
          <w:lang w:eastAsia="en-US"/>
        </w:rPr>
        <w:t>1,124,704,543.28</w:t>
      </w:r>
      <w:r w:rsidR="009D189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2B72ABB1" w:rsidR="00D72392" w:rsidRPr="004212BC" w:rsidRDefault="00D72392" w:rsidP="00D72392">
      <w:pPr>
        <w:spacing w:after="0" w:line="240" w:lineRule="auto"/>
        <w:ind w:left="360"/>
        <w:contextualSpacing/>
        <w:jc w:val="both"/>
        <w:rPr>
          <w:rFonts w:ascii="Arial" w:eastAsia="Times New Roman" w:hAnsi="Arial" w:cs="Arial"/>
          <w:sz w:val="24"/>
          <w:szCs w:val="24"/>
          <w:lang w:val="en-US" w:eastAsia="en-US"/>
        </w:rPr>
      </w:pPr>
      <w:r w:rsidRPr="004212BC">
        <w:rPr>
          <w:rFonts w:ascii="Arial" w:eastAsia="Times New Roman" w:hAnsi="Arial" w:cs="Arial"/>
          <w:sz w:val="24"/>
          <w:szCs w:val="24"/>
          <w:lang w:val="en-US" w:eastAsia="en-US"/>
        </w:rPr>
        <w:t xml:space="preserve">A total of </w:t>
      </w:r>
      <w:r w:rsidRPr="009D1898">
        <w:rPr>
          <w:rFonts w:ascii="Arial" w:eastAsia="Times New Roman" w:hAnsi="Arial" w:cs="Arial"/>
          <w:b/>
          <w:color w:val="0070C0"/>
          <w:sz w:val="24"/>
          <w:szCs w:val="24"/>
          <w:lang w:val="en-US" w:eastAsia="en-US"/>
        </w:rPr>
        <w:t>₱</w:t>
      </w:r>
      <w:r w:rsidR="009D1898" w:rsidRPr="009D1898">
        <w:rPr>
          <w:rFonts w:ascii="Arial" w:eastAsia="Times New Roman" w:hAnsi="Arial" w:cs="Arial"/>
          <w:b/>
          <w:bCs/>
          <w:color w:val="0070C0"/>
          <w:sz w:val="24"/>
          <w:szCs w:val="24"/>
          <w:lang w:eastAsia="en-US"/>
        </w:rPr>
        <w:t xml:space="preserve">527,390,063.77 </w:t>
      </w:r>
      <w:r w:rsidRPr="009D1898">
        <w:rPr>
          <w:rFonts w:ascii="Arial" w:eastAsia="Times New Roman" w:hAnsi="Arial" w:cs="Arial"/>
          <w:b/>
          <w:color w:val="0070C0"/>
          <w:sz w:val="24"/>
          <w:szCs w:val="24"/>
          <w:lang w:val="en-US" w:eastAsia="en-US"/>
        </w:rPr>
        <w:t>standby fund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in the CO and FOs. Of the said amount</w:t>
      </w:r>
      <w:r w:rsidR="004F5B17" w:rsidRPr="004212BC">
        <w:rPr>
          <w:rFonts w:ascii="Arial" w:eastAsia="Times New Roman" w:hAnsi="Arial" w:cs="Arial"/>
          <w:sz w:val="24"/>
          <w:szCs w:val="24"/>
          <w:lang w:val="en-US" w:eastAsia="en-US"/>
        </w:rPr>
        <w:t>,</w:t>
      </w:r>
      <w:r w:rsidRPr="004212BC">
        <w:rPr>
          <w:rFonts w:ascii="Arial" w:eastAsia="Times New Roman" w:hAnsi="Arial" w:cs="Arial"/>
          <w:sz w:val="24"/>
          <w:szCs w:val="24"/>
          <w:lang w:val="en-US" w:eastAsia="en-US"/>
        </w:rPr>
        <w:t xml:space="preserve"> </w:t>
      </w:r>
      <w:r w:rsidRPr="004212BC">
        <w:rPr>
          <w:rFonts w:ascii="Arial" w:eastAsia="Times New Roman" w:hAnsi="Arial" w:cs="Arial"/>
          <w:b/>
          <w:sz w:val="24"/>
          <w:szCs w:val="24"/>
          <w:lang w:val="en-US" w:eastAsia="en-US"/>
        </w:rPr>
        <w:t>₱</w:t>
      </w:r>
      <w:r w:rsidR="00FD4A6F" w:rsidRPr="004212BC">
        <w:rPr>
          <w:rFonts w:ascii="Arial" w:eastAsia="Times New Roman" w:hAnsi="Arial" w:cs="Arial"/>
          <w:b/>
          <w:sz w:val="24"/>
          <w:szCs w:val="24"/>
          <w:lang w:val="en-US" w:eastAsia="en-US"/>
        </w:rPr>
        <w:t>491,412,544.94</w:t>
      </w:r>
      <w:r w:rsidR="000C630C" w:rsidRPr="004212BC">
        <w:rPr>
          <w:rFonts w:ascii="Arial" w:eastAsia="Times New Roman" w:hAnsi="Arial" w:cs="Arial"/>
          <w:b/>
          <w:sz w:val="24"/>
          <w:szCs w:val="24"/>
          <w:lang w:val="en-US" w:eastAsia="en-US"/>
        </w:rPr>
        <w:t xml:space="preserve"> </w:t>
      </w:r>
      <w:r w:rsidRPr="004212BC">
        <w:rPr>
          <w:rFonts w:ascii="Arial" w:eastAsia="Times New Roman" w:hAnsi="Arial" w:cs="Arial"/>
          <w:sz w:val="24"/>
          <w:szCs w:val="24"/>
          <w:lang w:val="en-US" w:eastAsia="en-US"/>
        </w:rPr>
        <w:t xml:space="preserve">is the available </w:t>
      </w:r>
      <w:r w:rsidRPr="004212BC">
        <w:rPr>
          <w:rFonts w:ascii="Arial" w:eastAsia="Times New Roman" w:hAnsi="Arial" w:cs="Arial"/>
          <w:b/>
          <w:sz w:val="24"/>
          <w:szCs w:val="24"/>
          <w:lang w:val="en-US" w:eastAsia="en-US"/>
        </w:rPr>
        <w:t>Quick Response Fund (QRF)</w:t>
      </w:r>
      <w:r w:rsidRPr="004212BC">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4F4F2724"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9D1898" w:rsidRPr="009D1898">
        <w:rPr>
          <w:rFonts w:ascii="Arial" w:eastAsia="Times New Roman" w:hAnsi="Arial" w:cs="Arial"/>
          <w:b/>
          <w:bCs/>
          <w:color w:val="0070C0"/>
          <w:sz w:val="24"/>
          <w:szCs w:val="24"/>
          <w:lang w:eastAsia="en-US"/>
        </w:rPr>
        <w:t xml:space="preserve">181,346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9D1898" w:rsidRPr="009D1898">
        <w:rPr>
          <w:rFonts w:ascii="Arial" w:eastAsia="Times New Roman" w:hAnsi="Arial" w:cs="Arial"/>
          <w:b/>
          <w:bCs/>
          <w:color w:val="0070C0"/>
          <w:sz w:val="24"/>
          <w:szCs w:val="24"/>
          <w:lang w:eastAsia="en-US"/>
        </w:rPr>
        <w:t>86,494,292.98</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9D1898" w:rsidRPr="009D1898">
        <w:rPr>
          <w:rFonts w:ascii="Arial" w:eastAsia="Times New Roman" w:hAnsi="Arial" w:cs="Arial"/>
          <w:b/>
          <w:color w:val="0070C0"/>
          <w:sz w:val="24"/>
          <w:szCs w:val="24"/>
          <w:lang w:val="en-US" w:eastAsia="en-US"/>
        </w:rPr>
        <w:t>192,792,520.12</w:t>
      </w:r>
      <w:r w:rsidR="009D1898">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9D1898" w:rsidRPr="009D1898">
        <w:rPr>
          <w:rFonts w:ascii="Arial" w:eastAsia="Times New Roman" w:hAnsi="Arial" w:cs="Arial"/>
          <w:b/>
          <w:bCs/>
          <w:color w:val="0070C0"/>
          <w:sz w:val="24"/>
          <w:szCs w:val="24"/>
          <w:lang w:eastAsia="en-US"/>
        </w:rPr>
        <w:t>318,027,666.41</w:t>
      </w:r>
      <w:r w:rsidR="009D1898">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7" w:type="pct"/>
        <w:tblInd w:w="274" w:type="dxa"/>
        <w:tblLook w:val="04A0" w:firstRow="1" w:lastRow="0" w:firstColumn="1" w:lastColumn="0" w:noHBand="0" w:noVBand="1"/>
      </w:tblPr>
      <w:tblGrid>
        <w:gridCol w:w="1387"/>
        <w:gridCol w:w="1418"/>
        <w:gridCol w:w="1104"/>
        <w:gridCol w:w="1324"/>
        <w:gridCol w:w="1419"/>
        <w:gridCol w:w="1300"/>
        <w:gridCol w:w="1561"/>
      </w:tblGrid>
      <w:tr w:rsidR="009D1898" w:rsidRPr="009D1898" w14:paraId="442F9533" w14:textId="77777777" w:rsidTr="009D1898">
        <w:trPr>
          <w:trHeight w:val="20"/>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AC87B0"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REGIONAL / FIELD OFFICE</w:t>
            </w:r>
          </w:p>
        </w:tc>
        <w:tc>
          <w:tcPr>
            <w:tcW w:w="75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2DE61C7"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STANDBY FUNDS</w:t>
            </w:r>
          </w:p>
        </w:tc>
        <w:tc>
          <w:tcPr>
            <w:tcW w:w="129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859C611"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FAMILY FOOD PACKS</w:t>
            </w:r>
          </w:p>
        </w:tc>
        <w:tc>
          <w:tcPr>
            <w:tcW w:w="75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7104B8E"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OTHER FOOD ITEMS</w:t>
            </w:r>
          </w:p>
        </w:tc>
        <w:tc>
          <w:tcPr>
            <w:tcW w:w="63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72F34BD"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NON-FOOD RELIEF ITEMS</w:t>
            </w:r>
          </w:p>
        </w:tc>
        <w:tc>
          <w:tcPr>
            <w:tcW w:w="828"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90732AB"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TOTAL STANDBY FUNDS &amp; STOCKPILE</w:t>
            </w:r>
          </w:p>
        </w:tc>
      </w:tr>
      <w:tr w:rsidR="009D1898" w:rsidRPr="009D1898" w14:paraId="0D619BF7" w14:textId="77777777" w:rsidTr="009D1898">
        <w:trPr>
          <w:trHeight w:val="20"/>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7B9F83" w14:textId="77777777" w:rsidR="009D1898" w:rsidRPr="009D1898" w:rsidRDefault="009D1898" w:rsidP="009D1898">
            <w:pPr>
              <w:widowControl/>
              <w:spacing w:after="0" w:line="240" w:lineRule="auto"/>
              <w:ind w:right="57"/>
              <w:contextualSpacing/>
              <w:rPr>
                <w:rFonts w:ascii="Arial Narrow" w:eastAsia="Times New Roman" w:hAnsi="Arial Narrow"/>
                <w:b/>
                <w:bCs/>
                <w:color w:val="000000"/>
                <w:sz w:val="18"/>
                <w:szCs w:val="18"/>
              </w:rPr>
            </w:pPr>
          </w:p>
        </w:tc>
        <w:tc>
          <w:tcPr>
            <w:tcW w:w="753" w:type="pct"/>
            <w:vMerge/>
            <w:tcBorders>
              <w:top w:val="single" w:sz="8" w:space="0" w:color="000000"/>
              <w:left w:val="single" w:sz="8" w:space="0" w:color="000000"/>
              <w:bottom w:val="single" w:sz="8" w:space="0" w:color="000000"/>
              <w:right w:val="single" w:sz="8" w:space="0" w:color="000000"/>
            </w:tcBorders>
            <w:vAlign w:val="center"/>
            <w:hideMark/>
          </w:tcPr>
          <w:p w14:paraId="51A36A90" w14:textId="77777777" w:rsidR="009D1898" w:rsidRPr="009D1898" w:rsidRDefault="009D1898" w:rsidP="009D1898">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53BE777"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QUANTITY</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62B68D7"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TOTAL COST</w:t>
            </w:r>
          </w:p>
        </w:tc>
        <w:tc>
          <w:tcPr>
            <w:tcW w:w="75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A61EB2E"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TOTAL COST</w:t>
            </w:r>
          </w:p>
        </w:tc>
        <w:tc>
          <w:tcPr>
            <w:tcW w:w="63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9880CD8"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TOTAL COST</w:t>
            </w:r>
          </w:p>
        </w:tc>
        <w:tc>
          <w:tcPr>
            <w:tcW w:w="828" w:type="pct"/>
            <w:vMerge/>
            <w:tcBorders>
              <w:top w:val="single" w:sz="8" w:space="0" w:color="000000"/>
              <w:left w:val="single" w:sz="8" w:space="0" w:color="000000"/>
              <w:bottom w:val="single" w:sz="8" w:space="0" w:color="000000"/>
              <w:right w:val="single" w:sz="8" w:space="0" w:color="000000"/>
            </w:tcBorders>
            <w:vAlign w:val="center"/>
            <w:hideMark/>
          </w:tcPr>
          <w:p w14:paraId="436178BC" w14:textId="77777777" w:rsidR="009D1898" w:rsidRPr="009D1898" w:rsidRDefault="009D1898" w:rsidP="009D1898">
            <w:pPr>
              <w:widowControl/>
              <w:spacing w:after="0" w:line="240" w:lineRule="auto"/>
              <w:ind w:right="57"/>
              <w:contextualSpacing/>
              <w:rPr>
                <w:rFonts w:ascii="Arial Narrow" w:eastAsia="Times New Roman" w:hAnsi="Arial Narrow"/>
                <w:b/>
                <w:bCs/>
                <w:color w:val="000000"/>
                <w:sz w:val="18"/>
                <w:szCs w:val="18"/>
              </w:rPr>
            </w:pPr>
          </w:p>
        </w:tc>
      </w:tr>
      <w:tr w:rsidR="009D1898" w:rsidRPr="009D1898" w14:paraId="311A58B5"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4A91A22" w14:textId="77777777" w:rsidR="009D1898" w:rsidRPr="009D1898" w:rsidRDefault="009D1898" w:rsidP="009D1898">
            <w:pPr>
              <w:widowControl/>
              <w:spacing w:after="0" w:line="240" w:lineRule="auto"/>
              <w:ind w:right="57"/>
              <w:contextualSpacing/>
              <w:jc w:val="center"/>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TOTAL</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65C8E87" w14:textId="77777777" w:rsidR="009D1898" w:rsidRPr="009D1898" w:rsidRDefault="009D1898" w:rsidP="009D1898">
            <w:pPr>
              <w:widowControl/>
              <w:spacing w:after="0" w:line="240" w:lineRule="auto"/>
              <w:ind w:right="57"/>
              <w:contextualSpacing/>
              <w:jc w:val="right"/>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527,390,063.77</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7D49467" w14:textId="77777777" w:rsidR="009D1898" w:rsidRPr="009D1898" w:rsidRDefault="009D1898" w:rsidP="009D1898">
            <w:pPr>
              <w:widowControl/>
              <w:spacing w:after="0" w:line="240" w:lineRule="auto"/>
              <w:ind w:right="57"/>
              <w:contextualSpacing/>
              <w:jc w:val="right"/>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181,346</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14E1893" w14:textId="77777777" w:rsidR="009D1898" w:rsidRPr="009D1898" w:rsidRDefault="009D1898" w:rsidP="009D1898">
            <w:pPr>
              <w:widowControl/>
              <w:spacing w:after="0" w:line="240" w:lineRule="auto"/>
              <w:ind w:right="57"/>
              <w:contextualSpacing/>
              <w:jc w:val="right"/>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86,494,292.98</w:t>
            </w:r>
          </w:p>
        </w:tc>
        <w:tc>
          <w:tcPr>
            <w:tcW w:w="75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117B46" w14:textId="77777777" w:rsidR="009D1898" w:rsidRPr="009D1898" w:rsidRDefault="009D1898" w:rsidP="009D1898">
            <w:pPr>
              <w:widowControl/>
              <w:spacing w:after="0" w:line="240" w:lineRule="auto"/>
              <w:ind w:right="57"/>
              <w:contextualSpacing/>
              <w:jc w:val="right"/>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192,792,520.12</w:t>
            </w:r>
          </w:p>
        </w:tc>
        <w:tc>
          <w:tcPr>
            <w:tcW w:w="63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5B2E4EC" w14:textId="77777777" w:rsidR="009D1898" w:rsidRPr="009D1898" w:rsidRDefault="009D1898" w:rsidP="009D1898">
            <w:pPr>
              <w:widowControl/>
              <w:spacing w:after="0" w:line="240" w:lineRule="auto"/>
              <w:ind w:right="57"/>
              <w:contextualSpacing/>
              <w:jc w:val="right"/>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318,027,666.41</w:t>
            </w:r>
          </w:p>
        </w:tc>
        <w:tc>
          <w:tcPr>
            <w:tcW w:w="82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B05304A" w14:textId="77777777" w:rsidR="009D1898" w:rsidRPr="009D1898" w:rsidRDefault="009D1898" w:rsidP="009D1898">
            <w:pPr>
              <w:widowControl/>
              <w:spacing w:after="0" w:line="240" w:lineRule="auto"/>
              <w:ind w:right="57"/>
              <w:contextualSpacing/>
              <w:jc w:val="right"/>
              <w:rPr>
                <w:rFonts w:ascii="Arial Narrow" w:eastAsia="Times New Roman" w:hAnsi="Arial Narrow"/>
                <w:b/>
                <w:bCs/>
                <w:color w:val="000000"/>
                <w:sz w:val="18"/>
                <w:szCs w:val="18"/>
              </w:rPr>
            </w:pPr>
            <w:r w:rsidRPr="009D1898">
              <w:rPr>
                <w:rFonts w:ascii="Arial Narrow" w:eastAsia="Times New Roman" w:hAnsi="Arial Narrow"/>
                <w:b/>
                <w:bCs/>
                <w:color w:val="000000"/>
                <w:sz w:val="18"/>
                <w:szCs w:val="18"/>
              </w:rPr>
              <w:t>1,124,704,543.28</w:t>
            </w:r>
          </w:p>
        </w:tc>
      </w:tr>
      <w:tr w:rsidR="009D1898" w:rsidRPr="009D1898" w14:paraId="69BAA467"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C9D8B7"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Central Office</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8BD0D5"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 xml:space="preserve"> 491,412,544.94 </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72184"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DB04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F654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6D79CA"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CD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91,412,544.94</w:t>
            </w:r>
          </w:p>
        </w:tc>
      </w:tr>
      <w:tr w:rsidR="009D1898" w:rsidRPr="009D1898" w14:paraId="610CEA71"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41F024"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NRLMB - NROC</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A65E0F"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733C25"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4,20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710F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6,819,96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38092"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1,955,679.84</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581F88"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22,397,720.32</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BE6A9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71,173,360.17</w:t>
            </w:r>
          </w:p>
        </w:tc>
      </w:tr>
      <w:tr w:rsidR="009D1898" w:rsidRPr="009D1898" w14:paraId="615F86C5"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8ACFFC"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NRLMB - VDRC</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59D5B5"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684E75"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0,95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69FD7"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901,64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EE3E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0,345,269.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AFFC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114,737.4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402E3"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8,361,646.45</w:t>
            </w:r>
          </w:p>
        </w:tc>
      </w:tr>
      <w:tr w:rsidR="009D1898" w:rsidRPr="009D1898" w14:paraId="73DF50C9"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C21846"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9EDB4"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90D5A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9,56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22C0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845,466.44</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40151B"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765,030.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6A3B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7,762,526.2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73ADCC"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5,373,022.73</w:t>
            </w:r>
          </w:p>
        </w:tc>
      </w:tr>
      <w:tr w:rsidR="009D1898" w:rsidRPr="009D1898" w14:paraId="1E72FD4F"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2B1B84"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B7164"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C9EC62"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2,80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7E4A64"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1,060,94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8893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547,354.8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B3CC61"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9,623,584.4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48C3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6,231,879.32</w:t>
            </w:r>
          </w:p>
        </w:tc>
      </w:tr>
      <w:tr w:rsidR="009D1898" w:rsidRPr="009D1898" w14:paraId="4DE0B590"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6C7A85"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I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A50A5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80,908.3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8ABD7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00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94575B"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509,616.4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7E39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839,985.86</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133E7F"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5,962,362.0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5166C8"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0,592,872.58</w:t>
            </w:r>
          </w:p>
        </w:tc>
      </w:tr>
      <w:tr w:rsidR="009D1898" w:rsidRPr="009D1898" w14:paraId="5AABDFCB"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A223EA"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CALABARZON</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489EA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FA3911"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078</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C0BF4"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907,566.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13741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7,686,801.2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A92F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980,373.36</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C5E9E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6,574,740.57</w:t>
            </w:r>
          </w:p>
        </w:tc>
      </w:tr>
      <w:tr w:rsidR="009D1898" w:rsidRPr="009D1898" w14:paraId="09F21E2F"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B55F84"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MIMAROPA</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1E0C97"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967,396.5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5DB31"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0,93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46B494"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9,418,50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8A5A12"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061,634.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AE493F"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5,879,212.9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3CAE28"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1,326,743.48</w:t>
            </w:r>
          </w:p>
        </w:tc>
      </w:tr>
      <w:tr w:rsidR="009D1898" w:rsidRPr="009D1898" w14:paraId="6E44C767"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7CA8E6"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V</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683F65"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813,75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4D63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8,073</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ABC61C"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132,155.18</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C2C36"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7,877,702.6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9003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3,458,279.9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A912D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6,281,887.69</w:t>
            </w:r>
          </w:p>
        </w:tc>
      </w:tr>
      <w:tr w:rsidR="009D1898" w:rsidRPr="009D1898" w14:paraId="6917299C"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A29993"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V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A909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000,000.07</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BACCAC"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6,1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AC337"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2,214,153.66</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30020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7,529,631.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99EDA"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8,562,701.6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DFFDC4"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71,306,486.42</w:t>
            </w:r>
          </w:p>
        </w:tc>
      </w:tr>
      <w:tr w:rsidR="009D1898" w:rsidRPr="009D1898" w14:paraId="51CA1EEC"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A4249B"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V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1D2D7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77,03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66224B"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8,911</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3E7EF3"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876,285.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8F2B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6,885,357.53</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A51AEC"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7,934,548.23</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06968C"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8,773,220.76</w:t>
            </w:r>
          </w:p>
        </w:tc>
      </w:tr>
      <w:tr w:rsidR="009D1898" w:rsidRPr="009D1898" w14:paraId="586CF81E"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2112811"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VI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3AE6F8"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194,543.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BBAD4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3804B"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261,696.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8D8E9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955,680.1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A52747"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9,239,402.95</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E0AD81"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6,651,322.05</w:t>
            </w:r>
          </w:p>
        </w:tc>
      </w:tr>
      <w:tr w:rsidR="009D1898" w:rsidRPr="009D1898" w14:paraId="13C29A77"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7770F6"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IX</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573F1"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57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ADD7F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7,73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207E5"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224,367.7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5EA1A"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1,788,539.44</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62E8D8"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0,277,040.1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8B9AE8"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6,859,947.25</w:t>
            </w:r>
          </w:p>
        </w:tc>
      </w:tr>
      <w:tr w:rsidR="009D1898" w:rsidRPr="009D1898" w14:paraId="4DEC1CF1"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BAC752A"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X</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178D0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000,724.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88EA14"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9,85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88DA22"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5,049,15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250E2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0,155,344.37</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D237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1,768,598.30</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67887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9,973,817.10</w:t>
            </w:r>
          </w:p>
        </w:tc>
      </w:tr>
      <w:tr w:rsidR="009D1898" w:rsidRPr="009D1898" w14:paraId="2F1507B5"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1F3B5D"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X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355B9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08878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8,97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450D2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320,245.5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177933"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740,275.0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916B21"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554,873.47</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C77D0B"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4,615,393.97</w:t>
            </w:r>
          </w:p>
        </w:tc>
      </w:tr>
      <w:tr w:rsidR="009D1898" w:rsidRPr="009D1898" w14:paraId="0BA30462"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D57635"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XII</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4A5B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000,513.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67536"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886</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B6BA3"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689,500.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5D2FF1"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9,685,658.04</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0527B0"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433,691.49</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05D96"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9,809,363.38</w:t>
            </w:r>
          </w:p>
        </w:tc>
      </w:tr>
      <w:tr w:rsidR="009D1898" w:rsidRPr="009D1898" w14:paraId="1043AF5C"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EBE29F"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CARAGA</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619805"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000,740.5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11E2BD"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5,84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344E4A"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927,737.82</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AC60B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747,775.68</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76C28"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3,502,899.34</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CCF0EE"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2,179,153.39</w:t>
            </w:r>
          </w:p>
        </w:tc>
      </w:tr>
      <w:tr w:rsidR="009D1898" w:rsidRPr="009D1898" w14:paraId="0291E233"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AB082F"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NCR</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5A98C"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000,559.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63BB8"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33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CDF635"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730,569.00</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6B2C78"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8,093,601.8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95A993"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4,453,894.28</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9725CC"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6,278,624.08</w:t>
            </w:r>
          </w:p>
        </w:tc>
      </w:tr>
      <w:tr w:rsidR="009D1898" w:rsidRPr="009D1898" w14:paraId="57B7D373" w14:textId="77777777" w:rsidTr="009D1898">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19F5EE6" w14:textId="77777777" w:rsidR="009D1898" w:rsidRPr="009D1898" w:rsidRDefault="009D1898" w:rsidP="009D1898">
            <w:pPr>
              <w:widowControl/>
              <w:spacing w:after="0" w:line="240" w:lineRule="auto"/>
              <w:ind w:right="57"/>
              <w:contextualSpacing/>
              <w:rPr>
                <w:rFonts w:ascii="Arial Narrow" w:eastAsia="Times New Roman" w:hAnsi="Arial Narrow"/>
                <w:color w:val="000000"/>
                <w:sz w:val="18"/>
                <w:szCs w:val="18"/>
              </w:rPr>
            </w:pPr>
            <w:r w:rsidRPr="009D1898">
              <w:rPr>
                <w:rFonts w:ascii="Arial Narrow" w:eastAsia="Times New Roman" w:hAnsi="Arial Narrow"/>
                <w:color w:val="000000"/>
                <w:sz w:val="18"/>
                <w:szCs w:val="18"/>
              </w:rPr>
              <w:t>CAR</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086304"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3,071,353.06</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B698B"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3,611</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9CD237"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6,604,744.26</w:t>
            </w:r>
          </w:p>
        </w:tc>
        <w:tc>
          <w:tcPr>
            <w:tcW w:w="75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393DDB"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31,199.80</w:t>
            </w:r>
          </w:p>
        </w:tc>
        <w:tc>
          <w:tcPr>
            <w:tcW w:w="63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06C509"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11,121,219.83</w:t>
            </w:r>
          </w:p>
        </w:tc>
        <w:tc>
          <w:tcPr>
            <w:tcW w:w="82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C1D93C" w14:textId="77777777" w:rsidR="009D1898" w:rsidRPr="009D1898" w:rsidRDefault="009D1898" w:rsidP="009D1898">
            <w:pPr>
              <w:widowControl/>
              <w:spacing w:after="0" w:line="240" w:lineRule="auto"/>
              <w:ind w:right="57"/>
              <w:contextualSpacing/>
              <w:jc w:val="right"/>
              <w:rPr>
                <w:rFonts w:ascii="Arial Narrow" w:eastAsia="Times New Roman" w:hAnsi="Arial Narrow"/>
                <w:color w:val="000000"/>
                <w:sz w:val="18"/>
                <w:szCs w:val="18"/>
              </w:rPr>
            </w:pPr>
            <w:r w:rsidRPr="009D1898">
              <w:rPr>
                <w:rFonts w:ascii="Arial Narrow" w:eastAsia="Times New Roman" w:hAnsi="Arial Narrow"/>
                <w:color w:val="000000"/>
                <w:sz w:val="18"/>
                <w:szCs w:val="18"/>
              </w:rPr>
              <w:t>20,928,516.95</w:t>
            </w:r>
          </w:p>
        </w:tc>
      </w:tr>
    </w:tbl>
    <w:p w14:paraId="3A58A2DA" w14:textId="76ED0EA4"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4212BC">
        <w:rPr>
          <w:rFonts w:ascii="Arial" w:eastAsia="Arial" w:hAnsi="Arial" w:cs="Arial"/>
          <w:i/>
          <w:sz w:val="16"/>
          <w:szCs w:val="16"/>
        </w:rPr>
        <w:t>6</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9D1898">
        <w:rPr>
          <w:rFonts w:ascii="Arial" w:eastAsia="Arial" w:hAnsi="Arial" w:cs="Arial"/>
          <w:i/>
          <w:sz w:val="16"/>
          <w:szCs w:val="16"/>
        </w:rPr>
        <w:t>4PM.</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42ABA24" w:rsidR="000C011D" w:rsidRPr="00D42B1F" w:rsidRDefault="007E65B9" w:rsidP="004212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4212BC">
              <w:rPr>
                <w:rFonts w:ascii="Arial" w:eastAsia="Arial" w:hAnsi="Arial" w:cs="Arial"/>
                <w:sz w:val="20"/>
                <w:szCs w:val="20"/>
              </w:rPr>
              <w:t>6</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lastRenderedPageBreak/>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7348403F"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261BD3">
              <w:rPr>
                <w:rFonts w:ascii="Arial" w:eastAsia="Arial" w:hAnsi="Arial" w:cs="Arial"/>
                <w:sz w:val="20"/>
                <w:szCs w:val="20"/>
              </w:rPr>
              <w:t>6</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6DD4A089"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9D1898">
              <w:rPr>
                <w:rFonts w:ascii="Arial" w:eastAsia="Arial" w:hAnsi="Arial" w:cs="Arial"/>
                <w:sz w:val="20"/>
                <w:szCs w:val="20"/>
              </w:rPr>
              <w:t>6</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 xml:space="preserve">DSWD-FO CAR responds to grievances and concerns relative to SAP and relief </w:t>
            </w:r>
            <w:r w:rsidRPr="004B4C69">
              <w:rPr>
                <w:rFonts w:ascii="Arial" w:eastAsia="Arial" w:hAnsi="Arial" w:cs="Arial"/>
                <w:sz w:val="20"/>
                <w:szCs w:val="19"/>
              </w:rPr>
              <w:lastRenderedPageBreak/>
              <w:t>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7A6B86DD" w:rsidR="00F67DF8" w:rsidRPr="00261BD3" w:rsidRDefault="008D4E51" w:rsidP="00CA27D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261BD3">
              <w:rPr>
                <w:rFonts w:ascii="Arial" w:eastAsia="Arial" w:hAnsi="Arial" w:cs="Arial"/>
                <w:sz w:val="20"/>
                <w:szCs w:val="19"/>
              </w:rPr>
              <w:t>2</w:t>
            </w:r>
            <w:r w:rsidR="00CA27D2" w:rsidRPr="00261BD3">
              <w:rPr>
                <w:rFonts w:ascii="Arial" w:eastAsia="Arial" w:hAnsi="Arial" w:cs="Arial"/>
                <w:sz w:val="20"/>
                <w:szCs w:val="19"/>
              </w:rPr>
              <w:t>5</w:t>
            </w:r>
            <w:r w:rsidR="00F67DF8" w:rsidRPr="00261BD3">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261BD3" w:rsidRDefault="00F67DF8" w:rsidP="00F67DF8">
            <w:pPr>
              <w:pStyle w:val="ListParagraph"/>
              <w:numPr>
                <w:ilvl w:val="0"/>
                <w:numId w:val="7"/>
              </w:numPr>
              <w:spacing w:after="0" w:line="240" w:lineRule="auto"/>
              <w:jc w:val="both"/>
              <w:rPr>
                <w:rFonts w:ascii="Arial" w:eastAsia="Arial" w:hAnsi="Arial" w:cs="Arial"/>
                <w:sz w:val="20"/>
                <w:szCs w:val="19"/>
              </w:rPr>
            </w:pPr>
            <w:r w:rsidRPr="00261BD3">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4C27A591" w:rsidR="00F67DF8" w:rsidRPr="00261BD3" w:rsidRDefault="007B3064" w:rsidP="00F67DF8">
            <w:pPr>
              <w:pStyle w:val="ListParagraph"/>
              <w:numPr>
                <w:ilvl w:val="0"/>
                <w:numId w:val="7"/>
              </w:numPr>
              <w:spacing w:after="0" w:line="240" w:lineRule="auto"/>
              <w:jc w:val="both"/>
              <w:rPr>
                <w:rFonts w:ascii="Arial" w:eastAsia="Arial" w:hAnsi="Arial" w:cs="Arial"/>
                <w:sz w:val="20"/>
                <w:szCs w:val="19"/>
              </w:rPr>
            </w:pPr>
            <w:r w:rsidRPr="00261BD3">
              <w:rPr>
                <w:rFonts w:ascii="Arial" w:eastAsia="Arial" w:hAnsi="Arial" w:cs="Arial"/>
                <w:sz w:val="20"/>
                <w:szCs w:val="19"/>
              </w:rPr>
              <w:t xml:space="preserve">A total of </w:t>
            </w:r>
            <w:r w:rsidR="00CA27D2" w:rsidRPr="00261BD3">
              <w:rPr>
                <w:rFonts w:ascii="Arial" w:eastAsia="Arial" w:hAnsi="Arial" w:cs="Arial"/>
                <w:sz w:val="20"/>
                <w:szCs w:val="19"/>
              </w:rPr>
              <w:t>107</w:t>
            </w:r>
            <w:r w:rsidR="00F67DF8" w:rsidRPr="00261BD3">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261BD3" w:rsidRDefault="00F67DF8" w:rsidP="00F67DF8">
            <w:pPr>
              <w:spacing w:after="0" w:line="240" w:lineRule="auto"/>
              <w:jc w:val="both"/>
              <w:rPr>
                <w:rFonts w:ascii="Arial" w:eastAsia="Arial" w:hAnsi="Arial" w:cs="Arial"/>
                <w:sz w:val="20"/>
                <w:szCs w:val="19"/>
              </w:rPr>
            </w:pPr>
          </w:p>
          <w:p w14:paraId="01EEFFE6" w14:textId="77777777" w:rsidR="00F67DF8" w:rsidRPr="00261BD3" w:rsidRDefault="00F67DF8" w:rsidP="00F67DF8">
            <w:pPr>
              <w:spacing w:after="0" w:line="240" w:lineRule="auto"/>
              <w:contextualSpacing/>
              <w:jc w:val="both"/>
              <w:rPr>
                <w:rFonts w:ascii="Arial" w:eastAsia="Arial" w:hAnsi="Arial" w:cs="Arial"/>
                <w:b/>
                <w:sz w:val="20"/>
                <w:szCs w:val="19"/>
              </w:rPr>
            </w:pPr>
            <w:r w:rsidRPr="00261BD3">
              <w:rPr>
                <w:rFonts w:ascii="Arial" w:eastAsia="Arial" w:hAnsi="Arial" w:cs="Arial"/>
                <w:b/>
                <w:sz w:val="20"/>
                <w:szCs w:val="19"/>
              </w:rPr>
              <w:t>Social Amelioration Program (SAP)</w:t>
            </w:r>
          </w:p>
          <w:p w14:paraId="30C9F99F" w14:textId="36634C02" w:rsidR="00F67DF8" w:rsidRPr="00261BD3" w:rsidRDefault="00F67DF8" w:rsidP="00F67DF8">
            <w:pPr>
              <w:pStyle w:val="ListParagraph"/>
              <w:numPr>
                <w:ilvl w:val="0"/>
                <w:numId w:val="7"/>
              </w:numPr>
              <w:spacing w:after="0" w:line="240" w:lineRule="auto"/>
              <w:jc w:val="both"/>
              <w:rPr>
                <w:rFonts w:ascii="Arial" w:eastAsia="Arial" w:hAnsi="Arial" w:cs="Arial"/>
                <w:sz w:val="20"/>
                <w:szCs w:val="19"/>
              </w:rPr>
            </w:pPr>
            <w:r w:rsidRPr="00261BD3">
              <w:rPr>
                <w:rFonts w:ascii="Arial" w:eastAsia="Arial" w:hAnsi="Arial" w:cs="Arial"/>
                <w:sz w:val="20"/>
                <w:szCs w:val="19"/>
              </w:rPr>
              <w:t xml:space="preserve">A total of </w:t>
            </w:r>
            <w:r w:rsidRPr="00261BD3">
              <w:rPr>
                <w:rFonts w:ascii="Arial" w:eastAsia="Arial" w:hAnsi="Arial" w:cs="Arial"/>
                <w:b/>
                <w:sz w:val="20"/>
                <w:szCs w:val="19"/>
              </w:rPr>
              <w:t>₱</w:t>
            </w:r>
            <w:r w:rsidRPr="00261BD3">
              <w:rPr>
                <w:rFonts w:ascii="Arial" w:eastAsia="Arial" w:hAnsi="Arial" w:cs="Arial"/>
                <w:b/>
                <w:sz w:val="20"/>
                <w:szCs w:val="19"/>
                <w:lang w:val="en-US"/>
              </w:rPr>
              <w:t>4,270,8</w:t>
            </w:r>
            <w:r w:rsidR="00B648F9" w:rsidRPr="00261BD3">
              <w:rPr>
                <w:rFonts w:ascii="Arial" w:eastAsia="Arial" w:hAnsi="Arial" w:cs="Arial"/>
                <w:b/>
                <w:sz w:val="20"/>
                <w:szCs w:val="19"/>
                <w:lang w:val="en-US"/>
              </w:rPr>
              <w:t>27</w:t>
            </w:r>
            <w:r w:rsidRPr="00261BD3">
              <w:rPr>
                <w:rFonts w:ascii="Arial" w:eastAsia="Arial" w:hAnsi="Arial" w:cs="Arial"/>
                <w:b/>
                <w:sz w:val="20"/>
                <w:szCs w:val="19"/>
                <w:lang w:val="en-US"/>
              </w:rPr>
              <w:t xml:space="preserve">,000.00 </w:t>
            </w:r>
            <w:r w:rsidRPr="00261BD3">
              <w:rPr>
                <w:rFonts w:ascii="Arial" w:eastAsia="Arial" w:hAnsi="Arial" w:cs="Arial"/>
                <w:sz w:val="20"/>
                <w:szCs w:val="19"/>
              </w:rPr>
              <w:t xml:space="preserve">was paid to </w:t>
            </w:r>
            <w:r w:rsidRPr="00261BD3">
              <w:rPr>
                <w:rFonts w:ascii="Arial" w:eastAsia="Arial" w:hAnsi="Arial" w:cs="Arial"/>
                <w:b/>
                <w:bCs/>
                <w:sz w:val="20"/>
                <w:szCs w:val="19"/>
                <w:lang w:val="en-US"/>
              </w:rPr>
              <w:t>776,5</w:t>
            </w:r>
            <w:r w:rsidR="00B648F9" w:rsidRPr="00261BD3">
              <w:rPr>
                <w:rFonts w:ascii="Arial" w:eastAsia="Arial" w:hAnsi="Arial" w:cs="Arial"/>
                <w:b/>
                <w:bCs/>
                <w:sz w:val="20"/>
                <w:szCs w:val="19"/>
                <w:lang w:val="en-US"/>
              </w:rPr>
              <w:t>14</w:t>
            </w:r>
            <w:r w:rsidRPr="00261BD3">
              <w:rPr>
                <w:rFonts w:ascii="Arial" w:eastAsia="Arial" w:hAnsi="Arial" w:cs="Arial"/>
                <w:b/>
                <w:bCs/>
                <w:sz w:val="20"/>
                <w:szCs w:val="19"/>
                <w:lang w:val="en-US"/>
              </w:rPr>
              <w:t xml:space="preserve"> beneficiaries</w:t>
            </w:r>
            <w:r w:rsidRPr="00261BD3">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261BD3" w:rsidRDefault="00F67DF8" w:rsidP="00F67DF8">
            <w:pPr>
              <w:pStyle w:val="ListParagraph"/>
              <w:numPr>
                <w:ilvl w:val="0"/>
                <w:numId w:val="7"/>
              </w:numPr>
              <w:spacing w:after="0" w:line="240" w:lineRule="auto"/>
              <w:jc w:val="both"/>
              <w:rPr>
                <w:rFonts w:ascii="Arial" w:eastAsia="Arial" w:hAnsi="Arial" w:cs="Arial"/>
                <w:sz w:val="20"/>
                <w:szCs w:val="19"/>
              </w:rPr>
            </w:pPr>
            <w:r w:rsidRPr="00261BD3">
              <w:rPr>
                <w:rFonts w:ascii="Arial" w:eastAsia="Arial" w:hAnsi="Arial" w:cs="Arial"/>
                <w:sz w:val="20"/>
                <w:szCs w:val="19"/>
              </w:rPr>
              <w:t xml:space="preserve">A total amount of </w:t>
            </w:r>
            <w:r w:rsidRPr="00261BD3">
              <w:rPr>
                <w:rFonts w:ascii="Arial" w:eastAsia="Arial" w:hAnsi="Arial" w:cs="Arial"/>
                <w:b/>
                <w:bCs/>
                <w:sz w:val="20"/>
                <w:szCs w:val="19"/>
              </w:rPr>
              <w:t>₱513,724,350.00</w:t>
            </w:r>
            <w:r w:rsidRPr="00261BD3">
              <w:rPr>
                <w:rFonts w:ascii="Arial" w:eastAsia="Arial" w:hAnsi="Arial" w:cs="Arial"/>
                <w:sz w:val="20"/>
                <w:szCs w:val="19"/>
              </w:rPr>
              <w:t xml:space="preserve"> were paid through direct payout and cash cards to </w:t>
            </w:r>
            <w:r w:rsidRPr="00261BD3">
              <w:rPr>
                <w:rFonts w:ascii="Arial" w:eastAsia="Arial" w:hAnsi="Arial" w:cs="Arial"/>
                <w:b/>
                <w:bCs/>
                <w:sz w:val="20"/>
                <w:szCs w:val="19"/>
              </w:rPr>
              <w:t>123,789</w:t>
            </w:r>
            <w:r w:rsidRPr="00261BD3">
              <w:rPr>
                <w:rFonts w:ascii="Arial" w:eastAsia="Arial" w:hAnsi="Arial" w:cs="Arial"/>
                <w:sz w:val="20"/>
                <w:szCs w:val="19"/>
              </w:rPr>
              <w:t xml:space="preserve"> </w:t>
            </w:r>
            <w:r w:rsidRPr="00261BD3">
              <w:rPr>
                <w:rFonts w:ascii="Arial" w:eastAsia="Arial" w:hAnsi="Arial" w:cs="Arial"/>
                <w:b/>
                <w:sz w:val="20"/>
                <w:szCs w:val="19"/>
              </w:rPr>
              <w:t>4Ps beneficiaries</w:t>
            </w:r>
            <w:r w:rsidRPr="00261BD3">
              <w:rPr>
                <w:rFonts w:ascii="Arial" w:eastAsia="Arial" w:hAnsi="Arial" w:cs="Arial"/>
                <w:sz w:val="20"/>
                <w:szCs w:val="19"/>
              </w:rPr>
              <w:t xml:space="preserve"> while a total amount of </w:t>
            </w:r>
            <w:r w:rsidRPr="00261BD3">
              <w:rPr>
                <w:rFonts w:ascii="Arial" w:eastAsia="Arial" w:hAnsi="Arial" w:cs="Arial"/>
                <w:b/>
                <w:sz w:val="20"/>
                <w:szCs w:val="19"/>
              </w:rPr>
              <w:t>₱</w:t>
            </w:r>
            <w:r w:rsidRPr="00261BD3">
              <w:rPr>
                <w:rFonts w:ascii="Arial" w:eastAsia="Arial" w:hAnsi="Arial" w:cs="Arial"/>
                <w:b/>
                <w:sz w:val="20"/>
                <w:szCs w:val="19"/>
                <w:lang w:val="en-US"/>
              </w:rPr>
              <w:t xml:space="preserve">2,259,829,000.00 </w:t>
            </w:r>
            <w:r w:rsidRPr="00261BD3">
              <w:rPr>
                <w:rFonts w:ascii="Arial" w:eastAsia="Arial" w:hAnsi="Arial" w:cs="Arial"/>
                <w:sz w:val="20"/>
                <w:szCs w:val="19"/>
              </w:rPr>
              <w:t xml:space="preserve">were paid through financial service providers (FSPs) to </w:t>
            </w:r>
            <w:r w:rsidRPr="00261BD3">
              <w:rPr>
                <w:rFonts w:ascii="Arial" w:eastAsia="Arial" w:hAnsi="Arial" w:cs="Arial"/>
                <w:b/>
                <w:sz w:val="20"/>
                <w:szCs w:val="19"/>
                <w:lang w:val="en-US"/>
              </w:rPr>
              <w:t xml:space="preserve">410,878 </w:t>
            </w:r>
            <w:r w:rsidRPr="00261BD3">
              <w:rPr>
                <w:rFonts w:ascii="Arial" w:eastAsia="Arial" w:hAnsi="Arial" w:cs="Arial"/>
                <w:b/>
                <w:sz w:val="20"/>
                <w:szCs w:val="19"/>
              </w:rPr>
              <w:t>non-4Ps beneficiaries</w:t>
            </w:r>
            <w:r w:rsidRPr="00261BD3">
              <w:rPr>
                <w:rFonts w:ascii="Arial" w:eastAsia="Arial" w:hAnsi="Arial" w:cs="Arial"/>
                <w:sz w:val="20"/>
                <w:szCs w:val="19"/>
              </w:rPr>
              <w:t xml:space="preserve"> in Pangasinan for the second tranche implementation.</w:t>
            </w:r>
          </w:p>
          <w:p w14:paraId="17EDC964" w14:textId="77777777" w:rsidR="00F67DF8" w:rsidRPr="00261BD3" w:rsidRDefault="00F67DF8" w:rsidP="00F67DF8">
            <w:pPr>
              <w:pStyle w:val="ListParagraph"/>
              <w:numPr>
                <w:ilvl w:val="0"/>
                <w:numId w:val="7"/>
              </w:numPr>
              <w:spacing w:after="0" w:line="240" w:lineRule="auto"/>
              <w:jc w:val="both"/>
              <w:rPr>
                <w:rFonts w:ascii="Arial" w:eastAsia="Arial" w:hAnsi="Arial" w:cs="Arial"/>
                <w:sz w:val="20"/>
                <w:szCs w:val="19"/>
              </w:rPr>
            </w:pPr>
            <w:r w:rsidRPr="00261BD3">
              <w:rPr>
                <w:rFonts w:ascii="Arial" w:eastAsia="Arial" w:hAnsi="Arial" w:cs="Arial"/>
                <w:sz w:val="20"/>
                <w:szCs w:val="19"/>
              </w:rPr>
              <w:t>A total amount of</w:t>
            </w:r>
            <w:r w:rsidRPr="00261BD3">
              <w:rPr>
                <w:rFonts w:ascii="Arial" w:eastAsia="Arial" w:hAnsi="Arial" w:cs="Arial"/>
                <w:b/>
                <w:sz w:val="20"/>
                <w:szCs w:val="19"/>
              </w:rPr>
              <w:t xml:space="preserve"> ₱265,446,500.00 </w:t>
            </w:r>
            <w:r w:rsidRPr="00261BD3">
              <w:rPr>
                <w:rFonts w:ascii="Arial" w:eastAsia="Arial" w:hAnsi="Arial" w:cs="Arial"/>
                <w:sz w:val="20"/>
                <w:szCs w:val="19"/>
              </w:rPr>
              <w:t xml:space="preserve">was paid to </w:t>
            </w:r>
            <w:r w:rsidRPr="00261BD3">
              <w:rPr>
                <w:rFonts w:ascii="Arial" w:eastAsia="Arial" w:hAnsi="Arial" w:cs="Arial"/>
                <w:b/>
                <w:sz w:val="20"/>
                <w:szCs w:val="19"/>
              </w:rPr>
              <w:t>48,263 waitlisted beneficiaries</w:t>
            </w:r>
            <w:r w:rsidRPr="00261BD3">
              <w:rPr>
                <w:rFonts w:ascii="Arial" w:eastAsia="Arial" w:hAnsi="Arial" w:cs="Arial"/>
                <w:sz w:val="20"/>
                <w:szCs w:val="19"/>
              </w:rPr>
              <w:t xml:space="preserve"> in the Region.</w:t>
            </w:r>
          </w:p>
          <w:p w14:paraId="1853CF1B" w14:textId="77777777" w:rsidR="00F67DF8" w:rsidRPr="00261BD3" w:rsidRDefault="00F67DF8" w:rsidP="00F67DF8">
            <w:pPr>
              <w:pStyle w:val="ListParagraph"/>
              <w:numPr>
                <w:ilvl w:val="0"/>
                <w:numId w:val="7"/>
              </w:numPr>
              <w:spacing w:after="0" w:line="240" w:lineRule="auto"/>
              <w:jc w:val="both"/>
              <w:rPr>
                <w:rFonts w:ascii="Arial" w:eastAsia="Arial" w:hAnsi="Arial" w:cs="Arial"/>
                <w:sz w:val="20"/>
                <w:szCs w:val="19"/>
              </w:rPr>
            </w:pPr>
            <w:r w:rsidRPr="00261BD3">
              <w:rPr>
                <w:rFonts w:ascii="Arial" w:eastAsia="Arial" w:hAnsi="Arial" w:cs="Arial"/>
                <w:sz w:val="20"/>
                <w:szCs w:val="19"/>
              </w:rPr>
              <w:t xml:space="preserve">A total amount of </w:t>
            </w:r>
            <w:r w:rsidRPr="00261BD3">
              <w:rPr>
                <w:rFonts w:ascii="Arial" w:eastAsia="Arial" w:hAnsi="Arial" w:cs="Arial"/>
                <w:b/>
                <w:sz w:val="20"/>
                <w:szCs w:val="19"/>
              </w:rPr>
              <w:t>₱</w:t>
            </w:r>
            <w:r w:rsidRPr="00261BD3">
              <w:rPr>
                <w:rFonts w:ascii="Arial" w:eastAsia="Arial" w:hAnsi="Arial" w:cs="Arial"/>
                <w:b/>
                <w:sz w:val="20"/>
                <w:szCs w:val="19"/>
                <w:lang w:val="en-US"/>
              </w:rPr>
              <w:t xml:space="preserve">15,130,500.00 </w:t>
            </w:r>
            <w:r w:rsidRPr="00261BD3">
              <w:rPr>
                <w:rFonts w:ascii="Arial" w:eastAsia="Arial" w:hAnsi="Arial" w:cs="Arial"/>
                <w:sz w:val="20"/>
                <w:szCs w:val="19"/>
              </w:rPr>
              <w:t xml:space="preserve">was paid to </w:t>
            </w:r>
            <w:r w:rsidRPr="00261BD3">
              <w:rPr>
                <w:rFonts w:ascii="Arial" w:eastAsia="Arial" w:hAnsi="Arial" w:cs="Arial"/>
                <w:b/>
                <w:sz w:val="20"/>
                <w:szCs w:val="19"/>
              </w:rPr>
              <w:t xml:space="preserve">1,887 </w:t>
            </w:r>
            <w:r w:rsidRPr="00261BD3">
              <w:rPr>
                <w:rFonts w:ascii="Arial" w:eastAsia="Arial" w:hAnsi="Arial" w:cs="Arial"/>
                <w:b/>
                <w:bCs/>
                <w:sz w:val="20"/>
                <w:szCs w:val="19"/>
              </w:rPr>
              <w:t>TNVS/PUV drivers</w:t>
            </w:r>
            <w:r w:rsidRPr="00261BD3">
              <w:rPr>
                <w:rFonts w:ascii="Arial" w:eastAsia="Arial" w:hAnsi="Arial" w:cs="Arial"/>
                <w:sz w:val="20"/>
                <w:szCs w:val="19"/>
              </w:rPr>
              <w:t xml:space="preserve"> in the Region.</w:t>
            </w:r>
          </w:p>
          <w:p w14:paraId="623D071D" w14:textId="77777777" w:rsidR="00F67DF8" w:rsidRPr="00261BD3" w:rsidRDefault="00F67DF8" w:rsidP="00F67DF8">
            <w:pPr>
              <w:pStyle w:val="ListParagraph"/>
              <w:numPr>
                <w:ilvl w:val="0"/>
                <w:numId w:val="7"/>
              </w:numPr>
              <w:spacing w:after="0" w:line="240" w:lineRule="auto"/>
              <w:jc w:val="both"/>
              <w:rPr>
                <w:rFonts w:ascii="Arial" w:eastAsia="Arial" w:hAnsi="Arial" w:cs="Arial"/>
                <w:sz w:val="20"/>
                <w:szCs w:val="19"/>
              </w:rPr>
            </w:pPr>
            <w:r w:rsidRPr="00261BD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261BD3" w:rsidRDefault="00F67DF8" w:rsidP="00F67DF8">
            <w:pPr>
              <w:pStyle w:val="ListParagraph"/>
              <w:numPr>
                <w:ilvl w:val="0"/>
                <w:numId w:val="7"/>
              </w:numPr>
              <w:spacing w:after="0" w:line="240" w:lineRule="auto"/>
              <w:jc w:val="both"/>
              <w:rPr>
                <w:rFonts w:ascii="Arial" w:eastAsia="Arial" w:hAnsi="Arial" w:cs="Arial"/>
                <w:sz w:val="20"/>
                <w:szCs w:val="19"/>
              </w:rPr>
            </w:pPr>
            <w:r w:rsidRPr="00261BD3">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261BD3" w:rsidRDefault="00F67DF8" w:rsidP="00F67DF8">
            <w:pPr>
              <w:pStyle w:val="ListParagraph"/>
              <w:numPr>
                <w:ilvl w:val="0"/>
                <w:numId w:val="7"/>
              </w:numPr>
              <w:spacing w:after="0" w:line="240" w:lineRule="auto"/>
              <w:jc w:val="both"/>
              <w:rPr>
                <w:rFonts w:ascii="Arial" w:eastAsia="Arial" w:hAnsi="Arial" w:cs="Arial"/>
                <w:sz w:val="20"/>
                <w:szCs w:val="19"/>
              </w:rPr>
            </w:pPr>
            <w:r w:rsidRPr="00261BD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577F4C85" w:rsidR="000C011D" w:rsidRPr="004212BC" w:rsidRDefault="007E65B9"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212BC">
              <w:rPr>
                <w:rFonts w:ascii="Arial" w:eastAsia="Arial" w:hAnsi="Arial" w:cs="Arial"/>
                <w:sz w:val="20"/>
                <w:szCs w:val="19"/>
              </w:rPr>
              <w:t>25</w:t>
            </w:r>
            <w:r w:rsidR="002F548D" w:rsidRPr="004212BC">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7A3DAD84" w:rsidR="000C011D" w:rsidRPr="004212BC" w:rsidRDefault="000C011D" w:rsidP="007E65B9">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 xml:space="preserve">DSWD-FO II continuously provides augmentation support through Assistance to Individuals in Crisis Situation (AICS). A total of </w:t>
            </w:r>
            <w:r w:rsidR="007E65B9" w:rsidRPr="004212BC">
              <w:rPr>
                <w:rFonts w:ascii="Arial" w:eastAsia="Arial" w:hAnsi="Arial" w:cs="Arial"/>
                <w:b/>
                <w:sz w:val="20"/>
                <w:szCs w:val="19"/>
                <w:lang w:bidi="en-US"/>
              </w:rPr>
              <w:t xml:space="preserve">81,310 </w:t>
            </w:r>
            <w:r w:rsidRPr="004212BC">
              <w:rPr>
                <w:rFonts w:ascii="Arial" w:eastAsia="Arial" w:hAnsi="Arial" w:cs="Arial"/>
                <w:b/>
                <w:sz w:val="20"/>
                <w:szCs w:val="19"/>
                <w:lang w:bidi="en-US"/>
              </w:rPr>
              <w:t>clients</w:t>
            </w:r>
            <w:r w:rsidRPr="004212BC">
              <w:rPr>
                <w:rFonts w:ascii="Arial" w:eastAsia="Arial" w:hAnsi="Arial" w:cs="Arial"/>
                <w:sz w:val="20"/>
                <w:szCs w:val="19"/>
                <w:lang w:bidi="en-US"/>
              </w:rPr>
              <w:t xml:space="preserve"> were served and provided with assistance amounting to </w:t>
            </w:r>
            <w:r w:rsidR="00D6500F" w:rsidRPr="004212BC">
              <w:rPr>
                <w:rFonts w:ascii="Arial" w:eastAsia="Arial" w:hAnsi="Arial" w:cs="Arial"/>
                <w:b/>
                <w:sz w:val="20"/>
                <w:szCs w:val="19"/>
                <w:lang w:bidi="en-US"/>
              </w:rPr>
              <w:t>₱</w:t>
            </w:r>
            <w:r w:rsidR="007E65B9" w:rsidRPr="004212BC">
              <w:rPr>
                <w:rFonts w:ascii="Arial" w:eastAsia="Arial" w:hAnsi="Arial" w:cs="Arial"/>
                <w:b/>
                <w:sz w:val="20"/>
                <w:szCs w:val="19"/>
                <w:lang w:bidi="en-US"/>
              </w:rPr>
              <w:t xml:space="preserve">246,166,717.61 </w:t>
            </w:r>
            <w:r w:rsidRPr="004212BC">
              <w:rPr>
                <w:rFonts w:ascii="Arial" w:eastAsia="Arial" w:hAnsi="Arial" w:cs="Arial"/>
                <w:sz w:val="20"/>
                <w:szCs w:val="19"/>
                <w:lang w:bidi="en-US"/>
              </w:rPr>
              <w:t xml:space="preserve">through medical, burial, food and other assistance of the individuals in crisis. </w:t>
            </w:r>
          </w:p>
          <w:p w14:paraId="45CD53AA"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4212BC">
              <w:rPr>
                <w:rFonts w:ascii="Arial" w:eastAsia="Arial" w:hAnsi="Arial" w:cs="Arial"/>
                <w:b/>
                <w:sz w:val="20"/>
                <w:szCs w:val="19"/>
                <w:lang w:bidi="en-US"/>
              </w:rPr>
              <w:t>₱50,031,597.20</w:t>
            </w:r>
            <w:r w:rsidRPr="004212BC">
              <w:rPr>
                <w:rFonts w:ascii="Arial" w:eastAsia="Arial" w:hAnsi="Arial" w:cs="Arial"/>
                <w:sz w:val="20"/>
                <w:szCs w:val="19"/>
                <w:lang w:bidi="en-US"/>
              </w:rPr>
              <w:t xml:space="preserve"> to </w:t>
            </w:r>
            <w:r w:rsidRPr="004212BC">
              <w:rPr>
                <w:rFonts w:ascii="Arial" w:eastAsia="Arial" w:hAnsi="Arial" w:cs="Arial"/>
                <w:b/>
                <w:sz w:val="20"/>
                <w:szCs w:val="19"/>
                <w:lang w:bidi="en-US"/>
              </w:rPr>
              <w:t xml:space="preserve">5,991 </w:t>
            </w:r>
            <w:r w:rsidRPr="004212BC">
              <w:rPr>
                <w:rFonts w:ascii="Arial" w:eastAsia="Arial" w:hAnsi="Arial" w:cs="Arial"/>
                <w:sz w:val="20"/>
                <w:szCs w:val="19"/>
                <w:lang w:bidi="en-US"/>
              </w:rPr>
              <w:t>beneficiaries.</w:t>
            </w:r>
          </w:p>
          <w:p w14:paraId="710F8097"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4212BC"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ensures provision of augmentation support to LGUs, stakeholders and partners.</w:t>
            </w:r>
          </w:p>
          <w:p w14:paraId="73A6DB67" w14:textId="77777777" w:rsidR="000C011D" w:rsidRPr="004212BC"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4212B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12BC">
              <w:rPr>
                <w:rFonts w:ascii="Arial" w:eastAsia="Arial" w:hAnsi="Arial" w:cs="Arial"/>
                <w:b/>
                <w:sz w:val="20"/>
                <w:szCs w:val="19"/>
              </w:rPr>
              <w:t>Social Amelioration Program (SAP)</w:t>
            </w:r>
          </w:p>
          <w:p w14:paraId="0EBDF5DC" w14:textId="42CF1C49" w:rsidR="000C011D" w:rsidRPr="004212BC"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4212BC">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4212BC"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4212BC">
              <w:rPr>
                <w:rFonts w:ascii="Arial" w:eastAsia="Arial" w:hAnsi="Arial" w:cs="Arial"/>
                <w:sz w:val="20"/>
                <w:szCs w:val="19"/>
                <w:lang w:bidi="en-US"/>
              </w:rPr>
              <w:t>DSWD-FO II conducted pay</w:t>
            </w:r>
            <w:r w:rsidR="000C011D" w:rsidRPr="004212BC">
              <w:rPr>
                <w:rFonts w:ascii="Arial" w:eastAsia="Arial" w:hAnsi="Arial" w:cs="Arial"/>
                <w:sz w:val="20"/>
                <w:szCs w:val="19"/>
                <w:lang w:bidi="en-US"/>
              </w:rPr>
              <w:t xml:space="preserve">out to </w:t>
            </w:r>
            <w:r w:rsidR="00350BA2" w:rsidRPr="004212BC">
              <w:rPr>
                <w:rFonts w:ascii="Arial" w:eastAsia="Arial" w:hAnsi="Arial" w:cs="Arial"/>
                <w:b/>
                <w:sz w:val="20"/>
                <w:szCs w:val="19"/>
                <w:lang w:bidi="en-US"/>
              </w:rPr>
              <w:t>19,</w:t>
            </w:r>
            <w:r w:rsidR="00B405B9" w:rsidRPr="004212BC">
              <w:rPr>
                <w:rFonts w:ascii="Arial" w:eastAsia="Arial" w:hAnsi="Arial" w:cs="Arial"/>
                <w:b/>
                <w:sz w:val="20"/>
                <w:szCs w:val="19"/>
                <w:lang w:bidi="en-US"/>
              </w:rPr>
              <w:t>0</w:t>
            </w:r>
            <w:r w:rsidR="00D6500F" w:rsidRPr="004212BC">
              <w:rPr>
                <w:rFonts w:ascii="Arial" w:eastAsia="Arial" w:hAnsi="Arial" w:cs="Arial"/>
                <w:b/>
                <w:sz w:val="20"/>
                <w:szCs w:val="19"/>
                <w:lang w:bidi="en-US"/>
              </w:rPr>
              <w:t>40</w:t>
            </w:r>
            <w:r w:rsidR="00350BA2" w:rsidRPr="004212BC">
              <w:rPr>
                <w:rFonts w:ascii="Arial" w:eastAsia="Arial" w:hAnsi="Arial" w:cs="Arial"/>
                <w:b/>
                <w:sz w:val="20"/>
                <w:szCs w:val="19"/>
                <w:lang w:bidi="en-US"/>
              </w:rPr>
              <w:t xml:space="preserve"> </w:t>
            </w:r>
            <w:r w:rsidR="000C011D" w:rsidRPr="004212BC">
              <w:rPr>
                <w:rFonts w:ascii="Arial" w:eastAsia="Arial" w:hAnsi="Arial" w:cs="Arial"/>
                <w:b/>
                <w:sz w:val="20"/>
                <w:szCs w:val="19"/>
                <w:lang w:bidi="en-US"/>
              </w:rPr>
              <w:t>beneficiaries</w:t>
            </w:r>
            <w:r w:rsidR="000C011D" w:rsidRPr="004212BC">
              <w:rPr>
                <w:rFonts w:ascii="Arial" w:eastAsia="Arial" w:hAnsi="Arial" w:cs="Arial"/>
                <w:sz w:val="20"/>
                <w:szCs w:val="19"/>
                <w:lang w:bidi="en-US"/>
              </w:rPr>
              <w:t xml:space="preserve"> of the Bay</w:t>
            </w:r>
            <w:r w:rsidR="00350BA2" w:rsidRPr="004212BC">
              <w:rPr>
                <w:rFonts w:ascii="Arial" w:eastAsia="Arial" w:hAnsi="Arial" w:cs="Arial"/>
                <w:sz w:val="20"/>
                <w:szCs w:val="19"/>
                <w:lang w:bidi="en-US"/>
              </w:rPr>
              <w:t>anihan 2 with a total amount of</w:t>
            </w:r>
            <w:r w:rsidR="00350BA2" w:rsidRPr="004212BC">
              <w:t xml:space="preserve"> </w:t>
            </w:r>
            <w:r w:rsidR="00B405B9" w:rsidRPr="004212BC">
              <w:rPr>
                <w:rFonts w:ascii="Arial" w:eastAsia="Arial" w:hAnsi="Arial" w:cs="Arial"/>
                <w:b/>
                <w:bCs/>
                <w:sz w:val="20"/>
                <w:szCs w:val="19"/>
                <w:lang w:bidi="en-US"/>
              </w:rPr>
              <w:t>₱104,7</w:t>
            </w:r>
            <w:r w:rsidR="00D6500F" w:rsidRPr="004212BC">
              <w:rPr>
                <w:rFonts w:ascii="Arial" w:eastAsia="Arial" w:hAnsi="Arial" w:cs="Arial"/>
                <w:b/>
                <w:bCs/>
                <w:sz w:val="20"/>
                <w:szCs w:val="19"/>
                <w:lang w:bidi="en-US"/>
              </w:rPr>
              <w:t>20</w:t>
            </w:r>
            <w:r w:rsidR="00B405B9" w:rsidRPr="004212BC">
              <w:rPr>
                <w:rFonts w:ascii="Arial" w:eastAsia="Arial" w:hAnsi="Arial" w:cs="Arial"/>
                <w:b/>
                <w:bCs/>
                <w:sz w:val="20"/>
                <w:szCs w:val="19"/>
                <w:lang w:bidi="en-US"/>
              </w:rPr>
              <w:t>,</w:t>
            </w:r>
            <w:r w:rsidR="00D6500F" w:rsidRPr="004212BC">
              <w:rPr>
                <w:rFonts w:ascii="Arial" w:eastAsia="Arial" w:hAnsi="Arial" w:cs="Arial"/>
                <w:b/>
                <w:bCs/>
                <w:sz w:val="20"/>
                <w:szCs w:val="19"/>
                <w:lang w:bidi="en-US"/>
              </w:rPr>
              <w:t>0</w:t>
            </w:r>
            <w:r w:rsidR="00B405B9" w:rsidRPr="004212BC">
              <w:rPr>
                <w:rFonts w:ascii="Arial" w:eastAsia="Arial" w:hAnsi="Arial" w:cs="Arial"/>
                <w:b/>
                <w:bCs/>
                <w:sz w:val="20"/>
                <w:szCs w:val="19"/>
                <w:lang w:bidi="en-US"/>
              </w:rPr>
              <w:t>00.00</w:t>
            </w:r>
            <w:r w:rsidR="00350BA2" w:rsidRPr="004212BC">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lastRenderedPageBreak/>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w:t>
            </w:r>
            <w:r w:rsidRPr="009E33A5">
              <w:rPr>
                <w:rFonts w:ascii="Arial" w:eastAsia="Arial" w:hAnsi="Arial" w:cs="Arial"/>
                <w:sz w:val="20"/>
                <w:szCs w:val="19"/>
              </w:rPr>
              <w:lastRenderedPageBreak/>
              <w:t>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781EFC50" w:rsidR="000C011D" w:rsidRPr="00261BD3" w:rsidRDefault="00261BD3"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color w:val="0070C0"/>
                <w:sz w:val="20"/>
                <w:szCs w:val="19"/>
              </w:rPr>
            </w:pPr>
            <w:r w:rsidRPr="00261BD3">
              <w:rPr>
                <w:rFonts w:ascii="Arial" w:eastAsia="Arial" w:hAnsi="Arial" w:cs="Arial"/>
                <w:color w:val="0070C0"/>
                <w:sz w:val="20"/>
                <w:szCs w:val="19"/>
              </w:rPr>
              <w:t>26</w:t>
            </w:r>
            <w:r w:rsidR="00B62852" w:rsidRPr="00261BD3">
              <w:rPr>
                <w:rFonts w:ascii="Arial" w:eastAsia="Arial" w:hAnsi="Arial" w:cs="Arial"/>
                <w:color w:val="0070C0"/>
                <w:sz w:val="20"/>
                <w:szCs w:val="19"/>
              </w:rPr>
              <w:t xml:space="preserve"> January 2021</w:t>
            </w:r>
          </w:p>
        </w:tc>
        <w:tc>
          <w:tcPr>
            <w:tcW w:w="7796" w:type="dxa"/>
            <w:shd w:val="clear" w:color="auto" w:fill="auto"/>
            <w:tcMar>
              <w:top w:w="0" w:type="dxa"/>
              <w:left w:w="115" w:type="dxa"/>
              <w:bottom w:w="0" w:type="dxa"/>
              <w:right w:w="115" w:type="dxa"/>
            </w:tcMar>
            <w:vAlign w:val="center"/>
          </w:tcPr>
          <w:p w14:paraId="35EED95D" w14:textId="600627C6" w:rsidR="00261BD3" w:rsidRDefault="00261BD3" w:rsidP="00261BD3">
            <w:pPr>
              <w:pStyle w:val="ListParagraph"/>
              <w:numPr>
                <w:ilvl w:val="0"/>
                <w:numId w:val="6"/>
              </w:numPr>
              <w:spacing w:after="0" w:line="240" w:lineRule="auto"/>
              <w:jc w:val="both"/>
              <w:rPr>
                <w:rFonts w:ascii="Arial" w:eastAsia="Times New Roman" w:hAnsi="Arial" w:cs="Arial"/>
                <w:color w:val="0070C0"/>
                <w:sz w:val="20"/>
                <w:szCs w:val="20"/>
              </w:rPr>
            </w:pPr>
            <w:r>
              <w:rPr>
                <w:rFonts w:ascii="Arial" w:eastAsia="Times New Roman" w:hAnsi="Arial" w:cs="Arial"/>
                <w:color w:val="0070C0"/>
                <w:sz w:val="20"/>
                <w:szCs w:val="20"/>
              </w:rPr>
              <w:t>DSWD-</w:t>
            </w:r>
            <w:r w:rsidRPr="00261BD3">
              <w:rPr>
                <w:rFonts w:ascii="Arial" w:eastAsia="Times New Roman" w:hAnsi="Arial" w:cs="Arial"/>
                <w:color w:val="0070C0"/>
                <w:sz w:val="20"/>
                <w:szCs w:val="20"/>
              </w:rPr>
              <w:t>FO VI released 1</w:t>
            </w:r>
            <w:r>
              <w:rPr>
                <w:rFonts w:ascii="Arial" w:eastAsia="Times New Roman" w:hAnsi="Arial" w:cs="Arial"/>
                <w:color w:val="0070C0"/>
                <w:sz w:val="20"/>
                <w:szCs w:val="20"/>
              </w:rPr>
              <w:t>,</w:t>
            </w:r>
            <w:r w:rsidRPr="00261BD3">
              <w:rPr>
                <w:rFonts w:ascii="Arial" w:eastAsia="Times New Roman" w:hAnsi="Arial" w:cs="Arial"/>
                <w:color w:val="0070C0"/>
                <w:sz w:val="20"/>
                <w:szCs w:val="20"/>
              </w:rPr>
              <w:t xml:space="preserve">000 FFPs to LGU Concepcion, Iloilo for families affected by </w:t>
            </w:r>
            <w:r>
              <w:rPr>
                <w:rFonts w:ascii="Arial" w:eastAsia="Times New Roman" w:hAnsi="Arial" w:cs="Arial"/>
                <w:color w:val="0070C0"/>
                <w:sz w:val="20"/>
                <w:szCs w:val="20"/>
              </w:rPr>
              <w:t xml:space="preserve">the </w:t>
            </w:r>
            <w:r w:rsidRPr="00261BD3">
              <w:rPr>
                <w:rFonts w:ascii="Arial" w:eastAsia="Times New Roman" w:hAnsi="Arial" w:cs="Arial"/>
                <w:color w:val="0070C0"/>
                <w:sz w:val="20"/>
                <w:szCs w:val="20"/>
              </w:rPr>
              <w:t>Pandemic</w:t>
            </w:r>
            <w:r>
              <w:rPr>
                <w:rFonts w:ascii="Arial" w:eastAsia="Times New Roman" w:hAnsi="Arial" w:cs="Arial"/>
                <w:color w:val="0070C0"/>
                <w:sz w:val="20"/>
                <w:szCs w:val="20"/>
              </w:rPr>
              <w:t>.</w:t>
            </w:r>
          </w:p>
          <w:p w14:paraId="70817A78" w14:textId="68A8FC95" w:rsidR="004165C0" w:rsidRPr="00261BD3" w:rsidRDefault="004165C0" w:rsidP="00261BD3">
            <w:pPr>
              <w:pStyle w:val="ListParagraph"/>
              <w:numPr>
                <w:ilvl w:val="0"/>
                <w:numId w:val="6"/>
              </w:numPr>
              <w:spacing w:after="0" w:line="240" w:lineRule="auto"/>
              <w:jc w:val="both"/>
              <w:rPr>
                <w:rFonts w:ascii="Arial" w:eastAsia="Times New Roman" w:hAnsi="Arial" w:cs="Arial"/>
                <w:color w:val="0070C0"/>
                <w:sz w:val="20"/>
                <w:szCs w:val="20"/>
              </w:rPr>
            </w:pPr>
            <w:r w:rsidRPr="00261BD3">
              <w:rPr>
                <w:rFonts w:ascii="Arial" w:eastAsia="Times New Roman" w:hAnsi="Arial" w:cs="Arial"/>
                <w:color w:val="0070C0"/>
                <w:sz w:val="20"/>
                <w:szCs w:val="20"/>
              </w:rPr>
              <w:t>DSWD-FO VI is continuously repacking FFPs at the DSWD Regional Warehouse.</w:t>
            </w:r>
          </w:p>
          <w:p w14:paraId="5B064275" w14:textId="08FA6733" w:rsidR="00CC0CFD" w:rsidRDefault="004165C0" w:rsidP="00261BD3">
            <w:pPr>
              <w:pStyle w:val="ListParagraph"/>
              <w:numPr>
                <w:ilvl w:val="0"/>
                <w:numId w:val="6"/>
              </w:numPr>
              <w:spacing w:after="0" w:line="240" w:lineRule="auto"/>
              <w:jc w:val="both"/>
              <w:rPr>
                <w:rFonts w:ascii="Arial" w:eastAsia="Times New Roman" w:hAnsi="Arial" w:cs="Arial"/>
                <w:color w:val="0070C0"/>
                <w:sz w:val="20"/>
                <w:szCs w:val="20"/>
              </w:rPr>
            </w:pPr>
            <w:r w:rsidRPr="00261BD3">
              <w:rPr>
                <w:rFonts w:ascii="Arial" w:eastAsia="Times New Roman" w:hAnsi="Arial" w:cs="Arial"/>
                <w:color w:val="0070C0"/>
                <w:sz w:val="20"/>
                <w:szCs w:val="20"/>
              </w:rPr>
              <w:t xml:space="preserve">DSWD-FO VI provided </w:t>
            </w:r>
            <w:r w:rsidR="00261BD3" w:rsidRPr="00261BD3">
              <w:rPr>
                <w:rFonts w:ascii="Arial" w:eastAsia="Times New Roman" w:hAnsi="Arial" w:cs="Arial"/>
                <w:b/>
                <w:color w:val="0070C0"/>
                <w:sz w:val="20"/>
                <w:szCs w:val="20"/>
              </w:rPr>
              <w:t xml:space="preserve">₱276,801,945.20 </w:t>
            </w:r>
            <w:r w:rsidRPr="00261BD3">
              <w:rPr>
                <w:rFonts w:ascii="Arial" w:eastAsia="Times New Roman" w:hAnsi="Arial" w:cs="Arial"/>
                <w:color w:val="0070C0"/>
                <w:sz w:val="20"/>
                <w:szCs w:val="20"/>
              </w:rPr>
              <w:t xml:space="preserve">worth of assistance to </w:t>
            </w:r>
            <w:r w:rsidR="00261BD3" w:rsidRPr="00261BD3">
              <w:rPr>
                <w:rFonts w:ascii="Arial" w:eastAsia="Times New Roman" w:hAnsi="Arial" w:cs="Arial"/>
                <w:b/>
                <w:color w:val="0070C0"/>
                <w:sz w:val="20"/>
                <w:szCs w:val="20"/>
              </w:rPr>
              <w:t>87,184</w:t>
            </w:r>
            <w:r w:rsidR="00261BD3">
              <w:rPr>
                <w:rFonts w:ascii="Arial" w:eastAsia="Times New Roman" w:hAnsi="Arial" w:cs="Arial"/>
                <w:b/>
                <w:color w:val="0070C0"/>
                <w:sz w:val="20"/>
                <w:szCs w:val="20"/>
              </w:rPr>
              <w:t xml:space="preserve"> </w:t>
            </w:r>
            <w:r w:rsidRPr="00261BD3">
              <w:rPr>
                <w:rFonts w:ascii="Arial" w:eastAsia="Times New Roman" w:hAnsi="Arial" w:cs="Arial"/>
                <w:b/>
                <w:color w:val="0070C0"/>
                <w:sz w:val="20"/>
                <w:szCs w:val="20"/>
              </w:rPr>
              <w:t>individuals</w:t>
            </w:r>
            <w:r w:rsidRPr="00261BD3">
              <w:rPr>
                <w:rFonts w:ascii="Arial" w:eastAsia="Times New Roman" w:hAnsi="Arial" w:cs="Arial"/>
                <w:color w:val="0070C0"/>
                <w:sz w:val="20"/>
                <w:szCs w:val="20"/>
              </w:rPr>
              <w:t xml:space="preserve"> through </w:t>
            </w:r>
            <w:r w:rsidRPr="00261BD3">
              <w:rPr>
                <w:rFonts w:ascii="Arial" w:eastAsia="Times New Roman" w:hAnsi="Arial" w:cs="Arial"/>
                <w:b/>
                <w:color w:val="0070C0"/>
                <w:sz w:val="20"/>
                <w:szCs w:val="20"/>
              </w:rPr>
              <w:t>Assistance to Individuals in Crisis Situation (AICS</w:t>
            </w:r>
            <w:r w:rsidR="00261BD3">
              <w:rPr>
                <w:rFonts w:ascii="Arial" w:eastAsia="Times New Roman" w:hAnsi="Arial" w:cs="Arial"/>
                <w:color w:val="0070C0"/>
                <w:sz w:val="20"/>
                <w:szCs w:val="20"/>
              </w:rPr>
              <w:t>) from 09 March to 22 January</w:t>
            </w:r>
            <w:r w:rsidRPr="00261BD3">
              <w:rPr>
                <w:rFonts w:ascii="Arial" w:eastAsia="Times New Roman" w:hAnsi="Arial" w:cs="Arial"/>
                <w:color w:val="0070C0"/>
                <w:sz w:val="20"/>
                <w:szCs w:val="20"/>
              </w:rPr>
              <w:t xml:space="preserve"> 2020.</w:t>
            </w:r>
          </w:p>
          <w:p w14:paraId="272CAF42" w14:textId="77777777" w:rsidR="00261BD3" w:rsidRPr="00261BD3" w:rsidRDefault="00261BD3" w:rsidP="00261BD3">
            <w:pPr>
              <w:pStyle w:val="ListParagraph"/>
              <w:spacing w:after="0" w:line="240" w:lineRule="auto"/>
              <w:ind w:left="360"/>
              <w:jc w:val="both"/>
              <w:rPr>
                <w:rFonts w:ascii="Arial" w:eastAsia="Times New Roman" w:hAnsi="Arial" w:cs="Arial"/>
                <w:color w:val="0070C0"/>
                <w:sz w:val="20"/>
                <w:szCs w:val="20"/>
              </w:rPr>
            </w:pPr>
          </w:p>
          <w:p w14:paraId="3E661573" w14:textId="17FC0CB7" w:rsidR="000C011D" w:rsidRPr="00261BD3" w:rsidRDefault="000C011D" w:rsidP="006162E5">
            <w:pPr>
              <w:widowControl/>
              <w:shd w:val="clear" w:color="auto" w:fill="FFFFFF"/>
              <w:spacing w:after="0" w:line="240" w:lineRule="auto"/>
              <w:contextualSpacing/>
              <w:jc w:val="both"/>
              <w:rPr>
                <w:rFonts w:ascii="Arial" w:eastAsia="Times New Roman" w:hAnsi="Arial" w:cs="Arial"/>
                <w:color w:val="0070C0"/>
                <w:sz w:val="20"/>
                <w:szCs w:val="20"/>
              </w:rPr>
            </w:pPr>
            <w:r w:rsidRPr="00261BD3">
              <w:rPr>
                <w:rFonts w:ascii="Arial" w:eastAsia="Times New Roman" w:hAnsi="Arial" w:cs="Arial"/>
                <w:b/>
                <w:bCs/>
                <w:color w:val="0070C0"/>
                <w:sz w:val="20"/>
                <w:szCs w:val="20"/>
              </w:rPr>
              <w:t>Social Amelioration Program (SAP)</w:t>
            </w:r>
          </w:p>
          <w:p w14:paraId="24B682A7" w14:textId="77777777" w:rsidR="004165C0" w:rsidRPr="00261BD3" w:rsidRDefault="004165C0" w:rsidP="004165C0">
            <w:pPr>
              <w:pStyle w:val="ListParagraph"/>
              <w:numPr>
                <w:ilvl w:val="0"/>
                <w:numId w:val="6"/>
              </w:numPr>
              <w:spacing w:after="0" w:line="240" w:lineRule="auto"/>
              <w:jc w:val="both"/>
              <w:rPr>
                <w:rFonts w:eastAsia="Times New Roman"/>
                <w:color w:val="0070C0"/>
              </w:rPr>
            </w:pPr>
            <w:r w:rsidRPr="00261BD3">
              <w:rPr>
                <w:rFonts w:ascii="Arial" w:eastAsia="Times New Roman" w:hAnsi="Arial" w:cs="Arial"/>
                <w:color w:val="0070C0"/>
                <w:sz w:val="20"/>
                <w:szCs w:val="20"/>
              </w:rPr>
              <w:t xml:space="preserve">To date, a total of </w:t>
            </w:r>
            <w:r w:rsidRPr="00261BD3">
              <w:rPr>
                <w:rFonts w:ascii="Arial" w:eastAsia="Times New Roman" w:hAnsi="Arial" w:cs="Arial"/>
                <w:b/>
                <w:color w:val="0070C0"/>
                <w:sz w:val="20"/>
                <w:szCs w:val="20"/>
              </w:rPr>
              <w:t>₱1,496,509,500.00</w:t>
            </w:r>
            <w:r w:rsidRPr="00261BD3">
              <w:rPr>
                <w:rFonts w:ascii="Arial" w:eastAsia="Times New Roman" w:hAnsi="Arial" w:cs="Arial"/>
                <w:color w:val="0070C0"/>
                <w:sz w:val="20"/>
                <w:szCs w:val="20"/>
              </w:rPr>
              <w:t xml:space="preserve"> was provided to </w:t>
            </w:r>
            <w:r w:rsidRPr="00261BD3">
              <w:rPr>
                <w:rFonts w:ascii="Arial" w:eastAsia="Times New Roman" w:hAnsi="Arial" w:cs="Arial"/>
                <w:b/>
                <w:color w:val="0070C0"/>
                <w:sz w:val="20"/>
                <w:szCs w:val="20"/>
              </w:rPr>
              <w:t>321,830 4Ps beneficiaries</w:t>
            </w:r>
            <w:r w:rsidRPr="00261BD3">
              <w:rPr>
                <w:rFonts w:ascii="Arial" w:eastAsia="Times New Roman" w:hAnsi="Arial" w:cs="Arial"/>
                <w:color w:val="0070C0"/>
                <w:sz w:val="20"/>
                <w:szCs w:val="20"/>
              </w:rPr>
              <w:t xml:space="preserve"> and </w:t>
            </w:r>
            <w:r w:rsidRPr="00261BD3">
              <w:rPr>
                <w:rFonts w:ascii="Arial" w:eastAsia="Times New Roman" w:hAnsi="Arial" w:cs="Arial"/>
                <w:b/>
                <w:color w:val="0070C0"/>
                <w:sz w:val="20"/>
                <w:szCs w:val="20"/>
              </w:rPr>
              <w:t>₱6,788,214,000.00</w:t>
            </w:r>
            <w:r w:rsidRPr="00261BD3">
              <w:rPr>
                <w:rFonts w:ascii="Arial" w:eastAsia="Times New Roman" w:hAnsi="Arial" w:cs="Arial"/>
                <w:color w:val="0070C0"/>
                <w:sz w:val="20"/>
                <w:szCs w:val="20"/>
              </w:rPr>
              <w:t xml:space="preserve"> was provided to </w:t>
            </w:r>
            <w:r w:rsidRPr="00261BD3">
              <w:rPr>
                <w:rFonts w:ascii="Arial" w:eastAsia="Times New Roman" w:hAnsi="Arial" w:cs="Arial"/>
                <w:b/>
                <w:color w:val="0070C0"/>
                <w:sz w:val="20"/>
                <w:szCs w:val="20"/>
              </w:rPr>
              <w:t>1,131,369 non-4Ps beneficiaries</w:t>
            </w:r>
            <w:r w:rsidRPr="00261BD3">
              <w:rPr>
                <w:rFonts w:ascii="Arial" w:eastAsia="Times New Roman" w:hAnsi="Arial" w:cs="Arial"/>
                <w:color w:val="0070C0"/>
                <w:sz w:val="20"/>
                <w:szCs w:val="20"/>
              </w:rPr>
              <w:t xml:space="preserve"> for the first tranche.</w:t>
            </w:r>
          </w:p>
          <w:p w14:paraId="69546387" w14:textId="727D2C9C" w:rsidR="004165C0" w:rsidRPr="00261BD3" w:rsidRDefault="004165C0" w:rsidP="00261BD3">
            <w:pPr>
              <w:pStyle w:val="ListParagraph"/>
              <w:numPr>
                <w:ilvl w:val="0"/>
                <w:numId w:val="6"/>
              </w:numPr>
              <w:spacing w:after="0" w:line="240" w:lineRule="auto"/>
              <w:jc w:val="both"/>
              <w:rPr>
                <w:rFonts w:eastAsia="Times New Roman"/>
                <w:color w:val="0070C0"/>
              </w:rPr>
            </w:pPr>
            <w:r w:rsidRPr="00261BD3">
              <w:rPr>
                <w:rFonts w:ascii="Arial" w:eastAsia="Times New Roman" w:hAnsi="Arial" w:cs="Arial"/>
                <w:color w:val="0070C0"/>
                <w:sz w:val="20"/>
                <w:szCs w:val="20"/>
              </w:rPr>
              <w:t xml:space="preserve">DSWD-FO VI has served </w:t>
            </w:r>
            <w:r w:rsidRPr="00261BD3">
              <w:rPr>
                <w:rFonts w:ascii="Arial" w:eastAsia="Times New Roman" w:hAnsi="Arial" w:cs="Arial"/>
                <w:b/>
                <w:color w:val="0070C0"/>
                <w:sz w:val="20"/>
                <w:szCs w:val="20"/>
              </w:rPr>
              <w:t>103,608 4Ps beneficiaries</w:t>
            </w:r>
            <w:r w:rsidRPr="00261BD3">
              <w:rPr>
                <w:rFonts w:ascii="Arial" w:eastAsia="Times New Roman" w:hAnsi="Arial" w:cs="Arial"/>
                <w:color w:val="0070C0"/>
                <w:sz w:val="20"/>
                <w:szCs w:val="20"/>
              </w:rPr>
              <w:t xml:space="preserve"> amounting to </w:t>
            </w:r>
            <w:r w:rsidRPr="00261BD3">
              <w:rPr>
                <w:rFonts w:ascii="Arial" w:eastAsia="Times New Roman" w:hAnsi="Arial" w:cs="Arial"/>
                <w:b/>
                <w:color w:val="0070C0"/>
                <w:sz w:val="20"/>
                <w:szCs w:val="20"/>
              </w:rPr>
              <w:t>₱481,777,200.00</w:t>
            </w:r>
            <w:r w:rsidRPr="00261BD3">
              <w:rPr>
                <w:rFonts w:ascii="Arial" w:eastAsia="Times New Roman" w:hAnsi="Arial" w:cs="Arial"/>
                <w:color w:val="0070C0"/>
                <w:sz w:val="20"/>
                <w:szCs w:val="20"/>
              </w:rPr>
              <w:t xml:space="preserve"> and </w:t>
            </w:r>
            <w:r w:rsidR="00261BD3">
              <w:rPr>
                <w:rFonts w:ascii="Arial" w:eastAsia="Times New Roman" w:hAnsi="Arial" w:cs="Arial"/>
                <w:b/>
                <w:color w:val="0070C0"/>
                <w:sz w:val="20"/>
                <w:szCs w:val="20"/>
              </w:rPr>
              <w:t xml:space="preserve">437,403 </w:t>
            </w:r>
            <w:r w:rsidRPr="00261BD3">
              <w:rPr>
                <w:rFonts w:ascii="Arial" w:eastAsia="Times New Roman" w:hAnsi="Arial" w:cs="Arial"/>
                <w:b/>
                <w:color w:val="0070C0"/>
                <w:sz w:val="20"/>
                <w:szCs w:val="20"/>
              </w:rPr>
              <w:t>non-4Ps beneficiaries</w:t>
            </w:r>
            <w:r w:rsidRPr="00261BD3">
              <w:rPr>
                <w:rFonts w:ascii="Arial" w:eastAsia="Times New Roman" w:hAnsi="Arial" w:cs="Arial"/>
                <w:color w:val="0070C0"/>
                <w:sz w:val="20"/>
                <w:szCs w:val="20"/>
              </w:rPr>
              <w:t xml:space="preserve"> amounting to </w:t>
            </w:r>
            <w:r w:rsidR="00261BD3">
              <w:rPr>
                <w:rFonts w:ascii="Arial" w:eastAsia="Times New Roman" w:hAnsi="Arial" w:cs="Arial"/>
                <w:b/>
                <w:color w:val="0070C0"/>
                <w:sz w:val="20"/>
                <w:szCs w:val="20"/>
              </w:rPr>
              <w:t xml:space="preserve">₱2,624,418,000.00 </w:t>
            </w:r>
            <w:r w:rsidRPr="00261BD3">
              <w:rPr>
                <w:rFonts w:ascii="Arial" w:eastAsia="Times New Roman" w:hAnsi="Arial" w:cs="Arial"/>
                <w:color w:val="0070C0"/>
                <w:sz w:val="20"/>
                <w:szCs w:val="20"/>
              </w:rPr>
              <w:t xml:space="preserve">for the second tranche, and </w:t>
            </w:r>
            <w:r w:rsidRPr="00261BD3">
              <w:rPr>
                <w:rFonts w:ascii="Arial" w:eastAsia="Times New Roman" w:hAnsi="Arial" w:cs="Arial"/>
                <w:b/>
                <w:color w:val="0070C0"/>
                <w:sz w:val="20"/>
                <w:szCs w:val="20"/>
              </w:rPr>
              <w:t>190,738 left-out/waitlisted</w:t>
            </w:r>
            <w:r w:rsidRPr="00261BD3">
              <w:rPr>
                <w:rFonts w:ascii="Arial" w:eastAsia="Times New Roman" w:hAnsi="Arial" w:cs="Arial"/>
                <w:color w:val="0070C0"/>
                <w:sz w:val="20"/>
                <w:szCs w:val="20"/>
              </w:rPr>
              <w:t xml:space="preserve"> beneficiaries amounting to ₱1,144,428,000.00.</w:t>
            </w:r>
          </w:p>
          <w:p w14:paraId="273F7FF7" w14:textId="215A26AC" w:rsidR="000C011D" w:rsidRPr="00261BD3" w:rsidRDefault="004165C0" w:rsidP="004165C0">
            <w:pPr>
              <w:pStyle w:val="ListParagraph"/>
              <w:numPr>
                <w:ilvl w:val="0"/>
                <w:numId w:val="6"/>
              </w:numPr>
              <w:spacing w:after="0" w:line="240" w:lineRule="auto"/>
              <w:jc w:val="both"/>
              <w:rPr>
                <w:rFonts w:eastAsia="Times New Roman"/>
                <w:color w:val="0070C0"/>
              </w:rPr>
            </w:pPr>
            <w:r w:rsidRPr="00261BD3">
              <w:rPr>
                <w:rFonts w:ascii="Arial" w:eastAsia="Times New Roman" w:hAnsi="Arial" w:cs="Arial"/>
                <w:color w:val="0070C0"/>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5E373DF7" w:rsidR="000C011D" w:rsidRPr="00261BD3" w:rsidRDefault="002F548D" w:rsidP="00CA2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261BD3">
              <w:rPr>
                <w:rFonts w:ascii="Arial" w:eastAsia="Arial" w:hAnsi="Arial" w:cs="Arial"/>
                <w:sz w:val="20"/>
                <w:szCs w:val="19"/>
              </w:rPr>
              <w:t>2</w:t>
            </w:r>
            <w:r w:rsidR="00CA27D2" w:rsidRPr="00261BD3">
              <w:rPr>
                <w:rFonts w:ascii="Arial" w:eastAsia="Arial" w:hAnsi="Arial" w:cs="Arial"/>
                <w:sz w:val="20"/>
                <w:szCs w:val="19"/>
              </w:rPr>
              <w:t>5</w:t>
            </w:r>
            <w:r w:rsidR="000C011D" w:rsidRPr="00261BD3">
              <w:rPr>
                <w:rFonts w:ascii="Arial" w:eastAsia="Arial" w:hAnsi="Arial" w:cs="Arial"/>
                <w:sz w:val="20"/>
                <w:szCs w:val="19"/>
              </w:rPr>
              <w:t xml:space="preserve"> </w:t>
            </w:r>
            <w:r w:rsidR="00A630F5" w:rsidRPr="00261BD3">
              <w:rPr>
                <w:rFonts w:ascii="Arial" w:eastAsia="Arial" w:hAnsi="Arial" w:cs="Arial"/>
                <w:sz w:val="20"/>
                <w:szCs w:val="19"/>
              </w:rPr>
              <w:t>January</w:t>
            </w:r>
            <w:r w:rsidR="000C011D" w:rsidRPr="00261BD3">
              <w:rPr>
                <w:rFonts w:ascii="Arial" w:eastAsia="Arial" w:hAnsi="Arial" w:cs="Arial"/>
                <w:sz w:val="20"/>
                <w:szCs w:val="19"/>
              </w:rPr>
              <w:t xml:space="preserve"> 202</w:t>
            </w:r>
            <w:r w:rsidR="00A630F5" w:rsidRPr="00261BD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is continuously conducting payouts for the 2nd half in Cebu, Bohol and Negros Oriental. As of 16 December 2020, a total of </w:t>
            </w:r>
            <w:r w:rsidRPr="00261BD3">
              <w:rPr>
                <w:rFonts w:ascii="Arial" w:eastAsia="Arial" w:hAnsi="Arial" w:cs="Arial"/>
                <w:b/>
                <w:sz w:val="20"/>
                <w:szCs w:val="19"/>
              </w:rPr>
              <w:t xml:space="preserve">275,644 </w:t>
            </w:r>
            <w:r w:rsidRPr="00261BD3">
              <w:rPr>
                <w:rFonts w:ascii="Arial" w:eastAsia="Arial" w:hAnsi="Arial" w:cs="Arial"/>
                <w:sz w:val="20"/>
                <w:szCs w:val="19"/>
              </w:rPr>
              <w:t xml:space="preserve">beneficiaries received cash assistance amounting to </w:t>
            </w:r>
            <w:r w:rsidRPr="00261BD3">
              <w:rPr>
                <w:rFonts w:ascii="Arial" w:eastAsia="Arial" w:hAnsi="Arial" w:cs="Arial"/>
                <w:b/>
                <w:sz w:val="20"/>
                <w:szCs w:val="19"/>
              </w:rPr>
              <w:t xml:space="preserve">₱863,180,000.00 </w:t>
            </w:r>
            <w:r w:rsidRPr="00261BD3">
              <w:rPr>
                <w:rFonts w:ascii="Arial" w:eastAsia="Arial" w:hAnsi="Arial" w:cs="Arial"/>
                <w:sz w:val="20"/>
                <w:szCs w:val="19"/>
              </w:rPr>
              <w:t>from</w:t>
            </w:r>
            <w:r w:rsidRPr="00261BD3">
              <w:rPr>
                <w:rFonts w:ascii="Arial" w:eastAsia="Arial" w:hAnsi="Arial" w:cs="Arial"/>
                <w:b/>
                <w:sz w:val="20"/>
                <w:szCs w:val="19"/>
              </w:rPr>
              <w:t xml:space="preserve"> Social Pension Program.</w:t>
            </w:r>
          </w:p>
          <w:p w14:paraId="09EBD435" w14:textId="35FFF26E" w:rsidR="000C011D" w:rsidRPr="00261BD3"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VII provided cash assistance to </w:t>
            </w:r>
            <w:r w:rsidRPr="00261BD3">
              <w:rPr>
                <w:rFonts w:ascii="Arial" w:eastAsia="Arial" w:hAnsi="Arial" w:cs="Arial"/>
                <w:b/>
                <w:sz w:val="20"/>
                <w:szCs w:val="19"/>
              </w:rPr>
              <w:t xml:space="preserve">28,412 indigent individuals </w:t>
            </w:r>
            <w:r w:rsidRPr="00261BD3">
              <w:rPr>
                <w:rFonts w:ascii="Arial" w:eastAsia="Arial" w:hAnsi="Arial" w:cs="Arial"/>
                <w:sz w:val="20"/>
                <w:szCs w:val="19"/>
              </w:rPr>
              <w:t xml:space="preserve">including </w:t>
            </w:r>
            <w:r w:rsidRPr="00261BD3">
              <w:rPr>
                <w:rFonts w:ascii="Arial" w:eastAsia="Arial" w:hAnsi="Arial" w:cs="Arial"/>
                <w:b/>
                <w:sz w:val="20"/>
                <w:szCs w:val="19"/>
              </w:rPr>
              <w:t xml:space="preserve">displaced drivers, LSIs </w:t>
            </w:r>
            <w:r w:rsidRPr="00261BD3">
              <w:rPr>
                <w:rFonts w:ascii="Arial" w:eastAsia="Arial" w:hAnsi="Arial" w:cs="Arial"/>
                <w:sz w:val="20"/>
                <w:szCs w:val="19"/>
              </w:rPr>
              <w:t xml:space="preserve">and </w:t>
            </w:r>
            <w:r w:rsidRPr="00261BD3">
              <w:rPr>
                <w:rFonts w:ascii="Arial" w:eastAsia="Arial" w:hAnsi="Arial" w:cs="Arial"/>
                <w:b/>
                <w:sz w:val="20"/>
                <w:szCs w:val="19"/>
              </w:rPr>
              <w:t xml:space="preserve">repatriated OFWs </w:t>
            </w:r>
            <w:r w:rsidRPr="00261BD3">
              <w:rPr>
                <w:rFonts w:ascii="Arial" w:eastAsia="Arial" w:hAnsi="Arial" w:cs="Arial"/>
                <w:sz w:val="20"/>
                <w:szCs w:val="19"/>
              </w:rPr>
              <w:t xml:space="preserve">amounting to a total of </w:t>
            </w:r>
            <w:r w:rsidRPr="00261BD3">
              <w:rPr>
                <w:rFonts w:ascii="Arial" w:eastAsia="Arial" w:hAnsi="Arial" w:cs="Arial"/>
                <w:b/>
                <w:sz w:val="20"/>
                <w:szCs w:val="19"/>
              </w:rPr>
              <w:t xml:space="preserve">₱46,100,000.00 </w:t>
            </w:r>
            <w:r w:rsidRPr="00261BD3">
              <w:rPr>
                <w:rFonts w:ascii="Arial" w:eastAsia="Arial" w:hAnsi="Arial" w:cs="Arial"/>
                <w:sz w:val="20"/>
                <w:szCs w:val="19"/>
              </w:rPr>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w:t>
            </w:r>
            <w:r w:rsidRPr="00261BD3">
              <w:rPr>
                <w:rFonts w:ascii="Arial" w:eastAsia="Arial" w:hAnsi="Arial" w:cs="Arial"/>
                <w:b/>
                <w:sz w:val="20"/>
                <w:szCs w:val="19"/>
              </w:rPr>
              <w:t xml:space="preserve"> </w:t>
            </w:r>
            <w:r w:rsidRPr="00261BD3">
              <w:rPr>
                <w:rFonts w:ascii="Arial" w:eastAsia="Arial" w:hAnsi="Arial" w:cs="Arial"/>
                <w:sz w:val="20"/>
                <w:szCs w:val="19"/>
              </w:rPr>
              <w:t>Additional 1,597 individuals were provided with assistance amounting to ₱3,700,000.00.</w:t>
            </w:r>
          </w:p>
          <w:p w14:paraId="370444AC" w14:textId="01AFC006" w:rsidR="00924CD0" w:rsidRPr="00261BD3"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DSWD-FO VII facilitated the provision of 413,290 food packs Family Food Packs (FFPs) to Basay LGU in Negros Oriental.</w:t>
            </w:r>
          </w:p>
          <w:p w14:paraId="3738A9A1" w14:textId="74E3014C" w:rsidR="000C011D" w:rsidRPr="00261BD3"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lastRenderedPageBreak/>
              <w:t xml:space="preserve">As of </w:t>
            </w:r>
            <w:r w:rsidR="00E06A3A" w:rsidRPr="00261BD3">
              <w:rPr>
                <w:rFonts w:ascii="Arial" w:eastAsia="Arial" w:hAnsi="Arial" w:cs="Arial"/>
                <w:sz w:val="20"/>
                <w:szCs w:val="19"/>
              </w:rPr>
              <w:t>6 January 2021</w:t>
            </w:r>
            <w:r w:rsidRPr="00261BD3">
              <w:rPr>
                <w:rFonts w:ascii="Arial" w:eastAsia="Arial" w:hAnsi="Arial" w:cs="Arial"/>
                <w:sz w:val="20"/>
                <w:szCs w:val="19"/>
              </w:rPr>
              <w:t xml:space="preserve">, a total of </w:t>
            </w:r>
            <w:r w:rsidRPr="00261BD3">
              <w:rPr>
                <w:rFonts w:ascii="Arial" w:eastAsia="Arial" w:hAnsi="Arial" w:cs="Arial"/>
                <w:b/>
                <w:sz w:val="20"/>
                <w:szCs w:val="19"/>
              </w:rPr>
              <w:t>21,234 beneficiaries</w:t>
            </w:r>
            <w:r w:rsidRPr="00261BD3">
              <w:rPr>
                <w:rFonts w:ascii="Arial" w:eastAsia="Arial" w:hAnsi="Arial" w:cs="Arial"/>
                <w:sz w:val="20"/>
                <w:szCs w:val="19"/>
              </w:rPr>
              <w:t xml:space="preserve"> from 130 cities/towns in the Region received </w:t>
            </w:r>
            <w:r w:rsidRPr="00261BD3">
              <w:rPr>
                <w:rFonts w:ascii="Arial" w:eastAsia="Arial" w:hAnsi="Arial" w:cs="Arial"/>
                <w:b/>
                <w:sz w:val="20"/>
                <w:szCs w:val="19"/>
              </w:rPr>
              <w:t>₱137,099,376.40</w:t>
            </w:r>
            <w:r w:rsidRPr="00261BD3">
              <w:rPr>
                <w:rFonts w:ascii="Arial" w:eastAsia="Arial" w:hAnsi="Arial" w:cs="Arial"/>
                <w:sz w:val="20"/>
                <w:szCs w:val="19"/>
              </w:rPr>
              <w:t xml:space="preserve"> Seed Capital Fund (SCF) from </w:t>
            </w:r>
            <w:r w:rsidRPr="00261BD3">
              <w:rPr>
                <w:rFonts w:ascii="Arial" w:eastAsia="Arial" w:hAnsi="Arial" w:cs="Arial"/>
                <w:b/>
                <w:sz w:val="20"/>
                <w:szCs w:val="19"/>
              </w:rPr>
              <w:t>Sustainable Livelihood Program (SLP)</w:t>
            </w:r>
            <w:r w:rsidRPr="00261BD3">
              <w:rPr>
                <w:rFonts w:ascii="Arial" w:eastAsia="Arial" w:hAnsi="Arial" w:cs="Arial"/>
                <w:sz w:val="20"/>
                <w:szCs w:val="19"/>
              </w:rPr>
              <w:t>.</w:t>
            </w:r>
          </w:p>
          <w:p w14:paraId="4C62B997" w14:textId="77777777" w:rsidR="00CC0CF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20"/>
              </w:rPr>
              <w:t xml:space="preserve">As of 7 December 2020, a total of </w:t>
            </w:r>
            <w:r w:rsidRPr="00261BD3">
              <w:rPr>
                <w:rFonts w:ascii="Arial" w:eastAsia="Arial" w:hAnsi="Arial" w:cs="Arial"/>
                <w:b/>
                <w:bCs/>
                <w:sz w:val="20"/>
                <w:szCs w:val="20"/>
              </w:rPr>
              <w:t>6,420 beneficiaries</w:t>
            </w:r>
            <w:r w:rsidRPr="00261BD3">
              <w:rPr>
                <w:rFonts w:ascii="Arial" w:eastAsia="Arial" w:hAnsi="Arial" w:cs="Arial"/>
                <w:sz w:val="20"/>
                <w:szCs w:val="20"/>
              </w:rPr>
              <w:t xml:space="preserve"> were provided through the Livelihood Assistance Grant (LAG) 2 in Region VII.</w:t>
            </w:r>
          </w:p>
          <w:p w14:paraId="3BB50D63" w14:textId="2A5D382F" w:rsidR="000C011D" w:rsidRPr="00261BD3"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1BD3">
              <w:rPr>
                <w:rFonts w:ascii="Arial" w:eastAsia="Arial" w:hAnsi="Arial" w:cs="Arial"/>
                <w:sz w:val="20"/>
                <w:szCs w:val="19"/>
              </w:rPr>
              <w:t xml:space="preserve">As of 06 August 2020, </w:t>
            </w:r>
            <w:r w:rsidRPr="00261BD3">
              <w:rPr>
                <w:rFonts w:ascii="Arial" w:eastAsia="Arial" w:hAnsi="Arial" w:cs="Arial"/>
                <w:b/>
                <w:sz w:val="20"/>
                <w:szCs w:val="19"/>
              </w:rPr>
              <w:t>524 LSIs</w:t>
            </w:r>
            <w:r w:rsidRPr="00261BD3">
              <w:rPr>
                <w:rFonts w:ascii="Arial" w:eastAsia="Arial" w:hAnsi="Arial" w:cs="Arial"/>
                <w:sz w:val="20"/>
                <w:szCs w:val="19"/>
              </w:rPr>
              <w:t xml:space="preserve"> at various seaports in Bohol, Cebu and Negros Oriental and </w:t>
            </w:r>
            <w:r w:rsidRPr="00261BD3">
              <w:rPr>
                <w:rFonts w:ascii="Arial" w:eastAsia="Arial" w:hAnsi="Arial" w:cs="Arial"/>
                <w:b/>
                <w:sz w:val="20"/>
                <w:szCs w:val="19"/>
              </w:rPr>
              <w:t>7,088 LSIs</w:t>
            </w:r>
            <w:r w:rsidRPr="00261BD3">
              <w:rPr>
                <w:rFonts w:ascii="Arial" w:eastAsia="Arial" w:hAnsi="Arial" w:cs="Arial"/>
                <w:sz w:val="20"/>
                <w:szCs w:val="19"/>
              </w:rPr>
              <w:t xml:space="preserve"> from Cebu airport were assisted. A total amount of </w:t>
            </w:r>
            <w:r w:rsidRPr="00261BD3">
              <w:rPr>
                <w:rFonts w:ascii="Arial" w:eastAsia="Arial" w:hAnsi="Arial" w:cs="Arial"/>
                <w:b/>
                <w:sz w:val="20"/>
                <w:szCs w:val="19"/>
              </w:rPr>
              <w:t>₱93,140.00</w:t>
            </w:r>
            <w:r w:rsidRPr="00261BD3">
              <w:rPr>
                <w:rFonts w:ascii="Arial" w:eastAsia="Arial" w:hAnsi="Arial" w:cs="Arial"/>
                <w:sz w:val="20"/>
                <w:szCs w:val="19"/>
              </w:rPr>
              <w:t xml:space="preserve"> cash aid was provided to the LSIs.</w:t>
            </w:r>
          </w:p>
          <w:p w14:paraId="554137D1" w14:textId="77777777" w:rsidR="00261BD3" w:rsidRPr="00261BD3"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261BD3"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261BD3">
              <w:rPr>
                <w:rFonts w:ascii="Arial" w:eastAsia="Arial" w:hAnsi="Arial" w:cs="Arial"/>
                <w:b/>
                <w:sz w:val="20"/>
                <w:szCs w:val="19"/>
              </w:rPr>
              <w:t>Social Amelioration Program (SAP)</w:t>
            </w:r>
          </w:p>
          <w:p w14:paraId="279EA101" w14:textId="18E21199" w:rsidR="000C011D" w:rsidRPr="00261BD3"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261BD3">
              <w:rPr>
                <w:rFonts w:ascii="Arial" w:eastAsia="Arial" w:hAnsi="Arial" w:cs="Arial"/>
                <w:sz w:val="20"/>
                <w:szCs w:val="19"/>
              </w:rPr>
              <w:t>The Social Amelioration Program is over with the expiry of the Bayanihan 1.</w:t>
            </w:r>
          </w:p>
          <w:p w14:paraId="0B93745D"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261BD3">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261BD3" w:rsidRPr="00261BD3" w14:paraId="6367F019" w14:textId="77777777" w:rsidTr="006162E5">
              <w:tc>
                <w:tcPr>
                  <w:tcW w:w="1511" w:type="dxa"/>
                  <w:vAlign w:val="center"/>
                </w:tcPr>
                <w:p w14:paraId="32E3D4D3"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511" w:type="dxa"/>
                  <w:vAlign w:val="center"/>
                </w:tcPr>
                <w:p w14:paraId="69686F9A"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TARGET</w:t>
                  </w:r>
                </w:p>
              </w:tc>
              <w:tc>
                <w:tcPr>
                  <w:tcW w:w="1511" w:type="dxa"/>
                  <w:vAlign w:val="center"/>
                </w:tcPr>
                <w:p w14:paraId="668E55B0"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511" w:type="dxa"/>
                  <w:vAlign w:val="center"/>
                </w:tcPr>
                <w:p w14:paraId="7D7A2C9B"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12" w:type="dxa"/>
                  <w:vAlign w:val="center"/>
                </w:tcPr>
                <w:p w14:paraId="530E372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6CFA2775" w14:textId="77777777" w:rsidTr="006162E5">
              <w:tc>
                <w:tcPr>
                  <w:tcW w:w="1511" w:type="dxa"/>
                  <w:vAlign w:val="center"/>
                </w:tcPr>
                <w:p w14:paraId="2572C9BF"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4Ps</w:t>
                  </w:r>
                </w:p>
              </w:tc>
              <w:tc>
                <w:tcPr>
                  <w:tcW w:w="1511" w:type="dxa"/>
                  <w:vAlign w:val="center"/>
                </w:tcPr>
                <w:p w14:paraId="3FB275F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8,679</w:t>
                  </w:r>
                </w:p>
              </w:tc>
              <w:tc>
                <w:tcPr>
                  <w:tcW w:w="1511" w:type="dxa"/>
                  <w:vAlign w:val="center"/>
                </w:tcPr>
                <w:p w14:paraId="3C6516F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286,421</w:t>
                  </w:r>
                </w:p>
              </w:tc>
              <w:tc>
                <w:tcPr>
                  <w:tcW w:w="1511" w:type="dxa"/>
                  <w:vAlign w:val="center"/>
                </w:tcPr>
                <w:p w14:paraId="0D2EFA72"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21</w:t>
                  </w:r>
                </w:p>
              </w:tc>
              <w:tc>
                <w:tcPr>
                  <w:tcW w:w="1512" w:type="dxa"/>
                  <w:vAlign w:val="center"/>
                </w:tcPr>
                <w:p w14:paraId="5E4A8C6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31,857,650</w:t>
                  </w:r>
                </w:p>
              </w:tc>
            </w:tr>
            <w:tr w:rsidR="00261BD3" w:rsidRPr="00261BD3" w14:paraId="7B09DFF2" w14:textId="77777777" w:rsidTr="006162E5">
              <w:tc>
                <w:tcPr>
                  <w:tcW w:w="1511" w:type="dxa"/>
                  <w:vAlign w:val="center"/>
                </w:tcPr>
                <w:p w14:paraId="53C8A8FE"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ash card</w:t>
                  </w:r>
                </w:p>
              </w:tc>
              <w:tc>
                <w:tcPr>
                  <w:tcW w:w="1511" w:type="dxa"/>
                  <w:vAlign w:val="center"/>
                </w:tcPr>
                <w:p w14:paraId="5407EAE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4ECC209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2,150</w:t>
                  </w:r>
                </w:p>
              </w:tc>
              <w:tc>
                <w:tcPr>
                  <w:tcW w:w="1511" w:type="dxa"/>
                  <w:vAlign w:val="center"/>
                </w:tcPr>
                <w:p w14:paraId="080C592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0</w:t>
                  </w:r>
                </w:p>
              </w:tc>
              <w:tc>
                <w:tcPr>
                  <w:tcW w:w="1512" w:type="dxa"/>
                  <w:vAlign w:val="center"/>
                </w:tcPr>
                <w:p w14:paraId="5CC48AB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311,997,500</w:t>
                  </w:r>
                </w:p>
              </w:tc>
            </w:tr>
            <w:tr w:rsidR="00261BD3" w:rsidRPr="00261BD3" w14:paraId="34EF6DE1" w14:textId="77777777" w:rsidTr="006162E5">
              <w:tc>
                <w:tcPr>
                  <w:tcW w:w="1511" w:type="dxa"/>
                  <w:vAlign w:val="center"/>
                </w:tcPr>
                <w:p w14:paraId="44E14ED6"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on-Cash card</w:t>
                  </w:r>
                </w:p>
              </w:tc>
              <w:tc>
                <w:tcPr>
                  <w:tcW w:w="1511" w:type="dxa"/>
                  <w:vAlign w:val="center"/>
                </w:tcPr>
                <w:p w14:paraId="129A2E6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29</w:t>
                  </w:r>
                </w:p>
              </w:tc>
              <w:tc>
                <w:tcPr>
                  <w:tcW w:w="1511" w:type="dxa"/>
                  <w:vAlign w:val="center"/>
                </w:tcPr>
                <w:p w14:paraId="3FF2E3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4,271</w:t>
                  </w:r>
                </w:p>
              </w:tc>
              <w:tc>
                <w:tcPr>
                  <w:tcW w:w="1511" w:type="dxa"/>
                  <w:vAlign w:val="center"/>
                </w:tcPr>
                <w:p w14:paraId="641E27DA"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65.42</w:t>
                  </w:r>
                </w:p>
              </w:tc>
              <w:tc>
                <w:tcPr>
                  <w:tcW w:w="1512" w:type="dxa"/>
                  <w:vAlign w:val="center"/>
                </w:tcPr>
                <w:p w14:paraId="73EBB79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860,150</w:t>
                  </w:r>
                </w:p>
              </w:tc>
            </w:tr>
            <w:tr w:rsidR="00261BD3" w:rsidRPr="00261BD3" w14:paraId="72ADECBF" w14:textId="77777777" w:rsidTr="006162E5">
              <w:tc>
                <w:tcPr>
                  <w:tcW w:w="1511" w:type="dxa"/>
                  <w:vAlign w:val="center"/>
                </w:tcPr>
                <w:p w14:paraId="60572FF8"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Non-4Ps</w:t>
                  </w:r>
                </w:p>
              </w:tc>
              <w:tc>
                <w:tcPr>
                  <w:tcW w:w="1511" w:type="dxa"/>
                  <w:vAlign w:val="center"/>
                </w:tcPr>
                <w:p w14:paraId="0BD8382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58,075</w:t>
                  </w:r>
                </w:p>
              </w:tc>
              <w:tc>
                <w:tcPr>
                  <w:tcW w:w="1511" w:type="dxa"/>
                  <w:vAlign w:val="center"/>
                </w:tcPr>
                <w:p w14:paraId="00EE073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025,662</w:t>
                  </w:r>
                </w:p>
              </w:tc>
              <w:tc>
                <w:tcPr>
                  <w:tcW w:w="1511" w:type="dxa"/>
                  <w:vAlign w:val="center"/>
                </w:tcPr>
                <w:p w14:paraId="46973F17"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6.93</w:t>
                  </w:r>
                </w:p>
              </w:tc>
              <w:tc>
                <w:tcPr>
                  <w:tcW w:w="1512" w:type="dxa"/>
                  <w:vAlign w:val="center"/>
                </w:tcPr>
                <w:p w14:paraId="335C3019"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4,653,564,000</w:t>
                  </w:r>
                </w:p>
              </w:tc>
            </w:tr>
            <w:tr w:rsidR="00261BD3" w:rsidRPr="00261BD3" w14:paraId="3F751BF4" w14:textId="77777777" w:rsidTr="006162E5">
              <w:tc>
                <w:tcPr>
                  <w:tcW w:w="1511" w:type="dxa"/>
                  <w:vAlign w:val="center"/>
                </w:tcPr>
                <w:p w14:paraId="15604809"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Bohol</w:t>
                  </w:r>
                </w:p>
              </w:tc>
              <w:tc>
                <w:tcPr>
                  <w:tcW w:w="1511" w:type="dxa"/>
                  <w:vAlign w:val="center"/>
                </w:tcPr>
                <w:p w14:paraId="29B8436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1,710</w:t>
                  </w:r>
                </w:p>
              </w:tc>
              <w:tc>
                <w:tcPr>
                  <w:tcW w:w="1511" w:type="dxa"/>
                  <w:vAlign w:val="center"/>
                </w:tcPr>
                <w:p w14:paraId="1CFFBBB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77,431</w:t>
                  </w:r>
                </w:p>
              </w:tc>
              <w:tc>
                <w:tcPr>
                  <w:tcW w:w="1511" w:type="dxa"/>
                  <w:vAlign w:val="center"/>
                </w:tcPr>
                <w:p w14:paraId="19D10C6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4</w:t>
                  </w:r>
                </w:p>
              </w:tc>
              <w:tc>
                <w:tcPr>
                  <w:tcW w:w="1512" w:type="dxa"/>
                  <w:vAlign w:val="center"/>
                </w:tcPr>
                <w:p w14:paraId="03D5E31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32,680,000</w:t>
                  </w:r>
                </w:p>
              </w:tc>
            </w:tr>
            <w:tr w:rsidR="00261BD3" w:rsidRPr="00261BD3" w14:paraId="30FA5F62" w14:textId="77777777" w:rsidTr="006162E5">
              <w:tc>
                <w:tcPr>
                  <w:tcW w:w="1511" w:type="dxa"/>
                  <w:vAlign w:val="center"/>
                </w:tcPr>
                <w:p w14:paraId="0ABE477F"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Cebu</w:t>
                  </w:r>
                </w:p>
              </w:tc>
              <w:tc>
                <w:tcPr>
                  <w:tcW w:w="1511" w:type="dxa"/>
                  <w:vAlign w:val="center"/>
                </w:tcPr>
                <w:p w14:paraId="40C97D2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98,218</w:t>
                  </w:r>
                </w:p>
              </w:tc>
              <w:tc>
                <w:tcPr>
                  <w:tcW w:w="1511" w:type="dxa"/>
                  <w:vAlign w:val="center"/>
                </w:tcPr>
                <w:p w14:paraId="0CD3D70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584,382</w:t>
                  </w:r>
                </w:p>
              </w:tc>
              <w:tc>
                <w:tcPr>
                  <w:tcW w:w="1511" w:type="dxa"/>
                  <w:vAlign w:val="center"/>
                </w:tcPr>
                <w:p w14:paraId="35EC08E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68</w:t>
                  </w:r>
                </w:p>
              </w:tc>
              <w:tc>
                <w:tcPr>
                  <w:tcW w:w="1512" w:type="dxa"/>
                  <w:vAlign w:val="center"/>
                </w:tcPr>
                <w:p w14:paraId="3B1F0B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661,666,000</w:t>
                  </w:r>
                </w:p>
              </w:tc>
            </w:tr>
            <w:tr w:rsidR="00261BD3" w:rsidRPr="00261BD3" w14:paraId="1704B976" w14:textId="77777777" w:rsidTr="006162E5">
              <w:tc>
                <w:tcPr>
                  <w:tcW w:w="1511" w:type="dxa"/>
                  <w:vAlign w:val="center"/>
                </w:tcPr>
                <w:p w14:paraId="1029F225"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Negros Oriental</w:t>
                  </w:r>
                </w:p>
              </w:tc>
              <w:tc>
                <w:tcPr>
                  <w:tcW w:w="1511" w:type="dxa"/>
                  <w:vAlign w:val="center"/>
                </w:tcPr>
                <w:p w14:paraId="343B2A1E"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0,021</w:t>
                  </w:r>
                </w:p>
              </w:tc>
              <w:tc>
                <w:tcPr>
                  <w:tcW w:w="1511" w:type="dxa"/>
                  <w:vAlign w:val="center"/>
                </w:tcPr>
                <w:p w14:paraId="5CCB8EF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3,944</w:t>
                  </w:r>
                </w:p>
              </w:tc>
              <w:tc>
                <w:tcPr>
                  <w:tcW w:w="1511" w:type="dxa"/>
                  <w:vAlign w:val="center"/>
                </w:tcPr>
                <w:p w14:paraId="0838CAA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7.56</w:t>
                  </w:r>
                </w:p>
              </w:tc>
              <w:tc>
                <w:tcPr>
                  <w:tcW w:w="1512" w:type="dxa"/>
                  <w:vAlign w:val="center"/>
                </w:tcPr>
                <w:p w14:paraId="05C2A370"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54,632,000</w:t>
                  </w:r>
                </w:p>
              </w:tc>
            </w:tr>
            <w:tr w:rsidR="00261BD3" w:rsidRPr="00261BD3" w14:paraId="2C7BB453" w14:textId="77777777" w:rsidTr="006162E5">
              <w:tc>
                <w:tcPr>
                  <w:tcW w:w="1511" w:type="dxa"/>
                  <w:vAlign w:val="center"/>
                </w:tcPr>
                <w:p w14:paraId="2B4B9911" w14:textId="77777777" w:rsidR="000C011D" w:rsidRPr="00261BD3" w:rsidRDefault="000C011D" w:rsidP="006162E5">
                  <w:pPr>
                    <w:pStyle w:val="ListParagraph"/>
                    <w:spacing w:after="0" w:line="240" w:lineRule="auto"/>
                    <w:ind w:left="0"/>
                    <w:jc w:val="both"/>
                    <w:rPr>
                      <w:rFonts w:ascii="Arial" w:eastAsia="Arial" w:hAnsi="Arial" w:cs="Arial"/>
                      <w:sz w:val="16"/>
                      <w:szCs w:val="16"/>
                    </w:rPr>
                  </w:pPr>
                  <w:r w:rsidRPr="00261BD3">
                    <w:rPr>
                      <w:rFonts w:ascii="Arial" w:eastAsia="Arial" w:hAnsi="Arial" w:cs="Arial"/>
                      <w:sz w:val="16"/>
                      <w:szCs w:val="16"/>
                    </w:rPr>
                    <w:t>Siquijor</w:t>
                  </w:r>
                </w:p>
              </w:tc>
              <w:tc>
                <w:tcPr>
                  <w:tcW w:w="1511" w:type="dxa"/>
                  <w:vAlign w:val="center"/>
                </w:tcPr>
                <w:p w14:paraId="0E3BF9A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8,126</w:t>
                  </w:r>
                </w:p>
              </w:tc>
              <w:tc>
                <w:tcPr>
                  <w:tcW w:w="1511" w:type="dxa"/>
                  <w:vAlign w:val="center"/>
                </w:tcPr>
                <w:p w14:paraId="2DE5DC7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9,905</w:t>
                  </w:r>
                </w:p>
              </w:tc>
              <w:tc>
                <w:tcPr>
                  <w:tcW w:w="1511" w:type="dxa"/>
                  <w:vAlign w:val="center"/>
                </w:tcPr>
                <w:p w14:paraId="664724FB"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0.76</w:t>
                  </w:r>
                </w:p>
              </w:tc>
              <w:tc>
                <w:tcPr>
                  <w:tcW w:w="1512" w:type="dxa"/>
                  <w:vAlign w:val="center"/>
                </w:tcPr>
                <w:p w14:paraId="52629F07"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04,586,000</w:t>
                  </w:r>
                </w:p>
              </w:tc>
            </w:tr>
            <w:tr w:rsidR="00261BD3" w:rsidRPr="00261BD3" w14:paraId="4745C95E" w14:textId="77777777" w:rsidTr="006162E5">
              <w:tc>
                <w:tcPr>
                  <w:tcW w:w="1511" w:type="dxa"/>
                  <w:vAlign w:val="center"/>
                </w:tcPr>
                <w:p w14:paraId="20C19365" w14:textId="77777777" w:rsidR="000C011D" w:rsidRPr="00261BD3" w:rsidRDefault="000C011D" w:rsidP="006162E5">
                  <w:pPr>
                    <w:pStyle w:val="ListParagraph"/>
                    <w:spacing w:after="0" w:line="240" w:lineRule="auto"/>
                    <w:ind w:left="0"/>
                    <w:jc w:val="both"/>
                    <w:rPr>
                      <w:rFonts w:ascii="Arial" w:eastAsia="Arial" w:hAnsi="Arial" w:cs="Arial"/>
                      <w:b/>
                      <w:sz w:val="16"/>
                      <w:szCs w:val="16"/>
                    </w:rPr>
                  </w:pPr>
                  <w:r w:rsidRPr="00261BD3">
                    <w:rPr>
                      <w:rFonts w:ascii="Arial" w:eastAsia="Arial" w:hAnsi="Arial" w:cs="Arial"/>
                      <w:b/>
                      <w:sz w:val="16"/>
                      <w:szCs w:val="16"/>
                    </w:rPr>
                    <w:t>GRAND TOTAL</w:t>
                  </w:r>
                </w:p>
              </w:tc>
              <w:tc>
                <w:tcPr>
                  <w:tcW w:w="1511" w:type="dxa"/>
                  <w:vAlign w:val="center"/>
                </w:tcPr>
                <w:p w14:paraId="3D4048DB"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46,754</w:t>
                  </w:r>
                </w:p>
              </w:tc>
              <w:tc>
                <w:tcPr>
                  <w:tcW w:w="1511" w:type="dxa"/>
                  <w:vAlign w:val="center"/>
                </w:tcPr>
                <w:p w14:paraId="6637D81E"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312,083</w:t>
                  </w:r>
                </w:p>
              </w:tc>
              <w:tc>
                <w:tcPr>
                  <w:tcW w:w="1511" w:type="dxa"/>
                  <w:vAlign w:val="center"/>
                </w:tcPr>
                <w:p w14:paraId="076AD995"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8.07</w:t>
                  </w:r>
                </w:p>
              </w:tc>
              <w:tc>
                <w:tcPr>
                  <w:tcW w:w="1512" w:type="dxa"/>
                  <w:vAlign w:val="center"/>
                </w:tcPr>
                <w:p w14:paraId="2929E51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985,421,650</w:t>
                  </w:r>
                </w:p>
              </w:tc>
            </w:tr>
          </w:tbl>
          <w:p w14:paraId="5B4AEF37"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261BD3">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261BD3" w:rsidRPr="00261BD3" w14:paraId="450629DD" w14:textId="77777777" w:rsidTr="006162E5">
              <w:tc>
                <w:tcPr>
                  <w:tcW w:w="1436" w:type="dxa"/>
                  <w:vAlign w:val="center"/>
                </w:tcPr>
                <w:p w14:paraId="6922D6EF"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ATEGORY</w:t>
                  </w:r>
                </w:p>
              </w:tc>
              <w:tc>
                <w:tcPr>
                  <w:tcW w:w="1440" w:type="dxa"/>
                  <w:vAlign w:val="center"/>
                </w:tcPr>
                <w:p w14:paraId="789C8CE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CLEANLIST</w:t>
                  </w:r>
                </w:p>
              </w:tc>
              <w:tc>
                <w:tcPr>
                  <w:tcW w:w="1440" w:type="dxa"/>
                  <w:vAlign w:val="center"/>
                </w:tcPr>
                <w:p w14:paraId="28D754D6"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CTUAL BENES PAID</w:t>
                  </w:r>
                </w:p>
              </w:tc>
              <w:tc>
                <w:tcPr>
                  <w:tcW w:w="1371" w:type="dxa"/>
                  <w:vAlign w:val="center"/>
                </w:tcPr>
                <w:p w14:paraId="67DE6F94"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w:t>
                  </w:r>
                </w:p>
              </w:tc>
              <w:tc>
                <w:tcPr>
                  <w:tcW w:w="1509" w:type="dxa"/>
                  <w:vAlign w:val="center"/>
                </w:tcPr>
                <w:p w14:paraId="5B6B78CD" w14:textId="77777777" w:rsidR="000C011D" w:rsidRPr="00261BD3" w:rsidRDefault="000C011D" w:rsidP="006162E5">
                  <w:pPr>
                    <w:pStyle w:val="ListParagraph"/>
                    <w:spacing w:after="0" w:line="240" w:lineRule="auto"/>
                    <w:ind w:left="0"/>
                    <w:jc w:val="center"/>
                    <w:rPr>
                      <w:rFonts w:ascii="Arial" w:eastAsia="Arial" w:hAnsi="Arial" w:cs="Arial"/>
                      <w:b/>
                      <w:sz w:val="16"/>
                      <w:szCs w:val="16"/>
                    </w:rPr>
                  </w:pPr>
                  <w:r w:rsidRPr="00261BD3">
                    <w:rPr>
                      <w:rFonts w:ascii="Arial" w:eastAsia="Arial" w:hAnsi="Arial" w:cs="Arial"/>
                      <w:b/>
                      <w:sz w:val="16"/>
                      <w:szCs w:val="16"/>
                    </w:rPr>
                    <w:t>AMOUNT</w:t>
                  </w:r>
                </w:p>
              </w:tc>
            </w:tr>
            <w:tr w:rsidR="00261BD3" w:rsidRPr="00261BD3" w14:paraId="44E1A922" w14:textId="77777777" w:rsidTr="006162E5">
              <w:tc>
                <w:tcPr>
                  <w:tcW w:w="1436" w:type="dxa"/>
                  <w:vAlign w:val="center"/>
                </w:tcPr>
                <w:p w14:paraId="1880D183"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4Ps (Cebu)</w:t>
                  </w:r>
                </w:p>
              </w:tc>
              <w:tc>
                <w:tcPr>
                  <w:tcW w:w="1440" w:type="dxa"/>
                  <w:vAlign w:val="center"/>
                </w:tcPr>
                <w:p w14:paraId="20F25A58"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542</w:t>
                  </w:r>
                </w:p>
              </w:tc>
              <w:tc>
                <w:tcPr>
                  <w:tcW w:w="1440" w:type="dxa"/>
                  <w:vAlign w:val="center"/>
                </w:tcPr>
                <w:p w14:paraId="0C80A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149,431</w:t>
                  </w:r>
                </w:p>
              </w:tc>
              <w:tc>
                <w:tcPr>
                  <w:tcW w:w="1371" w:type="dxa"/>
                  <w:vAlign w:val="center"/>
                </w:tcPr>
                <w:p w14:paraId="3F9DFDC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99.92</w:t>
                  </w:r>
                </w:p>
              </w:tc>
              <w:tc>
                <w:tcPr>
                  <w:tcW w:w="1509" w:type="dxa"/>
                  <w:vAlign w:val="center"/>
                </w:tcPr>
                <w:p w14:paraId="2B1E4FA1"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94,854,150</w:t>
                  </w:r>
                </w:p>
              </w:tc>
            </w:tr>
            <w:tr w:rsidR="00261BD3" w:rsidRPr="00261BD3" w14:paraId="52CB2CCC" w14:textId="77777777" w:rsidTr="006162E5">
              <w:tc>
                <w:tcPr>
                  <w:tcW w:w="1436" w:type="dxa"/>
                  <w:vAlign w:val="center"/>
                </w:tcPr>
                <w:p w14:paraId="2022486F"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b/>
                      <w:sz w:val="16"/>
                      <w:szCs w:val="16"/>
                    </w:rPr>
                    <w:t>Non-4Ps</w:t>
                  </w:r>
                </w:p>
              </w:tc>
              <w:tc>
                <w:tcPr>
                  <w:tcW w:w="1440" w:type="dxa"/>
                  <w:vAlign w:val="center"/>
                </w:tcPr>
                <w:p w14:paraId="5E417DF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662,202</w:t>
                  </w:r>
                </w:p>
              </w:tc>
              <w:tc>
                <w:tcPr>
                  <w:tcW w:w="1440" w:type="dxa"/>
                  <w:vAlign w:val="center"/>
                </w:tcPr>
                <w:p w14:paraId="1189B2E4"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577,208</w:t>
                  </w:r>
                </w:p>
              </w:tc>
              <w:tc>
                <w:tcPr>
                  <w:tcW w:w="1371" w:type="dxa"/>
                  <w:vAlign w:val="center"/>
                </w:tcPr>
                <w:p w14:paraId="6AA07F9C"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87.16</w:t>
                  </w:r>
                </w:p>
              </w:tc>
              <w:tc>
                <w:tcPr>
                  <w:tcW w:w="1509" w:type="dxa"/>
                  <w:vAlign w:val="center"/>
                </w:tcPr>
                <w:p w14:paraId="2A4C790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b/>
                      <w:sz w:val="16"/>
                      <w:szCs w:val="16"/>
                    </w:rPr>
                    <w:t>3,830,496,000</w:t>
                  </w:r>
                </w:p>
              </w:tc>
            </w:tr>
            <w:tr w:rsidR="00261BD3" w:rsidRPr="00261BD3" w14:paraId="3B082CEE" w14:textId="77777777" w:rsidTr="006162E5">
              <w:tc>
                <w:tcPr>
                  <w:tcW w:w="1436" w:type="dxa"/>
                  <w:vAlign w:val="center"/>
                </w:tcPr>
                <w:p w14:paraId="57827D9A"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Non-ECQ)</w:t>
                  </w:r>
                </w:p>
              </w:tc>
              <w:tc>
                <w:tcPr>
                  <w:tcW w:w="1440" w:type="dxa"/>
                  <w:vAlign w:val="center"/>
                </w:tcPr>
                <w:p w14:paraId="4419619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4,453</w:t>
                  </w:r>
                </w:p>
              </w:tc>
              <w:tc>
                <w:tcPr>
                  <w:tcW w:w="1440" w:type="dxa"/>
                  <w:vAlign w:val="center"/>
                </w:tcPr>
                <w:p w14:paraId="1CC11C1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0,971</w:t>
                  </w:r>
                </w:p>
              </w:tc>
              <w:tc>
                <w:tcPr>
                  <w:tcW w:w="1371" w:type="dxa"/>
                  <w:vAlign w:val="center"/>
                </w:tcPr>
                <w:p w14:paraId="375EA5F2"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5.76</w:t>
                  </w:r>
                </w:p>
              </w:tc>
              <w:tc>
                <w:tcPr>
                  <w:tcW w:w="1509" w:type="dxa"/>
                  <w:vAlign w:val="center"/>
                </w:tcPr>
                <w:p w14:paraId="451112B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251,652,000</w:t>
                  </w:r>
                </w:p>
              </w:tc>
            </w:tr>
            <w:tr w:rsidR="00261BD3" w:rsidRPr="00261BD3" w14:paraId="1BA2BF2A" w14:textId="77777777" w:rsidTr="006162E5">
              <w:tc>
                <w:tcPr>
                  <w:tcW w:w="1436" w:type="dxa"/>
                  <w:vAlign w:val="center"/>
                </w:tcPr>
                <w:p w14:paraId="43B08B9D"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Waitlisted (Cebu)</w:t>
                  </w:r>
                </w:p>
              </w:tc>
              <w:tc>
                <w:tcPr>
                  <w:tcW w:w="1440" w:type="dxa"/>
                  <w:vAlign w:val="center"/>
                </w:tcPr>
                <w:p w14:paraId="66E8E81D"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0,214</w:t>
                  </w:r>
                </w:p>
              </w:tc>
              <w:tc>
                <w:tcPr>
                  <w:tcW w:w="1440" w:type="dxa"/>
                  <w:vAlign w:val="center"/>
                </w:tcPr>
                <w:p w14:paraId="101D97D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98,852</w:t>
                  </w:r>
                </w:p>
              </w:tc>
              <w:tc>
                <w:tcPr>
                  <w:tcW w:w="1371" w:type="dxa"/>
                  <w:vAlign w:val="center"/>
                </w:tcPr>
                <w:p w14:paraId="5A5633B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89.69</w:t>
                  </w:r>
                </w:p>
              </w:tc>
              <w:tc>
                <w:tcPr>
                  <w:tcW w:w="1509" w:type="dxa"/>
                  <w:vAlign w:val="center"/>
                </w:tcPr>
                <w:p w14:paraId="380B1148"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186,200,000</w:t>
                  </w:r>
                </w:p>
              </w:tc>
            </w:tr>
            <w:tr w:rsidR="00261BD3" w:rsidRPr="00261BD3" w14:paraId="03B8FC64" w14:textId="77777777" w:rsidTr="006162E5">
              <w:tc>
                <w:tcPr>
                  <w:tcW w:w="1436" w:type="dxa"/>
                  <w:vAlign w:val="center"/>
                </w:tcPr>
                <w:p w14:paraId="4D8C7716" w14:textId="77777777" w:rsidR="000C011D" w:rsidRPr="00261BD3" w:rsidRDefault="000C011D" w:rsidP="006162E5">
                  <w:pPr>
                    <w:pStyle w:val="ListParagraph"/>
                    <w:spacing w:after="0" w:line="240" w:lineRule="auto"/>
                    <w:ind w:left="0"/>
                    <w:rPr>
                      <w:rFonts w:ascii="Arial" w:eastAsia="Arial" w:hAnsi="Arial" w:cs="Arial"/>
                      <w:b/>
                      <w:sz w:val="16"/>
                      <w:szCs w:val="16"/>
                    </w:rPr>
                  </w:pPr>
                  <w:r w:rsidRPr="00261BD3">
                    <w:rPr>
                      <w:rFonts w:ascii="Arial" w:eastAsia="Arial" w:hAnsi="Arial" w:cs="Arial"/>
                      <w:sz w:val="16"/>
                      <w:szCs w:val="16"/>
                    </w:rPr>
                    <w:t>ECQ (Cebu)</w:t>
                  </w:r>
                </w:p>
              </w:tc>
              <w:tc>
                <w:tcPr>
                  <w:tcW w:w="1440" w:type="dxa"/>
                  <w:vAlign w:val="center"/>
                </w:tcPr>
                <w:p w14:paraId="20C1761D"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525,689</w:t>
                  </w:r>
                </w:p>
              </w:tc>
              <w:tc>
                <w:tcPr>
                  <w:tcW w:w="1440" w:type="dxa"/>
                  <w:vAlign w:val="center"/>
                </w:tcPr>
                <w:p w14:paraId="38DCF853"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455,946</w:t>
                  </w:r>
                </w:p>
              </w:tc>
              <w:tc>
                <w:tcPr>
                  <w:tcW w:w="1371" w:type="dxa"/>
                  <w:vAlign w:val="center"/>
                </w:tcPr>
                <w:p w14:paraId="102F4E10"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86.73</w:t>
                  </w:r>
                </w:p>
              </w:tc>
              <w:tc>
                <w:tcPr>
                  <w:tcW w:w="1509" w:type="dxa"/>
                  <w:vAlign w:val="center"/>
                </w:tcPr>
                <w:p w14:paraId="01D2815A" w14:textId="77777777" w:rsidR="000C011D" w:rsidRPr="00261BD3" w:rsidRDefault="000C011D" w:rsidP="006162E5">
                  <w:pPr>
                    <w:pStyle w:val="ListParagraph"/>
                    <w:spacing w:after="0" w:line="240" w:lineRule="auto"/>
                    <w:ind w:left="0"/>
                    <w:jc w:val="right"/>
                    <w:rPr>
                      <w:rFonts w:ascii="Arial" w:eastAsia="Arial" w:hAnsi="Arial" w:cs="Arial"/>
                      <w:b/>
                      <w:sz w:val="16"/>
                      <w:szCs w:val="16"/>
                    </w:rPr>
                  </w:pPr>
                  <w:r w:rsidRPr="00261BD3">
                    <w:rPr>
                      <w:rFonts w:ascii="Arial" w:eastAsia="Arial" w:hAnsi="Arial" w:cs="Arial"/>
                      <w:sz w:val="16"/>
                      <w:szCs w:val="16"/>
                    </w:rPr>
                    <w:t>2,375,676,000</w:t>
                  </w:r>
                </w:p>
              </w:tc>
            </w:tr>
            <w:tr w:rsidR="00261BD3" w:rsidRPr="00261BD3" w14:paraId="3A1E7C3B" w14:textId="77777777" w:rsidTr="006162E5">
              <w:tc>
                <w:tcPr>
                  <w:tcW w:w="1436" w:type="dxa"/>
                  <w:vAlign w:val="center"/>
                </w:tcPr>
                <w:p w14:paraId="6AB73FA0"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sz w:val="16"/>
                      <w:szCs w:val="16"/>
                    </w:rPr>
                    <w:t>LTFRB Drivers</w:t>
                  </w:r>
                </w:p>
              </w:tc>
              <w:tc>
                <w:tcPr>
                  <w:tcW w:w="1440" w:type="dxa"/>
                  <w:vAlign w:val="center"/>
                </w:tcPr>
                <w:p w14:paraId="1310CFE9"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846</w:t>
                  </w:r>
                </w:p>
              </w:tc>
              <w:tc>
                <w:tcPr>
                  <w:tcW w:w="1440" w:type="dxa"/>
                  <w:vAlign w:val="center"/>
                </w:tcPr>
                <w:p w14:paraId="0704CC54"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439</w:t>
                  </w:r>
                </w:p>
              </w:tc>
              <w:tc>
                <w:tcPr>
                  <w:tcW w:w="1371" w:type="dxa"/>
                  <w:vAlign w:val="center"/>
                </w:tcPr>
                <w:p w14:paraId="5E1F6C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77.95</w:t>
                  </w:r>
                </w:p>
              </w:tc>
              <w:tc>
                <w:tcPr>
                  <w:tcW w:w="1509" w:type="dxa"/>
                  <w:vAlign w:val="center"/>
                </w:tcPr>
                <w:p w14:paraId="76872835"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sz w:val="16"/>
                      <w:szCs w:val="16"/>
                    </w:rPr>
                    <w:t>16,968,000</w:t>
                  </w:r>
                </w:p>
              </w:tc>
            </w:tr>
            <w:tr w:rsidR="00261BD3" w:rsidRPr="00261BD3" w14:paraId="3B44BA63" w14:textId="77777777" w:rsidTr="006162E5">
              <w:trPr>
                <w:trHeight w:val="58"/>
              </w:trPr>
              <w:tc>
                <w:tcPr>
                  <w:tcW w:w="1436" w:type="dxa"/>
                  <w:vAlign w:val="center"/>
                </w:tcPr>
                <w:p w14:paraId="3E90AA64" w14:textId="77777777" w:rsidR="000C011D" w:rsidRPr="00261BD3" w:rsidRDefault="000C011D" w:rsidP="006162E5">
                  <w:pPr>
                    <w:pStyle w:val="ListParagraph"/>
                    <w:spacing w:after="0" w:line="240" w:lineRule="auto"/>
                    <w:ind w:left="0"/>
                    <w:rPr>
                      <w:rFonts w:ascii="Arial" w:eastAsia="Arial" w:hAnsi="Arial" w:cs="Arial"/>
                      <w:sz w:val="16"/>
                      <w:szCs w:val="16"/>
                    </w:rPr>
                  </w:pPr>
                  <w:r w:rsidRPr="00261BD3">
                    <w:rPr>
                      <w:rFonts w:ascii="Arial" w:eastAsia="Arial" w:hAnsi="Arial" w:cs="Arial"/>
                      <w:b/>
                      <w:sz w:val="16"/>
                      <w:szCs w:val="16"/>
                    </w:rPr>
                    <w:t>GRAND TOTAL</w:t>
                  </w:r>
                </w:p>
              </w:tc>
              <w:tc>
                <w:tcPr>
                  <w:tcW w:w="1440" w:type="dxa"/>
                  <w:vAlign w:val="center"/>
                </w:tcPr>
                <w:p w14:paraId="4EE598B1"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897,474</w:t>
                  </w:r>
                </w:p>
              </w:tc>
              <w:tc>
                <w:tcPr>
                  <w:tcW w:w="1440" w:type="dxa"/>
                  <w:vAlign w:val="center"/>
                </w:tcPr>
                <w:p w14:paraId="591F9A63"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726,639</w:t>
                  </w:r>
                </w:p>
              </w:tc>
              <w:tc>
                <w:tcPr>
                  <w:tcW w:w="1371" w:type="dxa"/>
                  <w:vAlign w:val="center"/>
                </w:tcPr>
                <w:p w14:paraId="2C72AADF"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93.54</w:t>
                  </w:r>
                </w:p>
              </w:tc>
              <w:tc>
                <w:tcPr>
                  <w:tcW w:w="1509" w:type="dxa"/>
                  <w:vAlign w:val="center"/>
                </w:tcPr>
                <w:p w14:paraId="4611FDDC" w14:textId="77777777" w:rsidR="000C011D" w:rsidRPr="00261BD3" w:rsidRDefault="000C011D" w:rsidP="006162E5">
                  <w:pPr>
                    <w:pStyle w:val="ListParagraph"/>
                    <w:spacing w:after="0" w:line="240" w:lineRule="auto"/>
                    <w:ind w:left="0"/>
                    <w:jc w:val="right"/>
                    <w:rPr>
                      <w:rFonts w:ascii="Arial" w:eastAsia="Arial" w:hAnsi="Arial" w:cs="Arial"/>
                      <w:sz w:val="16"/>
                      <w:szCs w:val="16"/>
                    </w:rPr>
                  </w:pPr>
                  <w:r w:rsidRPr="00261BD3">
                    <w:rPr>
                      <w:rFonts w:ascii="Arial" w:eastAsia="Arial" w:hAnsi="Arial" w:cs="Arial"/>
                      <w:b/>
                      <w:sz w:val="16"/>
                      <w:szCs w:val="16"/>
                    </w:rPr>
                    <w:t>4,525,350,150</w:t>
                  </w:r>
                </w:p>
              </w:tc>
            </w:tr>
          </w:tbl>
          <w:p w14:paraId="56AF3D28" w14:textId="77777777" w:rsidR="000C011D" w:rsidRPr="00261BD3"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80920B" w14:textId="77777777" w:rsidR="00B704B8" w:rsidRDefault="00B704B8" w:rsidP="000C011D">
      <w:pPr>
        <w:spacing w:after="0" w:line="240" w:lineRule="auto"/>
        <w:contextualSpacing/>
        <w:rPr>
          <w:rFonts w:ascii="Arial" w:eastAsia="Arial" w:hAnsi="Arial" w:cs="Arial"/>
          <w:b/>
          <w:sz w:val="24"/>
          <w:szCs w:val="24"/>
        </w:rPr>
      </w:pPr>
    </w:p>
    <w:p w14:paraId="0B51080E" w14:textId="3F9A380E"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B9FAB5" w14:textId="77777777" w:rsidR="00261BD3" w:rsidRDefault="00261BD3"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3F7EFDE"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291151D9" w:rsidR="000C011D" w:rsidRPr="00261BD3" w:rsidRDefault="008D4E51" w:rsidP="004212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61BD3">
              <w:rPr>
                <w:rFonts w:ascii="Arial" w:eastAsia="Arial" w:hAnsi="Arial" w:cs="Arial"/>
                <w:sz w:val="20"/>
                <w:szCs w:val="19"/>
              </w:rPr>
              <w:t>2</w:t>
            </w:r>
            <w:r w:rsidR="004212BC" w:rsidRPr="00261BD3">
              <w:rPr>
                <w:rFonts w:ascii="Arial" w:eastAsia="Arial" w:hAnsi="Arial" w:cs="Arial"/>
                <w:sz w:val="20"/>
                <w:szCs w:val="19"/>
              </w:rPr>
              <w:t>5</w:t>
            </w:r>
            <w:r w:rsidR="003D5AB3" w:rsidRPr="00261BD3">
              <w:rPr>
                <w:rFonts w:ascii="Arial" w:eastAsia="Arial" w:hAnsi="Arial" w:cs="Arial"/>
                <w:sz w:val="20"/>
                <w:szCs w:val="19"/>
              </w:rPr>
              <w:t xml:space="preserve"> January</w:t>
            </w:r>
            <w:r w:rsidR="000C011D" w:rsidRPr="00261BD3">
              <w:rPr>
                <w:rFonts w:ascii="Arial" w:eastAsia="Arial" w:hAnsi="Arial" w:cs="Arial"/>
                <w:sz w:val="20"/>
                <w:szCs w:val="19"/>
              </w:rPr>
              <w:t xml:space="preserve"> 202</w:t>
            </w:r>
            <w:r w:rsidR="003D5AB3" w:rsidRPr="00261BD3">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261BD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261BD3"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P</w:t>
            </w:r>
            <w:r w:rsidR="000C011D" w:rsidRPr="00261BD3">
              <w:rPr>
                <w:rFonts w:ascii="Arial" w:eastAsia="Arial" w:hAnsi="Arial" w:cs="Arial"/>
                <w:sz w:val="20"/>
                <w:szCs w:val="19"/>
              </w:rPr>
              <w:t>rocurement of additional supplies for production of FFPs</w:t>
            </w:r>
            <w:r w:rsidRPr="00261BD3">
              <w:rPr>
                <w:rFonts w:ascii="Arial" w:eastAsia="Arial" w:hAnsi="Arial" w:cs="Arial"/>
                <w:sz w:val="20"/>
                <w:szCs w:val="19"/>
              </w:rPr>
              <w:t xml:space="preserve"> is ongoing</w:t>
            </w:r>
            <w:r w:rsidR="000C011D" w:rsidRPr="00261BD3">
              <w:rPr>
                <w:rFonts w:ascii="Arial" w:eastAsia="Arial" w:hAnsi="Arial" w:cs="Arial"/>
                <w:sz w:val="20"/>
                <w:szCs w:val="19"/>
              </w:rPr>
              <w:t>.</w:t>
            </w:r>
          </w:p>
          <w:p w14:paraId="2D234627" w14:textId="77777777" w:rsidR="000C011D" w:rsidRPr="00261BD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261BD3"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261BD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261BD3">
              <w:rPr>
                <w:rFonts w:ascii="Arial" w:eastAsia="Arial" w:hAnsi="Arial" w:cs="Arial"/>
                <w:b/>
                <w:bCs/>
                <w:sz w:val="20"/>
                <w:szCs w:val="19"/>
              </w:rPr>
              <w:t>Social Amelioration Program (SAP)</w:t>
            </w:r>
          </w:p>
          <w:p w14:paraId="56EC5CCE" w14:textId="3376AAD7" w:rsidR="000C011D" w:rsidRPr="00261BD3"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X has served </w:t>
            </w:r>
            <w:r w:rsidRPr="00261BD3">
              <w:rPr>
                <w:rFonts w:ascii="Arial" w:eastAsia="Arial" w:hAnsi="Arial" w:cs="Arial"/>
                <w:b/>
                <w:bCs/>
                <w:sz w:val="20"/>
                <w:szCs w:val="19"/>
              </w:rPr>
              <w:t>133,8</w:t>
            </w:r>
            <w:r w:rsidR="003D5AB3" w:rsidRPr="00261BD3">
              <w:rPr>
                <w:rFonts w:ascii="Arial" w:eastAsia="Arial" w:hAnsi="Arial" w:cs="Arial"/>
                <w:b/>
                <w:bCs/>
                <w:sz w:val="20"/>
                <w:szCs w:val="19"/>
              </w:rPr>
              <w:t>87</w:t>
            </w:r>
            <w:r w:rsidRPr="00261BD3">
              <w:rPr>
                <w:rFonts w:ascii="Arial" w:eastAsia="Arial" w:hAnsi="Arial" w:cs="Arial"/>
                <w:b/>
                <w:bCs/>
                <w:sz w:val="20"/>
                <w:szCs w:val="19"/>
              </w:rPr>
              <w:t xml:space="preserve"> </w:t>
            </w:r>
            <w:r w:rsidRPr="00261BD3">
              <w:rPr>
                <w:rFonts w:ascii="Arial" w:eastAsia="Arial" w:hAnsi="Arial" w:cs="Arial"/>
                <w:sz w:val="20"/>
                <w:szCs w:val="19"/>
              </w:rPr>
              <w:t>waitlisted</w:t>
            </w:r>
            <w:r w:rsidRPr="00261BD3">
              <w:rPr>
                <w:rFonts w:ascii="Arial" w:eastAsia="Arial" w:hAnsi="Arial" w:cs="Arial"/>
                <w:b/>
                <w:bCs/>
                <w:sz w:val="20"/>
                <w:szCs w:val="19"/>
              </w:rPr>
              <w:t xml:space="preserve"> </w:t>
            </w:r>
            <w:r w:rsidRPr="00261BD3">
              <w:rPr>
                <w:rFonts w:ascii="Arial" w:eastAsia="Arial" w:hAnsi="Arial" w:cs="Arial"/>
                <w:sz w:val="20"/>
                <w:szCs w:val="19"/>
              </w:rPr>
              <w:t xml:space="preserve">beneficiaries amounting to </w:t>
            </w:r>
            <w:r w:rsidRPr="00261BD3">
              <w:rPr>
                <w:rFonts w:ascii="Arial" w:eastAsia="Arial" w:hAnsi="Arial" w:cs="Arial"/>
                <w:b/>
                <w:bCs/>
                <w:sz w:val="20"/>
                <w:szCs w:val="19"/>
              </w:rPr>
              <w:t>₱</w:t>
            </w:r>
            <w:r w:rsidR="003D5AB3" w:rsidRPr="00261BD3">
              <w:rPr>
                <w:rFonts w:ascii="Arial" w:eastAsia="Arial" w:hAnsi="Arial" w:cs="Arial"/>
                <w:b/>
                <w:bCs/>
                <w:sz w:val="20"/>
                <w:szCs w:val="19"/>
              </w:rPr>
              <w:t>803,322,000.00</w:t>
            </w:r>
            <w:r w:rsidRPr="00261BD3">
              <w:rPr>
                <w:rFonts w:ascii="Arial" w:eastAsia="Arial" w:hAnsi="Arial" w:cs="Arial"/>
                <w:b/>
                <w:bCs/>
                <w:sz w:val="20"/>
                <w:szCs w:val="19"/>
              </w:rPr>
              <w:t>.</w:t>
            </w:r>
          </w:p>
          <w:p w14:paraId="44B11EAE" w14:textId="40D90E45" w:rsidR="000C011D" w:rsidRPr="00261BD3"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 xml:space="preserve">DSWD-FO X has served </w:t>
            </w:r>
            <w:r w:rsidR="003D5AB3" w:rsidRPr="00261BD3">
              <w:rPr>
                <w:rFonts w:ascii="Arial" w:eastAsia="Arial" w:hAnsi="Arial" w:cs="Arial"/>
                <w:b/>
                <w:bCs/>
                <w:sz w:val="20"/>
                <w:szCs w:val="19"/>
              </w:rPr>
              <w:t>5</w:t>
            </w:r>
            <w:r w:rsidR="00A8537B" w:rsidRPr="00261BD3">
              <w:rPr>
                <w:rFonts w:ascii="Arial" w:eastAsia="Arial" w:hAnsi="Arial" w:cs="Arial"/>
                <w:b/>
                <w:bCs/>
                <w:sz w:val="20"/>
                <w:szCs w:val="19"/>
              </w:rPr>
              <w:t>3</w:t>
            </w:r>
            <w:r w:rsidR="003D5AB3" w:rsidRPr="00261BD3">
              <w:rPr>
                <w:rFonts w:ascii="Arial" w:eastAsia="Arial" w:hAnsi="Arial" w:cs="Arial"/>
                <w:b/>
                <w:bCs/>
                <w:sz w:val="20"/>
                <w:szCs w:val="19"/>
              </w:rPr>
              <w:t>,</w:t>
            </w:r>
            <w:r w:rsidR="009E33A5" w:rsidRPr="00261BD3">
              <w:rPr>
                <w:rFonts w:ascii="Arial" w:eastAsia="Arial" w:hAnsi="Arial" w:cs="Arial"/>
                <w:b/>
                <w:bCs/>
                <w:sz w:val="20"/>
                <w:szCs w:val="19"/>
              </w:rPr>
              <w:t>138</w:t>
            </w:r>
            <w:r w:rsidRPr="00261BD3">
              <w:rPr>
                <w:rFonts w:ascii="Arial" w:eastAsia="Arial" w:hAnsi="Arial" w:cs="Arial"/>
                <w:b/>
                <w:bCs/>
                <w:sz w:val="20"/>
                <w:szCs w:val="19"/>
              </w:rPr>
              <w:t xml:space="preserve"> </w:t>
            </w:r>
            <w:r w:rsidRPr="00261BD3">
              <w:rPr>
                <w:rFonts w:ascii="Arial" w:eastAsia="Arial" w:hAnsi="Arial" w:cs="Arial"/>
                <w:sz w:val="20"/>
                <w:szCs w:val="19"/>
              </w:rPr>
              <w:t xml:space="preserve">beneficiaries for the Bayanihan 2 ESP Implementation amounting to </w:t>
            </w:r>
            <w:r w:rsidRPr="00261BD3">
              <w:rPr>
                <w:rFonts w:ascii="Arial" w:eastAsia="Arial" w:hAnsi="Arial" w:cs="Arial"/>
                <w:b/>
                <w:bCs/>
                <w:sz w:val="20"/>
                <w:szCs w:val="19"/>
              </w:rPr>
              <w:t>₱</w:t>
            </w:r>
            <w:r w:rsidR="003D5AB3" w:rsidRPr="00261BD3">
              <w:rPr>
                <w:rFonts w:ascii="Arial" w:eastAsia="Arial" w:hAnsi="Arial" w:cs="Arial"/>
                <w:b/>
                <w:bCs/>
                <w:sz w:val="20"/>
                <w:szCs w:val="19"/>
              </w:rPr>
              <w:t>3</w:t>
            </w:r>
            <w:r w:rsidR="007C1E03" w:rsidRPr="00261BD3">
              <w:rPr>
                <w:rFonts w:ascii="Arial" w:eastAsia="Arial" w:hAnsi="Arial" w:cs="Arial"/>
                <w:b/>
                <w:bCs/>
                <w:sz w:val="20"/>
                <w:szCs w:val="19"/>
              </w:rPr>
              <w:t>1</w:t>
            </w:r>
            <w:r w:rsidR="003D5AB3" w:rsidRPr="00261BD3">
              <w:rPr>
                <w:rFonts w:ascii="Arial" w:eastAsia="Arial" w:hAnsi="Arial" w:cs="Arial"/>
                <w:b/>
                <w:bCs/>
                <w:sz w:val="20"/>
                <w:szCs w:val="19"/>
              </w:rPr>
              <w:t>8,</w:t>
            </w:r>
            <w:r w:rsidR="007C1E03" w:rsidRPr="00261BD3">
              <w:rPr>
                <w:rFonts w:ascii="Arial" w:eastAsia="Arial" w:hAnsi="Arial" w:cs="Arial"/>
                <w:b/>
                <w:bCs/>
                <w:sz w:val="20"/>
                <w:szCs w:val="19"/>
              </w:rPr>
              <w:t>057</w:t>
            </w:r>
            <w:r w:rsidR="003D5AB3" w:rsidRPr="00261BD3">
              <w:rPr>
                <w:rFonts w:ascii="Arial" w:eastAsia="Arial" w:hAnsi="Arial" w:cs="Arial"/>
                <w:b/>
                <w:bCs/>
                <w:sz w:val="20"/>
                <w:szCs w:val="19"/>
              </w:rPr>
              <w:t>,</w:t>
            </w:r>
            <w:r w:rsidR="007C1E03" w:rsidRPr="00261BD3">
              <w:rPr>
                <w:rFonts w:ascii="Arial" w:eastAsia="Arial" w:hAnsi="Arial" w:cs="Arial"/>
                <w:b/>
                <w:bCs/>
                <w:sz w:val="20"/>
                <w:szCs w:val="19"/>
              </w:rPr>
              <w:t>5</w:t>
            </w:r>
            <w:r w:rsidR="003D5AB3" w:rsidRPr="00261BD3">
              <w:rPr>
                <w:rFonts w:ascii="Arial" w:eastAsia="Arial" w:hAnsi="Arial" w:cs="Arial"/>
                <w:b/>
                <w:bCs/>
                <w:sz w:val="20"/>
                <w:szCs w:val="19"/>
              </w:rPr>
              <w:t xml:space="preserve">00.00 </w:t>
            </w:r>
            <w:r w:rsidRPr="00261BD3">
              <w:rPr>
                <w:rFonts w:ascii="Arial" w:eastAsia="Arial" w:hAnsi="Arial" w:cs="Arial"/>
                <w:sz w:val="20"/>
                <w:szCs w:val="19"/>
              </w:rPr>
              <w:t xml:space="preserve">as of </w:t>
            </w:r>
            <w:r w:rsidR="007C1E03" w:rsidRPr="00261BD3">
              <w:rPr>
                <w:rFonts w:ascii="Arial" w:eastAsia="Arial" w:hAnsi="Arial" w:cs="Arial"/>
                <w:sz w:val="20"/>
                <w:szCs w:val="19"/>
              </w:rPr>
              <w:t>2</w:t>
            </w:r>
            <w:r w:rsidR="00CA27D2" w:rsidRPr="00261BD3">
              <w:rPr>
                <w:rFonts w:ascii="Arial" w:eastAsia="Arial" w:hAnsi="Arial" w:cs="Arial"/>
                <w:sz w:val="20"/>
                <w:szCs w:val="19"/>
              </w:rPr>
              <w:t>5</w:t>
            </w:r>
            <w:r w:rsidR="007C1E03" w:rsidRPr="00261BD3">
              <w:rPr>
                <w:rFonts w:ascii="Arial" w:eastAsia="Arial" w:hAnsi="Arial" w:cs="Arial"/>
                <w:sz w:val="20"/>
                <w:szCs w:val="19"/>
              </w:rPr>
              <w:t xml:space="preserve"> </w:t>
            </w:r>
            <w:r w:rsidR="003D5AB3" w:rsidRPr="00261BD3">
              <w:rPr>
                <w:rFonts w:ascii="Arial" w:eastAsia="Arial" w:hAnsi="Arial" w:cs="Arial"/>
                <w:sz w:val="20"/>
                <w:szCs w:val="19"/>
              </w:rPr>
              <w:t>January</w:t>
            </w:r>
            <w:r w:rsidRPr="00261BD3">
              <w:rPr>
                <w:rFonts w:ascii="Arial" w:eastAsia="Arial" w:hAnsi="Arial" w:cs="Arial"/>
                <w:sz w:val="20"/>
                <w:szCs w:val="19"/>
              </w:rPr>
              <w:t xml:space="preserve"> 202</w:t>
            </w:r>
            <w:r w:rsidR="003D5AB3" w:rsidRPr="00261BD3">
              <w:rPr>
                <w:rFonts w:ascii="Arial" w:eastAsia="Arial" w:hAnsi="Arial" w:cs="Arial"/>
                <w:sz w:val="20"/>
                <w:szCs w:val="19"/>
              </w:rPr>
              <w:t>1</w:t>
            </w:r>
            <w:r w:rsidRPr="00261BD3">
              <w:rPr>
                <w:rFonts w:ascii="Arial" w:eastAsia="Arial" w:hAnsi="Arial" w:cs="Arial"/>
                <w:sz w:val="20"/>
                <w:szCs w:val="19"/>
              </w:rPr>
              <w:t>, 12NN.</w:t>
            </w:r>
          </w:p>
          <w:p w14:paraId="59F2DCDD" w14:textId="77777777" w:rsidR="000C011D" w:rsidRPr="00261BD3"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61BD3">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Pantawid with no cash card, 8,728 or 91.08% households out of 9,583 have received the SAP subsidy of ₱4,650.00 each for the ESP/SAP first tranche. Hence, a total of ₱40,585,200.00 or 91.1% of the allocated ₱44,560,950.00 was </w:t>
            </w:r>
            <w:r w:rsidRPr="00124D16">
              <w:rPr>
                <w:rFonts w:ascii="Arial" w:eastAsia="Arial" w:hAnsi="Arial" w:cs="Arial"/>
                <w:bCs/>
                <w:sz w:val="20"/>
                <w:szCs w:val="20"/>
              </w:rPr>
              <w:lastRenderedPageBreak/>
              <w:t>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lastRenderedPageBreak/>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1037407B" w14:textId="77777777" w:rsidR="00261BD3" w:rsidRPr="00261BD3" w:rsidRDefault="00261BD3" w:rsidP="00261BD3">
      <w:pPr>
        <w:spacing w:after="0" w:line="240" w:lineRule="auto"/>
        <w:contextualSpacing/>
        <w:rPr>
          <w:rFonts w:ascii="Arial" w:eastAsia="Arial" w:hAnsi="Arial" w:cs="Arial"/>
          <w:b/>
          <w:sz w:val="24"/>
          <w:szCs w:val="24"/>
        </w:rPr>
      </w:pPr>
      <w:r w:rsidRPr="00261BD3">
        <w:rPr>
          <w:rFonts w:ascii="Arial" w:eastAsia="Arial" w:hAnsi="Arial" w:cs="Arial"/>
          <w:b/>
          <w:sz w:val="24"/>
          <w:szCs w:val="24"/>
        </w:rPr>
        <w:t>DIANE C. PELEGRINO</w:t>
      </w:r>
    </w:p>
    <w:p w14:paraId="50870027" w14:textId="47FA517F" w:rsidR="007D17ED" w:rsidRDefault="00261BD3" w:rsidP="00261BD3">
      <w:pPr>
        <w:spacing w:after="0" w:line="240" w:lineRule="auto"/>
        <w:contextualSpacing/>
        <w:rPr>
          <w:rFonts w:ascii="Arial" w:eastAsia="Arial" w:hAnsi="Arial" w:cs="Arial"/>
          <w:b/>
          <w:sz w:val="24"/>
          <w:szCs w:val="24"/>
        </w:rPr>
      </w:pPr>
      <w:r w:rsidRPr="00261BD3">
        <w:rPr>
          <w:rFonts w:ascii="Arial" w:eastAsia="Arial" w:hAnsi="Arial" w:cs="Arial"/>
          <w:b/>
          <w:sz w:val="24"/>
          <w:szCs w:val="24"/>
        </w:rPr>
        <w:t>MARIE JOYCE G. RAFANAN</w:t>
      </w:r>
    </w:p>
    <w:p w14:paraId="6915405D" w14:textId="77777777" w:rsidR="00261BD3" w:rsidRDefault="00261BD3" w:rsidP="00261BD3">
      <w:pPr>
        <w:spacing w:after="0" w:line="240" w:lineRule="auto"/>
        <w:contextualSpacing/>
        <w:rPr>
          <w:rFonts w:ascii="Arial" w:eastAsia="Arial" w:hAnsi="Arial" w:cs="Arial"/>
          <w:b/>
          <w:sz w:val="24"/>
          <w:szCs w:val="24"/>
        </w:rPr>
      </w:pPr>
    </w:p>
    <w:p w14:paraId="60252944" w14:textId="191CE5EA" w:rsidR="00CE207D" w:rsidRDefault="00261BD3" w:rsidP="00CE207D">
      <w:pPr>
        <w:spacing w:after="0" w:line="240" w:lineRule="auto"/>
        <w:contextualSpacing/>
        <w:rPr>
          <w:rFonts w:ascii="Arial" w:eastAsia="Arial" w:hAnsi="Arial" w:cs="Arial"/>
          <w:b/>
          <w:sz w:val="24"/>
          <w:szCs w:val="24"/>
        </w:rPr>
      </w:pPr>
      <w:r w:rsidRPr="00261BD3">
        <w:rPr>
          <w:rFonts w:ascii="Arial" w:eastAsia="Arial" w:hAnsi="Arial" w:cs="Arial"/>
          <w:b/>
          <w:sz w:val="24"/>
          <w:szCs w:val="24"/>
        </w:rPr>
        <w:t>RODEL V. CABADDU</w:t>
      </w:r>
      <w:r w:rsidR="004212BC">
        <w:rPr>
          <w:rFonts w:ascii="Arial" w:eastAsia="Arial" w:hAnsi="Arial" w:cs="Arial"/>
          <w:b/>
          <w:sz w:val="24"/>
          <w:szCs w:val="24"/>
        </w:rPr>
        <w:tab/>
      </w:r>
      <w:r w:rsidR="004212BC">
        <w:rPr>
          <w:rFonts w:ascii="Arial" w:eastAsia="Arial" w:hAnsi="Arial" w:cs="Arial"/>
          <w:b/>
          <w:sz w:val="24"/>
          <w:szCs w:val="24"/>
        </w:rPr>
        <w:tab/>
      </w:r>
    </w:p>
    <w:p w14:paraId="5BDD8AD7" w14:textId="7F46D540" w:rsidR="00C167A1" w:rsidRPr="00985464" w:rsidRDefault="000C011D" w:rsidP="00892FDA">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bookmarkStart w:id="2" w:name="_GoBack"/>
      <w:bookmarkEnd w:id="2"/>
    </w:p>
    <w:sectPr w:rsidR="00C167A1" w:rsidRPr="00985464"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2F93C" w14:textId="77777777" w:rsidR="00370F18" w:rsidRDefault="00370F18">
      <w:pPr>
        <w:spacing w:after="0" w:line="240" w:lineRule="auto"/>
      </w:pPr>
      <w:r>
        <w:separator/>
      </w:r>
    </w:p>
  </w:endnote>
  <w:endnote w:type="continuationSeparator" w:id="0">
    <w:p w14:paraId="2D5B42C8" w14:textId="77777777" w:rsidR="00370F18" w:rsidRDefault="00370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212BC" w:rsidRDefault="004212B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212BC" w:rsidRDefault="004212BC">
    <w:pPr>
      <w:pBdr>
        <w:bottom w:val="single" w:sz="6" w:space="1" w:color="000000"/>
      </w:pBdr>
      <w:tabs>
        <w:tab w:val="left" w:pos="2371"/>
        <w:tab w:val="center" w:pos="5233"/>
      </w:tabs>
      <w:spacing w:after="0" w:line="240" w:lineRule="auto"/>
      <w:jc w:val="right"/>
      <w:rPr>
        <w:sz w:val="16"/>
        <w:szCs w:val="16"/>
      </w:rPr>
    </w:pPr>
  </w:p>
  <w:p w14:paraId="7DE3E999" w14:textId="7A40EF8E" w:rsidR="004212BC" w:rsidRDefault="004212BC">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85464">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85464">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261BD3">
      <w:rPr>
        <w:rFonts w:ascii="Arial" w:eastAsia="Arial" w:hAnsi="Arial" w:cs="Arial"/>
        <w:sz w:val="14"/>
        <w:szCs w:val="14"/>
      </w:rPr>
      <w:t>554</w:t>
    </w:r>
    <w:r w:rsidRPr="002E2AB4">
      <w:rPr>
        <w:rFonts w:ascii="Arial" w:eastAsia="Arial" w:hAnsi="Arial" w:cs="Arial"/>
        <w:sz w:val="14"/>
        <w:szCs w:val="14"/>
      </w:rPr>
      <w:t xml:space="preserve"> on the Coronavirus Disease (COVID19) as of </w:t>
    </w:r>
    <w:r w:rsidR="00261BD3">
      <w:rPr>
        <w:rFonts w:ascii="Arial" w:eastAsia="Arial" w:hAnsi="Arial" w:cs="Arial"/>
        <w:sz w:val="14"/>
        <w:szCs w:val="14"/>
      </w:rPr>
      <w:t>26 January 2021, 6P</w:t>
    </w:r>
    <w:r w:rsidRPr="002E2AB4">
      <w:rPr>
        <w:rFonts w:ascii="Arial" w:eastAsia="Arial" w:hAnsi="Arial" w:cs="Arial"/>
        <w:sz w:val="14"/>
        <w:szCs w:val="14"/>
      </w:rPr>
      <w:t>M</w:t>
    </w:r>
  </w:p>
  <w:p w14:paraId="2B859230" w14:textId="77777777" w:rsidR="004212BC" w:rsidRDefault="004212BC">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212BC" w:rsidRDefault="004212B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9018A" w14:textId="77777777" w:rsidR="00370F18" w:rsidRDefault="00370F18">
      <w:pPr>
        <w:spacing w:after="0" w:line="240" w:lineRule="auto"/>
      </w:pPr>
      <w:r>
        <w:separator/>
      </w:r>
    </w:p>
  </w:footnote>
  <w:footnote w:type="continuationSeparator" w:id="0">
    <w:p w14:paraId="42EE0DFB" w14:textId="77777777" w:rsidR="00370F18" w:rsidRDefault="00370F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212BC" w:rsidRDefault="004212B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212BC" w:rsidRDefault="004212B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212BC" w:rsidRDefault="004212BC">
    <w:pPr>
      <w:pBdr>
        <w:bottom w:val="single" w:sz="6" w:space="1" w:color="000000"/>
      </w:pBdr>
      <w:tabs>
        <w:tab w:val="center" w:pos="4680"/>
        <w:tab w:val="right" w:pos="9360"/>
      </w:tabs>
      <w:spacing w:after="0" w:line="240" w:lineRule="auto"/>
      <w:jc w:val="center"/>
      <w:rPr>
        <w:sz w:val="10"/>
      </w:rPr>
    </w:pPr>
  </w:p>
  <w:p w14:paraId="3A0C3660" w14:textId="77777777" w:rsidR="004212BC" w:rsidRDefault="004212B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212BC" w:rsidRDefault="004212B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0F18"/>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2C9"/>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378DE4A-9213-4387-9459-C25319163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816</Words>
  <Characters>78752</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1-26T08:29:00Z</dcterms:created>
  <dcterms:modified xsi:type="dcterms:W3CDTF">2021-01-2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